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EE735" w14:textId="12B2BD71" w:rsidR="66C15BDC" w:rsidRDefault="31A76F95" w:rsidP="41F0F799">
      <w:pPr>
        <w:jc w:val="center"/>
        <w:rPr>
          <w:rFonts w:ascii="Arial" w:eastAsia="Arial" w:hAnsi="Arial" w:cs="Arial"/>
          <w:b/>
          <w:bCs/>
          <w:u w:val="single"/>
        </w:rPr>
      </w:pPr>
      <w:r w:rsidRPr="5D50071C">
        <w:rPr>
          <w:rFonts w:ascii="Arial" w:eastAsia="Arial" w:hAnsi="Arial" w:cs="Arial"/>
          <w:b/>
          <w:bCs/>
          <w:u w:val="single"/>
        </w:rPr>
        <w:t>Annex B – NTUC's e2i PME</w:t>
      </w:r>
      <w:r w:rsidR="52E749A5" w:rsidRPr="5D50071C">
        <w:rPr>
          <w:rFonts w:ascii="Arial" w:eastAsia="Arial" w:hAnsi="Arial" w:cs="Arial"/>
          <w:b/>
          <w:bCs/>
          <w:u w:val="single"/>
        </w:rPr>
        <w:t>T</w:t>
      </w:r>
      <w:r w:rsidRPr="5D50071C">
        <w:rPr>
          <w:rFonts w:ascii="Arial" w:eastAsia="Arial" w:hAnsi="Arial" w:cs="Arial"/>
          <w:b/>
          <w:bCs/>
          <w:u w:val="single"/>
        </w:rPr>
        <w:t xml:space="preserve"> Profil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9000"/>
      </w:tblGrid>
      <w:tr w:rsidR="53921865" w14:paraId="57311031" w14:textId="77777777" w:rsidTr="5D50071C">
        <w:trPr>
          <w:trHeight w:val="300"/>
        </w:trPr>
        <w:tc>
          <w:tcPr>
            <w:tcW w:w="9000" w:type="dxa"/>
            <w:tcMar>
              <w:left w:w="105" w:type="dxa"/>
              <w:right w:w="105" w:type="dxa"/>
            </w:tcMar>
          </w:tcPr>
          <w:p w14:paraId="31E0F22E" w14:textId="5B986F9D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  <w:proofErr w:type="spellStart"/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>Ms</w:t>
            </w:r>
            <w:proofErr w:type="spellEnd"/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>Nantana</w:t>
            </w:r>
            <w:proofErr w:type="spellEnd"/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Boon Chuay Seng, 46, Senior Consultant at Reputable IT Company</w:t>
            </w:r>
          </w:p>
          <w:p w14:paraId="2C661F28" w14:textId="35DA8C70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</w:p>
          <w:p w14:paraId="2475724E" w14:textId="3A1D2C6B" w:rsidR="53921865" w:rsidRDefault="53921865" w:rsidP="00407EB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53921865">
              <w:rPr>
                <w:rFonts w:ascii="Arial" w:eastAsia="Arial" w:hAnsi="Arial" w:cs="Arial"/>
                <w:color w:val="000000" w:themeColor="text1"/>
              </w:rPr>
              <w:t xml:space="preserve">She resigned from her full-time position as a Financial Services Advisory, Alliance &amp; Partnerships, Manager in May 2023. She had recently completed an ICT </w:t>
            </w:r>
            <w:proofErr w:type="spellStart"/>
            <w:r w:rsidRPr="53921865">
              <w:rPr>
                <w:rFonts w:ascii="Arial" w:eastAsia="Arial" w:hAnsi="Arial" w:cs="Arial"/>
                <w:color w:val="000000" w:themeColor="text1"/>
              </w:rPr>
              <w:t>SkillsFuture</w:t>
            </w:r>
            <w:proofErr w:type="spellEnd"/>
            <w:r w:rsidRPr="53921865">
              <w:rPr>
                <w:rFonts w:ascii="Arial" w:eastAsia="Arial" w:hAnsi="Arial" w:cs="Arial"/>
                <w:color w:val="000000" w:themeColor="text1"/>
              </w:rPr>
              <w:t xml:space="preserve"> Career Transition </w:t>
            </w:r>
            <w:proofErr w:type="spellStart"/>
            <w:r w:rsidRPr="53921865">
              <w:rPr>
                <w:rFonts w:ascii="Arial" w:eastAsia="Arial" w:hAnsi="Arial" w:cs="Arial"/>
                <w:color w:val="000000" w:themeColor="text1"/>
              </w:rPr>
              <w:t>Programme</w:t>
            </w:r>
            <w:proofErr w:type="spellEnd"/>
            <w:r w:rsidRPr="53921865">
              <w:rPr>
                <w:rFonts w:ascii="Arial" w:eastAsia="Arial" w:hAnsi="Arial" w:cs="Arial"/>
                <w:color w:val="000000" w:themeColor="text1"/>
              </w:rPr>
              <w:t xml:space="preserve"> (SCTP) - IT Auditor (Powered by Deloitte) course and was exploring roles related to IT consultancy role.  </w:t>
            </w:r>
          </w:p>
          <w:p w14:paraId="1BAA1A00" w14:textId="7716CF17" w:rsidR="53921865" w:rsidRDefault="53921865" w:rsidP="00407EB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53921865">
              <w:rPr>
                <w:rFonts w:ascii="Arial" w:eastAsia="Arial" w:hAnsi="Arial" w:cs="Arial"/>
                <w:color w:val="000000" w:themeColor="text1"/>
              </w:rPr>
              <w:t>She sought career coaching to transit to a consultant role. Her goal was to transit to a new role within six months. Despite a robust technical background, she lacked strategic leadership and networking skills.</w:t>
            </w:r>
          </w:p>
          <w:p w14:paraId="21B2C07B" w14:textId="7AD8B15B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53921865" w14:paraId="3AFED85B" w14:textId="77777777" w:rsidTr="5D50071C">
        <w:trPr>
          <w:trHeight w:val="300"/>
        </w:trPr>
        <w:tc>
          <w:tcPr>
            <w:tcW w:w="9000" w:type="dxa"/>
            <w:tcMar>
              <w:left w:w="105" w:type="dxa"/>
              <w:right w:w="105" w:type="dxa"/>
            </w:tcMar>
          </w:tcPr>
          <w:p w14:paraId="665BBED6" w14:textId="1EB7BBF6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Challenges Faced: </w:t>
            </w:r>
          </w:p>
          <w:p w14:paraId="153CEFF2" w14:textId="5D54068C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</w:p>
          <w:p w14:paraId="3C4F7DC2" w14:textId="7549E20C" w:rsidR="53921865" w:rsidRDefault="53921865" w:rsidP="00407EB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Arial" w:hAnsi="Arial" w:cs="Arial"/>
                <w:color w:val="000000" w:themeColor="text1"/>
              </w:rPr>
            </w:pPr>
            <w:proofErr w:type="spellStart"/>
            <w:r w:rsidRPr="53921865">
              <w:rPr>
                <w:rFonts w:ascii="Arial" w:eastAsia="Arial" w:hAnsi="Arial" w:cs="Arial"/>
                <w:color w:val="000000" w:themeColor="text1"/>
              </w:rPr>
              <w:t>Ms</w:t>
            </w:r>
            <w:proofErr w:type="spellEnd"/>
            <w:r w:rsidRPr="53921865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proofErr w:type="spellStart"/>
            <w:r w:rsidRPr="53921865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53921865">
              <w:rPr>
                <w:rFonts w:ascii="Arial" w:eastAsia="Arial" w:hAnsi="Arial" w:cs="Arial"/>
                <w:color w:val="000000" w:themeColor="text1"/>
              </w:rPr>
              <w:t xml:space="preserve"> faced challenges in </w:t>
            </w:r>
            <w:r w:rsidR="4681141A" w:rsidRPr="23DC93FE">
              <w:rPr>
                <w:rFonts w:ascii="Arial" w:eastAsia="Arial" w:hAnsi="Arial" w:cs="Arial"/>
                <w:color w:val="000000" w:themeColor="text1"/>
              </w:rPr>
              <w:t xml:space="preserve">marketing her technical expertise and highlighting </w:t>
            </w:r>
            <w:r w:rsidR="4681141A" w:rsidRPr="5F7BE117">
              <w:rPr>
                <w:rFonts w:ascii="Arial" w:eastAsia="Arial" w:hAnsi="Arial" w:cs="Arial"/>
                <w:color w:val="000000" w:themeColor="text1"/>
              </w:rPr>
              <w:t xml:space="preserve">her </w:t>
            </w:r>
            <w:r w:rsidR="4681141A" w:rsidRPr="761D6DB7">
              <w:rPr>
                <w:rFonts w:ascii="Arial" w:eastAsia="Arial" w:hAnsi="Arial" w:cs="Arial"/>
                <w:color w:val="000000" w:themeColor="text1"/>
              </w:rPr>
              <w:t xml:space="preserve">achievements </w:t>
            </w:r>
            <w:r w:rsidR="4681141A" w:rsidRPr="5B30FC11">
              <w:rPr>
                <w:rFonts w:ascii="Arial" w:eastAsia="Arial" w:hAnsi="Arial" w:cs="Arial"/>
                <w:color w:val="000000" w:themeColor="text1"/>
              </w:rPr>
              <w:t xml:space="preserve">relevant to the job requirements </w:t>
            </w:r>
            <w:r w:rsidR="4681141A" w:rsidRPr="4A739427">
              <w:rPr>
                <w:rFonts w:ascii="Arial" w:eastAsia="Arial" w:hAnsi="Arial" w:cs="Arial"/>
                <w:color w:val="000000" w:themeColor="text1"/>
              </w:rPr>
              <w:t xml:space="preserve">applied initially. </w:t>
            </w:r>
          </w:p>
          <w:p w14:paraId="1463BFBD" w14:textId="328C4B48" w:rsidR="53921865" w:rsidRDefault="53921865" w:rsidP="7C76BB5E">
            <w:pPr>
              <w:spacing w:line="279" w:lineRule="auto"/>
              <w:jc w:val="both"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53921865" w14:paraId="4272AA5F" w14:textId="77777777" w:rsidTr="5D50071C">
        <w:trPr>
          <w:trHeight w:val="300"/>
        </w:trPr>
        <w:tc>
          <w:tcPr>
            <w:tcW w:w="9000" w:type="dxa"/>
            <w:tcMar>
              <w:left w:w="105" w:type="dxa"/>
              <w:right w:w="105" w:type="dxa"/>
            </w:tcMar>
          </w:tcPr>
          <w:p w14:paraId="7061BE75" w14:textId="4EB36156" w:rsidR="53921865" w:rsidRDefault="53921865" w:rsidP="7C76BB5E">
            <w:pPr>
              <w:spacing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Support Provided by </w:t>
            </w:r>
            <w:r w:rsidR="3C3836A1" w:rsidRPr="0E7578BC">
              <w:rPr>
                <w:rFonts w:ascii="Arial" w:eastAsia="Arial" w:hAnsi="Arial" w:cs="Arial"/>
                <w:b/>
                <w:bCs/>
                <w:color w:val="000000" w:themeColor="text1"/>
              </w:rPr>
              <w:t>e</w:t>
            </w:r>
            <w:r w:rsidR="06A2F3C4" w:rsidRPr="0E7578BC">
              <w:rPr>
                <w:rFonts w:ascii="Arial" w:eastAsia="Arial" w:hAnsi="Arial" w:cs="Arial"/>
                <w:b/>
                <w:bCs/>
                <w:color w:val="000000" w:themeColor="text1"/>
              </w:rPr>
              <w:t>2i</w:t>
            </w:r>
            <w:r w:rsidRPr="539218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: </w:t>
            </w:r>
          </w:p>
          <w:p w14:paraId="574AA8E7" w14:textId="77777777" w:rsidR="008F4BD4" w:rsidRPr="008F4BD4" w:rsidRDefault="008F4BD4" w:rsidP="008F4BD4">
            <w:pPr>
              <w:spacing w:line="279" w:lineRule="auto"/>
              <w:rPr>
                <w:rFonts w:ascii="Arial" w:eastAsia="Arial" w:hAnsi="Arial" w:cs="Arial"/>
                <w:color w:val="000000" w:themeColor="text1"/>
              </w:rPr>
            </w:pPr>
          </w:p>
          <w:p w14:paraId="663E9017" w14:textId="77777777" w:rsidR="008F4BD4" w:rsidRPr="008F4BD4" w:rsidRDefault="008F4BD4" w:rsidP="008F4BD4">
            <w:pPr>
              <w:spacing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The following assistance were adopted by e2i which have been beneficial to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in her job search journey:</w:t>
            </w:r>
          </w:p>
          <w:p w14:paraId="092AAAF6" w14:textId="77777777" w:rsidR="008F4BD4" w:rsidRPr="008F4BD4" w:rsidRDefault="008F4BD4" w:rsidP="008F4BD4">
            <w:pPr>
              <w:spacing w:line="279" w:lineRule="auto"/>
              <w:rPr>
                <w:rFonts w:ascii="Arial" w:eastAsia="Arial" w:hAnsi="Arial" w:cs="Arial"/>
                <w:color w:val="000000" w:themeColor="text1"/>
              </w:rPr>
            </w:pPr>
          </w:p>
          <w:p w14:paraId="44ED425C" w14:textId="77777777" w:rsidR="008F4BD4" w:rsidRPr="008F4BD4" w:rsidRDefault="008F4BD4" w:rsidP="008F4BD4">
            <w:pPr>
              <w:pStyle w:val="ListParagraph"/>
              <w:numPr>
                <w:ilvl w:val="0"/>
                <w:numId w:val="17"/>
              </w:numPr>
              <w:spacing w:after="160"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Offer </w:t>
            </w:r>
            <w:proofErr w:type="spellStart"/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>customised</w:t>
            </w:r>
            <w:proofErr w:type="spellEnd"/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support </w:t>
            </w:r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– e2i Career Coach was able to deeply engage with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to fully understand her needs and career direction. </w:t>
            </w:r>
          </w:p>
          <w:p w14:paraId="5D179697" w14:textId="77777777" w:rsidR="008F4BD4" w:rsidRPr="008F4BD4" w:rsidRDefault="008F4BD4" w:rsidP="008F4BD4">
            <w:pPr>
              <w:pStyle w:val="ListParagraph"/>
              <w:numPr>
                <w:ilvl w:val="0"/>
                <w:numId w:val="17"/>
              </w:numPr>
              <w:spacing w:after="160"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>Goal setting</w:t>
            </w:r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–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’s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unique strengths were her perseverance and resilient attitude. She has a growth mindset, open to suggestions on improvement. Together with her Career Coach,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agreed on some milestones to reach and explored different types of IT roles and not just focused on IT auditing role which was her initial priority.</w:t>
            </w:r>
          </w:p>
          <w:p w14:paraId="6CF91085" w14:textId="77777777" w:rsidR="008F4BD4" w:rsidRPr="008F4BD4" w:rsidRDefault="008F4BD4" w:rsidP="008F4BD4">
            <w:pPr>
              <w:pStyle w:val="ListParagraph"/>
              <w:numPr>
                <w:ilvl w:val="0"/>
                <w:numId w:val="17"/>
              </w:numPr>
              <w:spacing w:after="160"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>Networking Guidance</w:t>
            </w:r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– through the LinkedIn workshop and Career Coach’s professional relationship with Hewlett Packard Alumni members,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was able to build professional relationships in the IT industry and to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utliise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online platform to boost her personal branding.</w:t>
            </w:r>
          </w:p>
          <w:p w14:paraId="29FBAD36" w14:textId="77777777" w:rsidR="008F4BD4" w:rsidRPr="008F4BD4" w:rsidRDefault="008F4BD4" w:rsidP="008F4BD4">
            <w:pPr>
              <w:pStyle w:val="ListParagraph"/>
              <w:numPr>
                <w:ilvl w:val="0"/>
                <w:numId w:val="17"/>
              </w:numPr>
              <w:spacing w:after="160" w:line="279" w:lineRule="auto"/>
              <w:rPr>
                <w:rFonts w:ascii="Arial" w:eastAsia="Arial" w:hAnsi="Arial" w:cs="Arial"/>
                <w:color w:val="000000" w:themeColor="text1"/>
              </w:rPr>
            </w:pPr>
            <w:r w:rsidRPr="008F4BD4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sume and Interview Support - </w:t>
            </w:r>
            <w:proofErr w:type="spellStart"/>
            <w:r w:rsidRPr="008F4BD4">
              <w:rPr>
                <w:rFonts w:ascii="Arial" w:eastAsia="Arial" w:hAnsi="Arial" w:cs="Arial"/>
                <w:color w:val="000000" w:themeColor="text1"/>
              </w:rPr>
              <w:t>Nantana</w:t>
            </w:r>
            <w:proofErr w:type="spellEnd"/>
            <w:r w:rsidRPr="008F4BD4">
              <w:rPr>
                <w:rFonts w:ascii="Arial" w:eastAsia="Arial" w:hAnsi="Arial" w:cs="Arial"/>
                <w:color w:val="000000" w:themeColor="text1"/>
              </w:rPr>
              <w:t xml:space="preserve"> updated her resume and prepared diligently for each interview, focusing on highlighting relevant skills and achievements.</w:t>
            </w:r>
          </w:p>
          <w:p w14:paraId="4811A08D" w14:textId="4D09431F" w:rsidR="53921865" w:rsidRPr="008F4BD4" w:rsidRDefault="53921865" w:rsidP="008F4BD4">
            <w:pPr>
              <w:ind w:left="360"/>
              <w:rPr>
                <w:rFonts w:ascii="Arial" w:eastAsia="Arial" w:hAnsi="Arial" w:cs="Arial"/>
                <w:color w:val="000000" w:themeColor="text1"/>
              </w:rPr>
            </w:pPr>
          </w:p>
        </w:tc>
      </w:tr>
    </w:tbl>
    <w:p w14:paraId="401E05D4" w14:textId="37D8AA2B" w:rsidR="00BF51E3" w:rsidRDefault="00BF51E3" w:rsidP="0007FF74">
      <w:pPr>
        <w:spacing w:after="0" w:line="240" w:lineRule="auto"/>
      </w:pPr>
    </w:p>
    <w:sectPr w:rsidR="00BF51E3" w:rsidSect="00426B7B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473FE" w14:textId="77777777" w:rsidR="00426B7B" w:rsidRDefault="00426B7B">
      <w:pPr>
        <w:spacing w:after="0" w:line="240" w:lineRule="auto"/>
      </w:pPr>
      <w:r>
        <w:separator/>
      </w:r>
    </w:p>
  </w:endnote>
  <w:endnote w:type="continuationSeparator" w:id="0">
    <w:p w14:paraId="419ADFD1" w14:textId="77777777" w:rsidR="00426B7B" w:rsidRDefault="00426B7B">
      <w:pPr>
        <w:spacing w:after="0" w:line="240" w:lineRule="auto"/>
      </w:pPr>
      <w:r>
        <w:continuationSeparator/>
      </w:r>
    </w:p>
  </w:endnote>
  <w:endnote w:type="continuationNotice" w:id="1">
    <w:p w14:paraId="413604F6" w14:textId="77777777" w:rsidR="00426B7B" w:rsidRDefault="00426B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4818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EAC271" w14:textId="55B401C4" w:rsidR="007B70F6" w:rsidRDefault="007B70F6">
        <w:pPr>
          <w:pStyle w:val="Footer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55E14FAF" w14:textId="77777777" w:rsidR="007B70F6" w:rsidRDefault="007B7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C7D12" w14:textId="77777777" w:rsidR="00426B7B" w:rsidRDefault="00426B7B">
      <w:pPr>
        <w:spacing w:after="0" w:line="240" w:lineRule="auto"/>
      </w:pPr>
      <w:r>
        <w:separator/>
      </w:r>
    </w:p>
  </w:footnote>
  <w:footnote w:type="continuationSeparator" w:id="0">
    <w:p w14:paraId="0C938867" w14:textId="77777777" w:rsidR="00426B7B" w:rsidRDefault="00426B7B">
      <w:pPr>
        <w:spacing w:after="0" w:line="240" w:lineRule="auto"/>
      </w:pPr>
      <w:r>
        <w:continuationSeparator/>
      </w:r>
    </w:p>
  </w:footnote>
  <w:footnote w:type="continuationNotice" w:id="1">
    <w:p w14:paraId="645B08BE" w14:textId="77777777" w:rsidR="00426B7B" w:rsidRDefault="00426B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50853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1B3EF6" w14:textId="29F33A05" w:rsidR="00D77C9A" w:rsidRDefault="006D3DCB">
        <w:pPr>
          <w:pStyle w:val="Header"/>
          <w:jc w:val="right"/>
          <w:rPr>
            <w:noProof/>
          </w:rPr>
        </w:pPr>
        <w:r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9264" behindDoc="1" locked="0" layoutInCell="1" allowOverlap="1" wp14:anchorId="192C4A98" wp14:editId="666C9F78">
              <wp:simplePos x="0" y="0"/>
              <wp:positionH relativeFrom="column">
                <wp:posOffset>4817110</wp:posOffset>
              </wp:positionH>
              <wp:positionV relativeFrom="paragraph">
                <wp:posOffset>0</wp:posOffset>
              </wp:positionV>
              <wp:extent cx="914400" cy="876300"/>
              <wp:effectExtent l="0" t="0" r="0" b="0"/>
              <wp:wrapNone/>
              <wp:docPr id="1361613795" name="Picture 1361613795" descr="A red and black sig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red and black sign&#10;&#10;Description automatically generated with low confidence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4400" cy="8763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161FA"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7216" behindDoc="1" locked="0" layoutInCell="1" allowOverlap="1" wp14:anchorId="1B9CD3F0" wp14:editId="7305A18A">
              <wp:simplePos x="0" y="0"/>
              <wp:positionH relativeFrom="column">
                <wp:posOffset>0</wp:posOffset>
              </wp:positionH>
              <wp:positionV relativeFrom="paragraph">
                <wp:posOffset>6350</wp:posOffset>
              </wp:positionV>
              <wp:extent cx="1143000" cy="533400"/>
              <wp:effectExtent l="0" t="0" r="0" b="0"/>
              <wp:wrapNone/>
              <wp:docPr id="1479103257" name="Picture 1479103257" descr="A picture containing text, tableware, dishwar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A picture containing text, tableware, dishware&#10;&#10;Description automatically generated"/>
                      <pic:cNvPicPr/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43000" cy="533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33C654C5" w14:textId="77777777" w:rsidR="000F7918" w:rsidRDefault="000F7918">
    <w:pPr>
      <w:pStyle w:val="Header"/>
      <w:jc w:val="right"/>
      <w:rPr>
        <w:noProof/>
      </w:rPr>
    </w:pPr>
  </w:p>
  <w:p w14:paraId="01E9A35F" w14:textId="77777777" w:rsidR="000F7918" w:rsidRDefault="000F7918">
    <w:pPr>
      <w:pStyle w:val="Header"/>
      <w:jc w:val="right"/>
      <w:rPr>
        <w:noProof/>
      </w:rPr>
    </w:pPr>
  </w:p>
  <w:p w14:paraId="0EA504EF" w14:textId="77777777" w:rsidR="000F7918" w:rsidRDefault="000F7918">
    <w:pPr>
      <w:pStyle w:val="Header"/>
      <w:jc w:val="right"/>
      <w:rPr>
        <w:noProof/>
      </w:rPr>
    </w:pPr>
  </w:p>
  <w:p w14:paraId="7D3C4601" w14:textId="77777777" w:rsidR="000F7918" w:rsidRDefault="000F7918">
    <w:pPr>
      <w:pStyle w:val="Header"/>
      <w:jc w:val="right"/>
    </w:pPr>
  </w:p>
  <w:p w14:paraId="62E3E3FE" w14:textId="77777777" w:rsidR="00D77C9A" w:rsidRDefault="00D77C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CF0"/>
    <w:multiLevelType w:val="hybridMultilevel"/>
    <w:tmpl w:val="FFFFFFFF"/>
    <w:lvl w:ilvl="0" w:tplc="4F781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16D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AF8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28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EAB4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EA9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48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7E6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6E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D89E"/>
    <w:multiLevelType w:val="hybridMultilevel"/>
    <w:tmpl w:val="FFFFFFFF"/>
    <w:lvl w:ilvl="0" w:tplc="9126ED10">
      <w:start w:val="1"/>
      <w:numFmt w:val="decimal"/>
      <w:lvlText w:val="%1."/>
      <w:lvlJc w:val="left"/>
      <w:pPr>
        <w:ind w:left="720" w:hanging="360"/>
      </w:pPr>
    </w:lvl>
    <w:lvl w:ilvl="1" w:tplc="2BC22594">
      <w:start w:val="1"/>
      <w:numFmt w:val="lowerLetter"/>
      <w:lvlText w:val="%2."/>
      <w:lvlJc w:val="left"/>
      <w:pPr>
        <w:ind w:left="1440" w:hanging="360"/>
      </w:pPr>
    </w:lvl>
    <w:lvl w:ilvl="2" w:tplc="21CE55B2">
      <w:start w:val="1"/>
      <w:numFmt w:val="lowerRoman"/>
      <w:lvlText w:val="%3."/>
      <w:lvlJc w:val="right"/>
      <w:pPr>
        <w:ind w:left="2160" w:hanging="180"/>
      </w:pPr>
    </w:lvl>
    <w:lvl w:ilvl="3" w:tplc="F2B0DFEC">
      <w:start w:val="1"/>
      <w:numFmt w:val="decimal"/>
      <w:lvlText w:val="%4."/>
      <w:lvlJc w:val="left"/>
      <w:pPr>
        <w:ind w:left="2880" w:hanging="360"/>
      </w:pPr>
    </w:lvl>
    <w:lvl w:ilvl="4" w:tplc="E3C6DEA6">
      <w:start w:val="1"/>
      <w:numFmt w:val="lowerLetter"/>
      <w:lvlText w:val="%5."/>
      <w:lvlJc w:val="left"/>
      <w:pPr>
        <w:ind w:left="3600" w:hanging="360"/>
      </w:pPr>
    </w:lvl>
    <w:lvl w:ilvl="5" w:tplc="2FE6D8FC">
      <w:start w:val="1"/>
      <w:numFmt w:val="lowerRoman"/>
      <w:lvlText w:val="%6."/>
      <w:lvlJc w:val="right"/>
      <w:pPr>
        <w:ind w:left="4320" w:hanging="180"/>
      </w:pPr>
    </w:lvl>
    <w:lvl w:ilvl="6" w:tplc="CBF278DA">
      <w:start w:val="1"/>
      <w:numFmt w:val="decimal"/>
      <w:lvlText w:val="%7."/>
      <w:lvlJc w:val="left"/>
      <w:pPr>
        <w:ind w:left="5040" w:hanging="360"/>
      </w:pPr>
    </w:lvl>
    <w:lvl w:ilvl="7" w:tplc="B2B8A9AA">
      <w:start w:val="1"/>
      <w:numFmt w:val="lowerLetter"/>
      <w:lvlText w:val="%8."/>
      <w:lvlJc w:val="left"/>
      <w:pPr>
        <w:ind w:left="5760" w:hanging="360"/>
      </w:pPr>
    </w:lvl>
    <w:lvl w:ilvl="8" w:tplc="836C6FC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5D17"/>
    <w:multiLevelType w:val="hybridMultilevel"/>
    <w:tmpl w:val="FFFFFFFF"/>
    <w:lvl w:ilvl="0" w:tplc="8C980CE6">
      <w:start w:val="1"/>
      <w:numFmt w:val="lowerLetter"/>
      <w:lvlText w:val="%1)"/>
      <w:lvlJc w:val="left"/>
      <w:pPr>
        <w:ind w:left="720" w:hanging="360"/>
      </w:pPr>
    </w:lvl>
    <w:lvl w:ilvl="1" w:tplc="3402A170">
      <w:start w:val="1"/>
      <w:numFmt w:val="lowerLetter"/>
      <w:lvlText w:val="%2."/>
      <w:lvlJc w:val="left"/>
      <w:pPr>
        <w:ind w:left="1440" w:hanging="360"/>
      </w:pPr>
    </w:lvl>
    <w:lvl w:ilvl="2" w:tplc="C2A601B6">
      <w:start w:val="1"/>
      <w:numFmt w:val="lowerRoman"/>
      <w:lvlText w:val="%3."/>
      <w:lvlJc w:val="right"/>
      <w:pPr>
        <w:ind w:left="2160" w:hanging="180"/>
      </w:pPr>
    </w:lvl>
    <w:lvl w:ilvl="3" w:tplc="EF30B7DA">
      <w:start w:val="1"/>
      <w:numFmt w:val="decimal"/>
      <w:lvlText w:val="%4."/>
      <w:lvlJc w:val="left"/>
      <w:pPr>
        <w:ind w:left="2880" w:hanging="360"/>
      </w:pPr>
    </w:lvl>
    <w:lvl w:ilvl="4" w:tplc="AC76C1FC">
      <w:start w:val="1"/>
      <w:numFmt w:val="lowerLetter"/>
      <w:lvlText w:val="%5."/>
      <w:lvlJc w:val="left"/>
      <w:pPr>
        <w:ind w:left="3600" w:hanging="360"/>
      </w:pPr>
    </w:lvl>
    <w:lvl w:ilvl="5" w:tplc="75F6DC1A">
      <w:start w:val="1"/>
      <w:numFmt w:val="lowerRoman"/>
      <w:lvlText w:val="%6."/>
      <w:lvlJc w:val="right"/>
      <w:pPr>
        <w:ind w:left="4320" w:hanging="180"/>
      </w:pPr>
    </w:lvl>
    <w:lvl w:ilvl="6" w:tplc="961E9CD4">
      <w:start w:val="1"/>
      <w:numFmt w:val="decimal"/>
      <w:lvlText w:val="%7."/>
      <w:lvlJc w:val="left"/>
      <w:pPr>
        <w:ind w:left="5040" w:hanging="360"/>
      </w:pPr>
    </w:lvl>
    <w:lvl w:ilvl="7" w:tplc="0A629E80">
      <w:start w:val="1"/>
      <w:numFmt w:val="lowerLetter"/>
      <w:lvlText w:val="%8."/>
      <w:lvlJc w:val="left"/>
      <w:pPr>
        <w:ind w:left="5760" w:hanging="360"/>
      </w:pPr>
    </w:lvl>
    <w:lvl w:ilvl="8" w:tplc="3C0616D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F8B59"/>
    <w:multiLevelType w:val="hybridMultilevel"/>
    <w:tmpl w:val="FFFFFFFF"/>
    <w:lvl w:ilvl="0" w:tplc="B2D05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AE9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E23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62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C00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2C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6E21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AB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9C2C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760B5"/>
    <w:multiLevelType w:val="hybridMultilevel"/>
    <w:tmpl w:val="FFFFFFFF"/>
    <w:lvl w:ilvl="0" w:tplc="13E45392">
      <w:start w:val="1"/>
      <w:numFmt w:val="decimal"/>
      <w:lvlText w:val="%1."/>
      <w:lvlJc w:val="left"/>
      <w:pPr>
        <w:ind w:left="720" w:hanging="360"/>
      </w:pPr>
    </w:lvl>
    <w:lvl w:ilvl="1" w:tplc="6160F96E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79A2D6B8">
      <w:start w:val="1"/>
      <w:numFmt w:val="lowerRoman"/>
      <w:lvlText w:val="%3."/>
      <w:lvlJc w:val="right"/>
      <w:pPr>
        <w:ind w:left="2160" w:hanging="180"/>
      </w:pPr>
    </w:lvl>
    <w:lvl w:ilvl="3" w:tplc="FDFC6C88">
      <w:start w:val="1"/>
      <w:numFmt w:val="decimal"/>
      <w:lvlText w:val="%4."/>
      <w:lvlJc w:val="left"/>
      <w:pPr>
        <w:ind w:left="2880" w:hanging="360"/>
      </w:pPr>
    </w:lvl>
    <w:lvl w:ilvl="4" w:tplc="1834DD8A">
      <w:start w:val="1"/>
      <w:numFmt w:val="lowerLetter"/>
      <w:lvlText w:val="%5."/>
      <w:lvlJc w:val="left"/>
      <w:pPr>
        <w:ind w:left="3600" w:hanging="360"/>
      </w:pPr>
    </w:lvl>
    <w:lvl w:ilvl="5" w:tplc="82AED86E">
      <w:start w:val="1"/>
      <w:numFmt w:val="lowerRoman"/>
      <w:lvlText w:val="%6."/>
      <w:lvlJc w:val="right"/>
      <w:pPr>
        <w:ind w:left="4320" w:hanging="180"/>
      </w:pPr>
    </w:lvl>
    <w:lvl w:ilvl="6" w:tplc="89004872">
      <w:start w:val="1"/>
      <w:numFmt w:val="decimal"/>
      <w:lvlText w:val="%7."/>
      <w:lvlJc w:val="left"/>
      <w:pPr>
        <w:ind w:left="5040" w:hanging="360"/>
      </w:pPr>
    </w:lvl>
    <w:lvl w:ilvl="7" w:tplc="9640BCB8">
      <w:start w:val="1"/>
      <w:numFmt w:val="lowerLetter"/>
      <w:lvlText w:val="%8."/>
      <w:lvlJc w:val="left"/>
      <w:pPr>
        <w:ind w:left="5760" w:hanging="360"/>
      </w:pPr>
    </w:lvl>
    <w:lvl w:ilvl="8" w:tplc="5AF02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2241D"/>
    <w:multiLevelType w:val="hybridMultilevel"/>
    <w:tmpl w:val="FFFFFFFF"/>
    <w:lvl w:ilvl="0" w:tplc="79B47E5C">
      <w:start w:val="1"/>
      <w:numFmt w:val="decimal"/>
      <w:lvlText w:val="%1."/>
      <w:lvlJc w:val="left"/>
      <w:pPr>
        <w:ind w:left="720" w:hanging="360"/>
      </w:pPr>
    </w:lvl>
    <w:lvl w:ilvl="1" w:tplc="1D58299E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DC3EE448">
      <w:start w:val="1"/>
      <w:numFmt w:val="lowerRoman"/>
      <w:lvlText w:val="%3."/>
      <w:lvlJc w:val="right"/>
      <w:pPr>
        <w:ind w:left="2160" w:hanging="180"/>
      </w:pPr>
    </w:lvl>
    <w:lvl w:ilvl="3" w:tplc="1D98A2A2">
      <w:start w:val="1"/>
      <w:numFmt w:val="decimal"/>
      <w:lvlText w:val="%4."/>
      <w:lvlJc w:val="left"/>
      <w:pPr>
        <w:ind w:left="2880" w:hanging="360"/>
      </w:pPr>
    </w:lvl>
    <w:lvl w:ilvl="4" w:tplc="BB4E29B2">
      <w:start w:val="1"/>
      <w:numFmt w:val="lowerLetter"/>
      <w:lvlText w:val="%5."/>
      <w:lvlJc w:val="left"/>
      <w:pPr>
        <w:ind w:left="3600" w:hanging="360"/>
      </w:pPr>
    </w:lvl>
    <w:lvl w:ilvl="5" w:tplc="FC20E03A">
      <w:start w:val="1"/>
      <w:numFmt w:val="lowerRoman"/>
      <w:lvlText w:val="%6."/>
      <w:lvlJc w:val="right"/>
      <w:pPr>
        <w:ind w:left="4320" w:hanging="180"/>
      </w:pPr>
    </w:lvl>
    <w:lvl w:ilvl="6" w:tplc="A7EEE5C4">
      <w:start w:val="1"/>
      <w:numFmt w:val="decimal"/>
      <w:lvlText w:val="%7."/>
      <w:lvlJc w:val="left"/>
      <w:pPr>
        <w:ind w:left="5040" w:hanging="360"/>
      </w:pPr>
    </w:lvl>
    <w:lvl w:ilvl="7" w:tplc="56AC9C44">
      <w:start w:val="1"/>
      <w:numFmt w:val="lowerLetter"/>
      <w:lvlText w:val="%8."/>
      <w:lvlJc w:val="left"/>
      <w:pPr>
        <w:ind w:left="5760" w:hanging="360"/>
      </w:pPr>
    </w:lvl>
    <w:lvl w:ilvl="8" w:tplc="429A642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59AF3"/>
    <w:multiLevelType w:val="hybridMultilevel"/>
    <w:tmpl w:val="FFFFFFFF"/>
    <w:lvl w:ilvl="0" w:tplc="F1665ED2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308483DC">
      <w:start w:val="1"/>
      <w:numFmt w:val="lowerLetter"/>
      <w:lvlText w:val="%2."/>
      <w:lvlJc w:val="left"/>
      <w:pPr>
        <w:ind w:left="1440" w:hanging="360"/>
      </w:pPr>
    </w:lvl>
    <w:lvl w:ilvl="2" w:tplc="1FF8EB3A">
      <w:start w:val="1"/>
      <w:numFmt w:val="lowerRoman"/>
      <w:lvlText w:val="%3."/>
      <w:lvlJc w:val="right"/>
      <w:pPr>
        <w:ind w:left="2160" w:hanging="180"/>
      </w:pPr>
    </w:lvl>
    <w:lvl w:ilvl="3" w:tplc="B3F2C192">
      <w:start w:val="1"/>
      <w:numFmt w:val="decimal"/>
      <w:lvlText w:val="%4."/>
      <w:lvlJc w:val="left"/>
      <w:pPr>
        <w:ind w:left="2880" w:hanging="360"/>
      </w:pPr>
    </w:lvl>
    <w:lvl w:ilvl="4" w:tplc="B69CF07E">
      <w:start w:val="1"/>
      <w:numFmt w:val="lowerLetter"/>
      <w:lvlText w:val="%5."/>
      <w:lvlJc w:val="left"/>
      <w:pPr>
        <w:ind w:left="3600" w:hanging="360"/>
      </w:pPr>
    </w:lvl>
    <w:lvl w:ilvl="5" w:tplc="CFDA9E0E">
      <w:start w:val="1"/>
      <w:numFmt w:val="lowerRoman"/>
      <w:lvlText w:val="%6."/>
      <w:lvlJc w:val="right"/>
      <w:pPr>
        <w:ind w:left="4320" w:hanging="180"/>
      </w:pPr>
    </w:lvl>
    <w:lvl w:ilvl="6" w:tplc="FD540374">
      <w:start w:val="1"/>
      <w:numFmt w:val="decimal"/>
      <w:lvlText w:val="%7."/>
      <w:lvlJc w:val="left"/>
      <w:pPr>
        <w:ind w:left="5040" w:hanging="360"/>
      </w:pPr>
    </w:lvl>
    <w:lvl w:ilvl="7" w:tplc="BA72521A">
      <w:start w:val="1"/>
      <w:numFmt w:val="lowerLetter"/>
      <w:lvlText w:val="%8."/>
      <w:lvlJc w:val="left"/>
      <w:pPr>
        <w:ind w:left="5760" w:hanging="360"/>
      </w:pPr>
    </w:lvl>
    <w:lvl w:ilvl="8" w:tplc="18667CA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77A8B"/>
    <w:multiLevelType w:val="hybridMultilevel"/>
    <w:tmpl w:val="FFFFFFFF"/>
    <w:lvl w:ilvl="0" w:tplc="4574CE5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B366FDDE">
      <w:start w:val="1"/>
      <w:numFmt w:val="lowerLetter"/>
      <w:lvlText w:val="%2."/>
      <w:lvlJc w:val="left"/>
      <w:pPr>
        <w:ind w:left="1440" w:hanging="360"/>
      </w:pPr>
    </w:lvl>
    <w:lvl w:ilvl="2" w:tplc="C240B57E">
      <w:start w:val="1"/>
      <w:numFmt w:val="lowerRoman"/>
      <w:lvlText w:val="%3."/>
      <w:lvlJc w:val="right"/>
      <w:pPr>
        <w:ind w:left="2160" w:hanging="180"/>
      </w:pPr>
    </w:lvl>
    <w:lvl w:ilvl="3" w:tplc="254AFC42">
      <w:start w:val="1"/>
      <w:numFmt w:val="decimal"/>
      <w:lvlText w:val="%4."/>
      <w:lvlJc w:val="left"/>
      <w:pPr>
        <w:ind w:left="2880" w:hanging="360"/>
      </w:pPr>
    </w:lvl>
    <w:lvl w:ilvl="4" w:tplc="360EFDB4">
      <w:start w:val="1"/>
      <w:numFmt w:val="lowerLetter"/>
      <w:lvlText w:val="%5."/>
      <w:lvlJc w:val="left"/>
      <w:pPr>
        <w:ind w:left="3600" w:hanging="360"/>
      </w:pPr>
    </w:lvl>
    <w:lvl w:ilvl="5" w:tplc="7846A7E6">
      <w:start w:val="1"/>
      <w:numFmt w:val="lowerRoman"/>
      <w:lvlText w:val="%6."/>
      <w:lvlJc w:val="right"/>
      <w:pPr>
        <w:ind w:left="4320" w:hanging="180"/>
      </w:pPr>
    </w:lvl>
    <w:lvl w:ilvl="6" w:tplc="A224E98E">
      <w:start w:val="1"/>
      <w:numFmt w:val="decimal"/>
      <w:lvlText w:val="%7."/>
      <w:lvlJc w:val="left"/>
      <w:pPr>
        <w:ind w:left="5040" w:hanging="360"/>
      </w:pPr>
    </w:lvl>
    <w:lvl w:ilvl="7" w:tplc="B50C4198">
      <w:start w:val="1"/>
      <w:numFmt w:val="lowerLetter"/>
      <w:lvlText w:val="%8."/>
      <w:lvlJc w:val="left"/>
      <w:pPr>
        <w:ind w:left="5760" w:hanging="360"/>
      </w:pPr>
    </w:lvl>
    <w:lvl w:ilvl="8" w:tplc="B57CF07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BC880"/>
    <w:multiLevelType w:val="hybridMultilevel"/>
    <w:tmpl w:val="FFFFFFFF"/>
    <w:lvl w:ilvl="0" w:tplc="49F4A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F60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5EA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67B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809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EAC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1AE3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14E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84A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00630"/>
    <w:multiLevelType w:val="hybridMultilevel"/>
    <w:tmpl w:val="FFFFFFFF"/>
    <w:lvl w:ilvl="0" w:tplc="825A1CD4">
      <w:start w:val="1"/>
      <w:numFmt w:val="lowerRoman"/>
      <w:lvlText w:val="%1."/>
      <w:lvlJc w:val="left"/>
      <w:pPr>
        <w:ind w:left="720" w:hanging="360"/>
      </w:pPr>
    </w:lvl>
    <w:lvl w:ilvl="1" w:tplc="648CC33A">
      <w:start w:val="1"/>
      <w:numFmt w:val="lowerLetter"/>
      <w:lvlText w:val="%2."/>
      <w:lvlJc w:val="left"/>
      <w:pPr>
        <w:ind w:left="1440" w:hanging="360"/>
      </w:pPr>
    </w:lvl>
    <w:lvl w:ilvl="2" w:tplc="24A8BA3C">
      <w:start w:val="1"/>
      <w:numFmt w:val="lowerRoman"/>
      <w:lvlText w:val="%3."/>
      <w:lvlJc w:val="right"/>
      <w:pPr>
        <w:ind w:left="2160" w:hanging="180"/>
      </w:pPr>
    </w:lvl>
    <w:lvl w:ilvl="3" w:tplc="08C81968">
      <w:start w:val="1"/>
      <w:numFmt w:val="decimal"/>
      <w:lvlText w:val="%4."/>
      <w:lvlJc w:val="left"/>
      <w:pPr>
        <w:ind w:left="2880" w:hanging="360"/>
      </w:pPr>
    </w:lvl>
    <w:lvl w:ilvl="4" w:tplc="020C0982">
      <w:start w:val="1"/>
      <w:numFmt w:val="lowerLetter"/>
      <w:lvlText w:val="%5."/>
      <w:lvlJc w:val="left"/>
      <w:pPr>
        <w:ind w:left="3600" w:hanging="360"/>
      </w:pPr>
    </w:lvl>
    <w:lvl w:ilvl="5" w:tplc="3BB84DE4">
      <w:start w:val="1"/>
      <w:numFmt w:val="lowerRoman"/>
      <w:lvlText w:val="%6."/>
      <w:lvlJc w:val="right"/>
      <w:pPr>
        <w:ind w:left="4320" w:hanging="180"/>
      </w:pPr>
    </w:lvl>
    <w:lvl w:ilvl="6" w:tplc="802EFFA2">
      <w:start w:val="1"/>
      <w:numFmt w:val="decimal"/>
      <w:lvlText w:val="%7."/>
      <w:lvlJc w:val="left"/>
      <w:pPr>
        <w:ind w:left="5040" w:hanging="360"/>
      </w:pPr>
    </w:lvl>
    <w:lvl w:ilvl="7" w:tplc="71369E12">
      <w:start w:val="1"/>
      <w:numFmt w:val="lowerLetter"/>
      <w:lvlText w:val="%8."/>
      <w:lvlJc w:val="left"/>
      <w:pPr>
        <w:ind w:left="5760" w:hanging="360"/>
      </w:pPr>
    </w:lvl>
    <w:lvl w:ilvl="8" w:tplc="9354946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F4A4B"/>
    <w:multiLevelType w:val="hybridMultilevel"/>
    <w:tmpl w:val="FFFFFFFF"/>
    <w:lvl w:ilvl="0" w:tplc="71C04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56A8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745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E3A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82E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DCD9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9CC1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64B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B07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B519AB"/>
    <w:multiLevelType w:val="hybridMultilevel"/>
    <w:tmpl w:val="FFFFFFFF"/>
    <w:lvl w:ilvl="0" w:tplc="17B8755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EFBA7000">
      <w:start w:val="1"/>
      <w:numFmt w:val="lowerLetter"/>
      <w:lvlText w:val="%2."/>
      <w:lvlJc w:val="left"/>
      <w:pPr>
        <w:ind w:left="1440" w:hanging="360"/>
      </w:pPr>
    </w:lvl>
    <w:lvl w:ilvl="2" w:tplc="1624D9BC">
      <w:start w:val="1"/>
      <w:numFmt w:val="lowerRoman"/>
      <w:lvlText w:val="%3."/>
      <w:lvlJc w:val="right"/>
      <w:pPr>
        <w:ind w:left="2160" w:hanging="180"/>
      </w:pPr>
    </w:lvl>
    <w:lvl w:ilvl="3" w:tplc="ABA69342">
      <w:start w:val="1"/>
      <w:numFmt w:val="decimal"/>
      <w:lvlText w:val="%4."/>
      <w:lvlJc w:val="left"/>
      <w:pPr>
        <w:ind w:left="2880" w:hanging="360"/>
      </w:pPr>
    </w:lvl>
    <w:lvl w:ilvl="4" w:tplc="C94E537C">
      <w:start w:val="1"/>
      <w:numFmt w:val="lowerLetter"/>
      <w:lvlText w:val="%5."/>
      <w:lvlJc w:val="left"/>
      <w:pPr>
        <w:ind w:left="3600" w:hanging="360"/>
      </w:pPr>
    </w:lvl>
    <w:lvl w:ilvl="5" w:tplc="3118E02E">
      <w:start w:val="1"/>
      <w:numFmt w:val="lowerRoman"/>
      <w:lvlText w:val="%6."/>
      <w:lvlJc w:val="right"/>
      <w:pPr>
        <w:ind w:left="4320" w:hanging="180"/>
      </w:pPr>
    </w:lvl>
    <w:lvl w:ilvl="6" w:tplc="092E6F3E">
      <w:start w:val="1"/>
      <w:numFmt w:val="decimal"/>
      <w:lvlText w:val="%7."/>
      <w:lvlJc w:val="left"/>
      <w:pPr>
        <w:ind w:left="5040" w:hanging="360"/>
      </w:pPr>
    </w:lvl>
    <w:lvl w:ilvl="7" w:tplc="39828B2A">
      <w:start w:val="1"/>
      <w:numFmt w:val="lowerLetter"/>
      <w:lvlText w:val="%8."/>
      <w:lvlJc w:val="left"/>
      <w:pPr>
        <w:ind w:left="5760" w:hanging="360"/>
      </w:pPr>
    </w:lvl>
    <w:lvl w:ilvl="8" w:tplc="3662D68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6BC859"/>
    <w:multiLevelType w:val="hybridMultilevel"/>
    <w:tmpl w:val="FFFFFFFF"/>
    <w:lvl w:ilvl="0" w:tplc="623C2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469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9A2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428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41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BE89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6B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AE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C7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4FEB9"/>
    <w:multiLevelType w:val="hybridMultilevel"/>
    <w:tmpl w:val="FFFFFFFF"/>
    <w:lvl w:ilvl="0" w:tplc="43AEF0C2">
      <w:start w:val="1"/>
      <w:numFmt w:val="lowerLetter"/>
      <w:lvlText w:val="%1)"/>
      <w:lvlJc w:val="left"/>
      <w:pPr>
        <w:ind w:left="720" w:hanging="360"/>
      </w:pPr>
    </w:lvl>
    <w:lvl w:ilvl="1" w:tplc="D4928BE2">
      <w:start w:val="1"/>
      <w:numFmt w:val="lowerLetter"/>
      <w:lvlText w:val="%2."/>
      <w:lvlJc w:val="left"/>
      <w:pPr>
        <w:ind w:left="1440" w:hanging="360"/>
      </w:pPr>
    </w:lvl>
    <w:lvl w:ilvl="2" w:tplc="C1CA1CEE">
      <w:start w:val="1"/>
      <w:numFmt w:val="lowerRoman"/>
      <w:lvlText w:val="%3."/>
      <w:lvlJc w:val="right"/>
      <w:pPr>
        <w:ind w:left="2160" w:hanging="180"/>
      </w:pPr>
    </w:lvl>
    <w:lvl w:ilvl="3" w:tplc="17F2ECA6">
      <w:start w:val="1"/>
      <w:numFmt w:val="decimal"/>
      <w:lvlText w:val="%4."/>
      <w:lvlJc w:val="left"/>
      <w:pPr>
        <w:ind w:left="2880" w:hanging="360"/>
      </w:pPr>
    </w:lvl>
    <w:lvl w:ilvl="4" w:tplc="535C7914">
      <w:start w:val="1"/>
      <w:numFmt w:val="lowerLetter"/>
      <w:lvlText w:val="%5."/>
      <w:lvlJc w:val="left"/>
      <w:pPr>
        <w:ind w:left="3600" w:hanging="360"/>
      </w:pPr>
    </w:lvl>
    <w:lvl w:ilvl="5" w:tplc="58984088">
      <w:start w:val="1"/>
      <w:numFmt w:val="lowerRoman"/>
      <w:lvlText w:val="%6."/>
      <w:lvlJc w:val="right"/>
      <w:pPr>
        <w:ind w:left="4320" w:hanging="180"/>
      </w:pPr>
    </w:lvl>
    <w:lvl w:ilvl="6" w:tplc="174E7C90">
      <w:start w:val="1"/>
      <w:numFmt w:val="decimal"/>
      <w:lvlText w:val="%7."/>
      <w:lvlJc w:val="left"/>
      <w:pPr>
        <w:ind w:left="5040" w:hanging="360"/>
      </w:pPr>
    </w:lvl>
    <w:lvl w:ilvl="7" w:tplc="30F0D65A">
      <w:start w:val="1"/>
      <w:numFmt w:val="lowerLetter"/>
      <w:lvlText w:val="%8."/>
      <w:lvlJc w:val="left"/>
      <w:pPr>
        <w:ind w:left="5760" w:hanging="360"/>
      </w:pPr>
    </w:lvl>
    <w:lvl w:ilvl="8" w:tplc="D8163CC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FF85F5"/>
    <w:multiLevelType w:val="hybridMultilevel"/>
    <w:tmpl w:val="FFFFFFFF"/>
    <w:lvl w:ilvl="0" w:tplc="7240837C">
      <w:start w:val="1"/>
      <w:numFmt w:val="decimal"/>
      <w:lvlText w:val="%1."/>
      <w:lvlJc w:val="left"/>
      <w:pPr>
        <w:ind w:left="720" w:hanging="360"/>
      </w:pPr>
    </w:lvl>
    <w:lvl w:ilvl="1" w:tplc="8A1E4194">
      <w:start w:val="1"/>
      <w:numFmt w:val="lowerRoman"/>
      <w:lvlText w:val="%2."/>
      <w:lvlJc w:val="right"/>
      <w:pPr>
        <w:ind w:left="1440" w:hanging="360"/>
      </w:pPr>
    </w:lvl>
    <w:lvl w:ilvl="2" w:tplc="58F40032">
      <w:start w:val="1"/>
      <w:numFmt w:val="lowerRoman"/>
      <w:lvlText w:val="%3."/>
      <w:lvlJc w:val="right"/>
      <w:pPr>
        <w:ind w:left="2160" w:hanging="180"/>
      </w:pPr>
    </w:lvl>
    <w:lvl w:ilvl="3" w:tplc="D458DD52">
      <w:start w:val="1"/>
      <w:numFmt w:val="decimal"/>
      <w:lvlText w:val="%4."/>
      <w:lvlJc w:val="left"/>
      <w:pPr>
        <w:ind w:left="2880" w:hanging="360"/>
      </w:pPr>
    </w:lvl>
    <w:lvl w:ilvl="4" w:tplc="4BF4329C">
      <w:start w:val="1"/>
      <w:numFmt w:val="lowerLetter"/>
      <w:lvlText w:val="%5."/>
      <w:lvlJc w:val="left"/>
      <w:pPr>
        <w:ind w:left="3600" w:hanging="360"/>
      </w:pPr>
    </w:lvl>
    <w:lvl w:ilvl="5" w:tplc="0840BE14">
      <w:start w:val="1"/>
      <w:numFmt w:val="lowerRoman"/>
      <w:lvlText w:val="%6."/>
      <w:lvlJc w:val="right"/>
      <w:pPr>
        <w:ind w:left="4320" w:hanging="180"/>
      </w:pPr>
    </w:lvl>
    <w:lvl w:ilvl="6" w:tplc="A78E9B2A">
      <w:start w:val="1"/>
      <w:numFmt w:val="decimal"/>
      <w:lvlText w:val="%7."/>
      <w:lvlJc w:val="left"/>
      <w:pPr>
        <w:ind w:left="5040" w:hanging="360"/>
      </w:pPr>
    </w:lvl>
    <w:lvl w:ilvl="7" w:tplc="365A6882">
      <w:start w:val="1"/>
      <w:numFmt w:val="lowerLetter"/>
      <w:lvlText w:val="%8."/>
      <w:lvlJc w:val="left"/>
      <w:pPr>
        <w:ind w:left="5760" w:hanging="360"/>
      </w:pPr>
    </w:lvl>
    <w:lvl w:ilvl="8" w:tplc="B96C0F5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9C57C4"/>
    <w:multiLevelType w:val="hybridMultilevel"/>
    <w:tmpl w:val="FFFFFFFF"/>
    <w:lvl w:ilvl="0" w:tplc="3624919E">
      <w:start w:val="1"/>
      <w:numFmt w:val="lowerLetter"/>
      <w:lvlText w:val="%1)"/>
      <w:lvlJc w:val="left"/>
      <w:pPr>
        <w:ind w:left="720" w:hanging="360"/>
      </w:pPr>
    </w:lvl>
    <w:lvl w:ilvl="1" w:tplc="FB9AF0D6">
      <w:start w:val="1"/>
      <w:numFmt w:val="lowerLetter"/>
      <w:lvlText w:val="%2."/>
      <w:lvlJc w:val="left"/>
      <w:pPr>
        <w:ind w:left="1440" w:hanging="360"/>
      </w:pPr>
    </w:lvl>
    <w:lvl w:ilvl="2" w:tplc="C46C1278">
      <w:start w:val="1"/>
      <w:numFmt w:val="lowerRoman"/>
      <w:lvlText w:val="%3."/>
      <w:lvlJc w:val="right"/>
      <w:pPr>
        <w:ind w:left="2160" w:hanging="180"/>
      </w:pPr>
    </w:lvl>
    <w:lvl w:ilvl="3" w:tplc="C9A8EDB6">
      <w:start w:val="1"/>
      <w:numFmt w:val="decimal"/>
      <w:lvlText w:val="%4."/>
      <w:lvlJc w:val="left"/>
      <w:pPr>
        <w:ind w:left="2880" w:hanging="360"/>
      </w:pPr>
    </w:lvl>
    <w:lvl w:ilvl="4" w:tplc="2562A764">
      <w:start w:val="1"/>
      <w:numFmt w:val="lowerLetter"/>
      <w:lvlText w:val="%5."/>
      <w:lvlJc w:val="left"/>
      <w:pPr>
        <w:ind w:left="3600" w:hanging="360"/>
      </w:pPr>
    </w:lvl>
    <w:lvl w:ilvl="5" w:tplc="4762E28A">
      <w:start w:val="1"/>
      <w:numFmt w:val="lowerRoman"/>
      <w:lvlText w:val="%6."/>
      <w:lvlJc w:val="right"/>
      <w:pPr>
        <w:ind w:left="4320" w:hanging="180"/>
      </w:pPr>
    </w:lvl>
    <w:lvl w:ilvl="6" w:tplc="7E3655AE">
      <w:start w:val="1"/>
      <w:numFmt w:val="decimal"/>
      <w:lvlText w:val="%7."/>
      <w:lvlJc w:val="left"/>
      <w:pPr>
        <w:ind w:left="5040" w:hanging="360"/>
      </w:pPr>
    </w:lvl>
    <w:lvl w:ilvl="7" w:tplc="4EBAC8E4">
      <w:start w:val="1"/>
      <w:numFmt w:val="lowerLetter"/>
      <w:lvlText w:val="%8."/>
      <w:lvlJc w:val="left"/>
      <w:pPr>
        <w:ind w:left="5760" w:hanging="360"/>
      </w:pPr>
    </w:lvl>
    <w:lvl w:ilvl="8" w:tplc="6ADE298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01E5B"/>
    <w:multiLevelType w:val="hybridMultilevel"/>
    <w:tmpl w:val="FFFFFFFF"/>
    <w:lvl w:ilvl="0" w:tplc="070C9240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484617F0">
      <w:start w:val="1"/>
      <w:numFmt w:val="lowerLetter"/>
      <w:lvlText w:val="%2."/>
      <w:lvlJc w:val="left"/>
      <w:pPr>
        <w:ind w:left="1440" w:hanging="360"/>
      </w:pPr>
    </w:lvl>
    <w:lvl w:ilvl="2" w:tplc="DC1A940E">
      <w:start w:val="1"/>
      <w:numFmt w:val="lowerRoman"/>
      <w:lvlText w:val="%3."/>
      <w:lvlJc w:val="right"/>
      <w:pPr>
        <w:ind w:left="2160" w:hanging="180"/>
      </w:pPr>
    </w:lvl>
    <w:lvl w:ilvl="3" w:tplc="6784B130">
      <w:start w:val="1"/>
      <w:numFmt w:val="decimal"/>
      <w:lvlText w:val="%4."/>
      <w:lvlJc w:val="left"/>
      <w:pPr>
        <w:ind w:left="2880" w:hanging="360"/>
      </w:pPr>
    </w:lvl>
    <w:lvl w:ilvl="4" w:tplc="1BDADA68">
      <w:start w:val="1"/>
      <w:numFmt w:val="lowerLetter"/>
      <w:lvlText w:val="%5."/>
      <w:lvlJc w:val="left"/>
      <w:pPr>
        <w:ind w:left="3600" w:hanging="360"/>
      </w:pPr>
    </w:lvl>
    <w:lvl w:ilvl="5" w:tplc="78E43A98">
      <w:start w:val="1"/>
      <w:numFmt w:val="lowerRoman"/>
      <w:lvlText w:val="%6."/>
      <w:lvlJc w:val="right"/>
      <w:pPr>
        <w:ind w:left="4320" w:hanging="180"/>
      </w:pPr>
    </w:lvl>
    <w:lvl w:ilvl="6" w:tplc="3C90B19A">
      <w:start w:val="1"/>
      <w:numFmt w:val="decimal"/>
      <w:lvlText w:val="%7."/>
      <w:lvlJc w:val="left"/>
      <w:pPr>
        <w:ind w:left="5040" w:hanging="360"/>
      </w:pPr>
    </w:lvl>
    <w:lvl w:ilvl="7" w:tplc="EE4A445E">
      <w:start w:val="1"/>
      <w:numFmt w:val="lowerLetter"/>
      <w:lvlText w:val="%8."/>
      <w:lvlJc w:val="left"/>
      <w:pPr>
        <w:ind w:left="5760" w:hanging="360"/>
      </w:pPr>
    </w:lvl>
    <w:lvl w:ilvl="8" w:tplc="312A78E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12CD4"/>
    <w:multiLevelType w:val="hybridMultilevel"/>
    <w:tmpl w:val="FFFFFFFF"/>
    <w:lvl w:ilvl="0" w:tplc="EBB882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C5F61B28">
      <w:start w:val="1"/>
      <w:numFmt w:val="lowerLetter"/>
      <w:lvlText w:val="%2."/>
      <w:lvlJc w:val="left"/>
      <w:pPr>
        <w:ind w:left="1440" w:hanging="360"/>
      </w:pPr>
    </w:lvl>
    <w:lvl w:ilvl="2" w:tplc="417483F8">
      <w:start w:val="1"/>
      <w:numFmt w:val="lowerRoman"/>
      <w:lvlText w:val="%3."/>
      <w:lvlJc w:val="right"/>
      <w:pPr>
        <w:ind w:left="2160" w:hanging="180"/>
      </w:pPr>
    </w:lvl>
    <w:lvl w:ilvl="3" w:tplc="5A3AB842">
      <w:start w:val="1"/>
      <w:numFmt w:val="decimal"/>
      <w:lvlText w:val="%4."/>
      <w:lvlJc w:val="left"/>
      <w:pPr>
        <w:ind w:left="2880" w:hanging="360"/>
      </w:pPr>
    </w:lvl>
    <w:lvl w:ilvl="4" w:tplc="4DE6C82C">
      <w:start w:val="1"/>
      <w:numFmt w:val="lowerLetter"/>
      <w:lvlText w:val="%5."/>
      <w:lvlJc w:val="left"/>
      <w:pPr>
        <w:ind w:left="3600" w:hanging="360"/>
      </w:pPr>
    </w:lvl>
    <w:lvl w:ilvl="5" w:tplc="C1B820C0">
      <w:start w:val="1"/>
      <w:numFmt w:val="lowerRoman"/>
      <w:lvlText w:val="%6."/>
      <w:lvlJc w:val="right"/>
      <w:pPr>
        <w:ind w:left="4320" w:hanging="180"/>
      </w:pPr>
    </w:lvl>
    <w:lvl w:ilvl="6" w:tplc="BCC8E87A">
      <w:start w:val="1"/>
      <w:numFmt w:val="decimal"/>
      <w:lvlText w:val="%7."/>
      <w:lvlJc w:val="left"/>
      <w:pPr>
        <w:ind w:left="5040" w:hanging="360"/>
      </w:pPr>
    </w:lvl>
    <w:lvl w:ilvl="7" w:tplc="2C063124">
      <w:start w:val="1"/>
      <w:numFmt w:val="lowerLetter"/>
      <w:lvlText w:val="%8."/>
      <w:lvlJc w:val="left"/>
      <w:pPr>
        <w:ind w:left="5760" w:hanging="360"/>
      </w:pPr>
    </w:lvl>
    <w:lvl w:ilvl="8" w:tplc="8D5EDE2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0709F4"/>
    <w:multiLevelType w:val="hybridMultilevel"/>
    <w:tmpl w:val="FFFFFFFF"/>
    <w:lvl w:ilvl="0" w:tplc="357054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454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F4AA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FE06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524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94A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8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AD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E4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37722"/>
    <w:multiLevelType w:val="hybridMultilevel"/>
    <w:tmpl w:val="FFFFFFFF"/>
    <w:lvl w:ilvl="0" w:tplc="ED603C10">
      <w:start w:val="1"/>
      <w:numFmt w:val="lowerLetter"/>
      <w:lvlText w:val="%1)"/>
      <w:lvlJc w:val="left"/>
      <w:pPr>
        <w:ind w:left="720" w:hanging="360"/>
      </w:pPr>
    </w:lvl>
    <w:lvl w:ilvl="1" w:tplc="856E31A6">
      <w:start w:val="1"/>
      <w:numFmt w:val="lowerLetter"/>
      <w:lvlText w:val="%2."/>
      <w:lvlJc w:val="left"/>
      <w:pPr>
        <w:ind w:left="1440" w:hanging="360"/>
      </w:pPr>
    </w:lvl>
    <w:lvl w:ilvl="2" w:tplc="F6EE99BC">
      <w:start w:val="1"/>
      <w:numFmt w:val="lowerRoman"/>
      <w:lvlText w:val="%3."/>
      <w:lvlJc w:val="right"/>
      <w:pPr>
        <w:ind w:left="2160" w:hanging="180"/>
      </w:pPr>
    </w:lvl>
    <w:lvl w:ilvl="3" w:tplc="6E46CBEC">
      <w:start w:val="1"/>
      <w:numFmt w:val="decimal"/>
      <w:lvlText w:val="%4."/>
      <w:lvlJc w:val="left"/>
      <w:pPr>
        <w:ind w:left="2880" w:hanging="360"/>
      </w:pPr>
    </w:lvl>
    <w:lvl w:ilvl="4" w:tplc="A6CA3DEC">
      <w:start w:val="1"/>
      <w:numFmt w:val="lowerLetter"/>
      <w:lvlText w:val="%5."/>
      <w:lvlJc w:val="left"/>
      <w:pPr>
        <w:ind w:left="3600" w:hanging="360"/>
      </w:pPr>
    </w:lvl>
    <w:lvl w:ilvl="5" w:tplc="18BA0256">
      <w:start w:val="1"/>
      <w:numFmt w:val="lowerRoman"/>
      <w:lvlText w:val="%6."/>
      <w:lvlJc w:val="right"/>
      <w:pPr>
        <w:ind w:left="4320" w:hanging="180"/>
      </w:pPr>
    </w:lvl>
    <w:lvl w:ilvl="6" w:tplc="0E82EB92">
      <w:start w:val="1"/>
      <w:numFmt w:val="decimal"/>
      <w:lvlText w:val="%7."/>
      <w:lvlJc w:val="left"/>
      <w:pPr>
        <w:ind w:left="5040" w:hanging="360"/>
      </w:pPr>
    </w:lvl>
    <w:lvl w:ilvl="7" w:tplc="C95ED8E4">
      <w:start w:val="1"/>
      <w:numFmt w:val="lowerLetter"/>
      <w:lvlText w:val="%8."/>
      <w:lvlJc w:val="left"/>
      <w:pPr>
        <w:ind w:left="5760" w:hanging="360"/>
      </w:pPr>
    </w:lvl>
    <w:lvl w:ilvl="8" w:tplc="66925A8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C5A042"/>
    <w:multiLevelType w:val="hybridMultilevel"/>
    <w:tmpl w:val="FFFFFFFF"/>
    <w:lvl w:ilvl="0" w:tplc="B642898A">
      <w:start w:val="1"/>
      <w:numFmt w:val="lowerLetter"/>
      <w:lvlText w:val="%1)"/>
      <w:lvlJc w:val="left"/>
      <w:pPr>
        <w:ind w:left="720" w:hanging="360"/>
      </w:pPr>
    </w:lvl>
    <w:lvl w:ilvl="1" w:tplc="03AAD07A">
      <w:start w:val="1"/>
      <w:numFmt w:val="lowerLetter"/>
      <w:lvlText w:val="%2."/>
      <w:lvlJc w:val="left"/>
      <w:pPr>
        <w:ind w:left="1440" w:hanging="360"/>
      </w:pPr>
    </w:lvl>
    <w:lvl w:ilvl="2" w:tplc="64C693A0">
      <w:start w:val="1"/>
      <w:numFmt w:val="lowerRoman"/>
      <w:lvlText w:val="%3."/>
      <w:lvlJc w:val="right"/>
      <w:pPr>
        <w:ind w:left="2160" w:hanging="180"/>
      </w:pPr>
    </w:lvl>
    <w:lvl w:ilvl="3" w:tplc="E7786A16">
      <w:start w:val="1"/>
      <w:numFmt w:val="decimal"/>
      <w:lvlText w:val="%4."/>
      <w:lvlJc w:val="left"/>
      <w:pPr>
        <w:ind w:left="2880" w:hanging="360"/>
      </w:pPr>
    </w:lvl>
    <w:lvl w:ilvl="4" w:tplc="4AFAC35E">
      <w:start w:val="1"/>
      <w:numFmt w:val="lowerLetter"/>
      <w:lvlText w:val="%5."/>
      <w:lvlJc w:val="left"/>
      <w:pPr>
        <w:ind w:left="3600" w:hanging="360"/>
      </w:pPr>
    </w:lvl>
    <w:lvl w:ilvl="5" w:tplc="6E3E98B4">
      <w:start w:val="1"/>
      <w:numFmt w:val="lowerRoman"/>
      <w:lvlText w:val="%6."/>
      <w:lvlJc w:val="right"/>
      <w:pPr>
        <w:ind w:left="4320" w:hanging="180"/>
      </w:pPr>
    </w:lvl>
    <w:lvl w:ilvl="6" w:tplc="C8B2FE92">
      <w:start w:val="1"/>
      <w:numFmt w:val="decimal"/>
      <w:lvlText w:val="%7."/>
      <w:lvlJc w:val="left"/>
      <w:pPr>
        <w:ind w:left="5040" w:hanging="360"/>
      </w:pPr>
    </w:lvl>
    <w:lvl w:ilvl="7" w:tplc="B734B814">
      <w:start w:val="1"/>
      <w:numFmt w:val="lowerLetter"/>
      <w:lvlText w:val="%8."/>
      <w:lvlJc w:val="left"/>
      <w:pPr>
        <w:ind w:left="5760" w:hanging="360"/>
      </w:pPr>
    </w:lvl>
    <w:lvl w:ilvl="8" w:tplc="45F087F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4FDD0"/>
    <w:multiLevelType w:val="hybridMultilevel"/>
    <w:tmpl w:val="FFFFFFFF"/>
    <w:lvl w:ilvl="0" w:tplc="345AB9BE">
      <w:start w:val="1"/>
      <w:numFmt w:val="decimal"/>
      <w:lvlText w:val="%1."/>
      <w:lvlJc w:val="left"/>
      <w:pPr>
        <w:ind w:left="720" w:hanging="360"/>
      </w:pPr>
    </w:lvl>
    <w:lvl w:ilvl="1" w:tplc="1C6235C6">
      <w:start w:val="1"/>
      <w:numFmt w:val="lowerRoman"/>
      <w:lvlText w:val="%2."/>
      <w:lvlJc w:val="right"/>
      <w:pPr>
        <w:ind w:left="1440" w:hanging="360"/>
      </w:pPr>
    </w:lvl>
    <w:lvl w:ilvl="2" w:tplc="725CC258">
      <w:start w:val="1"/>
      <w:numFmt w:val="lowerRoman"/>
      <w:lvlText w:val="%3."/>
      <w:lvlJc w:val="right"/>
      <w:pPr>
        <w:ind w:left="2160" w:hanging="180"/>
      </w:pPr>
    </w:lvl>
    <w:lvl w:ilvl="3" w:tplc="650AA2A2">
      <w:start w:val="1"/>
      <w:numFmt w:val="decimal"/>
      <w:lvlText w:val="%4."/>
      <w:lvlJc w:val="left"/>
      <w:pPr>
        <w:ind w:left="2880" w:hanging="360"/>
      </w:pPr>
    </w:lvl>
    <w:lvl w:ilvl="4" w:tplc="C630D474">
      <w:start w:val="1"/>
      <w:numFmt w:val="lowerLetter"/>
      <w:lvlText w:val="%5."/>
      <w:lvlJc w:val="left"/>
      <w:pPr>
        <w:ind w:left="3600" w:hanging="360"/>
      </w:pPr>
    </w:lvl>
    <w:lvl w:ilvl="5" w:tplc="08867686">
      <w:start w:val="1"/>
      <w:numFmt w:val="lowerRoman"/>
      <w:lvlText w:val="%6."/>
      <w:lvlJc w:val="right"/>
      <w:pPr>
        <w:ind w:left="4320" w:hanging="180"/>
      </w:pPr>
    </w:lvl>
    <w:lvl w:ilvl="6" w:tplc="6F4413B4">
      <w:start w:val="1"/>
      <w:numFmt w:val="decimal"/>
      <w:lvlText w:val="%7."/>
      <w:lvlJc w:val="left"/>
      <w:pPr>
        <w:ind w:left="5040" w:hanging="360"/>
      </w:pPr>
    </w:lvl>
    <w:lvl w:ilvl="7" w:tplc="3F9812F6">
      <w:start w:val="1"/>
      <w:numFmt w:val="lowerLetter"/>
      <w:lvlText w:val="%8."/>
      <w:lvlJc w:val="left"/>
      <w:pPr>
        <w:ind w:left="5760" w:hanging="360"/>
      </w:pPr>
    </w:lvl>
    <w:lvl w:ilvl="8" w:tplc="CE5AF13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49EAC6"/>
    <w:multiLevelType w:val="hybridMultilevel"/>
    <w:tmpl w:val="FFFFFFFF"/>
    <w:lvl w:ilvl="0" w:tplc="F3AC9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660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96CF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4E3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8D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5A1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3CA2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E5E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20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6A804"/>
    <w:multiLevelType w:val="hybridMultilevel"/>
    <w:tmpl w:val="FFFFFFFF"/>
    <w:lvl w:ilvl="0" w:tplc="325C4128">
      <w:start w:val="1"/>
      <w:numFmt w:val="decimal"/>
      <w:lvlText w:val="%1."/>
      <w:lvlJc w:val="left"/>
      <w:pPr>
        <w:ind w:left="720" w:hanging="360"/>
      </w:pPr>
    </w:lvl>
    <w:lvl w:ilvl="1" w:tplc="02BC3C6A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2D7423B6">
      <w:start w:val="1"/>
      <w:numFmt w:val="lowerRoman"/>
      <w:lvlText w:val="%3."/>
      <w:lvlJc w:val="right"/>
      <w:pPr>
        <w:ind w:left="2160" w:hanging="180"/>
      </w:pPr>
    </w:lvl>
    <w:lvl w:ilvl="3" w:tplc="5BD8FB56">
      <w:start w:val="1"/>
      <w:numFmt w:val="decimal"/>
      <w:lvlText w:val="%4."/>
      <w:lvlJc w:val="left"/>
      <w:pPr>
        <w:ind w:left="2880" w:hanging="360"/>
      </w:pPr>
    </w:lvl>
    <w:lvl w:ilvl="4" w:tplc="DEEA61A8">
      <w:start w:val="1"/>
      <w:numFmt w:val="lowerLetter"/>
      <w:lvlText w:val="%5."/>
      <w:lvlJc w:val="left"/>
      <w:pPr>
        <w:ind w:left="3600" w:hanging="360"/>
      </w:pPr>
    </w:lvl>
    <w:lvl w:ilvl="5" w:tplc="F718D734">
      <w:start w:val="1"/>
      <w:numFmt w:val="lowerRoman"/>
      <w:lvlText w:val="%6."/>
      <w:lvlJc w:val="right"/>
      <w:pPr>
        <w:ind w:left="4320" w:hanging="180"/>
      </w:pPr>
    </w:lvl>
    <w:lvl w:ilvl="6" w:tplc="6DF0F8FA">
      <w:start w:val="1"/>
      <w:numFmt w:val="decimal"/>
      <w:lvlText w:val="%7."/>
      <w:lvlJc w:val="left"/>
      <w:pPr>
        <w:ind w:left="5040" w:hanging="360"/>
      </w:pPr>
    </w:lvl>
    <w:lvl w:ilvl="7" w:tplc="389C022A">
      <w:start w:val="1"/>
      <w:numFmt w:val="lowerLetter"/>
      <w:lvlText w:val="%8."/>
      <w:lvlJc w:val="left"/>
      <w:pPr>
        <w:ind w:left="5760" w:hanging="360"/>
      </w:pPr>
    </w:lvl>
    <w:lvl w:ilvl="8" w:tplc="75EECB0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D4F9BD"/>
    <w:multiLevelType w:val="hybridMultilevel"/>
    <w:tmpl w:val="FFFFFFFF"/>
    <w:lvl w:ilvl="0" w:tplc="BA087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4C3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82D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2C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3262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B8C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F2EA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B8F3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5F054"/>
    <w:multiLevelType w:val="hybridMultilevel"/>
    <w:tmpl w:val="FFFFFFFF"/>
    <w:lvl w:ilvl="0" w:tplc="8B000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222A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C62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E827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0D0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1CF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C5D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650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D6E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D2512"/>
    <w:multiLevelType w:val="hybridMultilevel"/>
    <w:tmpl w:val="FFFFFFFF"/>
    <w:lvl w:ilvl="0" w:tplc="C0924348">
      <w:start w:val="1"/>
      <w:numFmt w:val="lowerLetter"/>
      <w:lvlText w:val="%1)"/>
      <w:lvlJc w:val="left"/>
      <w:pPr>
        <w:ind w:left="720" w:hanging="360"/>
      </w:pPr>
    </w:lvl>
    <w:lvl w:ilvl="1" w:tplc="788C0CFE">
      <w:start w:val="1"/>
      <w:numFmt w:val="lowerLetter"/>
      <w:lvlText w:val="%2."/>
      <w:lvlJc w:val="left"/>
      <w:pPr>
        <w:ind w:left="1440" w:hanging="360"/>
      </w:pPr>
    </w:lvl>
    <w:lvl w:ilvl="2" w:tplc="C812CDD4">
      <w:start w:val="1"/>
      <w:numFmt w:val="lowerRoman"/>
      <w:lvlText w:val="%3."/>
      <w:lvlJc w:val="right"/>
      <w:pPr>
        <w:ind w:left="2160" w:hanging="180"/>
      </w:pPr>
    </w:lvl>
    <w:lvl w:ilvl="3" w:tplc="BBC4BE46">
      <w:start w:val="1"/>
      <w:numFmt w:val="decimal"/>
      <w:lvlText w:val="%4."/>
      <w:lvlJc w:val="left"/>
      <w:pPr>
        <w:ind w:left="2880" w:hanging="360"/>
      </w:pPr>
    </w:lvl>
    <w:lvl w:ilvl="4" w:tplc="32CC188A">
      <w:start w:val="1"/>
      <w:numFmt w:val="lowerLetter"/>
      <w:lvlText w:val="%5."/>
      <w:lvlJc w:val="left"/>
      <w:pPr>
        <w:ind w:left="3600" w:hanging="360"/>
      </w:pPr>
    </w:lvl>
    <w:lvl w:ilvl="5" w:tplc="E7205B96">
      <w:start w:val="1"/>
      <w:numFmt w:val="lowerRoman"/>
      <w:lvlText w:val="%6."/>
      <w:lvlJc w:val="right"/>
      <w:pPr>
        <w:ind w:left="4320" w:hanging="180"/>
      </w:pPr>
    </w:lvl>
    <w:lvl w:ilvl="6" w:tplc="EDD6E334">
      <w:start w:val="1"/>
      <w:numFmt w:val="decimal"/>
      <w:lvlText w:val="%7."/>
      <w:lvlJc w:val="left"/>
      <w:pPr>
        <w:ind w:left="5040" w:hanging="360"/>
      </w:pPr>
    </w:lvl>
    <w:lvl w:ilvl="7" w:tplc="C5C80ED4">
      <w:start w:val="1"/>
      <w:numFmt w:val="lowerLetter"/>
      <w:lvlText w:val="%8."/>
      <w:lvlJc w:val="left"/>
      <w:pPr>
        <w:ind w:left="5760" w:hanging="360"/>
      </w:pPr>
    </w:lvl>
    <w:lvl w:ilvl="8" w:tplc="18B88BE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A99D9"/>
    <w:multiLevelType w:val="hybridMultilevel"/>
    <w:tmpl w:val="FFFFFFFF"/>
    <w:lvl w:ilvl="0" w:tplc="0A9C815E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698A7044">
      <w:start w:val="1"/>
      <w:numFmt w:val="lowerLetter"/>
      <w:lvlText w:val="%2."/>
      <w:lvlJc w:val="left"/>
      <w:pPr>
        <w:ind w:left="1440" w:hanging="360"/>
      </w:pPr>
    </w:lvl>
    <w:lvl w:ilvl="2" w:tplc="7CCE5BC8">
      <w:start w:val="1"/>
      <w:numFmt w:val="lowerRoman"/>
      <w:lvlText w:val="%3."/>
      <w:lvlJc w:val="right"/>
      <w:pPr>
        <w:ind w:left="2160" w:hanging="180"/>
      </w:pPr>
    </w:lvl>
    <w:lvl w:ilvl="3" w:tplc="7304D738">
      <w:start w:val="1"/>
      <w:numFmt w:val="decimal"/>
      <w:lvlText w:val="%4."/>
      <w:lvlJc w:val="left"/>
      <w:pPr>
        <w:ind w:left="2880" w:hanging="360"/>
      </w:pPr>
    </w:lvl>
    <w:lvl w:ilvl="4" w:tplc="3F6207BC">
      <w:start w:val="1"/>
      <w:numFmt w:val="lowerLetter"/>
      <w:lvlText w:val="%5."/>
      <w:lvlJc w:val="left"/>
      <w:pPr>
        <w:ind w:left="3600" w:hanging="360"/>
      </w:pPr>
    </w:lvl>
    <w:lvl w:ilvl="5" w:tplc="1570BD16">
      <w:start w:val="1"/>
      <w:numFmt w:val="lowerRoman"/>
      <w:lvlText w:val="%6."/>
      <w:lvlJc w:val="right"/>
      <w:pPr>
        <w:ind w:left="4320" w:hanging="180"/>
      </w:pPr>
    </w:lvl>
    <w:lvl w:ilvl="6" w:tplc="6C825968">
      <w:start w:val="1"/>
      <w:numFmt w:val="decimal"/>
      <w:lvlText w:val="%7."/>
      <w:lvlJc w:val="left"/>
      <w:pPr>
        <w:ind w:left="5040" w:hanging="360"/>
      </w:pPr>
    </w:lvl>
    <w:lvl w:ilvl="7" w:tplc="5E14C064">
      <w:start w:val="1"/>
      <w:numFmt w:val="lowerLetter"/>
      <w:lvlText w:val="%8."/>
      <w:lvlJc w:val="left"/>
      <w:pPr>
        <w:ind w:left="5760" w:hanging="360"/>
      </w:pPr>
    </w:lvl>
    <w:lvl w:ilvl="8" w:tplc="7836330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D79192"/>
    <w:multiLevelType w:val="hybridMultilevel"/>
    <w:tmpl w:val="FFFFFFFF"/>
    <w:lvl w:ilvl="0" w:tplc="FEF49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AA30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3E3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AE8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CC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66C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108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9E9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EA9F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4418F"/>
    <w:multiLevelType w:val="hybridMultilevel"/>
    <w:tmpl w:val="FFFFFFFF"/>
    <w:lvl w:ilvl="0" w:tplc="9768FAB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8FC02E26">
      <w:start w:val="1"/>
      <w:numFmt w:val="lowerLetter"/>
      <w:lvlText w:val="%2."/>
      <w:lvlJc w:val="left"/>
      <w:pPr>
        <w:ind w:left="1440" w:hanging="360"/>
      </w:pPr>
    </w:lvl>
    <w:lvl w:ilvl="2" w:tplc="CDEC8156">
      <w:start w:val="1"/>
      <w:numFmt w:val="lowerRoman"/>
      <w:lvlText w:val="%3."/>
      <w:lvlJc w:val="right"/>
      <w:pPr>
        <w:ind w:left="2160" w:hanging="180"/>
      </w:pPr>
    </w:lvl>
    <w:lvl w:ilvl="3" w:tplc="28349842">
      <w:start w:val="1"/>
      <w:numFmt w:val="decimal"/>
      <w:lvlText w:val="%4."/>
      <w:lvlJc w:val="left"/>
      <w:pPr>
        <w:ind w:left="2880" w:hanging="360"/>
      </w:pPr>
    </w:lvl>
    <w:lvl w:ilvl="4" w:tplc="B90C93A4">
      <w:start w:val="1"/>
      <w:numFmt w:val="lowerLetter"/>
      <w:lvlText w:val="%5."/>
      <w:lvlJc w:val="left"/>
      <w:pPr>
        <w:ind w:left="3600" w:hanging="360"/>
      </w:pPr>
    </w:lvl>
    <w:lvl w:ilvl="5" w:tplc="80EA16D4">
      <w:start w:val="1"/>
      <w:numFmt w:val="lowerRoman"/>
      <w:lvlText w:val="%6."/>
      <w:lvlJc w:val="right"/>
      <w:pPr>
        <w:ind w:left="4320" w:hanging="180"/>
      </w:pPr>
    </w:lvl>
    <w:lvl w:ilvl="6" w:tplc="308E0570">
      <w:start w:val="1"/>
      <w:numFmt w:val="decimal"/>
      <w:lvlText w:val="%7."/>
      <w:lvlJc w:val="left"/>
      <w:pPr>
        <w:ind w:left="5040" w:hanging="360"/>
      </w:pPr>
    </w:lvl>
    <w:lvl w:ilvl="7" w:tplc="D2EAF248">
      <w:start w:val="1"/>
      <w:numFmt w:val="lowerLetter"/>
      <w:lvlText w:val="%8."/>
      <w:lvlJc w:val="left"/>
      <w:pPr>
        <w:ind w:left="5760" w:hanging="360"/>
      </w:pPr>
    </w:lvl>
    <w:lvl w:ilvl="8" w:tplc="55F29C4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9DDE98"/>
    <w:multiLevelType w:val="hybridMultilevel"/>
    <w:tmpl w:val="FFFFFFFF"/>
    <w:lvl w:ilvl="0" w:tplc="E4D2E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40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A2C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1E9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6E8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0EF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EEC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6B9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82D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3CEFE8"/>
    <w:multiLevelType w:val="hybridMultilevel"/>
    <w:tmpl w:val="FFFFFFFF"/>
    <w:lvl w:ilvl="0" w:tplc="DA4C36BE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65086BB0">
      <w:start w:val="1"/>
      <w:numFmt w:val="lowerLetter"/>
      <w:lvlText w:val="%2."/>
      <w:lvlJc w:val="left"/>
      <w:pPr>
        <w:ind w:left="1440" w:hanging="360"/>
      </w:pPr>
    </w:lvl>
    <w:lvl w:ilvl="2" w:tplc="D3608002">
      <w:start w:val="1"/>
      <w:numFmt w:val="lowerRoman"/>
      <w:lvlText w:val="%3."/>
      <w:lvlJc w:val="right"/>
      <w:pPr>
        <w:ind w:left="2160" w:hanging="180"/>
      </w:pPr>
    </w:lvl>
    <w:lvl w:ilvl="3" w:tplc="2B68A996">
      <w:start w:val="1"/>
      <w:numFmt w:val="decimal"/>
      <w:lvlText w:val="%4."/>
      <w:lvlJc w:val="left"/>
      <w:pPr>
        <w:ind w:left="2880" w:hanging="360"/>
      </w:pPr>
    </w:lvl>
    <w:lvl w:ilvl="4" w:tplc="594E584C">
      <w:start w:val="1"/>
      <w:numFmt w:val="lowerLetter"/>
      <w:lvlText w:val="%5."/>
      <w:lvlJc w:val="left"/>
      <w:pPr>
        <w:ind w:left="3600" w:hanging="360"/>
      </w:pPr>
    </w:lvl>
    <w:lvl w:ilvl="5" w:tplc="DF5C48AC">
      <w:start w:val="1"/>
      <w:numFmt w:val="lowerRoman"/>
      <w:lvlText w:val="%6."/>
      <w:lvlJc w:val="right"/>
      <w:pPr>
        <w:ind w:left="4320" w:hanging="180"/>
      </w:pPr>
    </w:lvl>
    <w:lvl w:ilvl="6" w:tplc="40C419C6">
      <w:start w:val="1"/>
      <w:numFmt w:val="decimal"/>
      <w:lvlText w:val="%7."/>
      <w:lvlJc w:val="left"/>
      <w:pPr>
        <w:ind w:left="5040" w:hanging="360"/>
      </w:pPr>
    </w:lvl>
    <w:lvl w:ilvl="7" w:tplc="3CA60C82">
      <w:start w:val="1"/>
      <w:numFmt w:val="lowerLetter"/>
      <w:lvlText w:val="%8."/>
      <w:lvlJc w:val="left"/>
      <w:pPr>
        <w:ind w:left="5760" w:hanging="360"/>
      </w:pPr>
    </w:lvl>
    <w:lvl w:ilvl="8" w:tplc="392A8BB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5F8EC8"/>
    <w:multiLevelType w:val="hybridMultilevel"/>
    <w:tmpl w:val="FFFFFFFF"/>
    <w:lvl w:ilvl="0" w:tplc="B92C43AE">
      <w:start w:val="1"/>
      <w:numFmt w:val="decimal"/>
      <w:lvlText w:val="%1."/>
      <w:lvlJc w:val="left"/>
      <w:pPr>
        <w:ind w:left="720" w:hanging="360"/>
      </w:pPr>
    </w:lvl>
    <w:lvl w:ilvl="1" w:tplc="E1FC450C">
      <w:start w:val="1"/>
      <w:numFmt w:val="lowerRoman"/>
      <w:lvlText w:val="%2."/>
      <w:lvlJc w:val="right"/>
      <w:pPr>
        <w:ind w:left="1440" w:hanging="360"/>
      </w:pPr>
    </w:lvl>
    <w:lvl w:ilvl="2" w:tplc="3F064598">
      <w:start w:val="1"/>
      <w:numFmt w:val="lowerRoman"/>
      <w:lvlText w:val="%3."/>
      <w:lvlJc w:val="right"/>
      <w:pPr>
        <w:ind w:left="2160" w:hanging="180"/>
      </w:pPr>
    </w:lvl>
    <w:lvl w:ilvl="3" w:tplc="2B90BF7E">
      <w:start w:val="1"/>
      <w:numFmt w:val="decimal"/>
      <w:lvlText w:val="%4."/>
      <w:lvlJc w:val="left"/>
      <w:pPr>
        <w:ind w:left="2880" w:hanging="360"/>
      </w:pPr>
    </w:lvl>
    <w:lvl w:ilvl="4" w:tplc="EFEE4094">
      <w:start w:val="1"/>
      <w:numFmt w:val="lowerLetter"/>
      <w:lvlText w:val="%5."/>
      <w:lvlJc w:val="left"/>
      <w:pPr>
        <w:ind w:left="3600" w:hanging="360"/>
      </w:pPr>
    </w:lvl>
    <w:lvl w:ilvl="5" w:tplc="E548A846">
      <w:start w:val="1"/>
      <w:numFmt w:val="lowerRoman"/>
      <w:lvlText w:val="%6."/>
      <w:lvlJc w:val="right"/>
      <w:pPr>
        <w:ind w:left="4320" w:hanging="180"/>
      </w:pPr>
    </w:lvl>
    <w:lvl w:ilvl="6" w:tplc="EF7058A8">
      <w:start w:val="1"/>
      <w:numFmt w:val="decimal"/>
      <w:lvlText w:val="%7."/>
      <w:lvlJc w:val="left"/>
      <w:pPr>
        <w:ind w:left="5040" w:hanging="360"/>
      </w:pPr>
    </w:lvl>
    <w:lvl w:ilvl="7" w:tplc="ACE8ECA6">
      <w:start w:val="1"/>
      <w:numFmt w:val="lowerLetter"/>
      <w:lvlText w:val="%8."/>
      <w:lvlJc w:val="left"/>
      <w:pPr>
        <w:ind w:left="5760" w:hanging="360"/>
      </w:pPr>
    </w:lvl>
    <w:lvl w:ilvl="8" w:tplc="425C4E1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8A711B"/>
    <w:multiLevelType w:val="hybridMultilevel"/>
    <w:tmpl w:val="FC84DB4E"/>
    <w:lvl w:ilvl="0" w:tplc="D7FEB442">
      <w:start w:val="1"/>
      <w:numFmt w:val="lowerRoman"/>
      <w:lvlText w:val="(%1)"/>
      <w:lvlJc w:val="left"/>
      <w:pPr>
        <w:ind w:left="1080" w:hanging="720"/>
      </w:pPr>
      <w:rPr>
        <w:b w:val="0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C29AFA"/>
    <w:multiLevelType w:val="hybridMultilevel"/>
    <w:tmpl w:val="FFFFFFFF"/>
    <w:lvl w:ilvl="0" w:tplc="164CC72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58FC184E">
      <w:start w:val="1"/>
      <w:numFmt w:val="lowerLetter"/>
      <w:lvlText w:val="%2."/>
      <w:lvlJc w:val="left"/>
      <w:pPr>
        <w:ind w:left="1440" w:hanging="360"/>
      </w:pPr>
    </w:lvl>
    <w:lvl w:ilvl="2" w:tplc="ADF8AF3A">
      <w:start w:val="1"/>
      <w:numFmt w:val="lowerRoman"/>
      <w:lvlText w:val="%3."/>
      <w:lvlJc w:val="right"/>
      <w:pPr>
        <w:ind w:left="2160" w:hanging="180"/>
      </w:pPr>
    </w:lvl>
    <w:lvl w:ilvl="3" w:tplc="B7D866E4">
      <w:start w:val="1"/>
      <w:numFmt w:val="decimal"/>
      <w:lvlText w:val="%4."/>
      <w:lvlJc w:val="left"/>
      <w:pPr>
        <w:ind w:left="2880" w:hanging="360"/>
      </w:pPr>
    </w:lvl>
    <w:lvl w:ilvl="4" w:tplc="968C108A">
      <w:start w:val="1"/>
      <w:numFmt w:val="lowerLetter"/>
      <w:lvlText w:val="%5."/>
      <w:lvlJc w:val="left"/>
      <w:pPr>
        <w:ind w:left="3600" w:hanging="360"/>
      </w:pPr>
    </w:lvl>
    <w:lvl w:ilvl="5" w:tplc="DC28A96E">
      <w:start w:val="1"/>
      <w:numFmt w:val="lowerRoman"/>
      <w:lvlText w:val="%6."/>
      <w:lvlJc w:val="right"/>
      <w:pPr>
        <w:ind w:left="4320" w:hanging="180"/>
      </w:pPr>
    </w:lvl>
    <w:lvl w:ilvl="6" w:tplc="697C4314">
      <w:start w:val="1"/>
      <w:numFmt w:val="decimal"/>
      <w:lvlText w:val="%7."/>
      <w:lvlJc w:val="left"/>
      <w:pPr>
        <w:ind w:left="5040" w:hanging="360"/>
      </w:pPr>
    </w:lvl>
    <w:lvl w:ilvl="7" w:tplc="B27823D6">
      <w:start w:val="1"/>
      <w:numFmt w:val="lowerLetter"/>
      <w:lvlText w:val="%8."/>
      <w:lvlJc w:val="left"/>
      <w:pPr>
        <w:ind w:left="5760" w:hanging="360"/>
      </w:pPr>
    </w:lvl>
    <w:lvl w:ilvl="8" w:tplc="503A0F7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49730E"/>
    <w:multiLevelType w:val="hybridMultilevel"/>
    <w:tmpl w:val="FFFFFFFF"/>
    <w:lvl w:ilvl="0" w:tplc="2D5C6D10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9558D7C2">
      <w:start w:val="1"/>
      <w:numFmt w:val="lowerLetter"/>
      <w:lvlText w:val="%2."/>
      <w:lvlJc w:val="left"/>
      <w:pPr>
        <w:ind w:left="1440" w:hanging="360"/>
      </w:pPr>
    </w:lvl>
    <w:lvl w:ilvl="2" w:tplc="E6F28112">
      <w:start w:val="1"/>
      <w:numFmt w:val="lowerRoman"/>
      <w:lvlText w:val="%3."/>
      <w:lvlJc w:val="right"/>
      <w:pPr>
        <w:ind w:left="2160" w:hanging="180"/>
      </w:pPr>
    </w:lvl>
    <w:lvl w:ilvl="3" w:tplc="0AFEFBFA">
      <w:start w:val="1"/>
      <w:numFmt w:val="decimal"/>
      <w:lvlText w:val="%4."/>
      <w:lvlJc w:val="left"/>
      <w:pPr>
        <w:ind w:left="2880" w:hanging="360"/>
      </w:pPr>
    </w:lvl>
    <w:lvl w:ilvl="4" w:tplc="4FDE82B2">
      <w:start w:val="1"/>
      <w:numFmt w:val="lowerLetter"/>
      <w:lvlText w:val="%5."/>
      <w:lvlJc w:val="left"/>
      <w:pPr>
        <w:ind w:left="3600" w:hanging="360"/>
      </w:pPr>
    </w:lvl>
    <w:lvl w:ilvl="5" w:tplc="6616B3DE">
      <w:start w:val="1"/>
      <w:numFmt w:val="lowerRoman"/>
      <w:lvlText w:val="%6."/>
      <w:lvlJc w:val="right"/>
      <w:pPr>
        <w:ind w:left="4320" w:hanging="180"/>
      </w:pPr>
    </w:lvl>
    <w:lvl w:ilvl="6" w:tplc="DF1CC5CC">
      <w:start w:val="1"/>
      <w:numFmt w:val="decimal"/>
      <w:lvlText w:val="%7."/>
      <w:lvlJc w:val="left"/>
      <w:pPr>
        <w:ind w:left="5040" w:hanging="360"/>
      </w:pPr>
    </w:lvl>
    <w:lvl w:ilvl="7" w:tplc="D0AE5196">
      <w:start w:val="1"/>
      <w:numFmt w:val="lowerLetter"/>
      <w:lvlText w:val="%8."/>
      <w:lvlJc w:val="left"/>
      <w:pPr>
        <w:ind w:left="5760" w:hanging="360"/>
      </w:pPr>
    </w:lvl>
    <w:lvl w:ilvl="8" w:tplc="7C7ABCB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67651E"/>
    <w:multiLevelType w:val="hybridMultilevel"/>
    <w:tmpl w:val="FFFFFFFF"/>
    <w:lvl w:ilvl="0" w:tplc="C54A29A6">
      <w:start w:val="1"/>
      <w:numFmt w:val="lowerLetter"/>
      <w:lvlText w:val="%1)"/>
      <w:lvlJc w:val="left"/>
      <w:pPr>
        <w:ind w:left="720" w:hanging="360"/>
      </w:pPr>
    </w:lvl>
    <w:lvl w:ilvl="1" w:tplc="4880D876">
      <w:start w:val="1"/>
      <w:numFmt w:val="lowerLetter"/>
      <w:lvlText w:val="%2."/>
      <w:lvlJc w:val="left"/>
      <w:pPr>
        <w:ind w:left="1440" w:hanging="360"/>
      </w:pPr>
    </w:lvl>
    <w:lvl w:ilvl="2" w:tplc="BF826938">
      <w:start w:val="1"/>
      <w:numFmt w:val="lowerRoman"/>
      <w:lvlText w:val="%3."/>
      <w:lvlJc w:val="right"/>
      <w:pPr>
        <w:ind w:left="2160" w:hanging="180"/>
      </w:pPr>
    </w:lvl>
    <w:lvl w:ilvl="3" w:tplc="0A34F0EE">
      <w:start w:val="1"/>
      <w:numFmt w:val="decimal"/>
      <w:lvlText w:val="%4."/>
      <w:lvlJc w:val="left"/>
      <w:pPr>
        <w:ind w:left="2880" w:hanging="360"/>
      </w:pPr>
    </w:lvl>
    <w:lvl w:ilvl="4" w:tplc="6B806CDC">
      <w:start w:val="1"/>
      <w:numFmt w:val="lowerLetter"/>
      <w:lvlText w:val="%5."/>
      <w:lvlJc w:val="left"/>
      <w:pPr>
        <w:ind w:left="3600" w:hanging="360"/>
      </w:pPr>
    </w:lvl>
    <w:lvl w:ilvl="5" w:tplc="C7FA6C60">
      <w:start w:val="1"/>
      <w:numFmt w:val="lowerRoman"/>
      <w:lvlText w:val="%6."/>
      <w:lvlJc w:val="right"/>
      <w:pPr>
        <w:ind w:left="4320" w:hanging="180"/>
      </w:pPr>
    </w:lvl>
    <w:lvl w:ilvl="6" w:tplc="123CD4CE">
      <w:start w:val="1"/>
      <w:numFmt w:val="decimal"/>
      <w:lvlText w:val="%7."/>
      <w:lvlJc w:val="left"/>
      <w:pPr>
        <w:ind w:left="5040" w:hanging="360"/>
      </w:pPr>
    </w:lvl>
    <w:lvl w:ilvl="7" w:tplc="614C1934">
      <w:start w:val="1"/>
      <w:numFmt w:val="lowerLetter"/>
      <w:lvlText w:val="%8."/>
      <w:lvlJc w:val="left"/>
      <w:pPr>
        <w:ind w:left="5760" w:hanging="360"/>
      </w:pPr>
    </w:lvl>
    <w:lvl w:ilvl="8" w:tplc="685632F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18BC8"/>
    <w:multiLevelType w:val="hybridMultilevel"/>
    <w:tmpl w:val="FFFFFFFF"/>
    <w:lvl w:ilvl="0" w:tplc="6C5CA562">
      <w:start w:val="1"/>
      <w:numFmt w:val="lowerLetter"/>
      <w:lvlText w:val="%1)"/>
      <w:lvlJc w:val="left"/>
      <w:pPr>
        <w:ind w:left="720" w:hanging="360"/>
      </w:pPr>
    </w:lvl>
    <w:lvl w:ilvl="1" w:tplc="45D0B5EC">
      <w:start w:val="1"/>
      <w:numFmt w:val="lowerLetter"/>
      <w:lvlText w:val="%2."/>
      <w:lvlJc w:val="left"/>
      <w:pPr>
        <w:ind w:left="1440" w:hanging="360"/>
      </w:pPr>
    </w:lvl>
    <w:lvl w:ilvl="2" w:tplc="D110FA08">
      <w:start w:val="1"/>
      <w:numFmt w:val="lowerRoman"/>
      <w:lvlText w:val="%3."/>
      <w:lvlJc w:val="right"/>
      <w:pPr>
        <w:ind w:left="2160" w:hanging="180"/>
      </w:pPr>
    </w:lvl>
    <w:lvl w:ilvl="3" w:tplc="A5C4D4F0">
      <w:start w:val="1"/>
      <w:numFmt w:val="decimal"/>
      <w:lvlText w:val="%4."/>
      <w:lvlJc w:val="left"/>
      <w:pPr>
        <w:ind w:left="2880" w:hanging="360"/>
      </w:pPr>
    </w:lvl>
    <w:lvl w:ilvl="4" w:tplc="90AEFEE2">
      <w:start w:val="1"/>
      <w:numFmt w:val="lowerLetter"/>
      <w:lvlText w:val="%5."/>
      <w:lvlJc w:val="left"/>
      <w:pPr>
        <w:ind w:left="3600" w:hanging="360"/>
      </w:pPr>
    </w:lvl>
    <w:lvl w:ilvl="5" w:tplc="D11EF072">
      <w:start w:val="1"/>
      <w:numFmt w:val="lowerRoman"/>
      <w:lvlText w:val="%6."/>
      <w:lvlJc w:val="right"/>
      <w:pPr>
        <w:ind w:left="4320" w:hanging="180"/>
      </w:pPr>
    </w:lvl>
    <w:lvl w:ilvl="6" w:tplc="0952D488">
      <w:start w:val="1"/>
      <w:numFmt w:val="decimal"/>
      <w:lvlText w:val="%7."/>
      <w:lvlJc w:val="left"/>
      <w:pPr>
        <w:ind w:left="5040" w:hanging="360"/>
      </w:pPr>
    </w:lvl>
    <w:lvl w:ilvl="7" w:tplc="DC5EBB84">
      <w:start w:val="1"/>
      <w:numFmt w:val="lowerLetter"/>
      <w:lvlText w:val="%8."/>
      <w:lvlJc w:val="left"/>
      <w:pPr>
        <w:ind w:left="5760" w:hanging="360"/>
      </w:pPr>
    </w:lvl>
    <w:lvl w:ilvl="8" w:tplc="3F48FD5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7A6F80"/>
    <w:multiLevelType w:val="hybridMultilevel"/>
    <w:tmpl w:val="FFFFFFFF"/>
    <w:lvl w:ilvl="0" w:tplc="036EC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08A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0A2C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28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8F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A3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E81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D04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0590F0"/>
    <w:multiLevelType w:val="hybridMultilevel"/>
    <w:tmpl w:val="FFFFFFFF"/>
    <w:lvl w:ilvl="0" w:tplc="3C5C134C">
      <w:start w:val="1"/>
      <w:numFmt w:val="decimal"/>
      <w:lvlText w:val="%1."/>
      <w:lvlJc w:val="left"/>
      <w:pPr>
        <w:ind w:left="720" w:hanging="360"/>
      </w:pPr>
    </w:lvl>
    <w:lvl w:ilvl="1" w:tplc="B262E808">
      <w:start w:val="1"/>
      <w:numFmt w:val="lowerLetter"/>
      <w:lvlText w:val="%2."/>
      <w:lvlJc w:val="left"/>
      <w:pPr>
        <w:ind w:left="1440" w:hanging="360"/>
      </w:pPr>
    </w:lvl>
    <w:lvl w:ilvl="2" w:tplc="10B8BDE6">
      <w:start w:val="1"/>
      <w:numFmt w:val="lowerRoman"/>
      <w:lvlText w:val="%3."/>
      <w:lvlJc w:val="right"/>
      <w:pPr>
        <w:ind w:left="2160" w:hanging="180"/>
      </w:pPr>
    </w:lvl>
    <w:lvl w:ilvl="3" w:tplc="98E045B2">
      <w:start w:val="1"/>
      <w:numFmt w:val="decimal"/>
      <w:lvlText w:val="%4."/>
      <w:lvlJc w:val="left"/>
      <w:pPr>
        <w:ind w:left="2880" w:hanging="360"/>
      </w:pPr>
    </w:lvl>
    <w:lvl w:ilvl="4" w:tplc="36A81CEC">
      <w:start w:val="1"/>
      <w:numFmt w:val="lowerLetter"/>
      <w:lvlText w:val="%5."/>
      <w:lvlJc w:val="left"/>
      <w:pPr>
        <w:ind w:left="3600" w:hanging="360"/>
      </w:pPr>
    </w:lvl>
    <w:lvl w:ilvl="5" w:tplc="CAA23F32">
      <w:start w:val="1"/>
      <w:numFmt w:val="lowerRoman"/>
      <w:lvlText w:val="%6."/>
      <w:lvlJc w:val="right"/>
      <w:pPr>
        <w:ind w:left="4320" w:hanging="180"/>
      </w:pPr>
    </w:lvl>
    <w:lvl w:ilvl="6" w:tplc="E3C4744C">
      <w:start w:val="1"/>
      <w:numFmt w:val="decimal"/>
      <w:lvlText w:val="%7."/>
      <w:lvlJc w:val="left"/>
      <w:pPr>
        <w:ind w:left="5040" w:hanging="360"/>
      </w:pPr>
    </w:lvl>
    <w:lvl w:ilvl="7" w:tplc="06C40FB8">
      <w:start w:val="1"/>
      <w:numFmt w:val="lowerLetter"/>
      <w:lvlText w:val="%8."/>
      <w:lvlJc w:val="left"/>
      <w:pPr>
        <w:ind w:left="5760" w:hanging="360"/>
      </w:pPr>
    </w:lvl>
    <w:lvl w:ilvl="8" w:tplc="57B0765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730CAB"/>
    <w:multiLevelType w:val="hybridMultilevel"/>
    <w:tmpl w:val="FFFFFFFF"/>
    <w:lvl w:ilvl="0" w:tplc="70E45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708F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106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6422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22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E4E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2F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39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826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78D310"/>
    <w:multiLevelType w:val="hybridMultilevel"/>
    <w:tmpl w:val="FFFFFFFF"/>
    <w:lvl w:ilvl="0" w:tplc="E9D07FCE">
      <w:start w:val="1"/>
      <w:numFmt w:val="lowerRoman"/>
      <w:lvlText w:val="%1."/>
      <w:lvlJc w:val="right"/>
      <w:pPr>
        <w:ind w:left="720" w:hanging="360"/>
      </w:pPr>
    </w:lvl>
    <w:lvl w:ilvl="1" w:tplc="7F009ACC">
      <w:start w:val="1"/>
      <w:numFmt w:val="lowerLetter"/>
      <w:lvlText w:val="%2."/>
      <w:lvlJc w:val="left"/>
      <w:pPr>
        <w:ind w:left="1440" w:hanging="360"/>
      </w:pPr>
    </w:lvl>
    <w:lvl w:ilvl="2" w:tplc="2BDE5614">
      <w:start w:val="1"/>
      <w:numFmt w:val="lowerRoman"/>
      <w:lvlText w:val="%3."/>
      <w:lvlJc w:val="right"/>
      <w:pPr>
        <w:ind w:left="2160" w:hanging="180"/>
      </w:pPr>
    </w:lvl>
    <w:lvl w:ilvl="3" w:tplc="D166F162">
      <w:start w:val="1"/>
      <w:numFmt w:val="decimal"/>
      <w:lvlText w:val="%4."/>
      <w:lvlJc w:val="left"/>
      <w:pPr>
        <w:ind w:left="2880" w:hanging="360"/>
      </w:pPr>
    </w:lvl>
    <w:lvl w:ilvl="4" w:tplc="C2305892">
      <w:start w:val="1"/>
      <w:numFmt w:val="lowerLetter"/>
      <w:lvlText w:val="%5."/>
      <w:lvlJc w:val="left"/>
      <w:pPr>
        <w:ind w:left="3600" w:hanging="360"/>
      </w:pPr>
    </w:lvl>
    <w:lvl w:ilvl="5" w:tplc="54E2C0CE">
      <w:start w:val="1"/>
      <w:numFmt w:val="lowerRoman"/>
      <w:lvlText w:val="%6."/>
      <w:lvlJc w:val="right"/>
      <w:pPr>
        <w:ind w:left="4320" w:hanging="180"/>
      </w:pPr>
    </w:lvl>
    <w:lvl w:ilvl="6" w:tplc="2A6CB612">
      <w:start w:val="1"/>
      <w:numFmt w:val="decimal"/>
      <w:lvlText w:val="%7."/>
      <w:lvlJc w:val="left"/>
      <w:pPr>
        <w:ind w:left="5040" w:hanging="360"/>
      </w:pPr>
    </w:lvl>
    <w:lvl w:ilvl="7" w:tplc="7EBEBCC4">
      <w:start w:val="1"/>
      <w:numFmt w:val="lowerLetter"/>
      <w:lvlText w:val="%8."/>
      <w:lvlJc w:val="left"/>
      <w:pPr>
        <w:ind w:left="5760" w:hanging="360"/>
      </w:pPr>
    </w:lvl>
    <w:lvl w:ilvl="8" w:tplc="398CF93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493C3C"/>
    <w:multiLevelType w:val="hybridMultilevel"/>
    <w:tmpl w:val="BDFAA80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B78A0D"/>
    <w:multiLevelType w:val="hybridMultilevel"/>
    <w:tmpl w:val="FFFFFFFF"/>
    <w:lvl w:ilvl="0" w:tplc="C7C2F552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D8E2F24E">
      <w:start w:val="1"/>
      <w:numFmt w:val="lowerLetter"/>
      <w:lvlText w:val="%2."/>
      <w:lvlJc w:val="left"/>
      <w:pPr>
        <w:ind w:left="1440" w:hanging="360"/>
      </w:pPr>
    </w:lvl>
    <w:lvl w:ilvl="2" w:tplc="2B0A9182">
      <w:start w:val="1"/>
      <w:numFmt w:val="lowerRoman"/>
      <w:lvlText w:val="%3."/>
      <w:lvlJc w:val="right"/>
      <w:pPr>
        <w:ind w:left="2160" w:hanging="180"/>
      </w:pPr>
    </w:lvl>
    <w:lvl w:ilvl="3" w:tplc="8E864186">
      <w:start w:val="1"/>
      <w:numFmt w:val="decimal"/>
      <w:lvlText w:val="%4."/>
      <w:lvlJc w:val="left"/>
      <w:pPr>
        <w:ind w:left="2880" w:hanging="360"/>
      </w:pPr>
    </w:lvl>
    <w:lvl w:ilvl="4" w:tplc="1960D41C">
      <w:start w:val="1"/>
      <w:numFmt w:val="lowerLetter"/>
      <w:lvlText w:val="%5."/>
      <w:lvlJc w:val="left"/>
      <w:pPr>
        <w:ind w:left="3600" w:hanging="360"/>
      </w:pPr>
    </w:lvl>
    <w:lvl w:ilvl="5" w:tplc="F36AE50E">
      <w:start w:val="1"/>
      <w:numFmt w:val="lowerRoman"/>
      <w:lvlText w:val="%6."/>
      <w:lvlJc w:val="right"/>
      <w:pPr>
        <w:ind w:left="4320" w:hanging="180"/>
      </w:pPr>
    </w:lvl>
    <w:lvl w:ilvl="6" w:tplc="040EE374">
      <w:start w:val="1"/>
      <w:numFmt w:val="decimal"/>
      <w:lvlText w:val="%7."/>
      <w:lvlJc w:val="left"/>
      <w:pPr>
        <w:ind w:left="5040" w:hanging="360"/>
      </w:pPr>
    </w:lvl>
    <w:lvl w:ilvl="7" w:tplc="9A46D572">
      <w:start w:val="1"/>
      <w:numFmt w:val="lowerLetter"/>
      <w:lvlText w:val="%8."/>
      <w:lvlJc w:val="left"/>
      <w:pPr>
        <w:ind w:left="5760" w:hanging="360"/>
      </w:pPr>
    </w:lvl>
    <w:lvl w:ilvl="8" w:tplc="F46EB354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2A1288"/>
    <w:multiLevelType w:val="hybridMultilevel"/>
    <w:tmpl w:val="FFFFFFFF"/>
    <w:lvl w:ilvl="0" w:tplc="44AE5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8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F4B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2C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EBA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08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02C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0AF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62BD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F935FB"/>
    <w:multiLevelType w:val="hybridMultilevel"/>
    <w:tmpl w:val="FFFFFFFF"/>
    <w:lvl w:ilvl="0" w:tplc="52169008">
      <w:start w:val="1"/>
      <w:numFmt w:val="lowerLetter"/>
      <w:lvlText w:val="%1)"/>
      <w:lvlJc w:val="left"/>
      <w:pPr>
        <w:ind w:left="720" w:hanging="360"/>
      </w:pPr>
    </w:lvl>
    <w:lvl w:ilvl="1" w:tplc="1BFE58F2">
      <w:start w:val="1"/>
      <w:numFmt w:val="lowerLetter"/>
      <w:lvlText w:val="%2."/>
      <w:lvlJc w:val="left"/>
      <w:pPr>
        <w:ind w:left="1440" w:hanging="360"/>
      </w:pPr>
    </w:lvl>
    <w:lvl w:ilvl="2" w:tplc="C6F2BA00">
      <w:start w:val="1"/>
      <w:numFmt w:val="lowerRoman"/>
      <w:lvlText w:val="%3."/>
      <w:lvlJc w:val="right"/>
      <w:pPr>
        <w:ind w:left="2160" w:hanging="180"/>
      </w:pPr>
    </w:lvl>
    <w:lvl w:ilvl="3" w:tplc="42BA36C2">
      <w:start w:val="1"/>
      <w:numFmt w:val="decimal"/>
      <w:lvlText w:val="%4."/>
      <w:lvlJc w:val="left"/>
      <w:pPr>
        <w:ind w:left="2880" w:hanging="360"/>
      </w:pPr>
    </w:lvl>
    <w:lvl w:ilvl="4" w:tplc="04326506">
      <w:start w:val="1"/>
      <w:numFmt w:val="lowerLetter"/>
      <w:lvlText w:val="%5."/>
      <w:lvlJc w:val="left"/>
      <w:pPr>
        <w:ind w:left="3600" w:hanging="360"/>
      </w:pPr>
    </w:lvl>
    <w:lvl w:ilvl="5" w:tplc="FD0E95F8">
      <w:start w:val="1"/>
      <w:numFmt w:val="lowerRoman"/>
      <w:lvlText w:val="%6."/>
      <w:lvlJc w:val="right"/>
      <w:pPr>
        <w:ind w:left="4320" w:hanging="180"/>
      </w:pPr>
    </w:lvl>
    <w:lvl w:ilvl="6" w:tplc="F4C6E90A">
      <w:start w:val="1"/>
      <w:numFmt w:val="decimal"/>
      <w:lvlText w:val="%7."/>
      <w:lvlJc w:val="left"/>
      <w:pPr>
        <w:ind w:left="5040" w:hanging="360"/>
      </w:pPr>
    </w:lvl>
    <w:lvl w:ilvl="7" w:tplc="A848518A">
      <w:start w:val="1"/>
      <w:numFmt w:val="lowerLetter"/>
      <w:lvlText w:val="%8."/>
      <w:lvlJc w:val="left"/>
      <w:pPr>
        <w:ind w:left="5760" w:hanging="360"/>
      </w:pPr>
    </w:lvl>
    <w:lvl w:ilvl="8" w:tplc="AFFABE2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7551BE"/>
    <w:multiLevelType w:val="hybridMultilevel"/>
    <w:tmpl w:val="A226FCEA"/>
    <w:lvl w:ilvl="0" w:tplc="27705D16">
      <w:start w:val="1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1A7D707"/>
    <w:multiLevelType w:val="hybridMultilevel"/>
    <w:tmpl w:val="FFFFFFFF"/>
    <w:lvl w:ilvl="0" w:tplc="5A12F79E">
      <w:start w:val="1"/>
      <w:numFmt w:val="lowerLetter"/>
      <w:lvlText w:val="%1)"/>
      <w:lvlJc w:val="left"/>
      <w:pPr>
        <w:ind w:left="720" w:hanging="360"/>
      </w:pPr>
    </w:lvl>
    <w:lvl w:ilvl="1" w:tplc="069AC46C">
      <w:start w:val="1"/>
      <w:numFmt w:val="lowerLetter"/>
      <w:lvlText w:val="%2."/>
      <w:lvlJc w:val="left"/>
      <w:pPr>
        <w:ind w:left="1440" w:hanging="360"/>
      </w:pPr>
    </w:lvl>
    <w:lvl w:ilvl="2" w:tplc="1B5A9D40">
      <w:start w:val="1"/>
      <w:numFmt w:val="lowerRoman"/>
      <w:lvlText w:val="%3."/>
      <w:lvlJc w:val="right"/>
      <w:pPr>
        <w:ind w:left="2160" w:hanging="180"/>
      </w:pPr>
    </w:lvl>
    <w:lvl w:ilvl="3" w:tplc="0BC02BE0">
      <w:start w:val="1"/>
      <w:numFmt w:val="decimal"/>
      <w:lvlText w:val="%4."/>
      <w:lvlJc w:val="left"/>
      <w:pPr>
        <w:ind w:left="2880" w:hanging="360"/>
      </w:pPr>
    </w:lvl>
    <w:lvl w:ilvl="4" w:tplc="A64E68B4">
      <w:start w:val="1"/>
      <w:numFmt w:val="lowerLetter"/>
      <w:lvlText w:val="%5."/>
      <w:lvlJc w:val="left"/>
      <w:pPr>
        <w:ind w:left="3600" w:hanging="360"/>
      </w:pPr>
    </w:lvl>
    <w:lvl w:ilvl="5" w:tplc="5BA0A4FE">
      <w:start w:val="1"/>
      <w:numFmt w:val="lowerRoman"/>
      <w:lvlText w:val="%6."/>
      <w:lvlJc w:val="right"/>
      <w:pPr>
        <w:ind w:left="4320" w:hanging="180"/>
      </w:pPr>
    </w:lvl>
    <w:lvl w:ilvl="6" w:tplc="39A0FAB6">
      <w:start w:val="1"/>
      <w:numFmt w:val="decimal"/>
      <w:lvlText w:val="%7."/>
      <w:lvlJc w:val="left"/>
      <w:pPr>
        <w:ind w:left="5040" w:hanging="360"/>
      </w:pPr>
    </w:lvl>
    <w:lvl w:ilvl="7" w:tplc="C4B6F048">
      <w:start w:val="1"/>
      <w:numFmt w:val="lowerLetter"/>
      <w:lvlText w:val="%8."/>
      <w:lvlJc w:val="left"/>
      <w:pPr>
        <w:ind w:left="5760" w:hanging="360"/>
      </w:pPr>
    </w:lvl>
    <w:lvl w:ilvl="8" w:tplc="A36844E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92CA16"/>
    <w:multiLevelType w:val="hybridMultilevel"/>
    <w:tmpl w:val="FFFFFFFF"/>
    <w:lvl w:ilvl="0" w:tplc="D1FC5D4A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5DA86866">
      <w:start w:val="1"/>
      <w:numFmt w:val="lowerLetter"/>
      <w:lvlText w:val="%2."/>
      <w:lvlJc w:val="left"/>
      <w:pPr>
        <w:ind w:left="1440" w:hanging="360"/>
      </w:pPr>
    </w:lvl>
    <w:lvl w:ilvl="2" w:tplc="AECC6DB6">
      <w:start w:val="1"/>
      <w:numFmt w:val="lowerRoman"/>
      <w:lvlText w:val="%3."/>
      <w:lvlJc w:val="right"/>
      <w:pPr>
        <w:ind w:left="2160" w:hanging="180"/>
      </w:pPr>
    </w:lvl>
    <w:lvl w:ilvl="3" w:tplc="6F688C7E">
      <w:start w:val="1"/>
      <w:numFmt w:val="decimal"/>
      <w:lvlText w:val="%4."/>
      <w:lvlJc w:val="left"/>
      <w:pPr>
        <w:ind w:left="2880" w:hanging="360"/>
      </w:pPr>
    </w:lvl>
    <w:lvl w:ilvl="4" w:tplc="4ABA4026">
      <w:start w:val="1"/>
      <w:numFmt w:val="lowerLetter"/>
      <w:lvlText w:val="%5."/>
      <w:lvlJc w:val="left"/>
      <w:pPr>
        <w:ind w:left="3600" w:hanging="360"/>
      </w:pPr>
    </w:lvl>
    <w:lvl w:ilvl="5" w:tplc="5EF2F1CC">
      <w:start w:val="1"/>
      <w:numFmt w:val="lowerRoman"/>
      <w:lvlText w:val="%6."/>
      <w:lvlJc w:val="right"/>
      <w:pPr>
        <w:ind w:left="4320" w:hanging="180"/>
      </w:pPr>
    </w:lvl>
    <w:lvl w:ilvl="6" w:tplc="C9228FC2">
      <w:start w:val="1"/>
      <w:numFmt w:val="decimal"/>
      <w:lvlText w:val="%7."/>
      <w:lvlJc w:val="left"/>
      <w:pPr>
        <w:ind w:left="5040" w:hanging="360"/>
      </w:pPr>
    </w:lvl>
    <w:lvl w:ilvl="7" w:tplc="8D265FD0">
      <w:start w:val="1"/>
      <w:numFmt w:val="lowerLetter"/>
      <w:lvlText w:val="%8."/>
      <w:lvlJc w:val="left"/>
      <w:pPr>
        <w:ind w:left="5760" w:hanging="360"/>
      </w:pPr>
    </w:lvl>
    <w:lvl w:ilvl="8" w:tplc="1ACC5B42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7011C0"/>
    <w:multiLevelType w:val="hybridMultilevel"/>
    <w:tmpl w:val="FFFFFFFF"/>
    <w:lvl w:ilvl="0" w:tplc="A4B64516">
      <w:start w:val="1"/>
      <w:numFmt w:val="lowerRoman"/>
      <w:lvlText w:val="%1."/>
      <w:lvlJc w:val="right"/>
      <w:pPr>
        <w:ind w:left="720" w:hanging="360"/>
      </w:pPr>
      <w:rPr>
        <w:rFonts w:ascii="Arial" w:hAnsi="Arial" w:hint="default"/>
      </w:rPr>
    </w:lvl>
    <w:lvl w:ilvl="1" w:tplc="B80881F4">
      <w:start w:val="1"/>
      <w:numFmt w:val="lowerLetter"/>
      <w:lvlText w:val="%2."/>
      <w:lvlJc w:val="left"/>
      <w:pPr>
        <w:ind w:left="1440" w:hanging="360"/>
      </w:pPr>
    </w:lvl>
    <w:lvl w:ilvl="2" w:tplc="D54C4198">
      <w:start w:val="1"/>
      <w:numFmt w:val="lowerRoman"/>
      <w:lvlText w:val="%3."/>
      <w:lvlJc w:val="right"/>
      <w:pPr>
        <w:ind w:left="2160" w:hanging="180"/>
      </w:pPr>
    </w:lvl>
    <w:lvl w:ilvl="3" w:tplc="D6262748">
      <w:start w:val="1"/>
      <w:numFmt w:val="decimal"/>
      <w:lvlText w:val="%4."/>
      <w:lvlJc w:val="left"/>
      <w:pPr>
        <w:ind w:left="2880" w:hanging="360"/>
      </w:pPr>
    </w:lvl>
    <w:lvl w:ilvl="4" w:tplc="53F2BB26">
      <w:start w:val="1"/>
      <w:numFmt w:val="lowerLetter"/>
      <w:lvlText w:val="%5."/>
      <w:lvlJc w:val="left"/>
      <w:pPr>
        <w:ind w:left="3600" w:hanging="360"/>
      </w:pPr>
    </w:lvl>
    <w:lvl w:ilvl="5" w:tplc="26CA9528">
      <w:start w:val="1"/>
      <w:numFmt w:val="lowerRoman"/>
      <w:lvlText w:val="%6."/>
      <w:lvlJc w:val="right"/>
      <w:pPr>
        <w:ind w:left="4320" w:hanging="180"/>
      </w:pPr>
    </w:lvl>
    <w:lvl w:ilvl="6" w:tplc="BDD66FA8">
      <w:start w:val="1"/>
      <w:numFmt w:val="decimal"/>
      <w:lvlText w:val="%7."/>
      <w:lvlJc w:val="left"/>
      <w:pPr>
        <w:ind w:left="5040" w:hanging="360"/>
      </w:pPr>
    </w:lvl>
    <w:lvl w:ilvl="7" w:tplc="FDD21F1C">
      <w:start w:val="1"/>
      <w:numFmt w:val="lowerLetter"/>
      <w:lvlText w:val="%8."/>
      <w:lvlJc w:val="left"/>
      <w:pPr>
        <w:ind w:left="5760" w:hanging="360"/>
      </w:pPr>
    </w:lvl>
    <w:lvl w:ilvl="8" w:tplc="FDDEE17E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DA5772"/>
    <w:multiLevelType w:val="hybridMultilevel"/>
    <w:tmpl w:val="FFFFFFFF"/>
    <w:lvl w:ilvl="0" w:tplc="1FE84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EC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209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AB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E65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B8F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A3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E6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BCF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703914">
    <w:abstractNumId w:val="8"/>
  </w:num>
  <w:num w:numId="2" w16cid:durableId="260725140">
    <w:abstractNumId w:val="45"/>
  </w:num>
  <w:num w:numId="3" w16cid:durableId="1376734425">
    <w:abstractNumId w:val="26"/>
  </w:num>
  <w:num w:numId="4" w16cid:durableId="1817448199">
    <w:abstractNumId w:val="20"/>
  </w:num>
  <w:num w:numId="5" w16cid:durableId="794300172">
    <w:abstractNumId w:val="13"/>
  </w:num>
  <w:num w:numId="6" w16cid:durableId="2028557587">
    <w:abstractNumId w:val="15"/>
  </w:num>
  <w:num w:numId="7" w16cid:durableId="1310860856">
    <w:abstractNumId w:val="2"/>
  </w:num>
  <w:num w:numId="8" w16cid:durableId="56559253">
    <w:abstractNumId w:val="19"/>
  </w:num>
  <w:num w:numId="9" w16cid:durableId="829950671">
    <w:abstractNumId w:val="36"/>
  </w:num>
  <w:num w:numId="10" w16cid:durableId="279847366">
    <w:abstractNumId w:val="37"/>
  </w:num>
  <w:num w:numId="11" w16cid:durableId="1708875831">
    <w:abstractNumId w:val="47"/>
  </w:num>
  <w:num w:numId="12" w16cid:durableId="256642107">
    <w:abstractNumId w:val="1"/>
  </w:num>
  <w:num w:numId="13" w16cid:durableId="1365790925">
    <w:abstractNumId w:val="41"/>
  </w:num>
  <w:num w:numId="14" w16cid:durableId="1075319499">
    <w:abstractNumId w:val="14"/>
  </w:num>
  <w:num w:numId="15" w16cid:durableId="523446892">
    <w:abstractNumId w:val="32"/>
  </w:num>
  <w:num w:numId="16" w16cid:durableId="173229544">
    <w:abstractNumId w:val="21"/>
  </w:num>
  <w:num w:numId="17" w16cid:durableId="1989431966">
    <w:abstractNumId w:val="39"/>
  </w:num>
  <w:num w:numId="18" w16cid:durableId="1360886878">
    <w:abstractNumId w:val="25"/>
  </w:num>
  <w:num w:numId="19" w16cid:durableId="302781205">
    <w:abstractNumId w:val="24"/>
  </w:num>
  <w:num w:numId="20" w16cid:durableId="66771320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68835042">
    <w:abstractNumId w:val="46"/>
  </w:num>
  <w:num w:numId="22" w16cid:durableId="2095397620">
    <w:abstractNumId w:val="7"/>
  </w:num>
  <w:num w:numId="23" w16cid:durableId="781800785">
    <w:abstractNumId w:val="0"/>
  </w:num>
  <w:num w:numId="24" w16cid:durableId="1847285568">
    <w:abstractNumId w:val="30"/>
  </w:num>
  <w:num w:numId="25" w16cid:durableId="643197261">
    <w:abstractNumId w:val="31"/>
  </w:num>
  <w:num w:numId="26" w16cid:durableId="772289106">
    <w:abstractNumId w:val="49"/>
  </w:num>
  <w:num w:numId="27" w16cid:durableId="1795908154">
    <w:abstractNumId w:val="48"/>
  </w:num>
  <w:num w:numId="28" w16cid:durableId="1258754230">
    <w:abstractNumId w:val="23"/>
  </w:num>
  <w:num w:numId="29" w16cid:durableId="1187015021">
    <w:abstractNumId w:val="6"/>
  </w:num>
  <w:num w:numId="30" w16cid:durableId="2039350477">
    <w:abstractNumId w:val="43"/>
  </w:num>
  <w:num w:numId="31" w16cid:durableId="1891309083">
    <w:abstractNumId w:val="16"/>
  </w:num>
  <w:num w:numId="32" w16cid:durableId="1059401098">
    <w:abstractNumId w:val="4"/>
  </w:num>
  <w:num w:numId="33" w16cid:durableId="687947254">
    <w:abstractNumId w:val="5"/>
  </w:num>
  <w:num w:numId="34" w16cid:durableId="1639799364">
    <w:abstractNumId w:val="35"/>
  </w:num>
  <w:num w:numId="35" w16cid:durableId="1198618428">
    <w:abstractNumId w:val="27"/>
  </w:num>
  <w:num w:numId="36" w16cid:durableId="272631781">
    <w:abstractNumId w:val="29"/>
  </w:num>
  <w:num w:numId="37" w16cid:durableId="610939840">
    <w:abstractNumId w:val="11"/>
  </w:num>
  <w:num w:numId="38" w16cid:durableId="1420711751">
    <w:abstractNumId w:val="34"/>
  </w:num>
  <w:num w:numId="39" w16cid:durableId="995105718">
    <w:abstractNumId w:val="17"/>
  </w:num>
  <w:num w:numId="40" w16cid:durableId="1765879188">
    <w:abstractNumId w:val="12"/>
  </w:num>
  <w:num w:numId="41" w16cid:durableId="523906149">
    <w:abstractNumId w:val="9"/>
  </w:num>
  <w:num w:numId="42" w16cid:durableId="1586963574">
    <w:abstractNumId w:val="33"/>
  </w:num>
  <w:num w:numId="43" w16cid:durableId="2104714682">
    <w:abstractNumId w:val="42"/>
  </w:num>
  <w:num w:numId="44" w16cid:durableId="181013841">
    <w:abstractNumId w:val="50"/>
  </w:num>
  <w:num w:numId="45" w16cid:durableId="1224877930">
    <w:abstractNumId w:val="44"/>
  </w:num>
  <w:num w:numId="46" w16cid:durableId="881019059">
    <w:abstractNumId w:val="38"/>
  </w:num>
  <w:num w:numId="47" w16cid:durableId="1329942436">
    <w:abstractNumId w:val="40"/>
  </w:num>
  <w:num w:numId="48" w16cid:durableId="1558739903">
    <w:abstractNumId w:val="10"/>
  </w:num>
  <w:num w:numId="49" w16cid:durableId="844713575">
    <w:abstractNumId w:val="18"/>
  </w:num>
  <w:num w:numId="50" w16cid:durableId="337585240">
    <w:abstractNumId w:val="28"/>
  </w:num>
  <w:num w:numId="51" w16cid:durableId="541289650">
    <w:abstractNumId w:val="22"/>
  </w:num>
  <w:num w:numId="52" w16cid:durableId="718627257">
    <w:abstractNumId w:val="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tzA3NTCwtDAxMDRT0lEKTi0uzszPAykwrAUAnS6VrSwAAAA="/>
  </w:docVars>
  <w:rsids>
    <w:rsidRoot w:val="602F24D6"/>
    <w:rsid w:val="00000307"/>
    <w:rsid w:val="00000798"/>
    <w:rsid w:val="00000913"/>
    <w:rsid w:val="0000096E"/>
    <w:rsid w:val="00000EFD"/>
    <w:rsid w:val="000010A6"/>
    <w:rsid w:val="0000129C"/>
    <w:rsid w:val="00001718"/>
    <w:rsid w:val="00001854"/>
    <w:rsid w:val="00001A1F"/>
    <w:rsid w:val="00002123"/>
    <w:rsid w:val="00002AC1"/>
    <w:rsid w:val="00002C67"/>
    <w:rsid w:val="00002E4F"/>
    <w:rsid w:val="0000302F"/>
    <w:rsid w:val="000030A8"/>
    <w:rsid w:val="00003532"/>
    <w:rsid w:val="00003870"/>
    <w:rsid w:val="000038DE"/>
    <w:rsid w:val="00003AD6"/>
    <w:rsid w:val="00003C40"/>
    <w:rsid w:val="000044B8"/>
    <w:rsid w:val="0000451D"/>
    <w:rsid w:val="00004669"/>
    <w:rsid w:val="000048EF"/>
    <w:rsid w:val="00004C2A"/>
    <w:rsid w:val="00005B70"/>
    <w:rsid w:val="00005C68"/>
    <w:rsid w:val="00005CE4"/>
    <w:rsid w:val="00005E20"/>
    <w:rsid w:val="00006170"/>
    <w:rsid w:val="000061E9"/>
    <w:rsid w:val="0000698D"/>
    <w:rsid w:val="00006BAA"/>
    <w:rsid w:val="00006FA1"/>
    <w:rsid w:val="00007B24"/>
    <w:rsid w:val="00007B9D"/>
    <w:rsid w:val="00007C9A"/>
    <w:rsid w:val="000102AC"/>
    <w:rsid w:val="00010357"/>
    <w:rsid w:val="0001096D"/>
    <w:rsid w:val="00011545"/>
    <w:rsid w:val="0001159B"/>
    <w:rsid w:val="000117DF"/>
    <w:rsid w:val="00011906"/>
    <w:rsid w:val="00011973"/>
    <w:rsid w:val="00011A77"/>
    <w:rsid w:val="00012250"/>
    <w:rsid w:val="0001278A"/>
    <w:rsid w:val="00012F77"/>
    <w:rsid w:val="0001328E"/>
    <w:rsid w:val="00013402"/>
    <w:rsid w:val="00013603"/>
    <w:rsid w:val="000136ED"/>
    <w:rsid w:val="00013D1B"/>
    <w:rsid w:val="00013D54"/>
    <w:rsid w:val="000142E3"/>
    <w:rsid w:val="00014CFF"/>
    <w:rsid w:val="000155E8"/>
    <w:rsid w:val="0001572F"/>
    <w:rsid w:val="0001585A"/>
    <w:rsid w:val="00015ADF"/>
    <w:rsid w:val="00015BA1"/>
    <w:rsid w:val="00015DFE"/>
    <w:rsid w:val="00016215"/>
    <w:rsid w:val="00016312"/>
    <w:rsid w:val="00017049"/>
    <w:rsid w:val="0001738F"/>
    <w:rsid w:val="0001755C"/>
    <w:rsid w:val="00017878"/>
    <w:rsid w:val="0001788A"/>
    <w:rsid w:val="00017B37"/>
    <w:rsid w:val="00020167"/>
    <w:rsid w:val="00020214"/>
    <w:rsid w:val="00020247"/>
    <w:rsid w:val="000204AA"/>
    <w:rsid w:val="000204D1"/>
    <w:rsid w:val="000205A2"/>
    <w:rsid w:val="00020D1C"/>
    <w:rsid w:val="000210F6"/>
    <w:rsid w:val="000217AA"/>
    <w:rsid w:val="00021D11"/>
    <w:rsid w:val="00022794"/>
    <w:rsid w:val="000229FA"/>
    <w:rsid w:val="00022BF7"/>
    <w:rsid w:val="00022FDE"/>
    <w:rsid w:val="00023045"/>
    <w:rsid w:val="000232B4"/>
    <w:rsid w:val="000232DA"/>
    <w:rsid w:val="0002338D"/>
    <w:rsid w:val="000233B2"/>
    <w:rsid w:val="000234DE"/>
    <w:rsid w:val="00023970"/>
    <w:rsid w:val="00023987"/>
    <w:rsid w:val="00023BAB"/>
    <w:rsid w:val="00023D00"/>
    <w:rsid w:val="00023DDA"/>
    <w:rsid w:val="00024E81"/>
    <w:rsid w:val="00024ED1"/>
    <w:rsid w:val="0002501F"/>
    <w:rsid w:val="0002502D"/>
    <w:rsid w:val="000256DB"/>
    <w:rsid w:val="00025AD0"/>
    <w:rsid w:val="00025DCB"/>
    <w:rsid w:val="000264B1"/>
    <w:rsid w:val="00026A49"/>
    <w:rsid w:val="00026DE9"/>
    <w:rsid w:val="00027200"/>
    <w:rsid w:val="00027310"/>
    <w:rsid w:val="00027464"/>
    <w:rsid w:val="0002777F"/>
    <w:rsid w:val="00029FA5"/>
    <w:rsid w:val="0003007B"/>
    <w:rsid w:val="0003098B"/>
    <w:rsid w:val="00030D0F"/>
    <w:rsid w:val="00030FA7"/>
    <w:rsid w:val="000317CC"/>
    <w:rsid w:val="00031D8B"/>
    <w:rsid w:val="00031DAD"/>
    <w:rsid w:val="00031DE6"/>
    <w:rsid w:val="00031E29"/>
    <w:rsid w:val="00031E60"/>
    <w:rsid w:val="00031FAE"/>
    <w:rsid w:val="000321FA"/>
    <w:rsid w:val="000322F5"/>
    <w:rsid w:val="0003261E"/>
    <w:rsid w:val="00032AC5"/>
    <w:rsid w:val="00032EFF"/>
    <w:rsid w:val="00033AEC"/>
    <w:rsid w:val="00033D61"/>
    <w:rsid w:val="00033E3F"/>
    <w:rsid w:val="00034040"/>
    <w:rsid w:val="0003438D"/>
    <w:rsid w:val="000343C6"/>
    <w:rsid w:val="000346DC"/>
    <w:rsid w:val="000359A8"/>
    <w:rsid w:val="00035FDC"/>
    <w:rsid w:val="00036603"/>
    <w:rsid w:val="0003664F"/>
    <w:rsid w:val="00036A2B"/>
    <w:rsid w:val="00036A7A"/>
    <w:rsid w:val="00036D80"/>
    <w:rsid w:val="000375A3"/>
    <w:rsid w:val="00037E76"/>
    <w:rsid w:val="00040205"/>
    <w:rsid w:val="0004031D"/>
    <w:rsid w:val="0004051D"/>
    <w:rsid w:val="0004073C"/>
    <w:rsid w:val="00040A69"/>
    <w:rsid w:val="00041675"/>
    <w:rsid w:val="00041B4A"/>
    <w:rsid w:val="00041F47"/>
    <w:rsid w:val="00042025"/>
    <w:rsid w:val="0004296D"/>
    <w:rsid w:val="0004297B"/>
    <w:rsid w:val="00042C3B"/>
    <w:rsid w:val="00042C9D"/>
    <w:rsid w:val="00042CC2"/>
    <w:rsid w:val="00042F85"/>
    <w:rsid w:val="000434FE"/>
    <w:rsid w:val="00043917"/>
    <w:rsid w:val="00043B87"/>
    <w:rsid w:val="00044485"/>
    <w:rsid w:val="0004466B"/>
    <w:rsid w:val="00044B62"/>
    <w:rsid w:val="00044F9D"/>
    <w:rsid w:val="00045249"/>
    <w:rsid w:val="000456DB"/>
    <w:rsid w:val="00045AE8"/>
    <w:rsid w:val="00045D52"/>
    <w:rsid w:val="00045DDC"/>
    <w:rsid w:val="0004628E"/>
    <w:rsid w:val="00046309"/>
    <w:rsid w:val="000465C6"/>
    <w:rsid w:val="00046CA2"/>
    <w:rsid w:val="0004743F"/>
    <w:rsid w:val="0004762D"/>
    <w:rsid w:val="00047A12"/>
    <w:rsid w:val="00047BC9"/>
    <w:rsid w:val="00047FA7"/>
    <w:rsid w:val="000500E1"/>
    <w:rsid w:val="00050161"/>
    <w:rsid w:val="000501D7"/>
    <w:rsid w:val="0005064D"/>
    <w:rsid w:val="00050AAF"/>
    <w:rsid w:val="000513C1"/>
    <w:rsid w:val="000513DF"/>
    <w:rsid w:val="0005145B"/>
    <w:rsid w:val="00051B8D"/>
    <w:rsid w:val="00051BD3"/>
    <w:rsid w:val="00051C79"/>
    <w:rsid w:val="00051ECF"/>
    <w:rsid w:val="00051F57"/>
    <w:rsid w:val="0005205D"/>
    <w:rsid w:val="000520FC"/>
    <w:rsid w:val="00052238"/>
    <w:rsid w:val="000525A9"/>
    <w:rsid w:val="00052964"/>
    <w:rsid w:val="00052A79"/>
    <w:rsid w:val="00052B7B"/>
    <w:rsid w:val="00052D3E"/>
    <w:rsid w:val="000542A6"/>
    <w:rsid w:val="00054664"/>
    <w:rsid w:val="00054A3D"/>
    <w:rsid w:val="00054A78"/>
    <w:rsid w:val="00054E6D"/>
    <w:rsid w:val="00054EAD"/>
    <w:rsid w:val="00055488"/>
    <w:rsid w:val="000557B2"/>
    <w:rsid w:val="0005580C"/>
    <w:rsid w:val="00055908"/>
    <w:rsid w:val="00055CC0"/>
    <w:rsid w:val="00055E85"/>
    <w:rsid w:val="0005617B"/>
    <w:rsid w:val="00056391"/>
    <w:rsid w:val="00056A16"/>
    <w:rsid w:val="00056AA1"/>
    <w:rsid w:val="00056C53"/>
    <w:rsid w:val="0005776E"/>
    <w:rsid w:val="00057978"/>
    <w:rsid w:val="00057985"/>
    <w:rsid w:val="00057CFD"/>
    <w:rsid w:val="0006000C"/>
    <w:rsid w:val="000602AF"/>
    <w:rsid w:val="00060318"/>
    <w:rsid w:val="00060404"/>
    <w:rsid w:val="0006072C"/>
    <w:rsid w:val="0006081C"/>
    <w:rsid w:val="00060863"/>
    <w:rsid w:val="00060929"/>
    <w:rsid w:val="00060B3F"/>
    <w:rsid w:val="00060F4E"/>
    <w:rsid w:val="000610C0"/>
    <w:rsid w:val="00061779"/>
    <w:rsid w:val="00061AD7"/>
    <w:rsid w:val="00062104"/>
    <w:rsid w:val="00062174"/>
    <w:rsid w:val="000624E0"/>
    <w:rsid w:val="000625D3"/>
    <w:rsid w:val="000625E8"/>
    <w:rsid w:val="000628F7"/>
    <w:rsid w:val="000633AE"/>
    <w:rsid w:val="00063E6A"/>
    <w:rsid w:val="000640DE"/>
    <w:rsid w:val="000645D1"/>
    <w:rsid w:val="00064E56"/>
    <w:rsid w:val="0006510D"/>
    <w:rsid w:val="00065301"/>
    <w:rsid w:val="000655B9"/>
    <w:rsid w:val="0006601C"/>
    <w:rsid w:val="000660F7"/>
    <w:rsid w:val="00066690"/>
    <w:rsid w:val="00066810"/>
    <w:rsid w:val="000669A1"/>
    <w:rsid w:val="00066A46"/>
    <w:rsid w:val="00067179"/>
    <w:rsid w:val="000677CE"/>
    <w:rsid w:val="00067CB6"/>
    <w:rsid w:val="00067FEF"/>
    <w:rsid w:val="000703A4"/>
    <w:rsid w:val="000706FF"/>
    <w:rsid w:val="00070CC5"/>
    <w:rsid w:val="00070DAC"/>
    <w:rsid w:val="00070E97"/>
    <w:rsid w:val="00070F40"/>
    <w:rsid w:val="0007105B"/>
    <w:rsid w:val="0007187C"/>
    <w:rsid w:val="00072140"/>
    <w:rsid w:val="0007220D"/>
    <w:rsid w:val="00072797"/>
    <w:rsid w:val="000728D3"/>
    <w:rsid w:val="00072A15"/>
    <w:rsid w:val="00072E7E"/>
    <w:rsid w:val="0007335A"/>
    <w:rsid w:val="00073405"/>
    <w:rsid w:val="0007358E"/>
    <w:rsid w:val="00073A43"/>
    <w:rsid w:val="00073BF1"/>
    <w:rsid w:val="000745F4"/>
    <w:rsid w:val="000747A6"/>
    <w:rsid w:val="00074C90"/>
    <w:rsid w:val="00075BBA"/>
    <w:rsid w:val="00075EA2"/>
    <w:rsid w:val="00076AC9"/>
    <w:rsid w:val="00076D7A"/>
    <w:rsid w:val="00077463"/>
    <w:rsid w:val="000774A1"/>
    <w:rsid w:val="0007778E"/>
    <w:rsid w:val="00077A2C"/>
    <w:rsid w:val="00077A58"/>
    <w:rsid w:val="00077B98"/>
    <w:rsid w:val="00077C3B"/>
    <w:rsid w:val="00077E86"/>
    <w:rsid w:val="0007FF74"/>
    <w:rsid w:val="00080562"/>
    <w:rsid w:val="00080638"/>
    <w:rsid w:val="00080E7F"/>
    <w:rsid w:val="000810DE"/>
    <w:rsid w:val="000812F4"/>
    <w:rsid w:val="00081448"/>
    <w:rsid w:val="000814B5"/>
    <w:rsid w:val="000819A4"/>
    <w:rsid w:val="00081CDC"/>
    <w:rsid w:val="00081FE7"/>
    <w:rsid w:val="00082560"/>
    <w:rsid w:val="00082A5D"/>
    <w:rsid w:val="00082F56"/>
    <w:rsid w:val="00082FE4"/>
    <w:rsid w:val="000831AD"/>
    <w:rsid w:val="0008343C"/>
    <w:rsid w:val="00083724"/>
    <w:rsid w:val="000837E7"/>
    <w:rsid w:val="000838CA"/>
    <w:rsid w:val="00083941"/>
    <w:rsid w:val="00083ABC"/>
    <w:rsid w:val="00083B6C"/>
    <w:rsid w:val="00084809"/>
    <w:rsid w:val="00084911"/>
    <w:rsid w:val="00084A32"/>
    <w:rsid w:val="00084F31"/>
    <w:rsid w:val="000854EC"/>
    <w:rsid w:val="000855C8"/>
    <w:rsid w:val="00085689"/>
    <w:rsid w:val="000857AA"/>
    <w:rsid w:val="00085886"/>
    <w:rsid w:val="0008593B"/>
    <w:rsid w:val="0008625E"/>
    <w:rsid w:val="000862E1"/>
    <w:rsid w:val="00086328"/>
    <w:rsid w:val="00086614"/>
    <w:rsid w:val="00086EA3"/>
    <w:rsid w:val="00087119"/>
    <w:rsid w:val="0008724A"/>
    <w:rsid w:val="00087366"/>
    <w:rsid w:val="000877F6"/>
    <w:rsid w:val="00087BA2"/>
    <w:rsid w:val="00087DCB"/>
    <w:rsid w:val="00087E18"/>
    <w:rsid w:val="00087E49"/>
    <w:rsid w:val="00087EB8"/>
    <w:rsid w:val="00090148"/>
    <w:rsid w:val="00090248"/>
    <w:rsid w:val="00090592"/>
    <w:rsid w:val="00090643"/>
    <w:rsid w:val="000909C2"/>
    <w:rsid w:val="00091379"/>
    <w:rsid w:val="000914C0"/>
    <w:rsid w:val="0009190F"/>
    <w:rsid w:val="00091E3B"/>
    <w:rsid w:val="0009264E"/>
    <w:rsid w:val="00092C43"/>
    <w:rsid w:val="00094A51"/>
    <w:rsid w:val="00095052"/>
    <w:rsid w:val="0009526E"/>
    <w:rsid w:val="00095584"/>
    <w:rsid w:val="000956EE"/>
    <w:rsid w:val="000959CF"/>
    <w:rsid w:val="00095AB4"/>
    <w:rsid w:val="0009631C"/>
    <w:rsid w:val="00096403"/>
    <w:rsid w:val="0009668F"/>
    <w:rsid w:val="00096D10"/>
    <w:rsid w:val="00096F89"/>
    <w:rsid w:val="000971B5"/>
    <w:rsid w:val="000973DD"/>
    <w:rsid w:val="000976E7"/>
    <w:rsid w:val="00097DBA"/>
    <w:rsid w:val="000A0495"/>
    <w:rsid w:val="000A04B6"/>
    <w:rsid w:val="000A0614"/>
    <w:rsid w:val="000A065B"/>
    <w:rsid w:val="000A07DE"/>
    <w:rsid w:val="000A0F55"/>
    <w:rsid w:val="000A12C5"/>
    <w:rsid w:val="000A1D32"/>
    <w:rsid w:val="000A22AD"/>
    <w:rsid w:val="000A232C"/>
    <w:rsid w:val="000A27F6"/>
    <w:rsid w:val="000A289E"/>
    <w:rsid w:val="000A2DEE"/>
    <w:rsid w:val="000A3352"/>
    <w:rsid w:val="000A34BC"/>
    <w:rsid w:val="000A3960"/>
    <w:rsid w:val="000A3ACA"/>
    <w:rsid w:val="000A405E"/>
    <w:rsid w:val="000A4418"/>
    <w:rsid w:val="000A4E27"/>
    <w:rsid w:val="000A54A2"/>
    <w:rsid w:val="000A5719"/>
    <w:rsid w:val="000A57BF"/>
    <w:rsid w:val="000A6015"/>
    <w:rsid w:val="000A6046"/>
    <w:rsid w:val="000A615F"/>
    <w:rsid w:val="000A6214"/>
    <w:rsid w:val="000A63C7"/>
    <w:rsid w:val="000A64E4"/>
    <w:rsid w:val="000A671B"/>
    <w:rsid w:val="000A6CB0"/>
    <w:rsid w:val="000A7185"/>
    <w:rsid w:val="000A784D"/>
    <w:rsid w:val="000A7917"/>
    <w:rsid w:val="000A7CFE"/>
    <w:rsid w:val="000A7F55"/>
    <w:rsid w:val="000B000F"/>
    <w:rsid w:val="000B00E7"/>
    <w:rsid w:val="000B0406"/>
    <w:rsid w:val="000B04B8"/>
    <w:rsid w:val="000B06A4"/>
    <w:rsid w:val="000B06E9"/>
    <w:rsid w:val="000B0C9D"/>
    <w:rsid w:val="000B126B"/>
    <w:rsid w:val="000B14C8"/>
    <w:rsid w:val="000B170A"/>
    <w:rsid w:val="000B1F85"/>
    <w:rsid w:val="000B2042"/>
    <w:rsid w:val="000B21CC"/>
    <w:rsid w:val="000B2A42"/>
    <w:rsid w:val="000B3469"/>
    <w:rsid w:val="000B3554"/>
    <w:rsid w:val="000B38CD"/>
    <w:rsid w:val="000B3EA4"/>
    <w:rsid w:val="000B3F1C"/>
    <w:rsid w:val="000B4ED9"/>
    <w:rsid w:val="000B5641"/>
    <w:rsid w:val="000B5647"/>
    <w:rsid w:val="000B56DD"/>
    <w:rsid w:val="000B65ED"/>
    <w:rsid w:val="000B6749"/>
    <w:rsid w:val="000B6E08"/>
    <w:rsid w:val="000B7172"/>
    <w:rsid w:val="000B7219"/>
    <w:rsid w:val="000B7373"/>
    <w:rsid w:val="000B75B1"/>
    <w:rsid w:val="000B76F5"/>
    <w:rsid w:val="000B7AC9"/>
    <w:rsid w:val="000B7AD0"/>
    <w:rsid w:val="000C047D"/>
    <w:rsid w:val="000C0589"/>
    <w:rsid w:val="000C05D2"/>
    <w:rsid w:val="000C0666"/>
    <w:rsid w:val="000C080F"/>
    <w:rsid w:val="000C0FF0"/>
    <w:rsid w:val="000C10A2"/>
    <w:rsid w:val="000C10CD"/>
    <w:rsid w:val="000C13CB"/>
    <w:rsid w:val="000C13D7"/>
    <w:rsid w:val="000C179E"/>
    <w:rsid w:val="000C1B94"/>
    <w:rsid w:val="000C2562"/>
    <w:rsid w:val="000C26D2"/>
    <w:rsid w:val="000C2839"/>
    <w:rsid w:val="000C28C9"/>
    <w:rsid w:val="000C290F"/>
    <w:rsid w:val="000C2C55"/>
    <w:rsid w:val="000C2D3D"/>
    <w:rsid w:val="000C2EA4"/>
    <w:rsid w:val="000C31A2"/>
    <w:rsid w:val="000C3703"/>
    <w:rsid w:val="000C3F7D"/>
    <w:rsid w:val="000C43D2"/>
    <w:rsid w:val="000C4856"/>
    <w:rsid w:val="000C4A49"/>
    <w:rsid w:val="000C4E62"/>
    <w:rsid w:val="000C4F44"/>
    <w:rsid w:val="000C553A"/>
    <w:rsid w:val="000C5661"/>
    <w:rsid w:val="000C59A5"/>
    <w:rsid w:val="000C5CD6"/>
    <w:rsid w:val="000C62FB"/>
    <w:rsid w:val="000C6448"/>
    <w:rsid w:val="000C6518"/>
    <w:rsid w:val="000C680B"/>
    <w:rsid w:val="000C6B96"/>
    <w:rsid w:val="000C6CCF"/>
    <w:rsid w:val="000C75FC"/>
    <w:rsid w:val="000C770D"/>
    <w:rsid w:val="000C799F"/>
    <w:rsid w:val="000C7C6D"/>
    <w:rsid w:val="000D001F"/>
    <w:rsid w:val="000D03CA"/>
    <w:rsid w:val="000D04B1"/>
    <w:rsid w:val="000D06B4"/>
    <w:rsid w:val="000D09B6"/>
    <w:rsid w:val="000D0C4C"/>
    <w:rsid w:val="000D0ED6"/>
    <w:rsid w:val="000D0EFD"/>
    <w:rsid w:val="000D100A"/>
    <w:rsid w:val="000D1EBE"/>
    <w:rsid w:val="000D1F15"/>
    <w:rsid w:val="000D24F0"/>
    <w:rsid w:val="000D28D5"/>
    <w:rsid w:val="000D29B6"/>
    <w:rsid w:val="000D2B0A"/>
    <w:rsid w:val="000D2F88"/>
    <w:rsid w:val="000D345A"/>
    <w:rsid w:val="000D376F"/>
    <w:rsid w:val="000D3914"/>
    <w:rsid w:val="000D39E0"/>
    <w:rsid w:val="000D3BA7"/>
    <w:rsid w:val="000D4697"/>
    <w:rsid w:val="000D47AC"/>
    <w:rsid w:val="000D489A"/>
    <w:rsid w:val="000D51A5"/>
    <w:rsid w:val="000D537C"/>
    <w:rsid w:val="000D54C1"/>
    <w:rsid w:val="000D57E2"/>
    <w:rsid w:val="000D57E3"/>
    <w:rsid w:val="000D57F4"/>
    <w:rsid w:val="000D59B8"/>
    <w:rsid w:val="000D5D99"/>
    <w:rsid w:val="000D6273"/>
    <w:rsid w:val="000D62AC"/>
    <w:rsid w:val="000D63CD"/>
    <w:rsid w:val="000D6761"/>
    <w:rsid w:val="000D6968"/>
    <w:rsid w:val="000D6EBA"/>
    <w:rsid w:val="000D71AC"/>
    <w:rsid w:val="000D721D"/>
    <w:rsid w:val="000D7381"/>
    <w:rsid w:val="000D7434"/>
    <w:rsid w:val="000D7D6A"/>
    <w:rsid w:val="000D7FEF"/>
    <w:rsid w:val="000E0075"/>
    <w:rsid w:val="000E043F"/>
    <w:rsid w:val="000E04E2"/>
    <w:rsid w:val="000E08BA"/>
    <w:rsid w:val="000E095B"/>
    <w:rsid w:val="000E09A8"/>
    <w:rsid w:val="000E0BD9"/>
    <w:rsid w:val="000E0C48"/>
    <w:rsid w:val="000E0E7E"/>
    <w:rsid w:val="000E105B"/>
    <w:rsid w:val="000E167D"/>
    <w:rsid w:val="000E190F"/>
    <w:rsid w:val="000E1AAA"/>
    <w:rsid w:val="000E1B77"/>
    <w:rsid w:val="000E1C00"/>
    <w:rsid w:val="000E1C56"/>
    <w:rsid w:val="000E1DF8"/>
    <w:rsid w:val="000E1FD8"/>
    <w:rsid w:val="000E308F"/>
    <w:rsid w:val="000E31E3"/>
    <w:rsid w:val="000E370D"/>
    <w:rsid w:val="000E372C"/>
    <w:rsid w:val="000E3AA7"/>
    <w:rsid w:val="000E3BD4"/>
    <w:rsid w:val="000E3E2C"/>
    <w:rsid w:val="000E4105"/>
    <w:rsid w:val="000E4155"/>
    <w:rsid w:val="000E44B0"/>
    <w:rsid w:val="000E4DA7"/>
    <w:rsid w:val="000E4EB5"/>
    <w:rsid w:val="000E4F58"/>
    <w:rsid w:val="000E517D"/>
    <w:rsid w:val="000E5314"/>
    <w:rsid w:val="000E5EFB"/>
    <w:rsid w:val="000E6438"/>
    <w:rsid w:val="000E6458"/>
    <w:rsid w:val="000E67EA"/>
    <w:rsid w:val="000E6FDE"/>
    <w:rsid w:val="000E774B"/>
    <w:rsid w:val="000E7A73"/>
    <w:rsid w:val="000E7B6D"/>
    <w:rsid w:val="000E7E33"/>
    <w:rsid w:val="000E7E77"/>
    <w:rsid w:val="000F0720"/>
    <w:rsid w:val="000F0ABC"/>
    <w:rsid w:val="000F13AB"/>
    <w:rsid w:val="000F17AE"/>
    <w:rsid w:val="000F1B4F"/>
    <w:rsid w:val="000F1D34"/>
    <w:rsid w:val="000F1E6C"/>
    <w:rsid w:val="000F1EF0"/>
    <w:rsid w:val="000F1F70"/>
    <w:rsid w:val="000F23F6"/>
    <w:rsid w:val="000F2534"/>
    <w:rsid w:val="000F27A6"/>
    <w:rsid w:val="000F28AD"/>
    <w:rsid w:val="000F3A33"/>
    <w:rsid w:val="000F4285"/>
    <w:rsid w:val="000F4BCD"/>
    <w:rsid w:val="000F543E"/>
    <w:rsid w:val="000F544E"/>
    <w:rsid w:val="000F54B7"/>
    <w:rsid w:val="000F5603"/>
    <w:rsid w:val="000F5A68"/>
    <w:rsid w:val="000F6469"/>
    <w:rsid w:val="000F6590"/>
    <w:rsid w:val="000F65B9"/>
    <w:rsid w:val="000F6885"/>
    <w:rsid w:val="000F6A04"/>
    <w:rsid w:val="000F6A3D"/>
    <w:rsid w:val="000F6CB8"/>
    <w:rsid w:val="000F72FD"/>
    <w:rsid w:val="000F735A"/>
    <w:rsid w:val="000F75B7"/>
    <w:rsid w:val="000F76B1"/>
    <w:rsid w:val="000F78CE"/>
    <w:rsid w:val="000F7918"/>
    <w:rsid w:val="000F7C1E"/>
    <w:rsid w:val="000F7F52"/>
    <w:rsid w:val="00100410"/>
    <w:rsid w:val="00100617"/>
    <w:rsid w:val="0010066B"/>
    <w:rsid w:val="001009A9"/>
    <w:rsid w:val="00101769"/>
    <w:rsid w:val="00101941"/>
    <w:rsid w:val="00101E2B"/>
    <w:rsid w:val="0010207E"/>
    <w:rsid w:val="0010215C"/>
    <w:rsid w:val="0010237C"/>
    <w:rsid w:val="00102E58"/>
    <w:rsid w:val="001032AA"/>
    <w:rsid w:val="0010335C"/>
    <w:rsid w:val="001035B8"/>
    <w:rsid w:val="001035F4"/>
    <w:rsid w:val="00103869"/>
    <w:rsid w:val="001045A4"/>
    <w:rsid w:val="001046A8"/>
    <w:rsid w:val="00104E8D"/>
    <w:rsid w:val="00105067"/>
    <w:rsid w:val="0010561B"/>
    <w:rsid w:val="001057D1"/>
    <w:rsid w:val="0010584A"/>
    <w:rsid w:val="00105AF2"/>
    <w:rsid w:val="00105C20"/>
    <w:rsid w:val="00105C95"/>
    <w:rsid w:val="00106299"/>
    <w:rsid w:val="0010633E"/>
    <w:rsid w:val="00106450"/>
    <w:rsid w:val="0010665A"/>
    <w:rsid w:val="00107496"/>
    <w:rsid w:val="00107620"/>
    <w:rsid w:val="00107652"/>
    <w:rsid w:val="0011009F"/>
    <w:rsid w:val="001101C7"/>
    <w:rsid w:val="001103FE"/>
    <w:rsid w:val="00110486"/>
    <w:rsid w:val="001104D6"/>
    <w:rsid w:val="001105A7"/>
    <w:rsid w:val="001109BD"/>
    <w:rsid w:val="00110D4A"/>
    <w:rsid w:val="00110DC2"/>
    <w:rsid w:val="001116BF"/>
    <w:rsid w:val="0011197C"/>
    <w:rsid w:val="00111AA0"/>
    <w:rsid w:val="00111B62"/>
    <w:rsid w:val="00111DEA"/>
    <w:rsid w:val="001121B8"/>
    <w:rsid w:val="0011237F"/>
    <w:rsid w:val="00112972"/>
    <w:rsid w:val="00112F85"/>
    <w:rsid w:val="00113390"/>
    <w:rsid w:val="001133BE"/>
    <w:rsid w:val="00113F89"/>
    <w:rsid w:val="001141E5"/>
    <w:rsid w:val="0011425D"/>
    <w:rsid w:val="00114594"/>
    <w:rsid w:val="001148A2"/>
    <w:rsid w:val="00114B10"/>
    <w:rsid w:val="00114C6E"/>
    <w:rsid w:val="00114E50"/>
    <w:rsid w:val="00115577"/>
    <w:rsid w:val="001160CE"/>
    <w:rsid w:val="00116231"/>
    <w:rsid w:val="001163C8"/>
    <w:rsid w:val="0011647C"/>
    <w:rsid w:val="00116627"/>
    <w:rsid w:val="0011669C"/>
    <w:rsid w:val="001166A7"/>
    <w:rsid w:val="00116F97"/>
    <w:rsid w:val="00120FC7"/>
    <w:rsid w:val="0012198E"/>
    <w:rsid w:val="001219A7"/>
    <w:rsid w:val="00121AE6"/>
    <w:rsid w:val="00121CA1"/>
    <w:rsid w:val="00122022"/>
    <w:rsid w:val="0012223B"/>
    <w:rsid w:val="001226E1"/>
    <w:rsid w:val="0012293B"/>
    <w:rsid w:val="001229AC"/>
    <w:rsid w:val="00122A89"/>
    <w:rsid w:val="00122B32"/>
    <w:rsid w:val="00122E3A"/>
    <w:rsid w:val="00123940"/>
    <w:rsid w:val="00123B23"/>
    <w:rsid w:val="00123FB7"/>
    <w:rsid w:val="001240B3"/>
    <w:rsid w:val="00124567"/>
    <w:rsid w:val="00125AD6"/>
    <w:rsid w:val="00125F2E"/>
    <w:rsid w:val="00125F33"/>
    <w:rsid w:val="00126138"/>
    <w:rsid w:val="001263FC"/>
    <w:rsid w:val="0012641E"/>
    <w:rsid w:val="0012692E"/>
    <w:rsid w:val="001270A9"/>
    <w:rsid w:val="0012796B"/>
    <w:rsid w:val="00127C5F"/>
    <w:rsid w:val="00127C89"/>
    <w:rsid w:val="00128B65"/>
    <w:rsid w:val="00130091"/>
    <w:rsid w:val="0013010A"/>
    <w:rsid w:val="00130162"/>
    <w:rsid w:val="001305ED"/>
    <w:rsid w:val="00130992"/>
    <w:rsid w:val="00130D30"/>
    <w:rsid w:val="00131805"/>
    <w:rsid w:val="00131877"/>
    <w:rsid w:val="0013212A"/>
    <w:rsid w:val="00132159"/>
    <w:rsid w:val="00133071"/>
    <w:rsid w:val="001335EF"/>
    <w:rsid w:val="00133989"/>
    <w:rsid w:val="00133AB8"/>
    <w:rsid w:val="00133BB1"/>
    <w:rsid w:val="001340E7"/>
    <w:rsid w:val="0013485D"/>
    <w:rsid w:val="00135287"/>
    <w:rsid w:val="00135E4A"/>
    <w:rsid w:val="001362C8"/>
    <w:rsid w:val="00136641"/>
    <w:rsid w:val="00136929"/>
    <w:rsid w:val="001369C1"/>
    <w:rsid w:val="00136A8A"/>
    <w:rsid w:val="00136E52"/>
    <w:rsid w:val="00136EA2"/>
    <w:rsid w:val="00137054"/>
    <w:rsid w:val="001373E6"/>
    <w:rsid w:val="0013757F"/>
    <w:rsid w:val="0013766D"/>
    <w:rsid w:val="00137A43"/>
    <w:rsid w:val="00137BCB"/>
    <w:rsid w:val="00137F46"/>
    <w:rsid w:val="00137F80"/>
    <w:rsid w:val="00140032"/>
    <w:rsid w:val="001401E2"/>
    <w:rsid w:val="001403D5"/>
    <w:rsid w:val="00140BAD"/>
    <w:rsid w:val="00140E8F"/>
    <w:rsid w:val="00141260"/>
    <w:rsid w:val="00141B5E"/>
    <w:rsid w:val="00141D16"/>
    <w:rsid w:val="00142393"/>
    <w:rsid w:val="00142A25"/>
    <w:rsid w:val="00142AF5"/>
    <w:rsid w:val="00142B88"/>
    <w:rsid w:val="00142D18"/>
    <w:rsid w:val="00142DC7"/>
    <w:rsid w:val="00142DFF"/>
    <w:rsid w:val="00143B68"/>
    <w:rsid w:val="00143F40"/>
    <w:rsid w:val="00143FAA"/>
    <w:rsid w:val="001443AB"/>
    <w:rsid w:val="001443FB"/>
    <w:rsid w:val="00145604"/>
    <w:rsid w:val="00145627"/>
    <w:rsid w:val="00145801"/>
    <w:rsid w:val="00145B0D"/>
    <w:rsid w:val="00145D17"/>
    <w:rsid w:val="00145EF7"/>
    <w:rsid w:val="00145F48"/>
    <w:rsid w:val="001467B6"/>
    <w:rsid w:val="00146A7E"/>
    <w:rsid w:val="00146B40"/>
    <w:rsid w:val="00146D85"/>
    <w:rsid w:val="00147124"/>
    <w:rsid w:val="00147465"/>
    <w:rsid w:val="00147639"/>
    <w:rsid w:val="00147647"/>
    <w:rsid w:val="00147887"/>
    <w:rsid w:val="00147A6B"/>
    <w:rsid w:val="00147F51"/>
    <w:rsid w:val="00150833"/>
    <w:rsid w:val="00150940"/>
    <w:rsid w:val="00150DD1"/>
    <w:rsid w:val="0015136A"/>
    <w:rsid w:val="00151414"/>
    <w:rsid w:val="00151659"/>
    <w:rsid w:val="001518A7"/>
    <w:rsid w:val="001518A9"/>
    <w:rsid w:val="00151CDB"/>
    <w:rsid w:val="00151DC8"/>
    <w:rsid w:val="00151E57"/>
    <w:rsid w:val="00152652"/>
    <w:rsid w:val="00152744"/>
    <w:rsid w:val="00152847"/>
    <w:rsid w:val="00152A2A"/>
    <w:rsid w:val="00152F16"/>
    <w:rsid w:val="00153036"/>
    <w:rsid w:val="0015314A"/>
    <w:rsid w:val="001537B0"/>
    <w:rsid w:val="00153948"/>
    <w:rsid w:val="00153A6B"/>
    <w:rsid w:val="00153BCA"/>
    <w:rsid w:val="00153D02"/>
    <w:rsid w:val="00153E67"/>
    <w:rsid w:val="0015404E"/>
    <w:rsid w:val="001549FB"/>
    <w:rsid w:val="00154BA3"/>
    <w:rsid w:val="00154BB3"/>
    <w:rsid w:val="00154D91"/>
    <w:rsid w:val="00154F8A"/>
    <w:rsid w:val="001553FB"/>
    <w:rsid w:val="001554CA"/>
    <w:rsid w:val="00155853"/>
    <w:rsid w:val="00155C52"/>
    <w:rsid w:val="0015628B"/>
    <w:rsid w:val="001562FB"/>
    <w:rsid w:val="00156508"/>
    <w:rsid w:val="00156F0E"/>
    <w:rsid w:val="00156F43"/>
    <w:rsid w:val="00157235"/>
    <w:rsid w:val="00157938"/>
    <w:rsid w:val="001579CB"/>
    <w:rsid w:val="00157AD1"/>
    <w:rsid w:val="00157B3D"/>
    <w:rsid w:val="00157B75"/>
    <w:rsid w:val="00157C63"/>
    <w:rsid w:val="001601D8"/>
    <w:rsid w:val="00160579"/>
    <w:rsid w:val="0016171B"/>
    <w:rsid w:val="00161C1D"/>
    <w:rsid w:val="00162A00"/>
    <w:rsid w:val="00162F5B"/>
    <w:rsid w:val="00163233"/>
    <w:rsid w:val="00164346"/>
    <w:rsid w:val="00164664"/>
    <w:rsid w:val="00164682"/>
    <w:rsid w:val="00164F8E"/>
    <w:rsid w:val="001652FC"/>
    <w:rsid w:val="001653F7"/>
    <w:rsid w:val="001657DA"/>
    <w:rsid w:val="00165A1C"/>
    <w:rsid w:val="00165BC5"/>
    <w:rsid w:val="00165EB9"/>
    <w:rsid w:val="001662ED"/>
    <w:rsid w:val="001664CF"/>
    <w:rsid w:val="00166529"/>
    <w:rsid w:val="00166559"/>
    <w:rsid w:val="001666A2"/>
    <w:rsid w:val="00166F03"/>
    <w:rsid w:val="00166F59"/>
    <w:rsid w:val="0016710F"/>
    <w:rsid w:val="00167356"/>
    <w:rsid w:val="00167478"/>
    <w:rsid w:val="00167E28"/>
    <w:rsid w:val="00167F98"/>
    <w:rsid w:val="001700E7"/>
    <w:rsid w:val="001704DB"/>
    <w:rsid w:val="00170600"/>
    <w:rsid w:val="00170665"/>
    <w:rsid w:val="00170C47"/>
    <w:rsid w:val="00170D4C"/>
    <w:rsid w:val="0017125F"/>
    <w:rsid w:val="001714F3"/>
    <w:rsid w:val="0017192C"/>
    <w:rsid w:val="00171B40"/>
    <w:rsid w:val="001721B2"/>
    <w:rsid w:val="0017225A"/>
    <w:rsid w:val="00172507"/>
    <w:rsid w:val="00172692"/>
    <w:rsid w:val="001727AE"/>
    <w:rsid w:val="00172ECF"/>
    <w:rsid w:val="00173285"/>
    <w:rsid w:val="001733B7"/>
    <w:rsid w:val="00173736"/>
    <w:rsid w:val="00173AF7"/>
    <w:rsid w:val="00173C00"/>
    <w:rsid w:val="00173DBA"/>
    <w:rsid w:val="001748AB"/>
    <w:rsid w:val="001748D5"/>
    <w:rsid w:val="00174B9D"/>
    <w:rsid w:val="00174FF3"/>
    <w:rsid w:val="001753A1"/>
    <w:rsid w:val="00175E28"/>
    <w:rsid w:val="00176856"/>
    <w:rsid w:val="001773F9"/>
    <w:rsid w:val="001775CB"/>
    <w:rsid w:val="00180490"/>
    <w:rsid w:val="001804BE"/>
    <w:rsid w:val="0018077D"/>
    <w:rsid w:val="00180984"/>
    <w:rsid w:val="001809AF"/>
    <w:rsid w:val="00180DD7"/>
    <w:rsid w:val="00180F5A"/>
    <w:rsid w:val="00181237"/>
    <w:rsid w:val="00181DD9"/>
    <w:rsid w:val="00181E5A"/>
    <w:rsid w:val="0018212F"/>
    <w:rsid w:val="0018244F"/>
    <w:rsid w:val="00182F19"/>
    <w:rsid w:val="0018343D"/>
    <w:rsid w:val="0018451B"/>
    <w:rsid w:val="00184605"/>
    <w:rsid w:val="001852F2"/>
    <w:rsid w:val="0018531E"/>
    <w:rsid w:val="00185AD6"/>
    <w:rsid w:val="00185B99"/>
    <w:rsid w:val="00185D51"/>
    <w:rsid w:val="00185E28"/>
    <w:rsid w:val="0018620C"/>
    <w:rsid w:val="00186AA3"/>
    <w:rsid w:val="00186FBD"/>
    <w:rsid w:val="00187705"/>
    <w:rsid w:val="00187B58"/>
    <w:rsid w:val="0019053C"/>
    <w:rsid w:val="0019096F"/>
    <w:rsid w:val="0019098F"/>
    <w:rsid w:val="00191150"/>
    <w:rsid w:val="001915CA"/>
    <w:rsid w:val="00191AC6"/>
    <w:rsid w:val="00191B3F"/>
    <w:rsid w:val="00191BEC"/>
    <w:rsid w:val="00191FA4"/>
    <w:rsid w:val="0019208F"/>
    <w:rsid w:val="001922CF"/>
    <w:rsid w:val="001926D9"/>
    <w:rsid w:val="00192A86"/>
    <w:rsid w:val="00192DA0"/>
    <w:rsid w:val="00192E28"/>
    <w:rsid w:val="0019301E"/>
    <w:rsid w:val="001931D1"/>
    <w:rsid w:val="00193462"/>
    <w:rsid w:val="00193552"/>
    <w:rsid w:val="00193A7C"/>
    <w:rsid w:val="00193AD6"/>
    <w:rsid w:val="00193CF6"/>
    <w:rsid w:val="001949D7"/>
    <w:rsid w:val="00194E96"/>
    <w:rsid w:val="00194F9E"/>
    <w:rsid w:val="00195600"/>
    <w:rsid w:val="0019594F"/>
    <w:rsid w:val="0019599C"/>
    <w:rsid w:val="00195A03"/>
    <w:rsid w:val="00195A80"/>
    <w:rsid w:val="00195FD2"/>
    <w:rsid w:val="001969BE"/>
    <w:rsid w:val="00196B5D"/>
    <w:rsid w:val="00196C0C"/>
    <w:rsid w:val="00196CF2"/>
    <w:rsid w:val="00196FF4"/>
    <w:rsid w:val="001976C7"/>
    <w:rsid w:val="00197AC6"/>
    <w:rsid w:val="00197EDD"/>
    <w:rsid w:val="001A0271"/>
    <w:rsid w:val="001A0477"/>
    <w:rsid w:val="001A063B"/>
    <w:rsid w:val="001A06D3"/>
    <w:rsid w:val="001A0C9D"/>
    <w:rsid w:val="001A1101"/>
    <w:rsid w:val="001A1302"/>
    <w:rsid w:val="001A1DE7"/>
    <w:rsid w:val="001A1E1B"/>
    <w:rsid w:val="001A1EE9"/>
    <w:rsid w:val="001A2017"/>
    <w:rsid w:val="001A22B8"/>
    <w:rsid w:val="001A282A"/>
    <w:rsid w:val="001A28E8"/>
    <w:rsid w:val="001A2B7E"/>
    <w:rsid w:val="001A3219"/>
    <w:rsid w:val="001A32AE"/>
    <w:rsid w:val="001A3A8A"/>
    <w:rsid w:val="001A4341"/>
    <w:rsid w:val="001A439C"/>
    <w:rsid w:val="001A54F8"/>
    <w:rsid w:val="001A55B3"/>
    <w:rsid w:val="001A5650"/>
    <w:rsid w:val="001A575C"/>
    <w:rsid w:val="001A5A6E"/>
    <w:rsid w:val="001A5CCF"/>
    <w:rsid w:val="001A5E9C"/>
    <w:rsid w:val="001A6270"/>
    <w:rsid w:val="001A6381"/>
    <w:rsid w:val="001A725B"/>
    <w:rsid w:val="001A785A"/>
    <w:rsid w:val="001A7CC3"/>
    <w:rsid w:val="001A7F97"/>
    <w:rsid w:val="001B0057"/>
    <w:rsid w:val="001B0159"/>
    <w:rsid w:val="001B08A9"/>
    <w:rsid w:val="001B0B84"/>
    <w:rsid w:val="001B0C0A"/>
    <w:rsid w:val="001B0D9C"/>
    <w:rsid w:val="001B16BD"/>
    <w:rsid w:val="001B1758"/>
    <w:rsid w:val="001B1A01"/>
    <w:rsid w:val="001B1B10"/>
    <w:rsid w:val="001B242F"/>
    <w:rsid w:val="001B2527"/>
    <w:rsid w:val="001B2917"/>
    <w:rsid w:val="001B29B1"/>
    <w:rsid w:val="001B2A49"/>
    <w:rsid w:val="001B2FFE"/>
    <w:rsid w:val="001B3078"/>
    <w:rsid w:val="001B30A0"/>
    <w:rsid w:val="001B33E1"/>
    <w:rsid w:val="001B3723"/>
    <w:rsid w:val="001B3AE5"/>
    <w:rsid w:val="001B3C69"/>
    <w:rsid w:val="001B3FF7"/>
    <w:rsid w:val="001B43E6"/>
    <w:rsid w:val="001B4963"/>
    <w:rsid w:val="001B4ACD"/>
    <w:rsid w:val="001B4AF4"/>
    <w:rsid w:val="001B4B97"/>
    <w:rsid w:val="001B4C89"/>
    <w:rsid w:val="001B4FFC"/>
    <w:rsid w:val="001B5130"/>
    <w:rsid w:val="001B5C20"/>
    <w:rsid w:val="001B5D45"/>
    <w:rsid w:val="001B6195"/>
    <w:rsid w:val="001B62E2"/>
    <w:rsid w:val="001B6320"/>
    <w:rsid w:val="001B6443"/>
    <w:rsid w:val="001B6B21"/>
    <w:rsid w:val="001B6CBA"/>
    <w:rsid w:val="001B762B"/>
    <w:rsid w:val="001B7878"/>
    <w:rsid w:val="001B7B5A"/>
    <w:rsid w:val="001B7E55"/>
    <w:rsid w:val="001B7F7F"/>
    <w:rsid w:val="001C0082"/>
    <w:rsid w:val="001C0539"/>
    <w:rsid w:val="001C0C48"/>
    <w:rsid w:val="001C0F3C"/>
    <w:rsid w:val="001C1426"/>
    <w:rsid w:val="001C1680"/>
    <w:rsid w:val="001C18C5"/>
    <w:rsid w:val="001C1D8B"/>
    <w:rsid w:val="001C1E6B"/>
    <w:rsid w:val="001C20D4"/>
    <w:rsid w:val="001C2AA8"/>
    <w:rsid w:val="001C32CB"/>
    <w:rsid w:val="001C330A"/>
    <w:rsid w:val="001C372A"/>
    <w:rsid w:val="001C3DD8"/>
    <w:rsid w:val="001C3DFA"/>
    <w:rsid w:val="001C4379"/>
    <w:rsid w:val="001C4A3D"/>
    <w:rsid w:val="001C4C98"/>
    <w:rsid w:val="001C4CBE"/>
    <w:rsid w:val="001C4F9D"/>
    <w:rsid w:val="001C5BD9"/>
    <w:rsid w:val="001C5C6E"/>
    <w:rsid w:val="001C5CF8"/>
    <w:rsid w:val="001C5DE6"/>
    <w:rsid w:val="001C5E90"/>
    <w:rsid w:val="001C6116"/>
    <w:rsid w:val="001C61D7"/>
    <w:rsid w:val="001C6793"/>
    <w:rsid w:val="001C6B7A"/>
    <w:rsid w:val="001C6BB6"/>
    <w:rsid w:val="001C6E11"/>
    <w:rsid w:val="001C71F4"/>
    <w:rsid w:val="001C772D"/>
    <w:rsid w:val="001C77CD"/>
    <w:rsid w:val="001C7855"/>
    <w:rsid w:val="001C7DCC"/>
    <w:rsid w:val="001D0985"/>
    <w:rsid w:val="001D0A4C"/>
    <w:rsid w:val="001D0DAA"/>
    <w:rsid w:val="001D100B"/>
    <w:rsid w:val="001D1256"/>
    <w:rsid w:val="001D13DB"/>
    <w:rsid w:val="001D142F"/>
    <w:rsid w:val="001D1684"/>
    <w:rsid w:val="001D1796"/>
    <w:rsid w:val="001D186D"/>
    <w:rsid w:val="001D19C2"/>
    <w:rsid w:val="001D1E53"/>
    <w:rsid w:val="001D1F47"/>
    <w:rsid w:val="001D20DE"/>
    <w:rsid w:val="001D23F7"/>
    <w:rsid w:val="001D27A1"/>
    <w:rsid w:val="001D2ECC"/>
    <w:rsid w:val="001D2F83"/>
    <w:rsid w:val="001D316E"/>
    <w:rsid w:val="001D332E"/>
    <w:rsid w:val="001D34D8"/>
    <w:rsid w:val="001D38FE"/>
    <w:rsid w:val="001D3AB1"/>
    <w:rsid w:val="001D3E50"/>
    <w:rsid w:val="001D406B"/>
    <w:rsid w:val="001D41CB"/>
    <w:rsid w:val="001D494E"/>
    <w:rsid w:val="001D4A51"/>
    <w:rsid w:val="001D4B54"/>
    <w:rsid w:val="001D4CF4"/>
    <w:rsid w:val="001D4D39"/>
    <w:rsid w:val="001D4F32"/>
    <w:rsid w:val="001D4F90"/>
    <w:rsid w:val="001D5475"/>
    <w:rsid w:val="001D54AE"/>
    <w:rsid w:val="001D561F"/>
    <w:rsid w:val="001D56C2"/>
    <w:rsid w:val="001D605A"/>
    <w:rsid w:val="001D60B4"/>
    <w:rsid w:val="001D6444"/>
    <w:rsid w:val="001D6694"/>
    <w:rsid w:val="001D6A6A"/>
    <w:rsid w:val="001D6E09"/>
    <w:rsid w:val="001D7529"/>
    <w:rsid w:val="001D770F"/>
    <w:rsid w:val="001D7754"/>
    <w:rsid w:val="001D7F1E"/>
    <w:rsid w:val="001D7FC9"/>
    <w:rsid w:val="001E00F4"/>
    <w:rsid w:val="001E0330"/>
    <w:rsid w:val="001E053E"/>
    <w:rsid w:val="001E0551"/>
    <w:rsid w:val="001E0553"/>
    <w:rsid w:val="001E07A5"/>
    <w:rsid w:val="001E0948"/>
    <w:rsid w:val="001E0CAD"/>
    <w:rsid w:val="001E0DBA"/>
    <w:rsid w:val="001E0EB6"/>
    <w:rsid w:val="001E1698"/>
    <w:rsid w:val="001E1E6B"/>
    <w:rsid w:val="001E23B4"/>
    <w:rsid w:val="001E2504"/>
    <w:rsid w:val="001E2547"/>
    <w:rsid w:val="001E2756"/>
    <w:rsid w:val="001E2782"/>
    <w:rsid w:val="001E2872"/>
    <w:rsid w:val="001E2FFF"/>
    <w:rsid w:val="001E4953"/>
    <w:rsid w:val="001E4F1D"/>
    <w:rsid w:val="001E5057"/>
    <w:rsid w:val="001E5AF1"/>
    <w:rsid w:val="001E5B86"/>
    <w:rsid w:val="001E5BBA"/>
    <w:rsid w:val="001E5C39"/>
    <w:rsid w:val="001E5E41"/>
    <w:rsid w:val="001E6073"/>
    <w:rsid w:val="001E6643"/>
    <w:rsid w:val="001E6660"/>
    <w:rsid w:val="001E681F"/>
    <w:rsid w:val="001E69E5"/>
    <w:rsid w:val="001E6A3F"/>
    <w:rsid w:val="001E6E09"/>
    <w:rsid w:val="001E7081"/>
    <w:rsid w:val="001E78F4"/>
    <w:rsid w:val="001E7AE0"/>
    <w:rsid w:val="001E7B20"/>
    <w:rsid w:val="001F002B"/>
    <w:rsid w:val="001F02C3"/>
    <w:rsid w:val="001F05A3"/>
    <w:rsid w:val="001F0826"/>
    <w:rsid w:val="001F084E"/>
    <w:rsid w:val="001F0E00"/>
    <w:rsid w:val="001F0EA4"/>
    <w:rsid w:val="001F1283"/>
    <w:rsid w:val="001F14C1"/>
    <w:rsid w:val="001F1743"/>
    <w:rsid w:val="001F1880"/>
    <w:rsid w:val="001F197A"/>
    <w:rsid w:val="001F1E99"/>
    <w:rsid w:val="001F23FD"/>
    <w:rsid w:val="001F29CD"/>
    <w:rsid w:val="001F2D03"/>
    <w:rsid w:val="001F2D98"/>
    <w:rsid w:val="001F2E71"/>
    <w:rsid w:val="001F322E"/>
    <w:rsid w:val="001F34CE"/>
    <w:rsid w:val="001F351F"/>
    <w:rsid w:val="001F36E1"/>
    <w:rsid w:val="001F380B"/>
    <w:rsid w:val="001F3AC9"/>
    <w:rsid w:val="001F3E9B"/>
    <w:rsid w:val="001F415B"/>
    <w:rsid w:val="001F4CF3"/>
    <w:rsid w:val="001F55E8"/>
    <w:rsid w:val="001F59E7"/>
    <w:rsid w:val="001F5D7E"/>
    <w:rsid w:val="001F63F4"/>
    <w:rsid w:val="001F66A9"/>
    <w:rsid w:val="001F66D9"/>
    <w:rsid w:val="001F67C8"/>
    <w:rsid w:val="001F6DC6"/>
    <w:rsid w:val="001F77A9"/>
    <w:rsid w:val="001F79A7"/>
    <w:rsid w:val="00200174"/>
    <w:rsid w:val="00200BE7"/>
    <w:rsid w:val="00200C6E"/>
    <w:rsid w:val="00200C98"/>
    <w:rsid w:val="00200D2E"/>
    <w:rsid w:val="00200E46"/>
    <w:rsid w:val="00201042"/>
    <w:rsid w:val="0020104D"/>
    <w:rsid w:val="002012C2"/>
    <w:rsid w:val="002016DC"/>
    <w:rsid w:val="002027C0"/>
    <w:rsid w:val="00202EF3"/>
    <w:rsid w:val="00203004"/>
    <w:rsid w:val="002034AD"/>
    <w:rsid w:val="0020357D"/>
    <w:rsid w:val="002037BB"/>
    <w:rsid w:val="002038CE"/>
    <w:rsid w:val="00203951"/>
    <w:rsid w:val="00203ADD"/>
    <w:rsid w:val="00203F88"/>
    <w:rsid w:val="00204A24"/>
    <w:rsid w:val="002051DB"/>
    <w:rsid w:val="002057BE"/>
    <w:rsid w:val="00206C70"/>
    <w:rsid w:val="00206EA6"/>
    <w:rsid w:val="00207206"/>
    <w:rsid w:val="002074E6"/>
    <w:rsid w:val="00207BE3"/>
    <w:rsid w:val="00207F52"/>
    <w:rsid w:val="00210067"/>
    <w:rsid w:val="0021022B"/>
    <w:rsid w:val="002102C3"/>
    <w:rsid w:val="00210892"/>
    <w:rsid w:val="00210C04"/>
    <w:rsid w:val="002110D3"/>
    <w:rsid w:val="002116CB"/>
    <w:rsid w:val="00211BC9"/>
    <w:rsid w:val="00211C21"/>
    <w:rsid w:val="00211FCC"/>
    <w:rsid w:val="0021202E"/>
    <w:rsid w:val="00212192"/>
    <w:rsid w:val="00212250"/>
    <w:rsid w:val="00213046"/>
    <w:rsid w:val="002133D5"/>
    <w:rsid w:val="00213E77"/>
    <w:rsid w:val="002142DD"/>
    <w:rsid w:val="002143A1"/>
    <w:rsid w:val="0021444C"/>
    <w:rsid w:val="00214716"/>
    <w:rsid w:val="0021476C"/>
    <w:rsid w:val="00214786"/>
    <w:rsid w:val="00214F4C"/>
    <w:rsid w:val="0021565B"/>
    <w:rsid w:val="002158D7"/>
    <w:rsid w:val="00215944"/>
    <w:rsid w:val="00215A00"/>
    <w:rsid w:val="00215FFE"/>
    <w:rsid w:val="0021606C"/>
    <w:rsid w:val="0021649B"/>
    <w:rsid w:val="00217525"/>
    <w:rsid w:val="002177CB"/>
    <w:rsid w:val="002177D9"/>
    <w:rsid w:val="00217C4C"/>
    <w:rsid w:val="00217C71"/>
    <w:rsid w:val="00217DBA"/>
    <w:rsid w:val="00220532"/>
    <w:rsid w:val="00220534"/>
    <w:rsid w:val="00220690"/>
    <w:rsid w:val="00220726"/>
    <w:rsid w:val="00220C98"/>
    <w:rsid w:val="002211C5"/>
    <w:rsid w:val="00221F64"/>
    <w:rsid w:val="00222090"/>
    <w:rsid w:val="00222481"/>
    <w:rsid w:val="002226BB"/>
    <w:rsid w:val="00222BB3"/>
    <w:rsid w:val="00222CF7"/>
    <w:rsid w:val="00222EE5"/>
    <w:rsid w:val="002230D8"/>
    <w:rsid w:val="00224436"/>
    <w:rsid w:val="0022494F"/>
    <w:rsid w:val="00224A1A"/>
    <w:rsid w:val="00224A51"/>
    <w:rsid w:val="002251D9"/>
    <w:rsid w:val="00225883"/>
    <w:rsid w:val="0022589E"/>
    <w:rsid w:val="00226238"/>
    <w:rsid w:val="0022637E"/>
    <w:rsid w:val="00226856"/>
    <w:rsid w:val="0022699D"/>
    <w:rsid w:val="0022776B"/>
    <w:rsid w:val="00227F1C"/>
    <w:rsid w:val="00230324"/>
    <w:rsid w:val="002304C9"/>
    <w:rsid w:val="00230BE1"/>
    <w:rsid w:val="00231383"/>
    <w:rsid w:val="0023154E"/>
    <w:rsid w:val="00231D33"/>
    <w:rsid w:val="00232457"/>
    <w:rsid w:val="002332EC"/>
    <w:rsid w:val="002333EF"/>
    <w:rsid w:val="00233B14"/>
    <w:rsid w:val="00233D8F"/>
    <w:rsid w:val="00233EDC"/>
    <w:rsid w:val="00233FB1"/>
    <w:rsid w:val="0023453F"/>
    <w:rsid w:val="00234EFA"/>
    <w:rsid w:val="00234F3C"/>
    <w:rsid w:val="002354D0"/>
    <w:rsid w:val="002355C2"/>
    <w:rsid w:val="002356F2"/>
    <w:rsid w:val="00235CC5"/>
    <w:rsid w:val="00235D18"/>
    <w:rsid w:val="00235DDE"/>
    <w:rsid w:val="00236560"/>
    <w:rsid w:val="00236B80"/>
    <w:rsid w:val="00237002"/>
    <w:rsid w:val="00237174"/>
    <w:rsid w:val="00237259"/>
    <w:rsid w:val="0023741A"/>
    <w:rsid w:val="0023745B"/>
    <w:rsid w:val="00237964"/>
    <w:rsid w:val="002401CF"/>
    <w:rsid w:val="00240425"/>
    <w:rsid w:val="00240499"/>
    <w:rsid w:val="002406B5"/>
    <w:rsid w:val="002408BC"/>
    <w:rsid w:val="00240F6E"/>
    <w:rsid w:val="0024134B"/>
    <w:rsid w:val="002416BA"/>
    <w:rsid w:val="002416FB"/>
    <w:rsid w:val="00241E5C"/>
    <w:rsid w:val="00242411"/>
    <w:rsid w:val="00242476"/>
    <w:rsid w:val="00242A92"/>
    <w:rsid w:val="00242AEE"/>
    <w:rsid w:val="00242C4B"/>
    <w:rsid w:val="002431E6"/>
    <w:rsid w:val="002436C3"/>
    <w:rsid w:val="00243727"/>
    <w:rsid w:val="00243AFC"/>
    <w:rsid w:val="0024414C"/>
    <w:rsid w:val="00244194"/>
    <w:rsid w:val="00244ADA"/>
    <w:rsid w:val="00244BAE"/>
    <w:rsid w:val="00244EB4"/>
    <w:rsid w:val="00244EEA"/>
    <w:rsid w:val="002454ED"/>
    <w:rsid w:val="00245653"/>
    <w:rsid w:val="002456C1"/>
    <w:rsid w:val="002461B4"/>
    <w:rsid w:val="00246367"/>
    <w:rsid w:val="00246A9A"/>
    <w:rsid w:val="00246B80"/>
    <w:rsid w:val="00246CCB"/>
    <w:rsid w:val="00246E73"/>
    <w:rsid w:val="0024705A"/>
    <w:rsid w:val="002473D3"/>
    <w:rsid w:val="0024744D"/>
    <w:rsid w:val="00247996"/>
    <w:rsid w:val="00247B59"/>
    <w:rsid w:val="00247F18"/>
    <w:rsid w:val="00250388"/>
    <w:rsid w:val="00250669"/>
    <w:rsid w:val="002506CD"/>
    <w:rsid w:val="00250B16"/>
    <w:rsid w:val="00250F27"/>
    <w:rsid w:val="00251259"/>
    <w:rsid w:val="00252247"/>
    <w:rsid w:val="0025238A"/>
    <w:rsid w:val="00252B42"/>
    <w:rsid w:val="00252CD1"/>
    <w:rsid w:val="00252E1D"/>
    <w:rsid w:val="002535C0"/>
    <w:rsid w:val="002535F5"/>
    <w:rsid w:val="00253940"/>
    <w:rsid w:val="00253D53"/>
    <w:rsid w:val="00253DA7"/>
    <w:rsid w:val="0025410A"/>
    <w:rsid w:val="00254AA3"/>
    <w:rsid w:val="00254E5B"/>
    <w:rsid w:val="00255483"/>
    <w:rsid w:val="00255747"/>
    <w:rsid w:val="00255D97"/>
    <w:rsid w:val="0025612B"/>
    <w:rsid w:val="00256B8E"/>
    <w:rsid w:val="00257001"/>
    <w:rsid w:val="0025704E"/>
    <w:rsid w:val="00257826"/>
    <w:rsid w:val="002578B3"/>
    <w:rsid w:val="00257987"/>
    <w:rsid w:val="00257A72"/>
    <w:rsid w:val="00260448"/>
    <w:rsid w:val="002605C8"/>
    <w:rsid w:val="00260FC1"/>
    <w:rsid w:val="0026135D"/>
    <w:rsid w:val="00261363"/>
    <w:rsid w:val="00261388"/>
    <w:rsid w:val="00261A5C"/>
    <w:rsid w:val="00261E73"/>
    <w:rsid w:val="002628A3"/>
    <w:rsid w:val="00262E91"/>
    <w:rsid w:val="00262F77"/>
    <w:rsid w:val="00263216"/>
    <w:rsid w:val="0026328D"/>
    <w:rsid w:val="0026340F"/>
    <w:rsid w:val="00263721"/>
    <w:rsid w:val="00264086"/>
    <w:rsid w:val="002644BE"/>
    <w:rsid w:val="00264D10"/>
    <w:rsid w:val="00264D1F"/>
    <w:rsid w:val="00265628"/>
    <w:rsid w:val="00265ABB"/>
    <w:rsid w:val="00265CF6"/>
    <w:rsid w:val="0026627C"/>
    <w:rsid w:val="002664EA"/>
    <w:rsid w:val="002668F0"/>
    <w:rsid w:val="0026694C"/>
    <w:rsid w:val="00266ED3"/>
    <w:rsid w:val="0026713A"/>
    <w:rsid w:val="002674C7"/>
    <w:rsid w:val="002675D3"/>
    <w:rsid w:val="0026768A"/>
    <w:rsid w:val="00267874"/>
    <w:rsid w:val="00267A25"/>
    <w:rsid w:val="0027007B"/>
    <w:rsid w:val="00270370"/>
    <w:rsid w:val="0027051F"/>
    <w:rsid w:val="0027054C"/>
    <w:rsid w:val="0027063E"/>
    <w:rsid w:val="0027065E"/>
    <w:rsid w:val="0027094F"/>
    <w:rsid w:val="00270C78"/>
    <w:rsid w:val="00272E51"/>
    <w:rsid w:val="002735E0"/>
    <w:rsid w:val="002736A8"/>
    <w:rsid w:val="00273882"/>
    <w:rsid w:val="00273883"/>
    <w:rsid w:val="00274066"/>
    <w:rsid w:val="00274294"/>
    <w:rsid w:val="002744E2"/>
    <w:rsid w:val="00274546"/>
    <w:rsid w:val="00274564"/>
    <w:rsid w:val="0027456A"/>
    <w:rsid w:val="00274E92"/>
    <w:rsid w:val="002754B8"/>
    <w:rsid w:val="00275819"/>
    <w:rsid w:val="00275BD9"/>
    <w:rsid w:val="00277097"/>
    <w:rsid w:val="0027734D"/>
    <w:rsid w:val="00277582"/>
    <w:rsid w:val="00277E9B"/>
    <w:rsid w:val="002800AA"/>
    <w:rsid w:val="002802AA"/>
    <w:rsid w:val="0028086F"/>
    <w:rsid w:val="002809AC"/>
    <w:rsid w:val="00280B6B"/>
    <w:rsid w:val="00280D93"/>
    <w:rsid w:val="00281026"/>
    <w:rsid w:val="00281101"/>
    <w:rsid w:val="00281263"/>
    <w:rsid w:val="00281337"/>
    <w:rsid w:val="002814EA"/>
    <w:rsid w:val="00281751"/>
    <w:rsid w:val="0028185B"/>
    <w:rsid w:val="00281E01"/>
    <w:rsid w:val="00281F53"/>
    <w:rsid w:val="0028224E"/>
    <w:rsid w:val="002823C8"/>
    <w:rsid w:val="00282428"/>
    <w:rsid w:val="00282A45"/>
    <w:rsid w:val="00282C23"/>
    <w:rsid w:val="00282F37"/>
    <w:rsid w:val="00283353"/>
    <w:rsid w:val="00283650"/>
    <w:rsid w:val="00283B26"/>
    <w:rsid w:val="00283B7C"/>
    <w:rsid w:val="00283F59"/>
    <w:rsid w:val="00283FCE"/>
    <w:rsid w:val="002840CD"/>
    <w:rsid w:val="002841FF"/>
    <w:rsid w:val="0028440C"/>
    <w:rsid w:val="00284912"/>
    <w:rsid w:val="00285463"/>
    <w:rsid w:val="00285485"/>
    <w:rsid w:val="00285998"/>
    <w:rsid w:val="00285BEC"/>
    <w:rsid w:val="00285F13"/>
    <w:rsid w:val="00285F3D"/>
    <w:rsid w:val="00286832"/>
    <w:rsid w:val="00286A95"/>
    <w:rsid w:val="00287098"/>
    <w:rsid w:val="00287146"/>
    <w:rsid w:val="002872A9"/>
    <w:rsid w:val="0028759F"/>
    <w:rsid w:val="0028764D"/>
    <w:rsid w:val="002878A4"/>
    <w:rsid w:val="00287962"/>
    <w:rsid w:val="00287E28"/>
    <w:rsid w:val="00287E76"/>
    <w:rsid w:val="00290031"/>
    <w:rsid w:val="00290142"/>
    <w:rsid w:val="002909D4"/>
    <w:rsid w:val="0029159A"/>
    <w:rsid w:val="00291F15"/>
    <w:rsid w:val="002922B6"/>
    <w:rsid w:val="002923A5"/>
    <w:rsid w:val="00292977"/>
    <w:rsid w:val="002934EF"/>
    <w:rsid w:val="00293898"/>
    <w:rsid w:val="00293C68"/>
    <w:rsid w:val="00293DFA"/>
    <w:rsid w:val="00293EE1"/>
    <w:rsid w:val="00293F34"/>
    <w:rsid w:val="00294416"/>
    <w:rsid w:val="00294D06"/>
    <w:rsid w:val="00295001"/>
    <w:rsid w:val="00295164"/>
    <w:rsid w:val="002958D7"/>
    <w:rsid w:val="00295985"/>
    <w:rsid w:val="00295C73"/>
    <w:rsid w:val="00295CC0"/>
    <w:rsid w:val="0029650B"/>
    <w:rsid w:val="0029662C"/>
    <w:rsid w:val="002966B0"/>
    <w:rsid w:val="002968E3"/>
    <w:rsid w:val="00296991"/>
    <w:rsid w:val="002969C5"/>
    <w:rsid w:val="00296A9E"/>
    <w:rsid w:val="00297290"/>
    <w:rsid w:val="002975D9"/>
    <w:rsid w:val="002976C1"/>
    <w:rsid w:val="002976F3"/>
    <w:rsid w:val="0029793E"/>
    <w:rsid w:val="00297FC0"/>
    <w:rsid w:val="002A03A3"/>
    <w:rsid w:val="002A1227"/>
    <w:rsid w:val="002A178D"/>
    <w:rsid w:val="002A18AD"/>
    <w:rsid w:val="002A1AA3"/>
    <w:rsid w:val="002A1FD0"/>
    <w:rsid w:val="002A1FD9"/>
    <w:rsid w:val="002A2165"/>
    <w:rsid w:val="002A2DA8"/>
    <w:rsid w:val="002A2EBE"/>
    <w:rsid w:val="002A3AAF"/>
    <w:rsid w:val="002A40A9"/>
    <w:rsid w:val="002A40CF"/>
    <w:rsid w:val="002A41B1"/>
    <w:rsid w:val="002A41DA"/>
    <w:rsid w:val="002A4599"/>
    <w:rsid w:val="002A4722"/>
    <w:rsid w:val="002A4842"/>
    <w:rsid w:val="002A49A7"/>
    <w:rsid w:val="002A4E33"/>
    <w:rsid w:val="002A524E"/>
    <w:rsid w:val="002A605C"/>
    <w:rsid w:val="002A625C"/>
    <w:rsid w:val="002A6A5A"/>
    <w:rsid w:val="002A6BFD"/>
    <w:rsid w:val="002A6CA4"/>
    <w:rsid w:val="002A6D68"/>
    <w:rsid w:val="002A6D72"/>
    <w:rsid w:val="002A6DC8"/>
    <w:rsid w:val="002A70F8"/>
    <w:rsid w:val="002A73CE"/>
    <w:rsid w:val="002A743D"/>
    <w:rsid w:val="002A7484"/>
    <w:rsid w:val="002A768C"/>
    <w:rsid w:val="002A7769"/>
    <w:rsid w:val="002A7F14"/>
    <w:rsid w:val="002B014E"/>
    <w:rsid w:val="002B05FA"/>
    <w:rsid w:val="002B0A02"/>
    <w:rsid w:val="002B1044"/>
    <w:rsid w:val="002B13F7"/>
    <w:rsid w:val="002B1E59"/>
    <w:rsid w:val="002B1FE8"/>
    <w:rsid w:val="002B2048"/>
    <w:rsid w:val="002B2621"/>
    <w:rsid w:val="002B271D"/>
    <w:rsid w:val="002B2D19"/>
    <w:rsid w:val="002B3442"/>
    <w:rsid w:val="002B3481"/>
    <w:rsid w:val="002B3FBD"/>
    <w:rsid w:val="002B4026"/>
    <w:rsid w:val="002B4092"/>
    <w:rsid w:val="002B41AE"/>
    <w:rsid w:val="002B4395"/>
    <w:rsid w:val="002B440D"/>
    <w:rsid w:val="002B4520"/>
    <w:rsid w:val="002B4CB4"/>
    <w:rsid w:val="002B4DF5"/>
    <w:rsid w:val="002B53DA"/>
    <w:rsid w:val="002B58CA"/>
    <w:rsid w:val="002B61DB"/>
    <w:rsid w:val="002B6858"/>
    <w:rsid w:val="002B6929"/>
    <w:rsid w:val="002B6A1C"/>
    <w:rsid w:val="002B6B58"/>
    <w:rsid w:val="002B7856"/>
    <w:rsid w:val="002C02E8"/>
    <w:rsid w:val="002C031D"/>
    <w:rsid w:val="002C0A61"/>
    <w:rsid w:val="002C12CA"/>
    <w:rsid w:val="002C12EB"/>
    <w:rsid w:val="002C1854"/>
    <w:rsid w:val="002C1B30"/>
    <w:rsid w:val="002C1C0B"/>
    <w:rsid w:val="002C1E19"/>
    <w:rsid w:val="002C22C8"/>
    <w:rsid w:val="002C26B8"/>
    <w:rsid w:val="002C2764"/>
    <w:rsid w:val="002C2900"/>
    <w:rsid w:val="002C34E7"/>
    <w:rsid w:val="002C3519"/>
    <w:rsid w:val="002C38A6"/>
    <w:rsid w:val="002C4501"/>
    <w:rsid w:val="002C48AE"/>
    <w:rsid w:val="002C54BD"/>
    <w:rsid w:val="002C587B"/>
    <w:rsid w:val="002C6537"/>
    <w:rsid w:val="002C668C"/>
    <w:rsid w:val="002C754D"/>
    <w:rsid w:val="002D0CAD"/>
    <w:rsid w:val="002D0E58"/>
    <w:rsid w:val="002D0FD7"/>
    <w:rsid w:val="002D18EA"/>
    <w:rsid w:val="002D1999"/>
    <w:rsid w:val="002D1B94"/>
    <w:rsid w:val="002D1CE9"/>
    <w:rsid w:val="002D1E31"/>
    <w:rsid w:val="002D1E9E"/>
    <w:rsid w:val="002D1F23"/>
    <w:rsid w:val="002D1FBC"/>
    <w:rsid w:val="002D21AC"/>
    <w:rsid w:val="002D2589"/>
    <w:rsid w:val="002D2C05"/>
    <w:rsid w:val="002D2F34"/>
    <w:rsid w:val="002D3119"/>
    <w:rsid w:val="002D31A5"/>
    <w:rsid w:val="002D323E"/>
    <w:rsid w:val="002D35BA"/>
    <w:rsid w:val="002D361C"/>
    <w:rsid w:val="002D3D28"/>
    <w:rsid w:val="002D3F82"/>
    <w:rsid w:val="002D4130"/>
    <w:rsid w:val="002D4297"/>
    <w:rsid w:val="002D4588"/>
    <w:rsid w:val="002D4845"/>
    <w:rsid w:val="002D4892"/>
    <w:rsid w:val="002D4B41"/>
    <w:rsid w:val="002D4F3F"/>
    <w:rsid w:val="002D5072"/>
    <w:rsid w:val="002D5173"/>
    <w:rsid w:val="002D5247"/>
    <w:rsid w:val="002D5382"/>
    <w:rsid w:val="002D539B"/>
    <w:rsid w:val="002D53E1"/>
    <w:rsid w:val="002D5816"/>
    <w:rsid w:val="002D6052"/>
    <w:rsid w:val="002D627A"/>
    <w:rsid w:val="002D6461"/>
    <w:rsid w:val="002D6532"/>
    <w:rsid w:val="002D6811"/>
    <w:rsid w:val="002D68B2"/>
    <w:rsid w:val="002D6C38"/>
    <w:rsid w:val="002D6D80"/>
    <w:rsid w:val="002D6F82"/>
    <w:rsid w:val="002D715C"/>
    <w:rsid w:val="002D7D7A"/>
    <w:rsid w:val="002E01B4"/>
    <w:rsid w:val="002E04DD"/>
    <w:rsid w:val="002E0600"/>
    <w:rsid w:val="002E0981"/>
    <w:rsid w:val="002E0C36"/>
    <w:rsid w:val="002E0D98"/>
    <w:rsid w:val="002E0DE3"/>
    <w:rsid w:val="002E17B0"/>
    <w:rsid w:val="002E18D6"/>
    <w:rsid w:val="002E19BA"/>
    <w:rsid w:val="002E1F22"/>
    <w:rsid w:val="002E2689"/>
    <w:rsid w:val="002E3791"/>
    <w:rsid w:val="002E3A55"/>
    <w:rsid w:val="002E3ABE"/>
    <w:rsid w:val="002E3B2C"/>
    <w:rsid w:val="002E3C45"/>
    <w:rsid w:val="002E3CC2"/>
    <w:rsid w:val="002E3DA0"/>
    <w:rsid w:val="002E40E6"/>
    <w:rsid w:val="002E43A9"/>
    <w:rsid w:val="002E455F"/>
    <w:rsid w:val="002E4A45"/>
    <w:rsid w:val="002E4ACE"/>
    <w:rsid w:val="002E5036"/>
    <w:rsid w:val="002E50A9"/>
    <w:rsid w:val="002E53C7"/>
    <w:rsid w:val="002E5414"/>
    <w:rsid w:val="002E55C4"/>
    <w:rsid w:val="002E576D"/>
    <w:rsid w:val="002E59DA"/>
    <w:rsid w:val="002E5AFF"/>
    <w:rsid w:val="002E5DF4"/>
    <w:rsid w:val="002E5EBC"/>
    <w:rsid w:val="002E620C"/>
    <w:rsid w:val="002E6F0B"/>
    <w:rsid w:val="002E71A8"/>
    <w:rsid w:val="002E73F3"/>
    <w:rsid w:val="002E75C6"/>
    <w:rsid w:val="002E7BE7"/>
    <w:rsid w:val="002F0179"/>
    <w:rsid w:val="002F0462"/>
    <w:rsid w:val="002F0708"/>
    <w:rsid w:val="002F094A"/>
    <w:rsid w:val="002F097B"/>
    <w:rsid w:val="002F0A57"/>
    <w:rsid w:val="002F0DD9"/>
    <w:rsid w:val="002F13F6"/>
    <w:rsid w:val="002F16DD"/>
    <w:rsid w:val="002F1920"/>
    <w:rsid w:val="002F1942"/>
    <w:rsid w:val="002F19B2"/>
    <w:rsid w:val="002F1E5B"/>
    <w:rsid w:val="002F1F67"/>
    <w:rsid w:val="002F203E"/>
    <w:rsid w:val="002F219F"/>
    <w:rsid w:val="002F228E"/>
    <w:rsid w:val="002F2C3E"/>
    <w:rsid w:val="002F2F8E"/>
    <w:rsid w:val="002F3531"/>
    <w:rsid w:val="002F3572"/>
    <w:rsid w:val="002F3D6B"/>
    <w:rsid w:val="002F3E57"/>
    <w:rsid w:val="002F47AA"/>
    <w:rsid w:val="002F4812"/>
    <w:rsid w:val="002F4C79"/>
    <w:rsid w:val="002F53EE"/>
    <w:rsid w:val="002F56FF"/>
    <w:rsid w:val="002F5786"/>
    <w:rsid w:val="002F5906"/>
    <w:rsid w:val="002F5B07"/>
    <w:rsid w:val="002F5B6C"/>
    <w:rsid w:val="002F5D28"/>
    <w:rsid w:val="002F5D3A"/>
    <w:rsid w:val="002F6332"/>
    <w:rsid w:val="002F66DE"/>
    <w:rsid w:val="002F710C"/>
    <w:rsid w:val="002F7171"/>
    <w:rsid w:val="002F73B1"/>
    <w:rsid w:val="002F74EB"/>
    <w:rsid w:val="002F77D1"/>
    <w:rsid w:val="002F7B18"/>
    <w:rsid w:val="002F7E40"/>
    <w:rsid w:val="002F7F60"/>
    <w:rsid w:val="0030029C"/>
    <w:rsid w:val="0030051A"/>
    <w:rsid w:val="0030182F"/>
    <w:rsid w:val="003018BD"/>
    <w:rsid w:val="00301A1E"/>
    <w:rsid w:val="00301CC3"/>
    <w:rsid w:val="00301F1B"/>
    <w:rsid w:val="003021AD"/>
    <w:rsid w:val="00302B74"/>
    <w:rsid w:val="00302BDD"/>
    <w:rsid w:val="0030320F"/>
    <w:rsid w:val="00303297"/>
    <w:rsid w:val="00303416"/>
    <w:rsid w:val="003037ED"/>
    <w:rsid w:val="00303867"/>
    <w:rsid w:val="0030389C"/>
    <w:rsid w:val="00304669"/>
    <w:rsid w:val="00304896"/>
    <w:rsid w:val="00304D70"/>
    <w:rsid w:val="00305190"/>
    <w:rsid w:val="003051CE"/>
    <w:rsid w:val="003052A1"/>
    <w:rsid w:val="00305EAD"/>
    <w:rsid w:val="00305F5C"/>
    <w:rsid w:val="003069C6"/>
    <w:rsid w:val="00306A42"/>
    <w:rsid w:val="00306AC4"/>
    <w:rsid w:val="00306B12"/>
    <w:rsid w:val="00306D00"/>
    <w:rsid w:val="0030721D"/>
    <w:rsid w:val="0030734C"/>
    <w:rsid w:val="00307CED"/>
    <w:rsid w:val="00310913"/>
    <w:rsid w:val="00310B92"/>
    <w:rsid w:val="00311608"/>
    <w:rsid w:val="003118C9"/>
    <w:rsid w:val="00311F55"/>
    <w:rsid w:val="00311FD7"/>
    <w:rsid w:val="0031243E"/>
    <w:rsid w:val="003126BD"/>
    <w:rsid w:val="00312740"/>
    <w:rsid w:val="00312CF6"/>
    <w:rsid w:val="00313000"/>
    <w:rsid w:val="003133D7"/>
    <w:rsid w:val="003136B0"/>
    <w:rsid w:val="0031424A"/>
    <w:rsid w:val="00315D0D"/>
    <w:rsid w:val="00315EA2"/>
    <w:rsid w:val="0031637C"/>
    <w:rsid w:val="00316380"/>
    <w:rsid w:val="00316648"/>
    <w:rsid w:val="0031699C"/>
    <w:rsid w:val="00316A22"/>
    <w:rsid w:val="00316C72"/>
    <w:rsid w:val="00316DE7"/>
    <w:rsid w:val="00317DDE"/>
    <w:rsid w:val="003202BB"/>
    <w:rsid w:val="003203D7"/>
    <w:rsid w:val="00320529"/>
    <w:rsid w:val="00320AF9"/>
    <w:rsid w:val="00320BE9"/>
    <w:rsid w:val="00320F9F"/>
    <w:rsid w:val="00321046"/>
    <w:rsid w:val="0032177F"/>
    <w:rsid w:val="00321C23"/>
    <w:rsid w:val="0032217F"/>
    <w:rsid w:val="0032220F"/>
    <w:rsid w:val="00322485"/>
    <w:rsid w:val="00322754"/>
    <w:rsid w:val="0032276A"/>
    <w:rsid w:val="003227A8"/>
    <w:rsid w:val="00322FF4"/>
    <w:rsid w:val="003230CA"/>
    <w:rsid w:val="0032349A"/>
    <w:rsid w:val="003238F9"/>
    <w:rsid w:val="00323B07"/>
    <w:rsid w:val="00323BAA"/>
    <w:rsid w:val="0032445E"/>
    <w:rsid w:val="00324CB4"/>
    <w:rsid w:val="00324CC5"/>
    <w:rsid w:val="00324DA2"/>
    <w:rsid w:val="0032510E"/>
    <w:rsid w:val="003251CF"/>
    <w:rsid w:val="00325619"/>
    <w:rsid w:val="00325C6A"/>
    <w:rsid w:val="00325C84"/>
    <w:rsid w:val="00325CE7"/>
    <w:rsid w:val="00325EB7"/>
    <w:rsid w:val="00325F7D"/>
    <w:rsid w:val="0032606D"/>
    <w:rsid w:val="003263B3"/>
    <w:rsid w:val="00326EBF"/>
    <w:rsid w:val="00326EFB"/>
    <w:rsid w:val="0032702C"/>
    <w:rsid w:val="00327452"/>
    <w:rsid w:val="0032766F"/>
    <w:rsid w:val="00327B60"/>
    <w:rsid w:val="00327D03"/>
    <w:rsid w:val="00327E89"/>
    <w:rsid w:val="00327EAC"/>
    <w:rsid w:val="00330312"/>
    <w:rsid w:val="0033048A"/>
    <w:rsid w:val="00330675"/>
    <w:rsid w:val="00330E6F"/>
    <w:rsid w:val="00331267"/>
    <w:rsid w:val="003316D1"/>
    <w:rsid w:val="00331A81"/>
    <w:rsid w:val="00331B1A"/>
    <w:rsid w:val="00331DF9"/>
    <w:rsid w:val="00331EFA"/>
    <w:rsid w:val="003321D2"/>
    <w:rsid w:val="003322BB"/>
    <w:rsid w:val="00332455"/>
    <w:rsid w:val="003324AB"/>
    <w:rsid w:val="00332789"/>
    <w:rsid w:val="00332831"/>
    <w:rsid w:val="00332CF2"/>
    <w:rsid w:val="0033338A"/>
    <w:rsid w:val="003339F1"/>
    <w:rsid w:val="00333C94"/>
    <w:rsid w:val="00333CCA"/>
    <w:rsid w:val="00333D0C"/>
    <w:rsid w:val="00333FC6"/>
    <w:rsid w:val="003347AB"/>
    <w:rsid w:val="00334B34"/>
    <w:rsid w:val="00334D50"/>
    <w:rsid w:val="00334FEC"/>
    <w:rsid w:val="0033501C"/>
    <w:rsid w:val="0033557D"/>
    <w:rsid w:val="00335701"/>
    <w:rsid w:val="00335D69"/>
    <w:rsid w:val="00336189"/>
    <w:rsid w:val="0033636B"/>
    <w:rsid w:val="00336724"/>
    <w:rsid w:val="00336A5A"/>
    <w:rsid w:val="00336FD0"/>
    <w:rsid w:val="00337417"/>
    <w:rsid w:val="003377BA"/>
    <w:rsid w:val="00337830"/>
    <w:rsid w:val="00337E2E"/>
    <w:rsid w:val="00337EA9"/>
    <w:rsid w:val="00337F63"/>
    <w:rsid w:val="00340184"/>
    <w:rsid w:val="00340430"/>
    <w:rsid w:val="00340511"/>
    <w:rsid w:val="003405F2"/>
    <w:rsid w:val="00340B9A"/>
    <w:rsid w:val="0034141A"/>
    <w:rsid w:val="00341F9C"/>
    <w:rsid w:val="003423B1"/>
    <w:rsid w:val="003426AE"/>
    <w:rsid w:val="003429B0"/>
    <w:rsid w:val="00342B2A"/>
    <w:rsid w:val="00342E2D"/>
    <w:rsid w:val="0034349E"/>
    <w:rsid w:val="00343591"/>
    <w:rsid w:val="003439FC"/>
    <w:rsid w:val="00343B3D"/>
    <w:rsid w:val="00343B4A"/>
    <w:rsid w:val="00344187"/>
    <w:rsid w:val="003441BD"/>
    <w:rsid w:val="00344240"/>
    <w:rsid w:val="00344726"/>
    <w:rsid w:val="00344743"/>
    <w:rsid w:val="00344BD2"/>
    <w:rsid w:val="00344F37"/>
    <w:rsid w:val="00345340"/>
    <w:rsid w:val="00345580"/>
    <w:rsid w:val="003461C5"/>
    <w:rsid w:val="0034662D"/>
    <w:rsid w:val="00346765"/>
    <w:rsid w:val="00346996"/>
    <w:rsid w:val="00346A63"/>
    <w:rsid w:val="00346A71"/>
    <w:rsid w:val="00346B8C"/>
    <w:rsid w:val="00346E9B"/>
    <w:rsid w:val="003470CC"/>
    <w:rsid w:val="0034714B"/>
    <w:rsid w:val="00347A8F"/>
    <w:rsid w:val="00350485"/>
    <w:rsid w:val="003506FC"/>
    <w:rsid w:val="003509A7"/>
    <w:rsid w:val="00350AF3"/>
    <w:rsid w:val="00350D4D"/>
    <w:rsid w:val="003514E3"/>
    <w:rsid w:val="00351671"/>
    <w:rsid w:val="00351982"/>
    <w:rsid w:val="00351F6C"/>
    <w:rsid w:val="00352305"/>
    <w:rsid w:val="00352809"/>
    <w:rsid w:val="00352A6E"/>
    <w:rsid w:val="00352B05"/>
    <w:rsid w:val="00352EFF"/>
    <w:rsid w:val="00353201"/>
    <w:rsid w:val="0035322F"/>
    <w:rsid w:val="003537B6"/>
    <w:rsid w:val="003540FF"/>
    <w:rsid w:val="00354AE6"/>
    <w:rsid w:val="003553FD"/>
    <w:rsid w:val="00355484"/>
    <w:rsid w:val="00355850"/>
    <w:rsid w:val="0035585F"/>
    <w:rsid w:val="00356A25"/>
    <w:rsid w:val="00356B3F"/>
    <w:rsid w:val="00356D70"/>
    <w:rsid w:val="00356D9D"/>
    <w:rsid w:val="00356E87"/>
    <w:rsid w:val="0035703D"/>
    <w:rsid w:val="00357117"/>
    <w:rsid w:val="0035721D"/>
    <w:rsid w:val="003573D2"/>
    <w:rsid w:val="0035757E"/>
    <w:rsid w:val="0035786C"/>
    <w:rsid w:val="00359986"/>
    <w:rsid w:val="00360160"/>
    <w:rsid w:val="0036020D"/>
    <w:rsid w:val="0036025E"/>
    <w:rsid w:val="00360282"/>
    <w:rsid w:val="0036033B"/>
    <w:rsid w:val="003606C5"/>
    <w:rsid w:val="00360AA6"/>
    <w:rsid w:val="0036114D"/>
    <w:rsid w:val="0036151F"/>
    <w:rsid w:val="0036185E"/>
    <w:rsid w:val="00361AA0"/>
    <w:rsid w:val="00361D36"/>
    <w:rsid w:val="00361D50"/>
    <w:rsid w:val="00361EDB"/>
    <w:rsid w:val="0036201A"/>
    <w:rsid w:val="00362395"/>
    <w:rsid w:val="0036288D"/>
    <w:rsid w:val="00362890"/>
    <w:rsid w:val="003628CD"/>
    <w:rsid w:val="00362A43"/>
    <w:rsid w:val="00362E1F"/>
    <w:rsid w:val="00363002"/>
    <w:rsid w:val="0036313A"/>
    <w:rsid w:val="003631B1"/>
    <w:rsid w:val="003636CB"/>
    <w:rsid w:val="003639F7"/>
    <w:rsid w:val="00363E8B"/>
    <w:rsid w:val="003642FD"/>
    <w:rsid w:val="003644BB"/>
    <w:rsid w:val="00364517"/>
    <w:rsid w:val="00364926"/>
    <w:rsid w:val="00364BE8"/>
    <w:rsid w:val="00364F42"/>
    <w:rsid w:val="00365742"/>
    <w:rsid w:val="00365AE4"/>
    <w:rsid w:val="00365B6A"/>
    <w:rsid w:val="0036654C"/>
    <w:rsid w:val="0036695A"/>
    <w:rsid w:val="00366BD3"/>
    <w:rsid w:val="00366DCF"/>
    <w:rsid w:val="00367494"/>
    <w:rsid w:val="00367728"/>
    <w:rsid w:val="003677E0"/>
    <w:rsid w:val="00367AF2"/>
    <w:rsid w:val="00367D6F"/>
    <w:rsid w:val="00367E3F"/>
    <w:rsid w:val="00367ED9"/>
    <w:rsid w:val="0037035C"/>
    <w:rsid w:val="00370397"/>
    <w:rsid w:val="003705D7"/>
    <w:rsid w:val="003705DB"/>
    <w:rsid w:val="003706B4"/>
    <w:rsid w:val="0037097B"/>
    <w:rsid w:val="00370D19"/>
    <w:rsid w:val="00370E4A"/>
    <w:rsid w:val="00371886"/>
    <w:rsid w:val="003719BC"/>
    <w:rsid w:val="00371C03"/>
    <w:rsid w:val="00371C09"/>
    <w:rsid w:val="00371D9E"/>
    <w:rsid w:val="00371E58"/>
    <w:rsid w:val="00371EE2"/>
    <w:rsid w:val="00371F37"/>
    <w:rsid w:val="00371FFE"/>
    <w:rsid w:val="003720F0"/>
    <w:rsid w:val="003721CE"/>
    <w:rsid w:val="00372380"/>
    <w:rsid w:val="003726BE"/>
    <w:rsid w:val="003727A7"/>
    <w:rsid w:val="00372A5D"/>
    <w:rsid w:val="00372BEF"/>
    <w:rsid w:val="0037300B"/>
    <w:rsid w:val="00373D92"/>
    <w:rsid w:val="00373DE6"/>
    <w:rsid w:val="0037422F"/>
    <w:rsid w:val="0037457B"/>
    <w:rsid w:val="003746FB"/>
    <w:rsid w:val="00374CA1"/>
    <w:rsid w:val="00374D5E"/>
    <w:rsid w:val="0037500D"/>
    <w:rsid w:val="003755ED"/>
    <w:rsid w:val="00375AEF"/>
    <w:rsid w:val="00375D80"/>
    <w:rsid w:val="003761FF"/>
    <w:rsid w:val="003762D0"/>
    <w:rsid w:val="00376A32"/>
    <w:rsid w:val="00376B12"/>
    <w:rsid w:val="00376EEE"/>
    <w:rsid w:val="003773A8"/>
    <w:rsid w:val="00377A95"/>
    <w:rsid w:val="00377B4A"/>
    <w:rsid w:val="00377CC7"/>
    <w:rsid w:val="00377F7D"/>
    <w:rsid w:val="00380009"/>
    <w:rsid w:val="00380141"/>
    <w:rsid w:val="00380187"/>
    <w:rsid w:val="0038083A"/>
    <w:rsid w:val="003808F9"/>
    <w:rsid w:val="00380F00"/>
    <w:rsid w:val="003810BC"/>
    <w:rsid w:val="00381124"/>
    <w:rsid w:val="003815C8"/>
    <w:rsid w:val="00381836"/>
    <w:rsid w:val="003819EA"/>
    <w:rsid w:val="003821B1"/>
    <w:rsid w:val="003823EA"/>
    <w:rsid w:val="0038282C"/>
    <w:rsid w:val="00382A97"/>
    <w:rsid w:val="0038300F"/>
    <w:rsid w:val="00383111"/>
    <w:rsid w:val="003838EA"/>
    <w:rsid w:val="00383A7F"/>
    <w:rsid w:val="00383B2A"/>
    <w:rsid w:val="003840F6"/>
    <w:rsid w:val="00384505"/>
    <w:rsid w:val="0038464E"/>
    <w:rsid w:val="00384768"/>
    <w:rsid w:val="003848D0"/>
    <w:rsid w:val="00384A8D"/>
    <w:rsid w:val="00384CA8"/>
    <w:rsid w:val="00384CCA"/>
    <w:rsid w:val="00385671"/>
    <w:rsid w:val="003858D9"/>
    <w:rsid w:val="00385CD6"/>
    <w:rsid w:val="00385D96"/>
    <w:rsid w:val="00386723"/>
    <w:rsid w:val="00386751"/>
    <w:rsid w:val="0038678B"/>
    <w:rsid w:val="003867DC"/>
    <w:rsid w:val="0038681A"/>
    <w:rsid w:val="00386A0F"/>
    <w:rsid w:val="00386B92"/>
    <w:rsid w:val="00386CDC"/>
    <w:rsid w:val="00387251"/>
    <w:rsid w:val="00387A26"/>
    <w:rsid w:val="00387E33"/>
    <w:rsid w:val="003906CC"/>
    <w:rsid w:val="00390A3A"/>
    <w:rsid w:val="00391088"/>
    <w:rsid w:val="00391451"/>
    <w:rsid w:val="003915EC"/>
    <w:rsid w:val="003917AF"/>
    <w:rsid w:val="003918E3"/>
    <w:rsid w:val="00391FA2"/>
    <w:rsid w:val="00392A00"/>
    <w:rsid w:val="00392B03"/>
    <w:rsid w:val="00392F72"/>
    <w:rsid w:val="003934C6"/>
    <w:rsid w:val="003935F3"/>
    <w:rsid w:val="003937DF"/>
    <w:rsid w:val="003945F2"/>
    <w:rsid w:val="003947AC"/>
    <w:rsid w:val="00394AA9"/>
    <w:rsid w:val="00395001"/>
    <w:rsid w:val="00395290"/>
    <w:rsid w:val="00395A4E"/>
    <w:rsid w:val="00395AFC"/>
    <w:rsid w:val="00395EB5"/>
    <w:rsid w:val="0039602A"/>
    <w:rsid w:val="00396297"/>
    <w:rsid w:val="003962B4"/>
    <w:rsid w:val="0039637D"/>
    <w:rsid w:val="00396AD9"/>
    <w:rsid w:val="00396DF6"/>
    <w:rsid w:val="00396F77"/>
    <w:rsid w:val="003971F3"/>
    <w:rsid w:val="003971FD"/>
    <w:rsid w:val="0039723E"/>
    <w:rsid w:val="0039784B"/>
    <w:rsid w:val="003978A7"/>
    <w:rsid w:val="00397A72"/>
    <w:rsid w:val="00397B55"/>
    <w:rsid w:val="00397F52"/>
    <w:rsid w:val="0039F163"/>
    <w:rsid w:val="003A03F0"/>
    <w:rsid w:val="003A0563"/>
    <w:rsid w:val="003A0A4B"/>
    <w:rsid w:val="003A1459"/>
    <w:rsid w:val="003A1582"/>
    <w:rsid w:val="003A1973"/>
    <w:rsid w:val="003A21E7"/>
    <w:rsid w:val="003A2271"/>
    <w:rsid w:val="003A31EB"/>
    <w:rsid w:val="003A3458"/>
    <w:rsid w:val="003A3662"/>
    <w:rsid w:val="003A36C7"/>
    <w:rsid w:val="003A3C77"/>
    <w:rsid w:val="003A3FB9"/>
    <w:rsid w:val="003A410F"/>
    <w:rsid w:val="003A4195"/>
    <w:rsid w:val="003A41EA"/>
    <w:rsid w:val="003A4342"/>
    <w:rsid w:val="003A4AAE"/>
    <w:rsid w:val="003A4DDE"/>
    <w:rsid w:val="003A4F40"/>
    <w:rsid w:val="003A557F"/>
    <w:rsid w:val="003A5A3F"/>
    <w:rsid w:val="003A60DE"/>
    <w:rsid w:val="003A6613"/>
    <w:rsid w:val="003A6B7B"/>
    <w:rsid w:val="003A7155"/>
    <w:rsid w:val="003A721C"/>
    <w:rsid w:val="003A75D5"/>
    <w:rsid w:val="003A7975"/>
    <w:rsid w:val="003A7B9D"/>
    <w:rsid w:val="003B0986"/>
    <w:rsid w:val="003B09D4"/>
    <w:rsid w:val="003B0DB7"/>
    <w:rsid w:val="003B0DEA"/>
    <w:rsid w:val="003B0ED7"/>
    <w:rsid w:val="003B1333"/>
    <w:rsid w:val="003B1925"/>
    <w:rsid w:val="003B1998"/>
    <w:rsid w:val="003B1F02"/>
    <w:rsid w:val="003B233C"/>
    <w:rsid w:val="003B26D0"/>
    <w:rsid w:val="003B2719"/>
    <w:rsid w:val="003B2935"/>
    <w:rsid w:val="003B2D9C"/>
    <w:rsid w:val="003B2FC5"/>
    <w:rsid w:val="003B3338"/>
    <w:rsid w:val="003B33C5"/>
    <w:rsid w:val="003B3487"/>
    <w:rsid w:val="003B36B9"/>
    <w:rsid w:val="003B3FD6"/>
    <w:rsid w:val="003B41A7"/>
    <w:rsid w:val="003B4431"/>
    <w:rsid w:val="003B45E7"/>
    <w:rsid w:val="003B4621"/>
    <w:rsid w:val="003B4B58"/>
    <w:rsid w:val="003B4C59"/>
    <w:rsid w:val="003B560F"/>
    <w:rsid w:val="003B5696"/>
    <w:rsid w:val="003B57F2"/>
    <w:rsid w:val="003B5B75"/>
    <w:rsid w:val="003B5D86"/>
    <w:rsid w:val="003B5DF8"/>
    <w:rsid w:val="003B5E96"/>
    <w:rsid w:val="003B5F55"/>
    <w:rsid w:val="003B63CF"/>
    <w:rsid w:val="003B63E2"/>
    <w:rsid w:val="003B65ED"/>
    <w:rsid w:val="003B6810"/>
    <w:rsid w:val="003B686A"/>
    <w:rsid w:val="003B6C68"/>
    <w:rsid w:val="003B6F77"/>
    <w:rsid w:val="003B7497"/>
    <w:rsid w:val="003B7701"/>
    <w:rsid w:val="003B7988"/>
    <w:rsid w:val="003B7E92"/>
    <w:rsid w:val="003C0093"/>
    <w:rsid w:val="003C07E4"/>
    <w:rsid w:val="003C098C"/>
    <w:rsid w:val="003C10E2"/>
    <w:rsid w:val="003C1266"/>
    <w:rsid w:val="003C129B"/>
    <w:rsid w:val="003C147C"/>
    <w:rsid w:val="003C150E"/>
    <w:rsid w:val="003C1CFA"/>
    <w:rsid w:val="003C1D82"/>
    <w:rsid w:val="003C201A"/>
    <w:rsid w:val="003C2050"/>
    <w:rsid w:val="003C2227"/>
    <w:rsid w:val="003C22EA"/>
    <w:rsid w:val="003C2747"/>
    <w:rsid w:val="003C32CE"/>
    <w:rsid w:val="003C36F6"/>
    <w:rsid w:val="003C3964"/>
    <w:rsid w:val="003C3B8D"/>
    <w:rsid w:val="003C3C81"/>
    <w:rsid w:val="003C4A9E"/>
    <w:rsid w:val="003C4D29"/>
    <w:rsid w:val="003C5566"/>
    <w:rsid w:val="003C5599"/>
    <w:rsid w:val="003C59B6"/>
    <w:rsid w:val="003C5CC1"/>
    <w:rsid w:val="003C5D0E"/>
    <w:rsid w:val="003C6299"/>
    <w:rsid w:val="003C64DB"/>
    <w:rsid w:val="003C66DD"/>
    <w:rsid w:val="003C67D2"/>
    <w:rsid w:val="003C6A69"/>
    <w:rsid w:val="003C6BF0"/>
    <w:rsid w:val="003C6C67"/>
    <w:rsid w:val="003C70C1"/>
    <w:rsid w:val="003C7329"/>
    <w:rsid w:val="003C732C"/>
    <w:rsid w:val="003C742B"/>
    <w:rsid w:val="003C77D6"/>
    <w:rsid w:val="003D0585"/>
    <w:rsid w:val="003D080C"/>
    <w:rsid w:val="003D0987"/>
    <w:rsid w:val="003D0A80"/>
    <w:rsid w:val="003D112F"/>
    <w:rsid w:val="003D11E7"/>
    <w:rsid w:val="003D1A3F"/>
    <w:rsid w:val="003D2376"/>
    <w:rsid w:val="003D24EA"/>
    <w:rsid w:val="003D2602"/>
    <w:rsid w:val="003D2681"/>
    <w:rsid w:val="003D2D8B"/>
    <w:rsid w:val="003D2E5C"/>
    <w:rsid w:val="003D2F0A"/>
    <w:rsid w:val="003D3072"/>
    <w:rsid w:val="003D31B6"/>
    <w:rsid w:val="003D3519"/>
    <w:rsid w:val="003D3C47"/>
    <w:rsid w:val="003D3D2C"/>
    <w:rsid w:val="003D4037"/>
    <w:rsid w:val="003D4290"/>
    <w:rsid w:val="003D4459"/>
    <w:rsid w:val="003D483D"/>
    <w:rsid w:val="003D490E"/>
    <w:rsid w:val="003D499E"/>
    <w:rsid w:val="003D4F2F"/>
    <w:rsid w:val="003D5055"/>
    <w:rsid w:val="003D5A7E"/>
    <w:rsid w:val="003D5B73"/>
    <w:rsid w:val="003D5C3A"/>
    <w:rsid w:val="003D5E50"/>
    <w:rsid w:val="003D6020"/>
    <w:rsid w:val="003D6183"/>
    <w:rsid w:val="003D665C"/>
    <w:rsid w:val="003D6FB9"/>
    <w:rsid w:val="003D723E"/>
    <w:rsid w:val="003D75CF"/>
    <w:rsid w:val="003D7C76"/>
    <w:rsid w:val="003E03B4"/>
    <w:rsid w:val="003E0756"/>
    <w:rsid w:val="003E0D57"/>
    <w:rsid w:val="003E1351"/>
    <w:rsid w:val="003E144F"/>
    <w:rsid w:val="003E1BB1"/>
    <w:rsid w:val="003E1FD0"/>
    <w:rsid w:val="003E20F7"/>
    <w:rsid w:val="003E2C01"/>
    <w:rsid w:val="003E2F24"/>
    <w:rsid w:val="003E3087"/>
    <w:rsid w:val="003E3135"/>
    <w:rsid w:val="003E3636"/>
    <w:rsid w:val="003E37E6"/>
    <w:rsid w:val="003E3884"/>
    <w:rsid w:val="003E3A6C"/>
    <w:rsid w:val="003E3D8C"/>
    <w:rsid w:val="003E4A29"/>
    <w:rsid w:val="003E4B8D"/>
    <w:rsid w:val="003E4C65"/>
    <w:rsid w:val="003E4CDD"/>
    <w:rsid w:val="003E4E32"/>
    <w:rsid w:val="003E4E52"/>
    <w:rsid w:val="003E50AB"/>
    <w:rsid w:val="003E5245"/>
    <w:rsid w:val="003E531B"/>
    <w:rsid w:val="003E54F0"/>
    <w:rsid w:val="003E5D56"/>
    <w:rsid w:val="003E61C3"/>
    <w:rsid w:val="003E6504"/>
    <w:rsid w:val="003E660A"/>
    <w:rsid w:val="003E685A"/>
    <w:rsid w:val="003E6B7D"/>
    <w:rsid w:val="003E6F49"/>
    <w:rsid w:val="003E70E0"/>
    <w:rsid w:val="003E72B5"/>
    <w:rsid w:val="003E72E6"/>
    <w:rsid w:val="003E74A9"/>
    <w:rsid w:val="003E77CB"/>
    <w:rsid w:val="003E7A96"/>
    <w:rsid w:val="003E7AF6"/>
    <w:rsid w:val="003F0238"/>
    <w:rsid w:val="003F03B1"/>
    <w:rsid w:val="003F0B91"/>
    <w:rsid w:val="003F0F52"/>
    <w:rsid w:val="003F0FC4"/>
    <w:rsid w:val="003F125B"/>
    <w:rsid w:val="003F17EA"/>
    <w:rsid w:val="003F1966"/>
    <w:rsid w:val="003F197B"/>
    <w:rsid w:val="003F1B27"/>
    <w:rsid w:val="003F1CDC"/>
    <w:rsid w:val="003F24AF"/>
    <w:rsid w:val="003F2F67"/>
    <w:rsid w:val="003F308A"/>
    <w:rsid w:val="003F3160"/>
    <w:rsid w:val="003F3802"/>
    <w:rsid w:val="003F3915"/>
    <w:rsid w:val="003F3955"/>
    <w:rsid w:val="003F3E35"/>
    <w:rsid w:val="003F4020"/>
    <w:rsid w:val="003F411F"/>
    <w:rsid w:val="003F4344"/>
    <w:rsid w:val="003F435A"/>
    <w:rsid w:val="003F4546"/>
    <w:rsid w:val="003F4E83"/>
    <w:rsid w:val="003F4EDE"/>
    <w:rsid w:val="003F5033"/>
    <w:rsid w:val="003F50CD"/>
    <w:rsid w:val="003F55AE"/>
    <w:rsid w:val="003F5CE7"/>
    <w:rsid w:val="003F5E13"/>
    <w:rsid w:val="003F6595"/>
    <w:rsid w:val="003F65A9"/>
    <w:rsid w:val="003F6A81"/>
    <w:rsid w:val="003F6BED"/>
    <w:rsid w:val="003F6C7D"/>
    <w:rsid w:val="003F6D15"/>
    <w:rsid w:val="003F6EA9"/>
    <w:rsid w:val="003F7289"/>
    <w:rsid w:val="003F74D3"/>
    <w:rsid w:val="003F7A54"/>
    <w:rsid w:val="00400165"/>
    <w:rsid w:val="00400396"/>
    <w:rsid w:val="00400AC0"/>
    <w:rsid w:val="0040124B"/>
    <w:rsid w:val="004012CE"/>
    <w:rsid w:val="00401756"/>
    <w:rsid w:val="00403A70"/>
    <w:rsid w:val="0040442C"/>
    <w:rsid w:val="00404699"/>
    <w:rsid w:val="00404F86"/>
    <w:rsid w:val="00405585"/>
    <w:rsid w:val="0040577A"/>
    <w:rsid w:val="00405C47"/>
    <w:rsid w:val="00406899"/>
    <w:rsid w:val="00406A55"/>
    <w:rsid w:val="00406AC1"/>
    <w:rsid w:val="00407505"/>
    <w:rsid w:val="00407EBF"/>
    <w:rsid w:val="004100F7"/>
    <w:rsid w:val="0041032B"/>
    <w:rsid w:val="00410ADE"/>
    <w:rsid w:val="00410CCA"/>
    <w:rsid w:val="0041158A"/>
    <w:rsid w:val="0041245F"/>
    <w:rsid w:val="004126A2"/>
    <w:rsid w:val="00412B43"/>
    <w:rsid w:val="00412DBD"/>
    <w:rsid w:val="004130D4"/>
    <w:rsid w:val="00413878"/>
    <w:rsid w:val="00413884"/>
    <w:rsid w:val="00413A5C"/>
    <w:rsid w:val="00413D3A"/>
    <w:rsid w:val="00414060"/>
    <w:rsid w:val="0041432D"/>
    <w:rsid w:val="00414629"/>
    <w:rsid w:val="00414D91"/>
    <w:rsid w:val="00414DAD"/>
    <w:rsid w:val="00414E8F"/>
    <w:rsid w:val="00415421"/>
    <w:rsid w:val="004154AB"/>
    <w:rsid w:val="00415648"/>
    <w:rsid w:val="004157D9"/>
    <w:rsid w:val="004158A4"/>
    <w:rsid w:val="00415A71"/>
    <w:rsid w:val="00415E2E"/>
    <w:rsid w:val="00415E9C"/>
    <w:rsid w:val="00416137"/>
    <w:rsid w:val="00416236"/>
    <w:rsid w:val="00416462"/>
    <w:rsid w:val="004164FA"/>
    <w:rsid w:val="00416A0F"/>
    <w:rsid w:val="00416A58"/>
    <w:rsid w:val="00416D5E"/>
    <w:rsid w:val="00416E79"/>
    <w:rsid w:val="00416E87"/>
    <w:rsid w:val="004172BC"/>
    <w:rsid w:val="004173C6"/>
    <w:rsid w:val="0041772A"/>
    <w:rsid w:val="004179FD"/>
    <w:rsid w:val="00417A48"/>
    <w:rsid w:val="00417D49"/>
    <w:rsid w:val="004201FB"/>
    <w:rsid w:val="00420501"/>
    <w:rsid w:val="00420976"/>
    <w:rsid w:val="00420C21"/>
    <w:rsid w:val="00420F7B"/>
    <w:rsid w:val="00421698"/>
    <w:rsid w:val="0042194E"/>
    <w:rsid w:val="00421E26"/>
    <w:rsid w:val="00421F2C"/>
    <w:rsid w:val="0042217C"/>
    <w:rsid w:val="004226DC"/>
    <w:rsid w:val="00422965"/>
    <w:rsid w:val="00422AA9"/>
    <w:rsid w:val="00422DC7"/>
    <w:rsid w:val="0042307F"/>
    <w:rsid w:val="004231DA"/>
    <w:rsid w:val="00423299"/>
    <w:rsid w:val="004235A2"/>
    <w:rsid w:val="00423919"/>
    <w:rsid w:val="00423F7E"/>
    <w:rsid w:val="004243D2"/>
    <w:rsid w:val="004245A5"/>
    <w:rsid w:val="00424792"/>
    <w:rsid w:val="00424C88"/>
    <w:rsid w:val="00424D26"/>
    <w:rsid w:val="00424D35"/>
    <w:rsid w:val="00424DFC"/>
    <w:rsid w:val="004251E2"/>
    <w:rsid w:val="00425A4F"/>
    <w:rsid w:val="00425E40"/>
    <w:rsid w:val="00425F47"/>
    <w:rsid w:val="00426121"/>
    <w:rsid w:val="00426231"/>
    <w:rsid w:val="00426883"/>
    <w:rsid w:val="00426A8B"/>
    <w:rsid w:val="00426AD4"/>
    <w:rsid w:val="00426B0D"/>
    <w:rsid w:val="00426B7B"/>
    <w:rsid w:val="00426B90"/>
    <w:rsid w:val="00426B9C"/>
    <w:rsid w:val="00426BFB"/>
    <w:rsid w:val="00427610"/>
    <w:rsid w:val="0042769B"/>
    <w:rsid w:val="00427CA4"/>
    <w:rsid w:val="0043001A"/>
    <w:rsid w:val="00430053"/>
    <w:rsid w:val="00430772"/>
    <w:rsid w:val="004311AD"/>
    <w:rsid w:val="004314F7"/>
    <w:rsid w:val="00431661"/>
    <w:rsid w:val="00431774"/>
    <w:rsid w:val="00431986"/>
    <w:rsid w:val="00431C08"/>
    <w:rsid w:val="00431E7B"/>
    <w:rsid w:val="00431F89"/>
    <w:rsid w:val="0043248A"/>
    <w:rsid w:val="0043249A"/>
    <w:rsid w:val="0043299A"/>
    <w:rsid w:val="00432C39"/>
    <w:rsid w:val="00432F37"/>
    <w:rsid w:val="0043349E"/>
    <w:rsid w:val="00433AF7"/>
    <w:rsid w:val="00433B09"/>
    <w:rsid w:val="00433C12"/>
    <w:rsid w:val="00433D00"/>
    <w:rsid w:val="00433D8A"/>
    <w:rsid w:val="00433EF6"/>
    <w:rsid w:val="0043402C"/>
    <w:rsid w:val="004341E7"/>
    <w:rsid w:val="0043453D"/>
    <w:rsid w:val="00434C70"/>
    <w:rsid w:val="004354AD"/>
    <w:rsid w:val="0043553F"/>
    <w:rsid w:val="00436339"/>
    <w:rsid w:val="004367D7"/>
    <w:rsid w:val="00436A8A"/>
    <w:rsid w:val="00436F11"/>
    <w:rsid w:val="00437138"/>
    <w:rsid w:val="00437434"/>
    <w:rsid w:val="00437DC9"/>
    <w:rsid w:val="00437F94"/>
    <w:rsid w:val="00440160"/>
    <w:rsid w:val="004401CF"/>
    <w:rsid w:val="00440453"/>
    <w:rsid w:val="00440970"/>
    <w:rsid w:val="00440F89"/>
    <w:rsid w:val="004419D5"/>
    <w:rsid w:val="00441A08"/>
    <w:rsid w:val="00441FA9"/>
    <w:rsid w:val="00442560"/>
    <w:rsid w:val="00442977"/>
    <w:rsid w:val="00442A01"/>
    <w:rsid w:val="00442CDD"/>
    <w:rsid w:val="00443154"/>
    <w:rsid w:val="004435D6"/>
    <w:rsid w:val="00443708"/>
    <w:rsid w:val="004439C3"/>
    <w:rsid w:val="00443D84"/>
    <w:rsid w:val="004440D9"/>
    <w:rsid w:val="0044427E"/>
    <w:rsid w:val="004447C1"/>
    <w:rsid w:val="00444F82"/>
    <w:rsid w:val="0044502C"/>
    <w:rsid w:val="0044509B"/>
    <w:rsid w:val="00445458"/>
    <w:rsid w:val="00445497"/>
    <w:rsid w:val="004457A4"/>
    <w:rsid w:val="004457D1"/>
    <w:rsid w:val="00445B1C"/>
    <w:rsid w:val="00445CA7"/>
    <w:rsid w:val="00445DE4"/>
    <w:rsid w:val="0044609B"/>
    <w:rsid w:val="004466A1"/>
    <w:rsid w:val="0044672E"/>
    <w:rsid w:val="004467F9"/>
    <w:rsid w:val="00446835"/>
    <w:rsid w:val="004469CE"/>
    <w:rsid w:val="00446C6C"/>
    <w:rsid w:val="00446C8D"/>
    <w:rsid w:val="004479D0"/>
    <w:rsid w:val="00447B27"/>
    <w:rsid w:val="00450C58"/>
    <w:rsid w:val="004519AA"/>
    <w:rsid w:val="00452579"/>
    <w:rsid w:val="00452769"/>
    <w:rsid w:val="004528B5"/>
    <w:rsid w:val="00452B5E"/>
    <w:rsid w:val="00452D68"/>
    <w:rsid w:val="00452DBE"/>
    <w:rsid w:val="00452DFE"/>
    <w:rsid w:val="00452F1F"/>
    <w:rsid w:val="00453177"/>
    <w:rsid w:val="00453326"/>
    <w:rsid w:val="00453836"/>
    <w:rsid w:val="00453CE4"/>
    <w:rsid w:val="00453D05"/>
    <w:rsid w:val="00453E4A"/>
    <w:rsid w:val="00453EE0"/>
    <w:rsid w:val="004541A8"/>
    <w:rsid w:val="0045420B"/>
    <w:rsid w:val="004542C4"/>
    <w:rsid w:val="004545EA"/>
    <w:rsid w:val="0045476B"/>
    <w:rsid w:val="004548AA"/>
    <w:rsid w:val="0045491E"/>
    <w:rsid w:val="00454928"/>
    <w:rsid w:val="00454C59"/>
    <w:rsid w:val="00454F4F"/>
    <w:rsid w:val="00455332"/>
    <w:rsid w:val="00455549"/>
    <w:rsid w:val="004557BC"/>
    <w:rsid w:val="00455826"/>
    <w:rsid w:val="00455E83"/>
    <w:rsid w:val="00456432"/>
    <w:rsid w:val="00456769"/>
    <w:rsid w:val="0045695A"/>
    <w:rsid w:val="004575EB"/>
    <w:rsid w:val="004576C1"/>
    <w:rsid w:val="00457703"/>
    <w:rsid w:val="0045777D"/>
    <w:rsid w:val="00457888"/>
    <w:rsid w:val="00457962"/>
    <w:rsid w:val="00457C4A"/>
    <w:rsid w:val="00460277"/>
    <w:rsid w:val="00460384"/>
    <w:rsid w:val="00460AE0"/>
    <w:rsid w:val="00460B6D"/>
    <w:rsid w:val="00460E79"/>
    <w:rsid w:val="00460FBC"/>
    <w:rsid w:val="0046120B"/>
    <w:rsid w:val="0046154B"/>
    <w:rsid w:val="00461FC6"/>
    <w:rsid w:val="0046206C"/>
    <w:rsid w:val="0046222B"/>
    <w:rsid w:val="00462615"/>
    <w:rsid w:val="00462DDC"/>
    <w:rsid w:val="00462DE9"/>
    <w:rsid w:val="004638AD"/>
    <w:rsid w:val="004639CE"/>
    <w:rsid w:val="00463AAA"/>
    <w:rsid w:val="00464119"/>
    <w:rsid w:val="00464285"/>
    <w:rsid w:val="0046464D"/>
    <w:rsid w:val="004648FE"/>
    <w:rsid w:val="00464D00"/>
    <w:rsid w:val="00464F8D"/>
    <w:rsid w:val="00465118"/>
    <w:rsid w:val="0046572F"/>
    <w:rsid w:val="00465F3B"/>
    <w:rsid w:val="00466104"/>
    <w:rsid w:val="004661A6"/>
    <w:rsid w:val="0046652E"/>
    <w:rsid w:val="004665F6"/>
    <w:rsid w:val="0046677C"/>
    <w:rsid w:val="004668BF"/>
    <w:rsid w:val="0046713C"/>
    <w:rsid w:val="004674CD"/>
    <w:rsid w:val="004674CF"/>
    <w:rsid w:val="004676D6"/>
    <w:rsid w:val="00470145"/>
    <w:rsid w:val="004701A6"/>
    <w:rsid w:val="004701C5"/>
    <w:rsid w:val="0047023D"/>
    <w:rsid w:val="004704B4"/>
    <w:rsid w:val="00470558"/>
    <w:rsid w:val="004705C0"/>
    <w:rsid w:val="004706D2"/>
    <w:rsid w:val="00470753"/>
    <w:rsid w:val="00470A63"/>
    <w:rsid w:val="00470FF9"/>
    <w:rsid w:val="00471133"/>
    <w:rsid w:val="004715A0"/>
    <w:rsid w:val="00471CB1"/>
    <w:rsid w:val="00472237"/>
    <w:rsid w:val="004728C9"/>
    <w:rsid w:val="00472986"/>
    <w:rsid w:val="00472AC0"/>
    <w:rsid w:val="00473018"/>
    <w:rsid w:val="0047331C"/>
    <w:rsid w:val="0047339E"/>
    <w:rsid w:val="00473DC5"/>
    <w:rsid w:val="00474109"/>
    <w:rsid w:val="00474239"/>
    <w:rsid w:val="00474319"/>
    <w:rsid w:val="00474439"/>
    <w:rsid w:val="0047483B"/>
    <w:rsid w:val="00474910"/>
    <w:rsid w:val="00474951"/>
    <w:rsid w:val="00474982"/>
    <w:rsid w:val="00474FCD"/>
    <w:rsid w:val="00475139"/>
    <w:rsid w:val="00475553"/>
    <w:rsid w:val="00475EE9"/>
    <w:rsid w:val="0047614B"/>
    <w:rsid w:val="004761BA"/>
    <w:rsid w:val="004766EF"/>
    <w:rsid w:val="00476940"/>
    <w:rsid w:val="00477149"/>
    <w:rsid w:val="00480352"/>
    <w:rsid w:val="004803A2"/>
    <w:rsid w:val="00480BF1"/>
    <w:rsid w:val="00481113"/>
    <w:rsid w:val="004814E8"/>
    <w:rsid w:val="004819D2"/>
    <w:rsid w:val="00481ABE"/>
    <w:rsid w:val="00481B4F"/>
    <w:rsid w:val="00481FA2"/>
    <w:rsid w:val="0048231A"/>
    <w:rsid w:val="004827C3"/>
    <w:rsid w:val="004827DA"/>
    <w:rsid w:val="004829BB"/>
    <w:rsid w:val="00482ADB"/>
    <w:rsid w:val="00482DA7"/>
    <w:rsid w:val="00482F28"/>
    <w:rsid w:val="004832A6"/>
    <w:rsid w:val="004832FD"/>
    <w:rsid w:val="00483756"/>
    <w:rsid w:val="00483973"/>
    <w:rsid w:val="00483F92"/>
    <w:rsid w:val="00484408"/>
    <w:rsid w:val="00484AA3"/>
    <w:rsid w:val="00484B93"/>
    <w:rsid w:val="004851A3"/>
    <w:rsid w:val="00485576"/>
    <w:rsid w:val="0048568D"/>
    <w:rsid w:val="004856B6"/>
    <w:rsid w:val="00485937"/>
    <w:rsid w:val="00485C23"/>
    <w:rsid w:val="00485D7C"/>
    <w:rsid w:val="00485F4E"/>
    <w:rsid w:val="00485FF0"/>
    <w:rsid w:val="00486227"/>
    <w:rsid w:val="00486386"/>
    <w:rsid w:val="00486520"/>
    <w:rsid w:val="0048667A"/>
    <w:rsid w:val="004867F4"/>
    <w:rsid w:val="0048714B"/>
    <w:rsid w:val="00487B1D"/>
    <w:rsid w:val="00487B60"/>
    <w:rsid w:val="00487BED"/>
    <w:rsid w:val="00487FEB"/>
    <w:rsid w:val="00490419"/>
    <w:rsid w:val="00490438"/>
    <w:rsid w:val="0049059D"/>
    <w:rsid w:val="004907AD"/>
    <w:rsid w:val="004909A8"/>
    <w:rsid w:val="00490AD3"/>
    <w:rsid w:val="00490BE7"/>
    <w:rsid w:val="00490E93"/>
    <w:rsid w:val="0049155C"/>
    <w:rsid w:val="00491C38"/>
    <w:rsid w:val="00492039"/>
    <w:rsid w:val="004922BB"/>
    <w:rsid w:val="0049252F"/>
    <w:rsid w:val="00492812"/>
    <w:rsid w:val="00492935"/>
    <w:rsid w:val="00492997"/>
    <w:rsid w:val="00492E64"/>
    <w:rsid w:val="00492EE3"/>
    <w:rsid w:val="00493161"/>
    <w:rsid w:val="00493664"/>
    <w:rsid w:val="004941B2"/>
    <w:rsid w:val="004941C1"/>
    <w:rsid w:val="00494B8C"/>
    <w:rsid w:val="00495112"/>
    <w:rsid w:val="00495356"/>
    <w:rsid w:val="00495406"/>
    <w:rsid w:val="0049549D"/>
    <w:rsid w:val="004959DE"/>
    <w:rsid w:val="00495ED9"/>
    <w:rsid w:val="004963F8"/>
    <w:rsid w:val="004967B4"/>
    <w:rsid w:val="004968D4"/>
    <w:rsid w:val="00496CBD"/>
    <w:rsid w:val="00496CC4"/>
    <w:rsid w:val="00497047"/>
    <w:rsid w:val="00497BA7"/>
    <w:rsid w:val="00497C61"/>
    <w:rsid w:val="00497C74"/>
    <w:rsid w:val="004A08A9"/>
    <w:rsid w:val="004A131A"/>
    <w:rsid w:val="004A1EA6"/>
    <w:rsid w:val="004A1EC2"/>
    <w:rsid w:val="004A2040"/>
    <w:rsid w:val="004A22C8"/>
    <w:rsid w:val="004A2541"/>
    <w:rsid w:val="004A255A"/>
    <w:rsid w:val="004A2996"/>
    <w:rsid w:val="004A2B2D"/>
    <w:rsid w:val="004A2C86"/>
    <w:rsid w:val="004A2FDE"/>
    <w:rsid w:val="004A3181"/>
    <w:rsid w:val="004A3277"/>
    <w:rsid w:val="004A354A"/>
    <w:rsid w:val="004A36C9"/>
    <w:rsid w:val="004A393B"/>
    <w:rsid w:val="004A3CFB"/>
    <w:rsid w:val="004A3F54"/>
    <w:rsid w:val="004A41F5"/>
    <w:rsid w:val="004A4227"/>
    <w:rsid w:val="004A4231"/>
    <w:rsid w:val="004A42B2"/>
    <w:rsid w:val="004A43B1"/>
    <w:rsid w:val="004A44DE"/>
    <w:rsid w:val="004A4D7F"/>
    <w:rsid w:val="004A590C"/>
    <w:rsid w:val="004A5ACA"/>
    <w:rsid w:val="004A5CB1"/>
    <w:rsid w:val="004A5CB9"/>
    <w:rsid w:val="004A60CD"/>
    <w:rsid w:val="004A695E"/>
    <w:rsid w:val="004A6C75"/>
    <w:rsid w:val="004A749A"/>
    <w:rsid w:val="004A7752"/>
    <w:rsid w:val="004A7959"/>
    <w:rsid w:val="004A7A61"/>
    <w:rsid w:val="004B001C"/>
    <w:rsid w:val="004B0673"/>
    <w:rsid w:val="004B09F8"/>
    <w:rsid w:val="004B10F1"/>
    <w:rsid w:val="004B1312"/>
    <w:rsid w:val="004B15C2"/>
    <w:rsid w:val="004B15DD"/>
    <w:rsid w:val="004B1AE3"/>
    <w:rsid w:val="004B1AEE"/>
    <w:rsid w:val="004B1E56"/>
    <w:rsid w:val="004B21B4"/>
    <w:rsid w:val="004B2689"/>
    <w:rsid w:val="004B26C3"/>
    <w:rsid w:val="004B2887"/>
    <w:rsid w:val="004B2927"/>
    <w:rsid w:val="004B2AEA"/>
    <w:rsid w:val="004B2D65"/>
    <w:rsid w:val="004B2F2C"/>
    <w:rsid w:val="004B31EA"/>
    <w:rsid w:val="004B3833"/>
    <w:rsid w:val="004B3C7B"/>
    <w:rsid w:val="004B4922"/>
    <w:rsid w:val="004B4A58"/>
    <w:rsid w:val="004B52AA"/>
    <w:rsid w:val="004B59C1"/>
    <w:rsid w:val="004B5CAA"/>
    <w:rsid w:val="004B5D0B"/>
    <w:rsid w:val="004B5F16"/>
    <w:rsid w:val="004B6002"/>
    <w:rsid w:val="004B646D"/>
    <w:rsid w:val="004B66B9"/>
    <w:rsid w:val="004B6754"/>
    <w:rsid w:val="004B6925"/>
    <w:rsid w:val="004B6C47"/>
    <w:rsid w:val="004B6D8D"/>
    <w:rsid w:val="004C0309"/>
    <w:rsid w:val="004C078E"/>
    <w:rsid w:val="004C08E5"/>
    <w:rsid w:val="004C0976"/>
    <w:rsid w:val="004C0E64"/>
    <w:rsid w:val="004C13A5"/>
    <w:rsid w:val="004C18C2"/>
    <w:rsid w:val="004C1A9E"/>
    <w:rsid w:val="004C1AFF"/>
    <w:rsid w:val="004C29BF"/>
    <w:rsid w:val="004C4165"/>
    <w:rsid w:val="004C44D3"/>
    <w:rsid w:val="004C48B9"/>
    <w:rsid w:val="004C4A6E"/>
    <w:rsid w:val="004C4F67"/>
    <w:rsid w:val="004C517F"/>
    <w:rsid w:val="004C5209"/>
    <w:rsid w:val="004C578B"/>
    <w:rsid w:val="004C6085"/>
    <w:rsid w:val="004C6440"/>
    <w:rsid w:val="004C66FC"/>
    <w:rsid w:val="004C6796"/>
    <w:rsid w:val="004C6CB1"/>
    <w:rsid w:val="004C6CC4"/>
    <w:rsid w:val="004C6F70"/>
    <w:rsid w:val="004C6F8A"/>
    <w:rsid w:val="004C72A1"/>
    <w:rsid w:val="004C74ED"/>
    <w:rsid w:val="004C76D5"/>
    <w:rsid w:val="004C77BF"/>
    <w:rsid w:val="004C7AE2"/>
    <w:rsid w:val="004C7B14"/>
    <w:rsid w:val="004C7BFD"/>
    <w:rsid w:val="004D0275"/>
    <w:rsid w:val="004D0429"/>
    <w:rsid w:val="004D09A1"/>
    <w:rsid w:val="004D09B6"/>
    <w:rsid w:val="004D0E0F"/>
    <w:rsid w:val="004D100E"/>
    <w:rsid w:val="004D11BA"/>
    <w:rsid w:val="004D151A"/>
    <w:rsid w:val="004D1FE3"/>
    <w:rsid w:val="004D24E6"/>
    <w:rsid w:val="004D262C"/>
    <w:rsid w:val="004D2DD8"/>
    <w:rsid w:val="004D308B"/>
    <w:rsid w:val="004D31E2"/>
    <w:rsid w:val="004D3296"/>
    <w:rsid w:val="004D3828"/>
    <w:rsid w:val="004D3AFA"/>
    <w:rsid w:val="004D3E0D"/>
    <w:rsid w:val="004D43A9"/>
    <w:rsid w:val="004D4525"/>
    <w:rsid w:val="004D45CC"/>
    <w:rsid w:val="004D4627"/>
    <w:rsid w:val="004D4D45"/>
    <w:rsid w:val="004D4E41"/>
    <w:rsid w:val="004D516E"/>
    <w:rsid w:val="004D5228"/>
    <w:rsid w:val="004D5397"/>
    <w:rsid w:val="004D5794"/>
    <w:rsid w:val="004D57BA"/>
    <w:rsid w:val="004D5857"/>
    <w:rsid w:val="004D5CED"/>
    <w:rsid w:val="004D6528"/>
    <w:rsid w:val="004D6C62"/>
    <w:rsid w:val="004D7545"/>
    <w:rsid w:val="004D7951"/>
    <w:rsid w:val="004D7AF4"/>
    <w:rsid w:val="004D7ED0"/>
    <w:rsid w:val="004E0309"/>
    <w:rsid w:val="004E0431"/>
    <w:rsid w:val="004E07E3"/>
    <w:rsid w:val="004E0854"/>
    <w:rsid w:val="004E0BDC"/>
    <w:rsid w:val="004E0D35"/>
    <w:rsid w:val="004E0D43"/>
    <w:rsid w:val="004E0F38"/>
    <w:rsid w:val="004E18B9"/>
    <w:rsid w:val="004E1CFB"/>
    <w:rsid w:val="004E1DF8"/>
    <w:rsid w:val="004E232F"/>
    <w:rsid w:val="004E2B94"/>
    <w:rsid w:val="004E2DBF"/>
    <w:rsid w:val="004E2F81"/>
    <w:rsid w:val="004E3806"/>
    <w:rsid w:val="004E3C03"/>
    <w:rsid w:val="004E3C18"/>
    <w:rsid w:val="004E3E2E"/>
    <w:rsid w:val="004E4065"/>
    <w:rsid w:val="004E431C"/>
    <w:rsid w:val="004E4363"/>
    <w:rsid w:val="004E58AD"/>
    <w:rsid w:val="004E5F24"/>
    <w:rsid w:val="004E61EF"/>
    <w:rsid w:val="004E6366"/>
    <w:rsid w:val="004E65CC"/>
    <w:rsid w:val="004E685F"/>
    <w:rsid w:val="004E6E2C"/>
    <w:rsid w:val="004E7BDB"/>
    <w:rsid w:val="004F023E"/>
    <w:rsid w:val="004F02EE"/>
    <w:rsid w:val="004F0338"/>
    <w:rsid w:val="004F0A6A"/>
    <w:rsid w:val="004F0FAF"/>
    <w:rsid w:val="004F138A"/>
    <w:rsid w:val="004F17A9"/>
    <w:rsid w:val="004F1AC1"/>
    <w:rsid w:val="004F1BB8"/>
    <w:rsid w:val="004F204D"/>
    <w:rsid w:val="004F2116"/>
    <w:rsid w:val="004F23D7"/>
    <w:rsid w:val="004F2FD9"/>
    <w:rsid w:val="004F2FF6"/>
    <w:rsid w:val="004F38AB"/>
    <w:rsid w:val="004F3BEE"/>
    <w:rsid w:val="004F4134"/>
    <w:rsid w:val="004F4196"/>
    <w:rsid w:val="004F478D"/>
    <w:rsid w:val="004F4850"/>
    <w:rsid w:val="004F4A81"/>
    <w:rsid w:val="004F4AF2"/>
    <w:rsid w:val="004F4B63"/>
    <w:rsid w:val="004F4CFC"/>
    <w:rsid w:val="004F50A2"/>
    <w:rsid w:val="004F5541"/>
    <w:rsid w:val="004F5630"/>
    <w:rsid w:val="004F6A92"/>
    <w:rsid w:val="004F6C85"/>
    <w:rsid w:val="004F70FD"/>
    <w:rsid w:val="004F721D"/>
    <w:rsid w:val="004F7455"/>
    <w:rsid w:val="004F758E"/>
    <w:rsid w:val="004F7B59"/>
    <w:rsid w:val="004F7BB7"/>
    <w:rsid w:val="004F7E23"/>
    <w:rsid w:val="0050002B"/>
    <w:rsid w:val="005002C2"/>
    <w:rsid w:val="00500401"/>
    <w:rsid w:val="00500740"/>
    <w:rsid w:val="00500CE6"/>
    <w:rsid w:val="00500D40"/>
    <w:rsid w:val="00500FC3"/>
    <w:rsid w:val="00501407"/>
    <w:rsid w:val="005016AC"/>
    <w:rsid w:val="00501C6D"/>
    <w:rsid w:val="00502306"/>
    <w:rsid w:val="005024A5"/>
    <w:rsid w:val="00502BA3"/>
    <w:rsid w:val="00502D8F"/>
    <w:rsid w:val="005037B5"/>
    <w:rsid w:val="005037EC"/>
    <w:rsid w:val="005043DB"/>
    <w:rsid w:val="00504E4D"/>
    <w:rsid w:val="00505134"/>
    <w:rsid w:val="0050556C"/>
    <w:rsid w:val="00505712"/>
    <w:rsid w:val="00505893"/>
    <w:rsid w:val="00505903"/>
    <w:rsid w:val="00506211"/>
    <w:rsid w:val="005063C9"/>
    <w:rsid w:val="005068D6"/>
    <w:rsid w:val="00506C9D"/>
    <w:rsid w:val="00507173"/>
    <w:rsid w:val="005071AA"/>
    <w:rsid w:val="00507315"/>
    <w:rsid w:val="0050767D"/>
    <w:rsid w:val="00507850"/>
    <w:rsid w:val="005079BA"/>
    <w:rsid w:val="00507C18"/>
    <w:rsid w:val="00510519"/>
    <w:rsid w:val="005106C0"/>
    <w:rsid w:val="005107BE"/>
    <w:rsid w:val="00510802"/>
    <w:rsid w:val="0051096E"/>
    <w:rsid w:val="00510C63"/>
    <w:rsid w:val="0051152A"/>
    <w:rsid w:val="0051192E"/>
    <w:rsid w:val="00511E43"/>
    <w:rsid w:val="005123D7"/>
    <w:rsid w:val="00512DDC"/>
    <w:rsid w:val="00513540"/>
    <w:rsid w:val="00513A7A"/>
    <w:rsid w:val="00513AAC"/>
    <w:rsid w:val="00513BED"/>
    <w:rsid w:val="00513C1E"/>
    <w:rsid w:val="00514416"/>
    <w:rsid w:val="00514C95"/>
    <w:rsid w:val="00514CCB"/>
    <w:rsid w:val="00515042"/>
    <w:rsid w:val="00515153"/>
    <w:rsid w:val="00515403"/>
    <w:rsid w:val="005155D8"/>
    <w:rsid w:val="005157C7"/>
    <w:rsid w:val="00515B3F"/>
    <w:rsid w:val="00515FB6"/>
    <w:rsid w:val="00516082"/>
    <w:rsid w:val="005161FA"/>
    <w:rsid w:val="0051622B"/>
    <w:rsid w:val="005165FB"/>
    <w:rsid w:val="0051677D"/>
    <w:rsid w:val="005167BD"/>
    <w:rsid w:val="00516C39"/>
    <w:rsid w:val="005173CE"/>
    <w:rsid w:val="005173CF"/>
    <w:rsid w:val="00517E6D"/>
    <w:rsid w:val="005204A1"/>
    <w:rsid w:val="0052087E"/>
    <w:rsid w:val="00520D92"/>
    <w:rsid w:val="00520E15"/>
    <w:rsid w:val="00521B6C"/>
    <w:rsid w:val="00522064"/>
    <w:rsid w:val="0052296A"/>
    <w:rsid w:val="00522A4F"/>
    <w:rsid w:val="00522A7A"/>
    <w:rsid w:val="00522AD3"/>
    <w:rsid w:val="00522D2A"/>
    <w:rsid w:val="0052373F"/>
    <w:rsid w:val="00523852"/>
    <w:rsid w:val="0052390E"/>
    <w:rsid w:val="00524107"/>
    <w:rsid w:val="0052442B"/>
    <w:rsid w:val="00524B22"/>
    <w:rsid w:val="0052520A"/>
    <w:rsid w:val="00525475"/>
    <w:rsid w:val="00525E7B"/>
    <w:rsid w:val="005265FF"/>
    <w:rsid w:val="0052693C"/>
    <w:rsid w:val="00526952"/>
    <w:rsid w:val="00526C51"/>
    <w:rsid w:val="00526D97"/>
    <w:rsid w:val="00526E16"/>
    <w:rsid w:val="0052702D"/>
    <w:rsid w:val="0052721C"/>
    <w:rsid w:val="005272BF"/>
    <w:rsid w:val="00527913"/>
    <w:rsid w:val="00527ABC"/>
    <w:rsid w:val="00527FC9"/>
    <w:rsid w:val="005302FE"/>
    <w:rsid w:val="00530427"/>
    <w:rsid w:val="00530A60"/>
    <w:rsid w:val="00530D95"/>
    <w:rsid w:val="00530E4C"/>
    <w:rsid w:val="00531052"/>
    <w:rsid w:val="005311B1"/>
    <w:rsid w:val="00531228"/>
    <w:rsid w:val="0053125C"/>
    <w:rsid w:val="0053128E"/>
    <w:rsid w:val="00531C89"/>
    <w:rsid w:val="00531EBF"/>
    <w:rsid w:val="00531F6D"/>
    <w:rsid w:val="005323B5"/>
    <w:rsid w:val="00532618"/>
    <w:rsid w:val="00532782"/>
    <w:rsid w:val="00532983"/>
    <w:rsid w:val="00532991"/>
    <w:rsid w:val="00532A3D"/>
    <w:rsid w:val="00532D1B"/>
    <w:rsid w:val="00533253"/>
    <w:rsid w:val="00533257"/>
    <w:rsid w:val="00533463"/>
    <w:rsid w:val="005337AD"/>
    <w:rsid w:val="00533BF6"/>
    <w:rsid w:val="005344B7"/>
    <w:rsid w:val="00534586"/>
    <w:rsid w:val="00534F63"/>
    <w:rsid w:val="0053520F"/>
    <w:rsid w:val="00535363"/>
    <w:rsid w:val="005359CB"/>
    <w:rsid w:val="00535F28"/>
    <w:rsid w:val="00535FCF"/>
    <w:rsid w:val="0053600E"/>
    <w:rsid w:val="005364CD"/>
    <w:rsid w:val="005368DC"/>
    <w:rsid w:val="00536CF4"/>
    <w:rsid w:val="00536E36"/>
    <w:rsid w:val="00537364"/>
    <w:rsid w:val="00537433"/>
    <w:rsid w:val="005379C8"/>
    <w:rsid w:val="00540743"/>
    <w:rsid w:val="00540997"/>
    <w:rsid w:val="00540A52"/>
    <w:rsid w:val="00540FE6"/>
    <w:rsid w:val="005417E7"/>
    <w:rsid w:val="00541ED3"/>
    <w:rsid w:val="0054205F"/>
    <w:rsid w:val="00542072"/>
    <w:rsid w:val="005420BF"/>
    <w:rsid w:val="00542495"/>
    <w:rsid w:val="005425B9"/>
    <w:rsid w:val="005429F3"/>
    <w:rsid w:val="00542AA3"/>
    <w:rsid w:val="00542D24"/>
    <w:rsid w:val="00542FAD"/>
    <w:rsid w:val="00543072"/>
    <w:rsid w:val="00543321"/>
    <w:rsid w:val="0054334F"/>
    <w:rsid w:val="00544E05"/>
    <w:rsid w:val="00545016"/>
    <w:rsid w:val="00545276"/>
    <w:rsid w:val="00545365"/>
    <w:rsid w:val="005453DE"/>
    <w:rsid w:val="0054560B"/>
    <w:rsid w:val="0054599C"/>
    <w:rsid w:val="00545B40"/>
    <w:rsid w:val="00545E86"/>
    <w:rsid w:val="00545F67"/>
    <w:rsid w:val="00546135"/>
    <w:rsid w:val="00546171"/>
    <w:rsid w:val="00546AD0"/>
    <w:rsid w:val="00546C1D"/>
    <w:rsid w:val="00546C7D"/>
    <w:rsid w:val="0054700C"/>
    <w:rsid w:val="00547732"/>
    <w:rsid w:val="005478BC"/>
    <w:rsid w:val="0054799C"/>
    <w:rsid w:val="00547BBC"/>
    <w:rsid w:val="00547D5E"/>
    <w:rsid w:val="00547F57"/>
    <w:rsid w:val="005500D5"/>
    <w:rsid w:val="0055029F"/>
    <w:rsid w:val="00550653"/>
    <w:rsid w:val="00550BEA"/>
    <w:rsid w:val="00550BFC"/>
    <w:rsid w:val="0055112B"/>
    <w:rsid w:val="00551331"/>
    <w:rsid w:val="00551A9F"/>
    <w:rsid w:val="00551B5A"/>
    <w:rsid w:val="00551CF7"/>
    <w:rsid w:val="005521BF"/>
    <w:rsid w:val="0055232D"/>
    <w:rsid w:val="00552482"/>
    <w:rsid w:val="005527DB"/>
    <w:rsid w:val="00552AA3"/>
    <w:rsid w:val="00552E47"/>
    <w:rsid w:val="00552FAD"/>
    <w:rsid w:val="005530AB"/>
    <w:rsid w:val="00553168"/>
    <w:rsid w:val="00553508"/>
    <w:rsid w:val="00553B54"/>
    <w:rsid w:val="005540BF"/>
    <w:rsid w:val="00554270"/>
    <w:rsid w:val="0055456B"/>
    <w:rsid w:val="00554BB5"/>
    <w:rsid w:val="0055503F"/>
    <w:rsid w:val="00555688"/>
    <w:rsid w:val="00555886"/>
    <w:rsid w:val="00555B4B"/>
    <w:rsid w:val="00555D4A"/>
    <w:rsid w:val="00555F04"/>
    <w:rsid w:val="00556CEF"/>
    <w:rsid w:val="00556D88"/>
    <w:rsid w:val="00556F5E"/>
    <w:rsid w:val="00557242"/>
    <w:rsid w:val="00557541"/>
    <w:rsid w:val="0055775E"/>
    <w:rsid w:val="005577E4"/>
    <w:rsid w:val="00557C30"/>
    <w:rsid w:val="005600C9"/>
    <w:rsid w:val="00560920"/>
    <w:rsid w:val="00560B76"/>
    <w:rsid w:val="00561204"/>
    <w:rsid w:val="00561577"/>
    <w:rsid w:val="005621A0"/>
    <w:rsid w:val="005621E4"/>
    <w:rsid w:val="00562385"/>
    <w:rsid w:val="0056244C"/>
    <w:rsid w:val="00562606"/>
    <w:rsid w:val="005626E0"/>
    <w:rsid w:val="00562AAD"/>
    <w:rsid w:val="00562BB6"/>
    <w:rsid w:val="005635E4"/>
    <w:rsid w:val="0056363E"/>
    <w:rsid w:val="00563F94"/>
    <w:rsid w:val="00564100"/>
    <w:rsid w:val="005642E0"/>
    <w:rsid w:val="00564716"/>
    <w:rsid w:val="00564BB5"/>
    <w:rsid w:val="005651EF"/>
    <w:rsid w:val="00565479"/>
    <w:rsid w:val="00565691"/>
    <w:rsid w:val="005658F9"/>
    <w:rsid w:val="00565CDD"/>
    <w:rsid w:val="005662C7"/>
    <w:rsid w:val="00566404"/>
    <w:rsid w:val="005669E0"/>
    <w:rsid w:val="00566D4F"/>
    <w:rsid w:val="00566E09"/>
    <w:rsid w:val="00566ED5"/>
    <w:rsid w:val="005677B6"/>
    <w:rsid w:val="00567909"/>
    <w:rsid w:val="005679BF"/>
    <w:rsid w:val="00570848"/>
    <w:rsid w:val="005708BB"/>
    <w:rsid w:val="0057097A"/>
    <w:rsid w:val="005711B0"/>
    <w:rsid w:val="00571B10"/>
    <w:rsid w:val="00571CCF"/>
    <w:rsid w:val="00571DBA"/>
    <w:rsid w:val="00571DFD"/>
    <w:rsid w:val="00571EA2"/>
    <w:rsid w:val="0057273F"/>
    <w:rsid w:val="005728C1"/>
    <w:rsid w:val="00572B13"/>
    <w:rsid w:val="005730D8"/>
    <w:rsid w:val="00573255"/>
    <w:rsid w:val="0057350B"/>
    <w:rsid w:val="00573AD6"/>
    <w:rsid w:val="0057417F"/>
    <w:rsid w:val="00574768"/>
    <w:rsid w:val="00574FB3"/>
    <w:rsid w:val="005756AC"/>
    <w:rsid w:val="00575C76"/>
    <w:rsid w:val="00576094"/>
    <w:rsid w:val="005763E0"/>
    <w:rsid w:val="0057687F"/>
    <w:rsid w:val="00576C02"/>
    <w:rsid w:val="00576F45"/>
    <w:rsid w:val="005770EF"/>
    <w:rsid w:val="00577203"/>
    <w:rsid w:val="005773D2"/>
    <w:rsid w:val="005779FE"/>
    <w:rsid w:val="00577F5D"/>
    <w:rsid w:val="00577F8F"/>
    <w:rsid w:val="00580115"/>
    <w:rsid w:val="005801F1"/>
    <w:rsid w:val="00580620"/>
    <w:rsid w:val="005806CB"/>
    <w:rsid w:val="0058187C"/>
    <w:rsid w:val="00581E0F"/>
    <w:rsid w:val="00582047"/>
    <w:rsid w:val="00582547"/>
    <w:rsid w:val="0058262E"/>
    <w:rsid w:val="00582F21"/>
    <w:rsid w:val="005830A1"/>
    <w:rsid w:val="00583525"/>
    <w:rsid w:val="00583725"/>
    <w:rsid w:val="00583955"/>
    <w:rsid w:val="00583E5E"/>
    <w:rsid w:val="00584342"/>
    <w:rsid w:val="005844F2"/>
    <w:rsid w:val="00584BC3"/>
    <w:rsid w:val="005864D8"/>
    <w:rsid w:val="005869AF"/>
    <w:rsid w:val="005869E9"/>
    <w:rsid w:val="00586E1A"/>
    <w:rsid w:val="00586F54"/>
    <w:rsid w:val="00587687"/>
    <w:rsid w:val="005877E2"/>
    <w:rsid w:val="0058781D"/>
    <w:rsid w:val="00587D76"/>
    <w:rsid w:val="00587EF3"/>
    <w:rsid w:val="0058EEAD"/>
    <w:rsid w:val="0059003A"/>
    <w:rsid w:val="00590618"/>
    <w:rsid w:val="00590B71"/>
    <w:rsid w:val="00590B91"/>
    <w:rsid w:val="00590BA7"/>
    <w:rsid w:val="00590EF3"/>
    <w:rsid w:val="005910CC"/>
    <w:rsid w:val="0059147E"/>
    <w:rsid w:val="00591726"/>
    <w:rsid w:val="00591B13"/>
    <w:rsid w:val="00591BB5"/>
    <w:rsid w:val="005921D2"/>
    <w:rsid w:val="00592767"/>
    <w:rsid w:val="00592B33"/>
    <w:rsid w:val="00592CA8"/>
    <w:rsid w:val="00592EDC"/>
    <w:rsid w:val="00592F9E"/>
    <w:rsid w:val="005932C5"/>
    <w:rsid w:val="005934EA"/>
    <w:rsid w:val="00593684"/>
    <w:rsid w:val="0059386B"/>
    <w:rsid w:val="005938B1"/>
    <w:rsid w:val="00593E3C"/>
    <w:rsid w:val="00593F64"/>
    <w:rsid w:val="00593FBC"/>
    <w:rsid w:val="0059453F"/>
    <w:rsid w:val="005946C4"/>
    <w:rsid w:val="005947FD"/>
    <w:rsid w:val="005949E1"/>
    <w:rsid w:val="00594A64"/>
    <w:rsid w:val="00595025"/>
    <w:rsid w:val="005950DD"/>
    <w:rsid w:val="005951A5"/>
    <w:rsid w:val="005953E3"/>
    <w:rsid w:val="0059562D"/>
    <w:rsid w:val="005961FE"/>
    <w:rsid w:val="00596472"/>
    <w:rsid w:val="0059652B"/>
    <w:rsid w:val="0059667D"/>
    <w:rsid w:val="0059672C"/>
    <w:rsid w:val="0059695D"/>
    <w:rsid w:val="005971E0"/>
    <w:rsid w:val="005971F3"/>
    <w:rsid w:val="00597212"/>
    <w:rsid w:val="00597411"/>
    <w:rsid w:val="00597ADC"/>
    <w:rsid w:val="00597BB0"/>
    <w:rsid w:val="00597D05"/>
    <w:rsid w:val="005A014E"/>
    <w:rsid w:val="005A0B78"/>
    <w:rsid w:val="005A0BEB"/>
    <w:rsid w:val="005A0E46"/>
    <w:rsid w:val="005A0E6B"/>
    <w:rsid w:val="005A0E81"/>
    <w:rsid w:val="005A0F70"/>
    <w:rsid w:val="005A126F"/>
    <w:rsid w:val="005A1289"/>
    <w:rsid w:val="005A164F"/>
    <w:rsid w:val="005A1841"/>
    <w:rsid w:val="005A1CF2"/>
    <w:rsid w:val="005A2321"/>
    <w:rsid w:val="005A25A3"/>
    <w:rsid w:val="005A2972"/>
    <w:rsid w:val="005A2E9C"/>
    <w:rsid w:val="005A2EF1"/>
    <w:rsid w:val="005A37BC"/>
    <w:rsid w:val="005A38E9"/>
    <w:rsid w:val="005A3A76"/>
    <w:rsid w:val="005A3A96"/>
    <w:rsid w:val="005A3B18"/>
    <w:rsid w:val="005A3C12"/>
    <w:rsid w:val="005A3E11"/>
    <w:rsid w:val="005A3E6D"/>
    <w:rsid w:val="005A3ECC"/>
    <w:rsid w:val="005A3F3C"/>
    <w:rsid w:val="005A416E"/>
    <w:rsid w:val="005A45A3"/>
    <w:rsid w:val="005A47B6"/>
    <w:rsid w:val="005A50E4"/>
    <w:rsid w:val="005A602E"/>
    <w:rsid w:val="005A6170"/>
    <w:rsid w:val="005A6A18"/>
    <w:rsid w:val="005A6C85"/>
    <w:rsid w:val="005A6D25"/>
    <w:rsid w:val="005A71B4"/>
    <w:rsid w:val="005A71D0"/>
    <w:rsid w:val="005A760A"/>
    <w:rsid w:val="005A7667"/>
    <w:rsid w:val="005A7E97"/>
    <w:rsid w:val="005B01AE"/>
    <w:rsid w:val="005B02D7"/>
    <w:rsid w:val="005B0743"/>
    <w:rsid w:val="005B0876"/>
    <w:rsid w:val="005B0FBA"/>
    <w:rsid w:val="005B14F8"/>
    <w:rsid w:val="005B1670"/>
    <w:rsid w:val="005B1946"/>
    <w:rsid w:val="005B1ED4"/>
    <w:rsid w:val="005B2228"/>
    <w:rsid w:val="005B237A"/>
    <w:rsid w:val="005B241A"/>
    <w:rsid w:val="005B2706"/>
    <w:rsid w:val="005B27A2"/>
    <w:rsid w:val="005B285E"/>
    <w:rsid w:val="005B2BFC"/>
    <w:rsid w:val="005B3526"/>
    <w:rsid w:val="005B3DDE"/>
    <w:rsid w:val="005B4700"/>
    <w:rsid w:val="005B55EF"/>
    <w:rsid w:val="005B56CE"/>
    <w:rsid w:val="005B5C95"/>
    <w:rsid w:val="005B5F3F"/>
    <w:rsid w:val="005B5F5C"/>
    <w:rsid w:val="005B6018"/>
    <w:rsid w:val="005B60A0"/>
    <w:rsid w:val="005B629D"/>
    <w:rsid w:val="005B63A8"/>
    <w:rsid w:val="005B6512"/>
    <w:rsid w:val="005B65E1"/>
    <w:rsid w:val="005B6B40"/>
    <w:rsid w:val="005B6B65"/>
    <w:rsid w:val="005B6D66"/>
    <w:rsid w:val="005B707B"/>
    <w:rsid w:val="005B7272"/>
    <w:rsid w:val="005C0014"/>
    <w:rsid w:val="005C078C"/>
    <w:rsid w:val="005C0EC4"/>
    <w:rsid w:val="005C0EDB"/>
    <w:rsid w:val="005C106F"/>
    <w:rsid w:val="005C1086"/>
    <w:rsid w:val="005C151B"/>
    <w:rsid w:val="005C171E"/>
    <w:rsid w:val="005C1740"/>
    <w:rsid w:val="005C1989"/>
    <w:rsid w:val="005C22D3"/>
    <w:rsid w:val="005C2346"/>
    <w:rsid w:val="005C2A1D"/>
    <w:rsid w:val="005C300A"/>
    <w:rsid w:val="005C3693"/>
    <w:rsid w:val="005C3A51"/>
    <w:rsid w:val="005C3C31"/>
    <w:rsid w:val="005C3C38"/>
    <w:rsid w:val="005C4542"/>
    <w:rsid w:val="005C4A06"/>
    <w:rsid w:val="005C4A94"/>
    <w:rsid w:val="005C515F"/>
    <w:rsid w:val="005C5507"/>
    <w:rsid w:val="005C6038"/>
    <w:rsid w:val="005C63B0"/>
    <w:rsid w:val="005C666B"/>
    <w:rsid w:val="005C686E"/>
    <w:rsid w:val="005C68DF"/>
    <w:rsid w:val="005C6F9B"/>
    <w:rsid w:val="005C739F"/>
    <w:rsid w:val="005C741F"/>
    <w:rsid w:val="005C778A"/>
    <w:rsid w:val="005C7897"/>
    <w:rsid w:val="005D040A"/>
    <w:rsid w:val="005D09D7"/>
    <w:rsid w:val="005D1121"/>
    <w:rsid w:val="005D12BC"/>
    <w:rsid w:val="005D1899"/>
    <w:rsid w:val="005D1929"/>
    <w:rsid w:val="005D21F9"/>
    <w:rsid w:val="005D29CD"/>
    <w:rsid w:val="005D2A71"/>
    <w:rsid w:val="005D2C24"/>
    <w:rsid w:val="005D2F6C"/>
    <w:rsid w:val="005D3A2D"/>
    <w:rsid w:val="005D3BB7"/>
    <w:rsid w:val="005D4376"/>
    <w:rsid w:val="005D44D9"/>
    <w:rsid w:val="005D46FC"/>
    <w:rsid w:val="005D4A7C"/>
    <w:rsid w:val="005D4B2B"/>
    <w:rsid w:val="005D5135"/>
    <w:rsid w:val="005D59EA"/>
    <w:rsid w:val="005D5A42"/>
    <w:rsid w:val="005D5B3C"/>
    <w:rsid w:val="005D6424"/>
    <w:rsid w:val="005D6678"/>
    <w:rsid w:val="005D6EAE"/>
    <w:rsid w:val="005D7021"/>
    <w:rsid w:val="005D7199"/>
    <w:rsid w:val="005D741B"/>
    <w:rsid w:val="005D74CB"/>
    <w:rsid w:val="005D76EB"/>
    <w:rsid w:val="005D77BD"/>
    <w:rsid w:val="005D79B3"/>
    <w:rsid w:val="005D7C08"/>
    <w:rsid w:val="005D7D00"/>
    <w:rsid w:val="005E0D07"/>
    <w:rsid w:val="005E1218"/>
    <w:rsid w:val="005E134A"/>
    <w:rsid w:val="005E1399"/>
    <w:rsid w:val="005E1752"/>
    <w:rsid w:val="005E188B"/>
    <w:rsid w:val="005E1E4D"/>
    <w:rsid w:val="005E1F0A"/>
    <w:rsid w:val="005E2B29"/>
    <w:rsid w:val="005E2B39"/>
    <w:rsid w:val="005E2BCF"/>
    <w:rsid w:val="005E32C1"/>
    <w:rsid w:val="005E33EE"/>
    <w:rsid w:val="005E344C"/>
    <w:rsid w:val="005E38FC"/>
    <w:rsid w:val="005E3923"/>
    <w:rsid w:val="005E3CD1"/>
    <w:rsid w:val="005E3E7D"/>
    <w:rsid w:val="005E4036"/>
    <w:rsid w:val="005E41C2"/>
    <w:rsid w:val="005E43A7"/>
    <w:rsid w:val="005E4D87"/>
    <w:rsid w:val="005E4E3B"/>
    <w:rsid w:val="005E516F"/>
    <w:rsid w:val="005E53DC"/>
    <w:rsid w:val="005E5667"/>
    <w:rsid w:val="005E568E"/>
    <w:rsid w:val="005E5D90"/>
    <w:rsid w:val="005E6226"/>
    <w:rsid w:val="005E6446"/>
    <w:rsid w:val="005E64DD"/>
    <w:rsid w:val="005E6521"/>
    <w:rsid w:val="005E6866"/>
    <w:rsid w:val="005E6F0D"/>
    <w:rsid w:val="005E75B9"/>
    <w:rsid w:val="005E77B2"/>
    <w:rsid w:val="005E7C7F"/>
    <w:rsid w:val="005E7CBE"/>
    <w:rsid w:val="005F043D"/>
    <w:rsid w:val="005F1106"/>
    <w:rsid w:val="005F180F"/>
    <w:rsid w:val="005F1963"/>
    <w:rsid w:val="005F2012"/>
    <w:rsid w:val="005F2183"/>
    <w:rsid w:val="005F256E"/>
    <w:rsid w:val="005F44AA"/>
    <w:rsid w:val="005F4508"/>
    <w:rsid w:val="005F4D03"/>
    <w:rsid w:val="005F4E58"/>
    <w:rsid w:val="005F517B"/>
    <w:rsid w:val="005F54AB"/>
    <w:rsid w:val="005F5806"/>
    <w:rsid w:val="005F5D51"/>
    <w:rsid w:val="005F5E3C"/>
    <w:rsid w:val="005F667E"/>
    <w:rsid w:val="005F6F54"/>
    <w:rsid w:val="005F74F8"/>
    <w:rsid w:val="005F7547"/>
    <w:rsid w:val="00600084"/>
    <w:rsid w:val="0060017D"/>
    <w:rsid w:val="00600404"/>
    <w:rsid w:val="00600E3B"/>
    <w:rsid w:val="00600E66"/>
    <w:rsid w:val="0060111F"/>
    <w:rsid w:val="006016E0"/>
    <w:rsid w:val="006017B9"/>
    <w:rsid w:val="00601A18"/>
    <w:rsid w:val="00601F1F"/>
    <w:rsid w:val="00601F9C"/>
    <w:rsid w:val="006021CB"/>
    <w:rsid w:val="00602225"/>
    <w:rsid w:val="0060236B"/>
    <w:rsid w:val="00602377"/>
    <w:rsid w:val="006023B9"/>
    <w:rsid w:val="00602526"/>
    <w:rsid w:val="006030E5"/>
    <w:rsid w:val="006038C0"/>
    <w:rsid w:val="006039BF"/>
    <w:rsid w:val="00603B18"/>
    <w:rsid w:val="00603BC4"/>
    <w:rsid w:val="006040E3"/>
    <w:rsid w:val="00604829"/>
    <w:rsid w:val="006049C8"/>
    <w:rsid w:val="00604C0C"/>
    <w:rsid w:val="00604E25"/>
    <w:rsid w:val="0060503B"/>
    <w:rsid w:val="00605183"/>
    <w:rsid w:val="00605320"/>
    <w:rsid w:val="006054BA"/>
    <w:rsid w:val="00605AD6"/>
    <w:rsid w:val="00605B4C"/>
    <w:rsid w:val="00605BC4"/>
    <w:rsid w:val="00605CB8"/>
    <w:rsid w:val="00605F16"/>
    <w:rsid w:val="00606117"/>
    <w:rsid w:val="006061D4"/>
    <w:rsid w:val="00606470"/>
    <w:rsid w:val="00606BBC"/>
    <w:rsid w:val="00606CD1"/>
    <w:rsid w:val="00607567"/>
    <w:rsid w:val="006075CB"/>
    <w:rsid w:val="00607661"/>
    <w:rsid w:val="00607C43"/>
    <w:rsid w:val="00607D01"/>
    <w:rsid w:val="006104D0"/>
    <w:rsid w:val="0061104F"/>
    <w:rsid w:val="00611308"/>
    <w:rsid w:val="0061144D"/>
    <w:rsid w:val="00611F68"/>
    <w:rsid w:val="00611F73"/>
    <w:rsid w:val="006124D5"/>
    <w:rsid w:val="0061251E"/>
    <w:rsid w:val="00613340"/>
    <w:rsid w:val="00613764"/>
    <w:rsid w:val="006139CD"/>
    <w:rsid w:val="00613B3C"/>
    <w:rsid w:val="0061401D"/>
    <w:rsid w:val="006148AF"/>
    <w:rsid w:val="00614928"/>
    <w:rsid w:val="00614B65"/>
    <w:rsid w:val="00614F3E"/>
    <w:rsid w:val="0061506A"/>
    <w:rsid w:val="00615E98"/>
    <w:rsid w:val="00616348"/>
    <w:rsid w:val="006164B6"/>
    <w:rsid w:val="006164E7"/>
    <w:rsid w:val="0061679F"/>
    <w:rsid w:val="00616943"/>
    <w:rsid w:val="006176D5"/>
    <w:rsid w:val="00617D39"/>
    <w:rsid w:val="0062025B"/>
    <w:rsid w:val="006202A0"/>
    <w:rsid w:val="00620387"/>
    <w:rsid w:val="0062047C"/>
    <w:rsid w:val="00620D53"/>
    <w:rsid w:val="00620D74"/>
    <w:rsid w:val="0062247D"/>
    <w:rsid w:val="00622F20"/>
    <w:rsid w:val="006237F8"/>
    <w:rsid w:val="00623AB2"/>
    <w:rsid w:val="00623B59"/>
    <w:rsid w:val="00623EB0"/>
    <w:rsid w:val="00624A9D"/>
    <w:rsid w:val="00624CC3"/>
    <w:rsid w:val="006250EF"/>
    <w:rsid w:val="006259D2"/>
    <w:rsid w:val="00625BA2"/>
    <w:rsid w:val="00625F54"/>
    <w:rsid w:val="00626054"/>
    <w:rsid w:val="006264AE"/>
    <w:rsid w:val="00626604"/>
    <w:rsid w:val="0062691A"/>
    <w:rsid w:val="00626B85"/>
    <w:rsid w:val="00626C02"/>
    <w:rsid w:val="00626C14"/>
    <w:rsid w:val="00627009"/>
    <w:rsid w:val="00627659"/>
    <w:rsid w:val="00627E62"/>
    <w:rsid w:val="006304B8"/>
    <w:rsid w:val="00630629"/>
    <w:rsid w:val="00630C97"/>
    <w:rsid w:val="00630F53"/>
    <w:rsid w:val="00631031"/>
    <w:rsid w:val="0063199A"/>
    <w:rsid w:val="00631CC8"/>
    <w:rsid w:val="00631D2C"/>
    <w:rsid w:val="00631D8F"/>
    <w:rsid w:val="00632BCC"/>
    <w:rsid w:val="00632BE6"/>
    <w:rsid w:val="00632DF3"/>
    <w:rsid w:val="00632EDF"/>
    <w:rsid w:val="0063322A"/>
    <w:rsid w:val="00633378"/>
    <w:rsid w:val="006339B8"/>
    <w:rsid w:val="00633CFC"/>
    <w:rsid w:val="0063411E"/>
    <w:rsid w:val="006343DC"/>
    <w:rsid w:val="00634B45"/>
    <w:rsid w:val="00634CCD"/>
    <w:rsid w:val="00635038"/>
    <w:rsid w:val="006353AE"/>
    <w:rsid w:val="00635491"/>
    <w:rsid w:val="00635495"/>
    <w:rsid w:val="0063558F"/>
    <w:rsid w:val="00635BB9"/>
    <w:rsid w:val="00635F5A"/>
    <w:rsid w:val="0063630A"/>
    <w:rsid w:val="006369A5"/>
    <w:rsid w:val="006376F5"/>
    <w:rsid w:val="0063791B"/>
    <w:rsid w:val="00640458"/>
    <w:rsid w:val="006407AA"/>
    <w:rsid w:val="00640FD5"/>
    <w:rsid w:val="00641462"/>
    <w:rsid w:val="006416B2"/>
    <w:rsid w:val="00641DEF"/>
    <w:rsid w:val="006420B3"/>
    <w:rsid w:val="006420E6"/>
    <w:rsid w:val="00642807"/>
    <w:rsid w:val="00642873"/>
    <w:rsid w:val="00642BE8"/>
    <w:rsid w:val="00642FA1"/>
    <w:rsid w:val="00642FB2"/>
    <w:rsid w:val="00642FC6"/>
    <w:rsid w:val="00643262"/>
    <w:rsid w:val="00643286"/>
    <w:rsid w:val="006432B6"/>
    <w:rsid w:val="00643302"/>
    <w:rsid w:val="00643779"/>
    <w:rsid w:val="00643A5B"/>
    <w:rsid w:val="00643CC9"/>
    <w:rsid w:val="00644133"/>
    <w:rsid w:val="00644EE9"/>
    <w:rsid w:val="0064504F"/>
    <w:rsid w:val="00645105"/>
    <w:rsid w:val="00645666"/>
    <w:rsid w:val="00645960"/>
    <w:rsid w:val="00645A6E"/>
    <w:rsid w:val="00645EB8"/>
    <w:rsid w:val="006461B1"/>
    <w:rsid w:val="00646260"/>
    <w:rsid w:val="006468B3"/>
    <w:rsid w:val="00647B79"/>
    <w:rsid w:val="00647BBA"/>
    <w:rsid w:val="00647DF5"/>
    <w:rsid w:val="00647F34"/>
    <w:rsid w:val="00647F94"/>
    <w:rsid w:val="0065023C"/>
    <w:rsid w:val="00650916"/>
    <w:rsid w:val="006509F3"/>
    <w:rsid w:val="00650CCA"/>
    <w:rsid w:val="00650EEB"/>
    <w:rsid w:val="006513F4"/>
    <w:rsid w:val="00651610"/>
    <w:rsid w:val="00651799"/>
    <w:rsid w:val="00651B30"/>
    <w:rsid w:val="00651E47"/>
    <w:rsid w:val="00652212"/>
    <w:rsid w:val="00652560"/>
    <w:rsid w:val="00652579"/>
    <w:rsid w:val="006527C4"/>
    <w:rsid w:val="00652CC7"/>
    <w:rsid w:val="00652E7F"/>
    <w:rsid w:val="0065309A"/>
    <w:rsid w:val="006538F5"/>
    <w:rsid w:val="006539BE"/>
    <w:rsid w:val="006539F1"/>
    <w:rsid w:val="00653B48"/>
    <w:rsid w:val="00653D2C"/>
    <w:rsid w:val="00653D3E"/>
    <w:rsid w:val="00654014"/>
    <w:rsid w:val="0065449D"/>
    <w:rsid w:val="00654B07"/>
    <w:rsid w:val="00654BEA"/>
    <w:rsid w:val="00655799"/>
    <w:rsid w:val="00655994"/>
    <w:rsid w:val="00655DE5"/>
    <w:rsid w:val="00655F9C"/>
    <w:rsid w:val="0065660D"/>
    <w:rsid w:val="00656DC4"/>
    <w:rsid w:val="0065723E"/>
    <w:rsid w:val="006576CD"/>
    <w:rsid w:val="006576EA"/>
    <w:rsid w:val="006578DF"/>
    <w:rsid w:val="006579EC"/>
    <w:rsid w:val="00657D33"/>
    <w:rsid w:val="00657DEE"/>
    <w:rsid w:val="00660022"/>
    <w:rsid w:val="00660442"/>
    <w:rsid w:val="00660976"/>
    <w:rsid w:val="006611F3"/>
    <w:rsid w:val="006617FC"/>
    <w:rsid w:val="00661ECF"/>
    <w:rsid w:val="006628E0"/>
    <w:rsid w:val="00662A72"/>
    <w:rsid w:val="00662AB6"/>
    <w:rsid w:val="00663A62"/>
    <w:rsid w:val="00663E8B"/>
    <w:rsid w:val="006641BD"/>
    <w:rsid w:val="0066462D"/>
    <w:rsid w:val="0066477B"/>
    <w:rsid w:val="006647E0"/>
    <w:rsid w:val="00664A2F"/>
    <w:rsid w:val="0066521D"/>
    <w:rsid w:val="006656FA"/>
    <w:rsid w:val="0066587E"/>
    <w:rsid w:val="0066593B"/>
    <w:rsid w:val="006659C9"/>
    <w:rsid w:val="00665EEE"/>
    <w:rsid w:val="006663D6"/>
    <w:rsid w:val="00666453"/>
    <w:rsid w:val="00666BDA"/>
    <w:rsid w:val="00666BF6"/>
    <w:rsid w:val="00666FC8"/>
    <w:rsid w:val="006672C3"/>
    <w:rsid w:val="0066784E"/>
    <w:rsid w:val="00667ADA"/>
    <w:rsid w:val="00667FC2"/>
    <w:rsid w:val="0067003B"/>
    <w:rsid w:val="006702B5"/>
    <w:rsid w:val="006702D5"/>
    <w:rsid w:val="0067089C"/>
    <w:rsid w:val="00670A28"/>
    <w:rsid w:val="00670C7F"/>
    <w:rsid w:val="00671346"/>
    <w:rsid w:val="006713B2"/>
    <w:rsid w:val="00671C81"/>
    <w:rsid w:val="006729A2"/>
    <w:rsid w:val="00672C27"/>
    <w:rsid w:val="006731F7"/>
    <w:rsid w:val="0067367A"/>
    <w:rsid w:val="006737B1"/>
    <w:rsid w:val="006739DF"/>
    <w:rsid w:val="00673CAB"/>
    <w:rsid w:val="00673E07"/>
    <w:rsid w:val="00674020"/>
    <w:rsid w:val="0067413B"/>
    <w:rsid w:val="00674472"/>
    <w:rsid w:val="00674532"/>
    <w:rsid w:val="006749E7"/>
    <w:rsid w:val="00674B60"/>
    <w:rsid w:val="00674B64"/>
    <w:rsid w:val="00674D45"/>
    <w:rsid w:val="0067528A"/>
    <w:rsid w:val="00675979"/>
    <w:rsid w:val="00675BF0"/>
    <w:rsid w:val="00675C35"/>
    <w:rsid w:val="00675E85"/>
    <w:rsid w:val="00675F06"/>
    <w:rsid w:val="0067677F"/>
    <w:rsid w:val="00676A9A"/>
    <w:rsid w:val="00676AF2"/>
    <w:rsid w:val="00676BD9"/>
    <w:rsid w:val="00677157"/>
    <w:rsid w:val="006772C4"/>
    <w:rsid w:val="0067764B"/>
    <w:rsid w:val="0067781E"/>
    <w:rsid w:val="00677933"/>
    <w:rsid w:val="00677CE8"/>
    <w:rsid w:val="00677DF6"/>
    <w:rsid w:val="006803E7"/>
    <w:rsid w:val="006804C1"/>
    <w:rsid w:val="006804EE"/>
    <w:rsid w:val="00680554"/>
    <w:rsid w:val="0068062B"/>
    <w:rsid w:val="0068079F"/>
    <w:rsid w:val="006808C8"/>
    <w:rsid w:val="00680B26"/>
    <w:rsid w:val="00680C5C"/>
    <w:rsid w:val="00681E82"/>
    <w:rsid w:val="00681FD2"/>
    <w:rsid w:val="00681FD4"/>
    <w:rsid w:val="006821FC"/>
    <w:rsid w:val="006822A0"/>
    <w:rsid w:val="00682631"/>
    <w:rsid w:val="00684084"/>
    <w:rsid w:val="00684324"/>
    <w:rsid w:val="00684738"/>
    <w:rsid w:val="006848AA"/>
    <w:rsid w:val="0068492C"/>
    <w:rsid w:val="00684D9A"/>
    <w:rsid w:val="00684E8E"/>
    <w:rsid w:val="00684F62"/>
    <w:rsid w:val="0068531C"/>
    <w:rsid w:val="00685527"/>
    <w:rsid w:val="00685976"/>
    <w:rsid w:val="00685A08"/>
    <w:rsid w:val="006863F8"/>
    <w:rsid w:val="00686BAD"/>
    <w:rsid w:val="006873C2"/>
    <w:rsid w:val="006874F9"/>
    <w:rsid w:val="00687666"/>
    <w:rsid w:val="00687A6B"/>
    <w:rsid w:val="0069012B"/>
    <w:rsid w:val="00690354"/>
    <w:rsid w:val="0069048D"/>
    <w:rsid w:val="00690B50"/>
    <w:rsid w:val="00690C90"/>
    <w:rsid w:val="00690F2F"/>
    <w:rsid w:val="0069103C"/>
    <w:rsid w:val="00691099"/>
    <w:rsid w:val="006914A9"/>
    <w:rsid w:val="00691BF2"/>
    <w:rsid w:val="00692159"/>
    <w:rsid w:val="006921FD"/>
    <w:rsid w:val="00692B59"/>
    <w:rsid w:val="00692B7A"/>
    <w:rsid w:val="00693033"/>
    <w:rsid w:val="00693478"/>
    <w:rsid w:val="006939A7"/>
    <w:rsid w:val="00693CFA"/>
    <w:rsid w:val="00693F91"/>
    <w:rsid w:val="006942E3"/>
    <w:rsid w:val="006944C3"/>
    <w:rsid w:val="006945ED"/>
    <w:rsid w:val="00694738"/>
    <w:rsid w:val="00694CC1"/>
    <w:rsid w:val="00694CC5"/>
    <w:rsid w:val="0069558D"/>
    <w:rsid w:val="006955D1"/>
    <w:rsid w:val="006956A5"/>
    <w:rsid w:val="006962ED"/>
    <w:rsid w:val="00696638"/>
    <w:rsid w:val="0069706A"/>
    <w:rsid w:val="006972B1"/>
    <w:rsid w:val="00697560"/>
    <w:rsid w:val="00697572"/>
    <w:rsid w:val="006976EE"/>
    <w:rsid w:val="00697F9E"/>
    <w:rsid w:val="006A0287"/>
    <w:rsid w:val="006A095C"/>
    <w:rsid w:val="006A0A82"/>
    <w:rsid w:val="006A0E2C"/>
    <w:rsid w:val="006A1035"/>
    <w:rsid w:val="006A12D5"/>
    <w:rsid w:val="006A25BD"/>
    <w:rsid w:val="006A2FAC"/>
    <w:rsid w:val="006A3263"/>
    <w:rsid w:val="006A345D"/>
    <w:rsid w:val="006A39CB"/>
    <w:rsid w:val="006A4112"/>
    <w:rsid w:val="006A4666"/>
    <w:rsid w:val="006A4C14"/>
    <w:rsid w:val="006A5180"/>
    <w:rsid w:val="006A549E"/>
    <w:rsid w:val="006A54E5"/>
    <w:rsid w:val="006A5783"/>
    <w:rsid w:val="006A5A8E"/>
    <w:rsid w:val="006A5ACE"/>
    <w:rsid w:val="006A5AD6"/>
    <w:rsid w:val="006A5DB2"/>
    <w:rsid w:val="006A69B8"/>
    <w:rsid w:val="006A6C6F"/>
    <w:rsid w:val="006A6DA7"/>
    <w:rsid w:val="006A6E5E"/>
    <w:rsid w:val="006A6ED5"/>
    <w:rsid w:val="006A7497"/>
    <w:rsid w:val="006A76F0"/>
    <w:rsid w:val="006A7797"/>
    <w:rsid w:val="006A7A78"/>
    <w:rsid w:val="006B016B"/>
    <w:rsid w:val="006B03FA"/>
    <w:rsid w:val="006B08DC"/>
    <w:rsid w:val="006B0E5B"/>
    <w:rsid w:val="006B103B"/>
    <w:rsid w:val="006B1A26"/>
    <w:rsid w:val="006B1CAE"/>
    <w:rsid w:val="006B1E43"/>
    <w:rsid w:val="006B235E"/>
    <w:rsid w:val="006B2401"/>
    <w:rsid w:val="006B2729"/>
    <w:rsid w:val="006B27F0"/>
    <w:rsid w:val="006B27FA"/>
    <w:rsid w:val="006B2AF2"/>
    <w:rsid w:val="006B2AF7"/>
    <w:rsid w:val="006B2C60"/>
    <w:rsid w:val="006B2DB4"/>
    <w:rsid w:val="006B2FF7"/>
    <w:rsid w:val="006B38F6"/>
    <w:rsid w:val="006B3A15"/>
    <w:rsid w:val="006B3BED"/>
    <w:rsid w:val="006B3ED0"/>
    <w:rsid w:val="006B418E"/>
    <w:rsid w:val="006B419F"/>
    <w:rsid w:val="006B4239"/>
    <w:rsid w:val="006B46A4"/>
    <w:rsid w:val="006B477C"/>
    <w:rsid w:val="006B510C"/>
    <w:rsid w:val="006B5790"/>
    <w:rsid w:val="006B5963"/>
    <w:rsid w:val="006B5A87"/>
    <w:rsid w:val="006B5CB8"/>
    <w:rsid w:val="006B6159"/>
    <w:rsid w:val="006B649C"/>
    <w:rsid w:val="006B6A5F"/>
    <w:rsid w:val="006B6B88"/>
    <w:rsid w:val="006B6D20"/>
    <w:rsid w:val="006B6F44"/>
    <w:rsid w:val="006B77BB"/>
    <w:rsid w:val="006C00E1"/>
    <w:rsid w:val="006C0202"/>
    <w:rsid w:val="006C0227"/>
    <w:rsid w:val="006C04F7"/>
    <w:rsid w:val="006C0608"/>
    <w:rsid w:val="006C07D2"/>
    <w:rsid w:val="006C0CCA"/>
    <w:rsid w:val="006C0CFE"/>
    <w:rsid w:val="006C1664"/>
    <w:rsid w:val="006C1903"/>
    <w:rsid w:val="006C1C80"/>
    <w:rsid w:val="006C2779"/>
    <w:rsid w:val="006C2BD9"/>
    <w:rsid w:val="006C2FE7"/>
    <w:rsid w:val="006C3304"/>
    <w:rsid w:val="006C36C4"/>
    <w:rsid w:val="006C3A6F"/>
    <w:rsid w:val="006C3ADD"/>
    <w:rsid w:val="006C3FD2"/>
    <w:rsid w:val="006C4099"/>
    <w:rsid w:val="006C4906"/>
    <w:rsid w:val="006C498C"/>
    <w:rsid w:val="006C4D03"/>
    <w:rsid w:val="006C50FA"/>
    <w:rsid w:val="006C5D05"/>
    <w:rsid w:val="006C608F"/>
    <w:rsid w:val="006C61D8"/>
    <w:rsid w:val="006C639C"/>
    <w:rsid w:val="006C64D8"/>
    <w:rsid w:val="006C7680"/>
    <w:rsid w:val="006C769B"/>
    <w:rsid w:val="006C7C79"/>
    <w:rsid w:val="006D0517"/>
    <w:rsid w:val="006D07CD"/>
    <w:rsid w:val="006D0E03"/>
    <w:rsid w:val="006D168F"/>
    <w:rsid w:val="006D1E34"/>
    <w:rsid w:val="006D2A9A"/>
    <w:rsid w:val="006D2FC3"/>
    <w:rsid w:val="006D3B0A"/>
    <w:rsid w:val="006D3DCB"/>
    <w:rsid w:val="006D4345"/>
    <w:rsid w:val="006D4680"/>
    <w:rsid w:val="006D4FCA"/>
    <w:rsid w:val="006D53B9"/>
    <w:rsid w:val="006D561E"/>
    <w:rsid w:val="006D5633"/>
    <w:rsid w:val="006D5A62"/>
    <w:rsid w:val="006D66BD"/>
    <w:rsid w:val="006D69D8"/>
    <w:rsid w:val="006D6A44"/>
    <w:rsid w:val="006D6B73"/>
    <w:rsid w:val="006D6BA9"/>
    <w:rsid w:val="006D6DFA"/>
    <w:rsid w:val="006E02C0"/>
    <w:rsid w:val="006E035D"/>
    <w:rsid w:val="006E0CF5"/>
    <w:rsid w:val="006E149A"/>
    <w:rsid w:val="006E17A0"/>
    <w:rsid w:val="006E2400"/>
    <w:rsid w:val="006E2445"/>
    <w:rsid w:val="006E26A0"/>
    <w:rsid w:val="006E2B9E"/>
    <w:rsid w:val="006E2F8D"/>
    <w:rsid w:val="006E2FE7"/>
    <w:rsid w:val="006E3096"/>
    <w:rsid w:val="006E32A4"/>
    <w:rsid w:val="006E38ED"/>
    <w:rsid w:val="006E3A01"/>
    <w:rsid w:val="006E3A63"/>
    <w:rsid w:val="006E3C62"/>
    <w:rsid w:val="006E3CF7"/>
    <w:rsid w:val="006E3E81"/>
    <w:rsid w:val="006E409D"/>
    <w:rsid w:val="006E4326"/>
    <w:rsid w:val="006E445B"/>
    <w:rsid w:val="006E44D5"/>
    <w:rsid w:val="006E4D03"/>
    <w:rsid w:val="006E5065"/>
    <w:rsid w:val="006E567F"/>
    <w:rsid w:val="006E5870"/>
    <w:rsid w:val="006E5B98"/>
    <w:rsid w:val="006E5BDA"/>
    <w:rsid w:val="006E5E38"/>
    <w:rsid w:val="006E5FA9"/>
    <w:rsid w:val="006E6534"/>
    <w:rsid w:val="006E655F"/>
    <w:rsid w:val="006E6648"/>
    <w:rsid w:val="006E6E6A"/>
    <w:rsid w:val="006E74A2"/>
    <w:rsid w:val="006E74B1"/>
    <w:rsid w:val="006E7558"/>
    <w:rsid w:val="006E76B0"/>
    <w:rsid w:val="006E77C3"/>
    <w:rsid w:val="006E7DE1"/>
    <w:rsid w:val="006F05EB"/>
    <w:rsid w:val="006F0714"/>
    <w:rsid w:val="006F09E3"/>
    <w:rsid w:val="006F0C98"/>
    <w:rsid w:val="006F12B0"/>
    <w:rsid w:val="006F16C9"/>
    <w:rsid w:val="006F2186"/>
    <w:rsid w:val="006F2448"/>
    <w:rsid w:val="006F2CCD"/>
    <w:rsid w:val="006F3227"/>
    <w:rsid w:val="006F32EC"/>
    <w:rsid w:val="006F3576"/>
    <w:rsid w:val="006F3608"/>
    <w:rsid w:val="006F366B"/>
    <w:rsid w:val="006F366F"/>
    <w:rsid w:val="006F368C"/>
    <w:rsid w:val="006F3BFF"/>
    <w:rsid w:val="006F4D20"/>
    <w:rsid w:val="006F4DAD"/>
    <w:rsid w:val="006F4FF9"/>
    <w:rsid w:val="006F5097"/>
    <w:rsid w:val="006F53EE"/>
    <w:rsid w:val="006F67BF"/>
    <w:rsid w:val="006F6B22"/>
    <w:rsid w:val="006F6B65"/>
    <w:rsid w:val="006F71A6"/>
    <w:rsid w:val="006F7397"/>
    <w:rsid w:val="006F7810"/>
    <w:rsid w:val="006F7908"/>
    <w:rsid w:val="006F79BB"/>
    <w:rsid w:val="007000AB"/>
    <w:rsid w:val="00700162"/>
    <w:rsid w:val="00700567"/>
    <w:rsid w:val="007005C4"/>
    <w:rsid w:val="00700C2B"/>
    <w:rsid w:val="00701AE1"/>
    <w:rsid w:val="00701BE2"/>
    <w:rsid w:val="00701CED"/>
    <w:rsid w:val="007020C5"/>
    <w:rsid w:val="0070235B"/>
    <w:rsid w:val="0070240A"/>
    <w:rsid w:val="0070247D"/>
    <w:rsid w:val="007025D0"/>
    <w:rsid w:val="00702996"/>
    <w:rsid w:val="00702D56"/>
    <w:rsid w:val="00702DD9"/>
    <w:rsid w:val="00702F3F"/>
    <w:rsid w:val="00703179"/>
    <w:rsid w:val="00703349"/>
    <w:rsid w:val="007034DC"/>
    <w:rsid w:val="00703A5F"/>
    <w:rsid w:val="00703B8F"/>
    <w:rsid w:val="00703C1D"/>
    <w:rsid w:val="007042F0"/>
    <w:rsid w:val="00704381"/>
    <w:rsid w:val="0070455E"/>
    <w:rsid w:val="007047DB"/>
    <w:rsid w:val="00704902"/>
    <w:rsid w:val="00704DD5"/>
    <w:rsid w:val="007052D7"/>
    <w:rsid w:val="007055B5"/>
    <w:rsid w:val="00705965"/>
    <w:rsid w:val="007059B9"/>
    <w:rsid w:val="00705D81"/>
    <w:rsid w:val="007066EF"/>
    <w:rsid w:val="00706C5C"/>
    <w:rsid w:val="00706CB0"/>
    <w:rsid w:val="0070704D"/>
    <w:rsid w:val="00707110"/>
    <w:rsid w:val="00707461"/>
    <w:rsid w:val="007078D2"/>
    <w:rsid w:val="00707B66"/>
    <w:rsid w:val="00707E21"/>
    <w:rsid w:val="00707EDA"/>
    <w:rsid w:val="0071014A"/>
    <w:rsid w:val="00710418"/>
    <w:rsid w:val="0071049A"/>
    <w:rsid w:val="007108C4"/>
    <w:rsid w:val="00710A93"/>
    <w:rsid w:val="00710CF6"/>
    <w:rsid w:val="0071129F"/>
    <w:rsid w:val="00711E9E"/>
    <w:rsid w:val="0071267A"/>
    <w:rsid w:val="0071299D"/>
    <w:rsid w:val="00712AF4"/>
    <w:rsid w:val="00712F88"/>
    <w:rsid w:val="007131C2"/>
    <w:rsid w:val="00713216"/>
    <w:rsid w:val="007139C6"/>
    <w:rsid w:val="00713C38"/>
    <w:rsid w:val="0071454D"/>
    <w:rsid w:val="0071463A"/>
    <w:rsid w:val="00714773"/>
    <w:rsid w:val="007147F6"/>
    <w:rsid w:val="007148C2"/>
    <w:rsid w:val="00714987"/>
    <w:rsid w:val="00714BC1"/>
    <w:rsid w:val="00714C0F"/>
    <w:rsid w:val="00714C65"/>
    <w:rsid w:val="00714D3B"/>
    <w:rsid w:val="00715165"/>
    <w:rsid w:val="00715187"/>
    <w:rsid w:val="007151D7"/>
    <w:rsid w:val="00715B6A"/>
    <w:rsid w:val="007160AC"/>
    <w:rsid w:val="007165E0"/>
    <w:rsid w:val="00716954"/>
    <w:rsid w:val="0071718E"/>
    <w:rsid w:val="007174CF"/>
    <w:rsid w:val="00717575"/>
    <w:rsid w:val="00717597"/>
    <w:rsid w:val="00720015"/>
    <w:rsid w:val="00720038"/>
    <w:rsid w:val="007200E3"/>
    <w:rsid w:val="00720484"/>
    <w:rsid w:val="007209F9"/>
    <w:rsid w:val="00721E37"/>
    <w:rsid w:val="00721E9E"/>
    <w:rsid w:val="007223C9"/>
    <w:rsid w:val="007227ED"/>
    <w:rsid w:val="007229DD"/>
    <w:rsid w:val="007233BE"/>
    <w:rsid w:val="007233CA"/>
    <w:rsid w:val="007233FF"/>
    <w:rsid w:val="0072345C"/>
    <w:rsid w:val="0072371A"/>
    <w:rsid w:val="0072464E"/>
    <w:rsid w:val="00724793"/>
    <w:rsid w:val="00724D7E"/>
    <w:rsid w:val="00725000"/>
    <w:rsid w:val="00725517"/>
    <w:rsid w:val="00725524"/>
    <w:rsid w:val="00725B4C"/>
    <w:rsid w:val="00725C0F"/>
    <w:rsid w:val="00725D1D"/>
    <w:rsid w:val="00726605"/>
    <w:rsid w:val="007267EB"/>
    <w:rsid w:val="007269C3"/>
    <w:rsid w:val="00726C8D"/>
    <w:rsid w:val="0072714C"/>
    <w:rsid w:val="00727534"/>
    <w:rsid w:val="00727846"/>
    <w:rsid w:val="00727B56"/>
    <w:rsid w:val="00727E83"/>
    <w:rsid w:val="00727F35"/>
    <w:rsid w:val="00730279"/>
    <w:rsid w:val="007305DB"/>
    <w:rsid w:val="007306E2"/>
    <w:rsid w:val="00730DD4"/>
    <w:rsid w:val="00730E1B"/>
    <w:rsid w:val="0073133D"/>
    <w:rsid w:val="0073193E"/>
    <w:rsid w:val="00731CCE"/>
    <w:rsid w:val="00732183"/>
    <w:rsid w:val="007323E5"/>
    <w:rsid w:val="0073247F"/>
    <w:rsid w:val="00732543"/>
    <w:rsid w:val="00732640"/>
    <w:rsid w:val="00732966"/>
    <w:rsid w:val="00732B32"/>
    <w:rsid w:val="00733551"/>
    <w:rsid w:val="0073399C"/>
    <w:rsid w:val="00733F7C"/>
    <w:rsid w:val="0073487E"/>
    <w:rsid w:val="0073493A"/>
    <w:rsid w:val="00734BC0"/>
    <w:rsid w:val="00734C7C"/>
    <w:rsid w:val="0073567E"/>
    <w:rsid w:val="007357E1"/>
    <w:rsid w:val="00735A3D"/>
    <w:rsid w:val="00735B84"/>
    <w:rsid w:val="00735DBE"/>
    <w:rsid w:val="00736442"/>
    <w:rsid w:val="007366C7"/>
    <w:rsid w:val="00736B5D"/>
    <w:rsid w:val="00736ED3"/>
    <w:rsid w:val="007370CA"/>
    <w:rsid w:val="0073717E"/>
    <w:rsid w:val="0073723A"/>
    <w:rsid w:val="00737793"/>
    <w:rsid w:val="007377FB"/>
    <w:rsid w:val="00737850"/>
    <w:rsid w:val="00737A3F"/>
    <w:rsid w:val="00737E81"/>
    <w:rsid w:val="00737FAD"/>
    <w:rsid w:val="00740357"/>
    <w:rsid w:val="00740534"/>
    <w:rsid w:val="007405CF"/>
    <w:rsid w:val="00740739"/>
    <w:rsid w:val="0074097D"/>
    <w:rsid w:val="007409CD"/>
    <w:rsid w:val="0074115D"/>
    <w:rsid w:val="007413E2"/>
    <w:rsid w:val="0074170E"/>
    <w:rsid w:val="007418E7"/>
    <w:rsid w:val="00741BCD"/>
    <w:rsid w:val="00741F76"/>
    <w:rsid w:val="007420E7"/>
    <w:rsid w:val="007428DE"/>
    <w:rsid w:val="00742901"/>
    <w:rsid w:val="007432E2"/>
    <w:rsid w:val="0074339A"/>
    <w:rsid w:val="00743BAE"/>
    <w:rsid w:val="00743CF8"/>
    <w:rsid w:val="007443C3"/>
    <w:rsid w:val="007444A6"/>
    <w:rsid w:val="00744539"/>
    <w:rsid w:val="00744E64"/>
    <w:rsid w:val="0074519F"/>
    <w:rsid w:val="00745228"/>
    <w:rsid w:val="0074576E"/>
    <w:rsid w:val="00745F80"/>
    <w:rsid w:val="00746252"/>
    <w:rsid w:val="00746301"/>
    <w:rsid w:val="007468CA"/>
    <w:rsid w:val="00746C09"/>
    <w:rsid w:val="00746F52"/>
    <w:rsid w:val="00746F57"/>
    <w:rsid w:val="00747023"/>
    <w:rsid w:val="007473A5"/>
    <w:rsid w:val="00747793"/>
    <w:rsid w:val="00747A0E"/>
    <w:rsid w:val="00747E4F"/>
    <w:rsid w:val="00750294"/>
    <w:rsid w:val="00750428"/>
    <w:rsid w:val="007508AB"/>
    <w:rsid w:val="00750A43"/>
    <w:rsid w:val="007511CC"/>
    <w:rsid w:val="00751644"/>
    <w:rsid w:val="0075199B"/>
    <w:rsid w:val="00751E22"/>
    <w:rsid w:val="0075254C"/>
    <w:rsid w:val="007529BF"/>
    <w:rsid w:val="00752A2A"/>
    <w:rsid w:val="00752BC6"/>
    <w:rsid w:val="00752F82"/>
    <w:rsid w:val="00753251"/>
    <w:rsid w:val="00753373"/>
    <w:rsid w:val="0075359D"/>
    <w:rsid w:val="007536C5"/>
    <w:rsid w:val="007537F0"/>
    <w:rsid w:val="007544D6"/>
    <w:rsid w:val="007545FD"/>
    <w:rsid w:val="0075481A"/>
    <w:rsid w:val="00754CF3"/>
    <w:rsid w:val="00754E96"/>
    <w:rsid w:val="00755409"/>
    <w:rsid w:val="00755D9B"/>
    <w:rsid w:val="00756172"/>
    <w:rsid w:val="00756399"/>
    <w:rsid w:val="00756760"/>
    <w:rsid w:val="00756778"/>
    <w:rsid w:val="00756B3F"/>
    <w:rsid w:val="00756BF5"/>
    <w:rsid w:val="0075705C"/>
    <w:rsid w:val="00757097"/>
    <w:rsid w:val="00757122"/>
    <w:rsid w:val="00757702"/>
    <w:rsid w:val="007578D2"/>
    <w:rsid w:val="00757B8E"/>
    <w:rsid w:val="00757CFD"/>
    <w:rsid w:val="00757E37"/>
    <w:rsid w:val="00760083"/>
    <w:rsid w:val="0076022E"/>
    <w:rsid w:val="007603CC"/>
    <w:rsid w:val="00760775"/>
    <w:rsid w:val="007610F1"/>
    <w:rsid w:val="00761118"/>
    <w:rsid w:val="00761398"/>
    <w:rsid w:val="00761753"/>
    <w:rsid w:val="00761A49"/>
    <w:rsid w:val="00761FB3"/>
    <w:rsid w:val="0076233B"/>
    <w:rsid w:val="00762414"/>
    <w:rsid w:val="00762D68"/>
    <w:rsid w:val="00763054"/>
    <w:rsid w:val="00763293"/>
    <w:rsid w:val="00763796"/>
    <w:rsid w:val="007637A4"/>
    <w:rsid w:val="00764037"/>
    <w:rsid w:val="0076533F"/>
    <w:rsid w:val="007654B9"/>
    <w:rsid w:val="007656DC"/>
    <w:rsid w:val="00765CC3"/>
    <w:rsid w:val="007660EE"/>
    <w:rsid w:val="007661F0"/>
    <w:rsid w:val="007663B5"/>
    <w:rsid w:val="00766B26"/>
    <w:rsid w:val="00766BAF"/>
    <w:rsid w:val="00767914"/>
    <w:rsid w:val="00767A29"/>
    <w:rsid w:val="00767F6F"/>
    <w:rsid w:val="0077014C"/>
    <w:rsid w:val="0077049F"/>
    <w:rsid w:val="0077050D"/>
    <w:rsid w:val="007706EC"/>
    <w:rsid w:val="00770795"/>
    <w:rsid w:val="00770A39"/>
    <w:rsid w:val="00770CD7"/>
    <w:rsid w:val="00771076"/>
    <w:rsid w:val="0077161C"/>
    <w:rsid w:val="007717B0"/>
    <w:rsid w:val="00771BF5"/>
    <w:rsid w:val="00772414"/>
    <w:rsid w:val="00772749"/>
    <w:rsid w:val="0077288A"/>
    <w:rsid w:val="00772F0A"/>
    <w:rsid w:val="00773789"/>
    <w:rsid w:val="007737FC"/>
    <w:rsid w:val="00773C3F"/>
    <w:rsid w:val="00774042"/>
    <w:rsid w:val="00774070"/>
    <w:rsid w:val="0077412B"/>
    <w:rsid w:val="00774704"/>
    <w:rsid w:val="00774DE6"/>
    <w:rsid w:val="00775344"/>
    <w:rsid w:val="007753D1"/>
    <w:rsid w:val="0077547A"/>
    <w:rsid w:val="00775620"/>
    <w:rsid w:val="00775B56"/>
    <w:rsid w:val="00775F71"/>
    <w:rsid w:val="00775FB1"/>
    <w:rsid w:val="00775FFE"/>
    <w:rsid w:val="007762BC"/>
    <w:rsid w:val="007764DB"/>
    <w:rsid w:val="00776A19"/>
    <w:rsid w:val="00776ACA"/>
    <w:rsid w:val="00776CB2"/>
    <w:rsid w:val="00777405"/>
    <w:rsid w:val="00777782"/>
    <w:rsid w:val="007777E2"/>
    <w:rsid w:val="00777A4D"/>
    <w:rsid w:val="007802EF"/>
    <w:rsid w:val="007813CF"/>
    <w:rsid w:val="00781709"/>
    <w:rsid w:val="00781754"/>
    <w:rsid w:val="00781E34"/>
    <w:rsid w:val="00782049"/>
    <w:rsid w:val="007821FF"/>
    <w:rsid w:val="00782A36"/>
    <w:rsid w:val="00782B74"/>
    <w:rsid w:val="00783765"/>
    <w:rsid w:val="00783ED0"/>
    <w:rsid w:val="00783F4D"/>
    <w:rsid w:val="00783FBF"/>
    <w:rsid w:val="007843F8"/>
    <w:rsid w:val="00784BA3"/>
    <w:rsid w:val="00784BB9"/>
    <w:rsid w:val="00784DC3"/>
    <w:rsid w:val="00784DE7"/>
    <w:rsid w:val="00784F96"/>
    <w:rsid w:val="007853ED"/>
    <w:rsid w:val="007853FD"/>
    <w:rsid w:val="007857D6"/>
    <w:rsid w:val="0078587A"/>
    <w:rsid w:val="00785B55"/>
    <w:rsid w:val="00785E62"/>
    <w:rsid w:val="007864CB"/>
    <w:rsid w:val="007864E0"/>
    <w:rsid w:val="00786621"/>
    <w:rsid w:val="0078671E"/>
    <w:rsid w:val="00786C11"/>
    <w:rsid w:val="00786C9B"/>
    <w:rsid w:val="00786CCB"/>
    <w:rsid w:val="00786D58"/>
    <w:rsid w:val="00786EE2"/>
    <w:rsid w:val="00787957"/>
    <w:rsid w:val="00787A67"/>
    <w:rsid w:val="00787BC1"/>
    <w:rsid w:val="00787F69"/>
    <w:rsid w:val="0078B645"/>
    <w:rsid w:val="00790F27"/>
    <w:rsid w:val="0079128E"/>
    <w:rsid w:val="00791566"/>
    <w:rsid w:val="00791B17"/>
    <w:rsid w:val="00791CFD"/>
    <w:rsid w:val="0079207F"/>
    <w:rsid w:val="00792789"/>
    <w:rsid w:val="007927B7"/>
    <w:rsid w:val="00792A77"/>
    <w:rsid w:val="00792E6A"/>
    <w:rsid w:val="00793ADB"/>
    <w:rsid w:val="007945D3"/>
    <w:rsid w:val="007947D5"/>
    <w:rsid w:val="007947F7"/>
    <w:rsid w:val="00794A7E"/>
    <w:rsid w:val="00794F0A"/>
    <w:rsid w:val="00795B95"/>
    <w:rsid w:val="007965C4"/>
    <w:rsid w:val="007969A1"/>
    <w:rsid w:val="00796CC4"/>
    <w:rsid w:val="00796F1B"/>
    <w:rsid w:val="00796F3E"/>
    <w:rsid w:val="00797222"/>
    <w:rsid w:val="00797291"/>
    <w:rsid w:val="007977FD"/>
    <w:rsid w:val="00797929"/>
    <w:rsid w:val="00797AE1"/>
    <w:rsid w:val="007A0129"/>
    <w:rsid w:val="007A018F"/>
    <w:rsid w:val="007A05E8"/>
    <w:rsid w:val="007A09FB"/>
    <w:rsid w:val="007A0ABC"/>
    <w:rsid w:val="007A0B21"/>
    <w:rsid w:val="007A0CC5"/>
    <w:rsid w:val="007A0D6E"/>
    <w:rsid w:val="007A127A"/>
    <w:rsid w:val="007A12D4"/>
    <w:rsid w:val="007A16F1"/>
    <w:rsid w:val="007A18DF"/>
    <w:rsid w:val="007A26DB"/>
    <w:rsid w:val="007A2731"/>
    <w:rsid w:val="007A27A1"/>
    <w:rsid w:val="007A2C5B"/>
    <w:rsid w:val="007A3087"/>
    <w:rsid w:val="007A33C7"/>
    <w:rsid w:val="007A3576"/>
    <w:rsid w:val="007A36B0"/>
    <w:rsid w:val="007A36D4"/>
    <w:rsid w:val="007A37AC"/>
    <w:rsid w:val="007A3881"/>
    <w:rsid w:val="007A3E4B"/>
    <w:rsid w:val="007A4298"/>
    <w:rsid w:val="007A4322"/>
    <w:rsid w:val="007A48FD"/>
    <w:rsid w:val="007A4A00"/>
    <w:rsid w:val="007A51B2"/>
    <w:rsid w:val="007A52A5"/>
    <w:rsid w:val="007A551C"/>
    <w:rsid w:val="007A55DB"/>
    <w:rsid w:val="007A5B91"/>
    <w:rsid w:val="007A5EB2"/>
    <w:rsid w:val="007A7752"/>
    <w:rsid w:val="007A7DBA"/>
    <w:rsid w:val="007A7E2A"/>
    <w:rsid w:val="007A9B0D"/>
    <w:rsid w:val="007B01D3"/>
    <w:rsid w:val="007B043F"/>
    <w:rsid w:val="007B090D"/>
    <w:rsid w:val="007B0927"/>
    <w:rsid w:val="007B09C5"/>
    <w:rsid w:val="007B1385"/>
    <w:rsid w:val="007B1434"/>
    <w:rsid w:val="007B17AD"/>
    <w:rsid w:val="007B1FD8"/>
    <w:rsid w:val="007B2A24"/>
    <w:rsid w:val="007B2A8D"/>
    <w:rsid w:val="007B2C7B"/>
    <w:rsid w:val="007B2D22"/>
    <w:rsid w:val="007B317C"/>
    <w:rsid w:val="007B3A42"/>
    <w:rsid w:val="007B3E9C"/>
    <w:rsid w:val="007B3F6A"/>
    <w:rsid w:val="007B539E"/>
    <w:rsid w:val="007B55D5"/>
    <w:rsid w:val="007B5829"/>
    <w:rsid w:val="007B5A16"/>
    <w:rsid w:val="007B5C12"/>
    <w:rsid w:val="007B5FC0"/>
    <w:rsid w:val="007B6126"/>
    <w:rsid w:val="007B660B"/>
    <w:rsid w:val="007B673D"/>
    <w:rsid w:val="007B68D5"/>
    <w:rsid w:val="007B6B1C"/>
    <w:rsid w:val="007B6D1E"/>
    <w:rsid w:val="007B6EE0"/>
    <w:rsid w:val="007B70F6"/>
    <w:rsid w:val="007B71C0"/>
    <w:rsid w:val="007C005E"/>
    <w:rsid w:val="007C0948"/>
    <w:rsid w:val="007C0ACB"/>
    <w:rsid w:val="007C0CCC"/>
    <w:rsid w:val="007C0E7F"/>
    <w:rsid w:val="007C1523"/>
    <w:rsid w:val="007C1607"/>
    <w:rsid w:val="007C187B"/>
    <w:rsid w:val="007C188E"/>
    <w:rsid w:val="007C1A4C"/>
    <w:rsid w:val="007C1AE1"/>
    <w:rsid w:val="007C1B37"/>
    <w:rsid w:val="007C1C86"/>
    <w:rsid w:val="007C1F48"/>
    <w:rsid w:val="007C202D"/>
    <w:rsid w:val="007C213F"/>
    <w:rsid w:val="007C2167"/>
    <w:rsid w:val="007C223E"/>
    <w:rsid w:val="007C27D5"/>
    <w:rsid w:val="007C2A87"/>
    <w:rsid w:val="007C2BBE"/>
    <w:rsid w:val="007C2D0C"/>
    <w:rsid w:val="007C2E44"/>
    <w:rsid w:val="007C2E89"/>
    <w:rsid w:val="007C30CA"/>
    <w:rsid w:val="007C37C9"/>
    <w:rsid w:val="007C3BBC"/>
    <w:rsid w:val="007C3DD0"/>
    <w:rsid w:val="007C3FD3"/>
    <w:rsid w:val="007C41A2"/>
    <w:rsid w:val="007C4520"/>
    <w:rsid w:val="007C48AD"/>
    <w:rsid w:val="007C48B1"/>
    <w:rsid w:val="007C48F9"/>
    <w:rsid w:val="007C4DD1"/>
    <w:rsid w:val="007C5A58"/>
    <w:rsid w:val="007C5A9A"/>
    <w:rsid w:val="007C6718"/>
    <w:rsid w:val="007C6CE8"/>
    <w:rsid w:val="007C7353"/>
    <w:rsid w:val="007C73C1"/>
    <w:rsid w:val="007C7498"/>
    <w:rsid w:val="007D0106"/>
    <w:rsid w:val="007D02D2"/>
    <w:rsid w:val="007D06B5"/>
    <w:rsid w:val="007D0BA6"/>
    <w:rsid w:val="007D0DF3"/>
    <w:rsid w:val="007D0E9B"/>
    <w:rsid w:val="007D0EB1"/>
    <w:rsid w:val="007D16DB"/>
    <w:rsid w:val="007D2594"/>
    <w:rsid w:val="007D268D"/>
    <w:rsid w:val="007D2877"/>
    <w:rsid w:val="007D311E"/>
    <w:rsid w:val="007D336F"/>
    <w:rsid w:val="007D3B1E"/>
    <w:rsid w:val="007D3B46"/>
    <w:rsid w:val="007D4261"/>
    <w:rsid w:val="007D42F8"/>
    <w:rsid w:val="007D433B"/>
    <w:rsid w:val="007D549C"/>
    <w:rsid w:val="007D5E14"/>
    <w:rsid w:val="007D61AB"/>
    <w:rsid w:val="007D635A"/>
    <w:rsid w:val="007D655D"/>
    <w:rsid w:val="007D756A"/>
    <w:rsid w:val="007D7B40"/>
    <w:rsid w:val="007D7BBF"/>
    <w:rsid w:val="007D7C20"/>
    <w:rsid w:val="007DD0F0"/>
    <w:rsid w:val="007E04FA"/>
    <w:rsid w:val="007E05A5"/>
    <w:rsid w:val="007E0C18"/>
    <w:rsid w:val="007E1472"/>
    <w:rsid w:val="007E1B10"/>
    <w:rsid w:val="007E1B21"/>
    <w:rsid w:val="007E252D"/>
    <w:rsid w:val="007E284F"/>
    <w:rsid w:val="007E290D"/>
    <w:rsid w:val="007E2957"/>
    <w:rsid w:val="007E2B8A"/>
    <w:rsid w:val="007E2E81"/>
    <w:rsid w:val="007E2F17"/>
    <w:rsid w:val="007E2FCB"/>
    <w:rsid w:val="007E30C5"/>
    <w:rsid w:val="007E3207"/>
    <w:rsid w:val="007E340C"/>
    <w:rsid w:val="007E3489"/>
    <w:rsid w:val="007E37C2"/>
    <w:rsid w:val="007E4515"/>
    <w:rsid w:val="007E49C8"/>
    <w:rsid w:val="007E513A"/>
    <w:rsid w:val="007E558A"/>
    <w:rsid w:val="007E563A"/>
    <w:rsid w:val="007E5747"/>
    <w:rsid w:val="007E582D"/>
    <w:rsid w:val="007E7135"/>
    <w:rsid w:val="007E71F6"/>
    <w:rsid w:val="007E7A34"/>
    <w:rsid w:val="007E7BD1"/>
    <w:rsid w:val="007E7E8C"/>
    <w:rsid w:val="007F0623"/>
    <w:rsid w:val="007F0D7F"/>
    <w:rsid w:val="007F12B0"/>
    <w:rsid w:val="007F15A4"/>
    <w:rsid w:val="007F18EF"/>
    <w:rsid w:val="007F1C28"/>
    <w:rsid w:val="007F293F"/>
    <w:rsid w:val="007F3140"/>
    <w:rsid w:val="007F3A76"/>
    <w:rsid w:val="007F3C31"/>
    <w:rsid w:val="007F424B"/>
    <w:rsid w:val="007F42BB"/>
    <w:rsid w:val="007F43AA"/>
    <w:rsid w:val="007F489C"/>
    <w:rsid w:val="007F4DFE"/>
    <w:rsid w:val="007F500C"/>
    <w:rsid w:val="007F5066"/>
    <w:rsid w:val="007F54AE"/>
    <w:rsid w:val="007F5B08"/>
    <w:rsid w:val="007F5BEC"/>
    <w:rsid w:val="007F5C65"/>
    <w:rsid w:val="007F643F"/>
    <w:rsid w:val="007F6518"/>
    <w:rsid w:val="007F6744"/>
    <w:rsid w:val="007F683C"/>
    <w:rsid w:val="007F68BF"/>
    <w:rsid w:val="007F6AA3"/>
    <w:rsid w:val="007F6E50"/>
    <w:rsid w:val="007F6EB4"/>
    <w:rsid w:val="007F7452"/>
    <w:rsid w:val="007F7617"/>
    <w:rsid w:val="007F76D5"/>
    <w:rsid w:val="00800068"/>
    <w:rsid w:val="00800891"/>
    <w:rsid w:val="00800DF3"/>
    <w:rsid w:val="00801635"/>
    <w:rsid w:val="00802689"/>
    <w:rsid w:val="00802788"/>
    <w:rsid w:val="00802A97"/>
    <w:rsid w:val="00802BCE"/>
    <w:rsid w:val="00802E37"/>
    <w:rsid w:val="00803AF2"/>
    <w:rsid w:val="00804066"/>
    <w:rsid w:val="008042AF"/>
    <w:rsid w:val="008045B1"/>
    <w:rsid w:val="008049BB"/>
    <w:rsid w:val="008049BC"/>
    <w:rsid w:val="00804F4E"/>
    <w:rsid w:val="00804F6E"/>
    <w:rsid w:val="008052F8"/>
    <w:rsid w:val="00805542"/>
    <w:rsid w:val="00805BAD"/>
    <w:rsid w:val="00805F44"/>
    <w:rsid w:val="008060A3"/>
    <w:rsid w:val="008061AE"/>
    <w:rsid w:val="008063BD"/>
    <w:rsid w:val="00806886"/>
    <w:rsid w:val="0080702A"/>
    <w:rsid w:val="00807A1D"/>
    <w:rsid w:val="00807BF8"/>
    <w:rsid w:val="00807E6D"/>
    <w:rsid w:val="00810213"/>
    <w:rsid w:val="00810221"/>
    <w:rsid w:val="008103D9"/>
    <w:rsid w:val="00810628"/>
    <w:rsid w:val="00810B80"/>
    <w:rsid w:val="00810C23"/>
    <w:rsid w:val="00810E7F"/>
    <w:rsid w:val="0081104F"/>
    <w:rsid w:val="0081109D"/>
    <w:rsid w:val="0081158F"/>
    <w:rsid w:val="00811AAF"/>
    <w:rsid w:val="00811AFA"/>
    <w:rsid w:val="00811C60"/>
    <w:rsid w:val="00811D19"/>
    <w:rsid w:val="00811E73"/>
    <w:rsid w:val="00812490"/>
    <w:rsid w:val="008124E4"/>
    <w:rsid w:val="008126B4"/>
    <w:rsid w:val="0081293D"/>
    <w:rsid w:val="0081302D"/>
    <w:rsid w:val="0081304B"/>
    <w:rsid w:val="008132A7"/>
    <w:rsid w:val="00813377"/>
    <w:rsid w:val="0081347E"/>
    <w:rsid w:val="0081357A"/>
    <w:rsid w:val="00813B18"/>
    <w:rsid w:val="00813F63"/>
    <w:rsid w:val="0081415D"/>
    <w:rsid w:val="0081445F"/>
    <w:rsid w:val="008145CC"/>
    <w:rsid w:val="00814B69"/>
    <w:rsid w:val="00814E59"/>
    <w:rsid w:val="0081526B"/>
    <w:rsid w:val="00815D04"/>
    <w:rsid w:val="0081633A"/>
    <w:rsid w:val="0081655D"/>
    <w:rsid w:val="00816599"/>
    <w:rsid w:val="00816738"/>
    <w:rsid w:val="00816B81"/>
    <w:rsid w:val="008171D8"/>
    <w:rsid w:val="00817D48"/>
    <w:rsid w:val="008201CB"/>
    <w:rsid w:val="0082054D"/>
    <w:rsid w:val="008206FD"/>
    <w:rsid w:val="0082080A"/>
    <w:rsid w:val="00820907"/>
    <w:rsid w:val="00820AB9"/>
    <w:rsid w:val="00820C13"/>
    <w:rsid w:val="00820C3B"/>
    <w:rsid w:val="008213C0"/>
    <w:rsid w:val="008214B0"/>
    <w:rsid w:val="008215EA"/>
    <w:rsid w:val="008216C6"/>
    <w:rsid w:val="00821909"/>
    <w:rsid w:val="008219F5"/>
    <w:rsid w:val="0082236F"/>
    <w:rsid w:val="008226CF"/>
    <w:rsid w:val="00822961"/>
    <w:rsid w:val="00822B20"/>
    <w:rsid w:val="00822B6F"/>
    <w:rsid w:val="00822BFE"/>
    <w:rsid w:val="00822D53"/>
    <w:rsid w:val="00822ECB"/>
    <w:rsid w:val="00823563"/>
    <w:rsid w:val="008239B5"/>
    <w:rsid w:val="00823ABA"/>
    <w:rsid w:val="00823F8C"/>
    <w:rsid w:val="008242F6"/>
    <w:rsid w:val="00824696"/>
    <w:rsid w:val="00824E03"/>
    <w:rsid w:val="00825599"/>
    <w:rsid w:val="0082590B"/>
    <w:rsid w:val="00825DD8"/>
    <w:rsid w:val="0082639A"/>
    <w:rsid w:val="0082642F"/>
    <w:rsid w:val="00826500"/>
    <w:rsid w:val="0082655C"/>
    <w:rsid w:val="0082677D"/>
    <w:rsid w:val="00826D72"/>
    <w:rsid w:val="008273E6"/>
    <w:rsid w:val="008300A9"/>
    <w:rsid w:val="008302BD"/>
    <w:rsid w:val="00830B86"/>
    <w:rsid w:val="00831AB7"/>
    <w:rsid w:val="0083263B"/>
    <w:rsid w:val="00832C5B"/>
    <w:rsid w:val="00832D28"/>
    <w:rsid w:val="0083314B"/>
    <w:rsid w:val="0083319C"/>
    <w:rsid w:val="008332A4"/>
    <w:rsid w:val="00833388"/>
    <w:rsid w:val="00833430"/>
    <w:rsid w:val="00833824"/>
    <w:rsid w:val="00833B8A"/>
    <w:rsid w:val="00833D41"/>
    <w:rsid w:val="00833D4E"/>
    <w:rsid w:val="00834226"/>
    <w:rsid w:val="0083422F"/>
    <w:rsid w:val="00834258"/>
    <w:rsid w:val="00834358"/>
    <w:rsid w:val="0083443C"/>
    <w:rsid w:val="008347F0"/>
    <w:rsid w:val="008348B3"/>
    <w:rsid w:val="00834D1E"/>
    <w:rsid w:val="0083526C"/>
    <w:rsid w:val="008352F8"/>
    <w:rsid w:val="008354CD"/>
    <w:rsid w:val="00835AFA"/>
    <w:rsid w:val="00836136"/>
    <w:rsid w:val="00836EAF"/>
    <w:rsid w:val="00836FE5"/>
    <w:rsid w:val="008400AB"/>
    <w:rsid w:val="00840101"/>
    <w:rsid w:val="008405DE"/>
    <w:rsid w:val="00840F74"/>
    <w:rsid w:val="008410EB"/>
    <w:rsid w:val="00841399"/>
    <w:rsid w:val="0084157A"/>
    <w:rsid w:val="00841892"/>
    <w:rsid w:val="00841E45"/>
    <w:rsid w:val="00841F83"/>
    <w:rsid w:val="008421DE"/>
    <w:rsid w:val="00842E00"/>
    <w:rsid w:val="008433C3"/>
    <w:rsid w:val="00843A20"/>
    <w:rsid w:val="00844124"/>
    <w:rsid w:val="008442A4"/>
    <w:rsid w:val="00844396"/>
    <w:rsid w:val="008443F1"/>
    <w:rsid w:val="0084479A"/>
    <w:rsid w:val="008447A5"/>
    <w:rsid w:val="00844B48"/>
    <w:rsid w:val="00844B97"/>
    <w:rsid w:val="008454E4"/>
    <w:rsid w:val="00845584"/>
    <w:rsid w:val="00845C13"/>
    <w:rsid w:val="0084629A"/>
    <w:rsid w:val="00846917"/>
    <w:rsid w:val="00846A44"/>
    <w:rsid w:val="00846EAC"/>
    <w:rsid w:val="00847922"/>
    <w:rsid w:val="00847A81"/>
    <w:rsid w:val="00847CAE"/>
    <w:rsid w:val="00850051"/>
    <w:rsid w:val="00850172"/>
    <w:rsid w:val="0085039F"/>
    <w:rsid w:val="0085086B"/>
    <w:rsid w:val="00850C23"/>
    <w:rsid w:val="00851096"/>
    <w:rsid w:val="00851B5C"/>
    <w:rsid w:val="00851C93"/>
    <w:rsid w:val="00852085"/>
    <w:rsid w:val="008521E5"/>
    <w:rsid w:val="008525FA"/>
    <w:rsid w:val="008526BF"/>
    <w:rsid w:val="00852990"/>
    <w:rsid w:val="00852C13"/>
    <w:rsid w:val="008534EE"/>
    <w:rsid w:val="008536EE"/>
    <w:rsid w:val="008538F9"/>
    <w:rsid w:val="00853A10"/>
    <w:rsid w:val="00853E2D"/>
    <w:rsid w:val="00853F3A"/>
    <w:rsid w:val="00854CFD"/>
    <w:rsid w:val="00854D37"/>
    <w:rsid w:val="00854D53"/>
    <w:rsid w:val="008559B2"/>
    <w:rsid w:val="00856128"/>
    <w:rsid w:val="00856156"/>
    <w:rsid w:val="00856B28"/>
    <w:rsid w:val="00856BF5"/>
    <w:rsid w:val="00856E7D"/>
    <w:rsid w:val="0085711F"/>
    <w:rsid w:val="00857234"/>
    <w:rsid w:val="008573D5"/>
    <w:rsid w:val="008601FE"/>
    <w:rsid w:val="008609B1"/>
    <w:rsid w:val="00860E11"/>
    <w:rsid w:val="008613BD"/>
    <w:rsid w:val="0086144E"/>
    <w:rsid w:val="00861696"/>
    <w:rsid w:val="00862224"/>
    <w:rsid w:val="00862321"/>
    <w:rsid w:val="0086235D"/>
    <w:rsid w:val="00862D98"/>
    <w:rsid w:val="008637A4"/>
    <w:rsid w:val="00863B85"/>
    <w:rsid w:val="00863CC4"/>
    <w:rsid w:val="00863CDF"/>
    <w:rsid w:val="00863FDC"/>
    <w:rsid w:val="00864246"/>
    <w:rsid w:val="00864394"/>
    <w:rsid w:val="0086441B"/>
    <w:rsid w:val="008644F5"/>
    <w:rsid w:val="00864B9D"/>
    <w:rsid w:val="00865062"/>
    <w:rsid w:val="0086517D"/>
    <w:rsid w:val="00865285"/>
    <w:rsid w:val="008655BA"/>
    <w:rsid w:val="008659D0"/>
    <w:rsid w:val="008665E2"/>
    <w:rsid w:val="00866BB2"/>
    <w:rsid w:val="00867604"/>
    <w:rsid w:val="00867CC5"/>
    <w:rsid w:val="00870134"/>
    <w:rsid w:val="008705B5"/>
    <w:rsid w:val="008709F7"/>
    <w:rsid w:val="00870A70"/>
    <w:rsid w:val="00870C34"/>
    <w:rsid w:val="008710AF"/>
    <w:rsid w:val="00871112"/>
    <w:rsid w:val="008713A2"/>
    <w:rsid w:val="008714EF"/>
    <w:rsid w:val="008717A6"/>
    <w:rsid w:val="00871874"/>
    <w:rsid w:val="008718DD"/>
    <w:rsid w:val="00871C8F"/>
    <w:rsid w:val="00872F56"/>
    <w:rsid w:val="00872FF8"/>
    <w:rsid w:val="0087322E"/>
    <w:rsid w:val="0087435D"/>
    <w:rsid w:val="0087441A"/>
    <w:rsid w:val="00874580"/>
    <w:rsid w:val="0087462B"/>
    <w:rsid w:val="00874CA2"/>
    <w:rsid w:val="00875691"/>
    <w:rsid w:val="00875D0B"/>
    <w:rsid w:val="00876155"/>
    <w:rsid w:val="00876583"/>
    <w:rsid w:val="0087689D"/>
    <w:rsid w:val="008776D6"/>
    <w:rsid w:val="00877EBB"/>
    <w:rsid w:val="00880410"/>
    <w:rsid w:val="0088062E"/>
    <w:rsid w:val="00880740"/>
    <w:rsid w:val="00880983"/>
    <w:rsid w:val="00881032"/>
    <w:rsid w:val="0088140B"/>
    <w:rsid w:val="008814CF"/>
    <w:rsid w:val="0088168F"/>
    <w:rsid w:val="008816A6"/>
    <w:rsid w:val="008821B8"/>
    <w:rsid w:val="008826C0"/>
    <w:rsid w:val="00882B97"/>
    <w:rsid w:val="008832FA"/>
    <w:rsid w:val="00884058"/>
    <w:rsid w:val="008845DE"/>
    <w:rsid w:val="0088471D"/>
    <w:rsid w:val="008847F2"/>
    <w:rsid w:val="008847F9"/>
    <w:rsid w:val="00884C5F"/>
    <w:rsid w:val="00884C76"/>
    <w:rsid w:val="00885345"/>
    <w:rsid w:val="008854B6"/>
    <w:rsid w:val="0088563A"/>
    <w:rsid w:val="00885EA6"/>
    <w:rsid w:val="008860CA"/>
    <w:rsid w:val="008866FC"/>
    <w:rsid w:val="00886ABE"/>
    <w:rsid w:val="00886C4C"/>
    <w:rsid w:val="00886C88"/>
    <w:rsid w:val="00886E02"/>
    <w:rsid w:val="00887293"/>
    <w:rsid w:val="008875F9"/>
    <w:rsid w:val="00887C54"/>
    <w:rsid w:val="00890145"/>
    <w:rsid w:val="008901A2"/>
    <w:rsid w:val="00890655"/>
    <w:rsid w:val="00890657"/>
    <w:rsid w:val="00890985"/>
    <w:rsid w:val="00890A1D"/>
    <w:rsid w:val="00890A67"/>
    <w:rsid w:val="00890DFD"/>
    <w:rsid w:val="00890F4A"/>
    <w:rsid w:val="00891264"/>
    <w:rsid w:val="00891499"/>
    <w:rsid w:val="008918AD"/>
    <w:rsid w:val="00891BDF"/>
    <w:rsid w:val="00891F96"/>
    <w:rsid w:val="00891F9C"/>
    <w:rsid w:val="00892163"/>
    <w:rsid w:val="008921C1"/>
    <w:rsid w:val="00892205"/>
    <w:rsid w:val="008922C5"/>
    <w:rsid w:val="00892D33"/>
    <w:rsid w:val="00892E7B"/>
    <w:rsid w:val="00892FF1"/>
    <w:rsid w:val="008930C2"/>
    <w:rsid w:val="00893FCA"/>
    <w:rsid w:val="00894630"/>
    <w:rsid w:val="00894A63"/>
    <w:rsid w:val="00894CD1"/>
    <w:rsid w:val="00894D83"/>
    <w:rsid w:val="008951AD"/>
    <w:rsid w:val="008954D1"/>
    <w:rsid w:val="008954F2"/>
    <w:rsid w:val="008955F6"/>
    <w:rsid w:val="008956A8"/>
    <w:rsid w:val="00895739"/>
    <w:rsid w:val="0089585D"/>
    <w:rsid w:val="008959B1"/>
    <w:rsid w:val="00895C80"/>
    <w:rsid w:val="008961C0"/>
    <w:rsid w:val="008962EF"/>
    <w:rsid w:val="008964E6"/>
    <w:rsid w:val="00896638"/>
    <w:rsid w:val="00896803"/>
    <w:rsid w:val="00896936"/>
    <w:rsid w:val="008972CB"/>
    <w:rsid w:val="008976A5"/>
    <w:rsid w:val="00897B19"/>
    <w:rsid w:val="00897B5C"/>
    <w:rsid w:val="00897E7F"/>
    <w:rsid w:val="00897FF3"/>
    <w:rsid w:val="008A11A1"/>
    <w:rsid w:val="008A1372"/>
    <w:rsid w:val="008A1410"/>
    <w:rsid w:val="008A19A3"/>
    <w:rsid w:val="008A1BE6"/>
    <w:rsid w:val="008A1D8C"/>
    <w:rsid w:val="008A1EBE"/>
    <w:rsid w:val="008A1F46"/>
    <w:rsid w:val="008A205F"/>
    <w:rsid w:val="008A22E9"/>
    <w:rsid w:val="008A2350"/>
    <w:rsid w:val="008A2813"/>
    <w:rsid w:val="008A34A5"/>
    <w:rsid w:val="008A38B2"/>
    <w:rsid w:val="008A3CA1"/>
    <w:rsid w:val="008A4382"/>
    <w:rsid w:val="008A46F4"/>
    <w:rsid w:val="008A473E"/>
    <w:rsid w:val="008A4BFB"/>
    <w:rsid w:val="008A4D2E"/>
    <w:rsid w:val="008A5179"/>
    <w:rsid w:val="008A51A7"/>
    <w:rsid w:val="008A5464"/>
    <w:rsid w:val="008A557B"/>
    <w:rsid w:val="008A5A6F"/>
    <w:rsid w:val="008A5D08"/>
    <w:rsid w:val="008A5E9E"/>
    <w:rsid w:val="008A61C6"/>
    <w:rsid w:val="008A6511"/>
    <w:rsid w:val="008A66AB"/>
    <w:rsid w:val="008A6795"/>
    <w:rsid w:val="008A6987"/>
    <w:rsid w:val="008A72E3"/>
    <w:rsid w:val="008A7539"/>
    <w:rsid w:val="008A7873"/>
    <w:rsid w:val="008A7F49"/>
    <w:rsid w:val="008B01F3"/>
    <w:rsid w:val="008B062D"/>
    <w:rsid w:val="008B0787"/>
    <w:rsid w:val="008B078F"/>
    <w:rsid w:val="008B0F62"/>
    <w:rsid w:val="008B10F3"/>
    <w:rsid w:val="008B13ED"/>
    <w:rsid w:val="008B18DE"/>
    <w:rsid w:val="008B1DA2"/>
    <w:rsid w:val="008B1DE3"/>
    <w:rsid w:val="008B20B5"/>
    <w:rsid w:val="008B234C"/>
    <w:rsid w:val="008B301A"/>
    <w:rsid w:val="008B3196"/>
    <w:rsid w:val="008B392C"/>
    <w:rsid w:val="008B3A2F"/>
    <w:rsid w:val="008B3AE3"/>
    <w:rsid w:val="008B3DDF"/>
    <w:rsid w:val="008B4287"/>
    <w:rsid w:val="008B4448"/>
    <w:rsid w:val="008B4CD5"/>
    <w:rsid w:val="008B4DD9"/>
    <w:rsid w:val="008B5205"/>
    <w:rsid w:val="008B53AB"/>
    <w:rsid w:val="008B54F5"/>
    <w:rsid w:val="008B59AA"/>
    <w:rsid w:val="008B73EB"/>
    <w:rsid w:val="008B7CBE"/>
    <w:rsid w:val="008C004C"/>
    <w:rsid w:val="008C05BB"/>
    <w:rsid w:val="008C0974"/>
    <w:rsid w:val="008C13E7"/>
    <w:rsid w:val="008C1846"/>
    <w:rsid w:val="008C1CBD"/>
    <w:rsid w:val="008C20A8"/>
    <w:rsid w:val="008C2371"/>
    <w:rsid w:val="008C268D"/>
    <w:rsid w:val="008C2B87"/>
    <w:rsid w:val="008C2CEC"/>
    <w:rsid w:val="008C2D7D"/>
    <w:rsid w:val="008C2E3F"/>
    <w:rsid w:val="008C3160"/>
    <w:rsid w:val="008C35CB"/>
    <w:rsid w:val="008C36D4"/>
    <w:rsid w:val="008C3707"/>
    <w:rsid w:val="008C38D3"/>
    <w:rsid w:val="008C3CA7"/>
    <w:rsid w:val="008C4176"/>
    <w:rsid w:val="008C433A"/>
    <w:rsid w:val="008C48A5"/>
    <w:rsid w:val="008C4AE3"/>
    <w:rsid w:val="008C4C5B"/>
    <w:rsid w:val="008C4E53"/>
    <w:rsid w:val="008C4FC8"/>
    <w:rsid w:val="008C505B"/>
    <w:rsid w:val="008C50ED"/>
    <w:rsid w:val="008C595C"/>
    <w:rsid w:val="008C5F5A"/>
    <w:rsid w:val="008C61B3"/>
    <w:rsid w:val="008C75B0"/>
    <w:rsid w:val="008C7ADD"/>
    <w:rsid w:val="008C7F99"/>
    <w:rsid w:val="008D0028"/>
    <w:rsid w:val="008D046F"/>
    <w:rsid w:val="008D049B"/>
    <w:rsid w:val="008D0D38"/>
    <w:rsid w:val="008D0E50"/>
    <w:rsid w:val="008D1689"/>
    <w:rsid w:val="008D1805"/>
    <w:rsid w:val="008D187F"/>
    <w:rsid w:val="008D1A2B"/>
    <w:rsid w:val="008D1CB0"/>
    <w:rsid w:val="008D1E1A"/>
    <w:rsid w:val="008D21A5"/>
    <w:rsid w:val="008D2266"/>
    <w:rsid w:val="008D23BE"/>
    <w:rsid w:val="008D2425"/>
    <w:rsid w:val="008D2805"/>
    <w:rsid w:val="008D2872"/>
    <w:rsid w:val="008D2924"/>
    <w:rsid w:val="008D2DF2"/>
    <w:rsid w:val="008D342C"/>
    <w:rsid w:val="008D3449"/>
    <w:rsid w:val="008D399E"/>
    <w:rsid w:val="008D4451"/>
    <w:rsid w:val="008D4597"/>
    <w:rsid w:val="008D4935"/>
    <w:rsid w:val="008D49A4"/>
    <w:rsid w:val="008D4E34"/>
    <w:rsid w:val="008D502E"/>
    <w:rsid w:val="008D53B2"/>
    <w:rsid w:val="008D540F"/>
    <w:rsid w:val="008D5589"/>
    <w:rsid w:val="008D5606"/>
    <w:rsid w:val="008D5B3C"/>
    <w:rsid w:val="008D60EE"/>
    <w:rsid w:val="008D6CAF"/>
    <w:rsid w:val="008D705A"/>
    <w:rsid w:val="008D767D"/>
    <w:rsid w:val="008D7F2F"/>
    <w:rsid w:val="008D7FC6"/>
    <w:rsid w:val="008E015D"/>
    <w:rsid w:val="008E0274"/>
    <w:rsid w:val="008E0862"/>
    <w:rsid w:val="008E0CB7"/>
    <w:rsid w:val="008E0D49"/>
    <w:rsid w:val="008E0D97"/>
    <w:rsid w:val="008E159C"/>
    <w:rsid w:val="008E1743"/>
    <w:rsid w:val="008E18BF"/>
    <w:rsid w:val="008E1D46"/>
    <w:rsid w:val="008E1F82"/>
    <w:rsid w:val="008E248F"/>
    <w:rsid w:val="008E2A38"/>
    <w:rsid w:val="008E2F13"/>
    <w:rsid w:val="008E33D1"/>
    <w:rsid w:val="008E35A4"/>
    <w:rsid w:val="008E3A30"/>
    <w:rsid w:val="008E4133"/>
    <w:rsid w:val="008E4220"/>
    <w:rsid w:val="008E4B1B"/>
    <w:rsid w:val="008E4D1D"/>
    <w:rsid w:val="008E5D69"/>
    <w:rsid w:val="008E5DEF"/>
    <w:rsid w:val="008E5E0C"/>
    <w:rsid w:val="008E65C0"/>
    <w:rsid w:val="008E6803"/>
    <w:rsid w:val="008E6956"/>
    <w:rsid w:val="008E6E70"/>
    <w:rsid w:val="008E7055"/>
    <w:rsid w:val="008E75BF"/>
    <w:rsid w:val="008E7678"/>
    <w:rsid w:val="008E77D8"/>
    <w:rsid w:val="008E7810"/>
    <w:rsid w:val="008E7C39"/>
    <w:rsid w:val="008F004E"/>
    <w:rsid w:val="008F02A4"/>
    <w:rsid w:val="008F0ACA"/>
    <w:rsid w:val="008F0E7C"/>
    <w:rsid w:val="008F1621"/>
    <w:rsid w:val="008F1719"/>
    <w:rsid w:val="008F1913"/>
    <w:rsid w:val="008F1A0F"/>
    <w:rsid w:val="008F2808"/>
    <w:rsid w:val="008F2DAA"/>
    <w:rsid w:val="008F2E05"/>
    <w:rsid w:val="008F30D5"/>
    <w:rsid w:val="008F32DA"/>
    <w:rsid w:val="008F3421"/>
    <w:rsid w:val="008F343D"/>
    <w:rsid w:val="008F34CA"/>
    <w:rsid w:val="008F36CF"/>
    <w:rsid w:val="008F39ED"/>
    <w:rsid w:val="008F3A3B"/>
    <w:rsid w:val="008F3CC0"/>
    <w:rsid w:val="008F46DB"/>
    <w:rsid w:val="008F4BD4"/>
    <w:rsid w:val="008F4F79"/>
    <w:rsid w:val="008F51A0"/>
    <w:rsid w:val="008F53D3"/>
    <w:rsid w:val="008F5477"/>
    <w:rsid w:val="008F571C"/>
    <w:rsid w:val="008F58A0"/>
    <w:rsid w:val="008F5F0F"/>
    <w:rsid w:val="008F6159"/>
    <w:rsid w:val="008F626C"/>
    <w:rsid w:val="008F64A7"/>
    <w:rsid w:val="008F6CE4"/>
    <w:rsid w:val="008F6D79"/>
    <w:rsid w:val="008F6D96"/>
    <w:rsid w:val="008F6EA3"/>
    <w:rsid w:val="008F7484"/>
    <w:rsid w:val="008F76E6"/>
    <w:rsid w:val="008F7B3C"/>
    <w:rsid w:val="008F7DB4"/>
    <w:rsid w:val="008FDC8B"/>
    <w:rsid w:val="0090030F"/>
    <w:rsid w:val="009005E7"/>
    <w:rsid w:val="00901147"/>
    <w:rsid w:val="009012C6"/>
    <w:rsid w:val="009014D7"/>
    <w:rsid w:val="00901542"/>
    <w:rsid w:val="009018AC"/>
    <w:rsid w:val="00901BC0"/>
    <w:rsid w:val="00901CA4"/>
    <w:rsid w:val="00902070"/>
    <w:rsid w:val="00902072"/>
    <w:rsid w:val="009022A3"/>
    <w:rsid w:val="009025A0"/>
    <w:rsid w:val="00902A41"/>
    <w:rsid w:val="00902DA1"/>
    <w:rsid w:val="00902DDD"/>
    <w:rsid w:val="00902F67"/>
    <w:rsid w:val="009037BC"/>
    <w:rsid w:val="009038D5"/>
    <w:rsid w:val="00904186"/>
    <w:rsid w:val="0090438F"/>
    <w:rsid w:val="0090459B"/>
    <w:rsid w:val="00904F37"/>
    <w:rsid w:val="009050E2"/>
    <w:rsid w:val="00905143"/>
    <w:rsid w:val="0090521F"/>
    <w:rsid w:val="009053EE"/>
    <w:rsid w:val="00905500"/>
    <w:rsid w:val="00905570"/>
    <w:rsid w:val="009055BA"/>
    <w:rsid w:val="00905927"/>
    <w:rsid w:val="00905A21"/>
    <w:rsid w:val="00905CC5"/>
    <w:rsid w:val="00905DB9"/>
    <w:rsid w:val="009066BA"/>
    <w:rsid w:val="00907569"/>
    <w:rsid w:val="00907737"/>
    <w:rsid w:val="00907913"/>
    <w:rsid w:val="0090797E"/>
    <w:rsid w:val="00907D3B"/>
    <w:rsid w:val="00910034"/>
    <w:rsid w:val="00910237"/>
    <w:rsid w:val="0091032D"/>
    <w:rsid w:val="009103A9"/>
    <w:rsid w:val="009107B3"/>
    <w:rsid w:val="00910C00"/>
    <w:rsid w:val="00910C70"/>
    <w:rsid w:val="0091117D"/>
    <w:rsid w:val="00911895"/>
    <w:rsid w:val="009123F0"/>
    <w:rsid w:val="009127F2"/>
    <w:rsid w:val="00912BA0"/>
    <w:rsid w:val="0091315D"/>
    <w:rsid w:val="00913500"/>
    <w:rsid w:val="009135F5"/>
    <w:rsid w:val="0091365B"/>
    <w:rsid w:val="00913A8D"/>
    <w:rsid w:val="00913FC9"/>
    <w:rsid w:val="00914F15"/>
    <w:rsid w:val="00915276"/>
    <w:rsid w:val="00915437"/>
    <w:rsid w:val="00915468"/>
    <w:rsid w:val="009154E4"/>
    <w:rsid w:val="009155FA"/>
    <w:rsid w:val="00915629"/>
    <w:rsid w:val="00915948"/>
    <w:rsid w:val="00915A8A"/>
    <w:rsid w:val="00915AE0"/>
    <w:rsid w:val="00915D07"/>
    <w:rsid w:val="00915DEC"/>
    <w:rsid w:val="00916990"/>
    <w:rsid w:val="00916C4A"/>
    <w:rsid w:val="00916F1A"/>
    <w:rsid w:val="00916FC6"/>
    <w:rsid w:val="00917438"/>
    <w:rsid w:val="00917666"/>
    <w:rsid w:val="00917967"/>
    <w:rsid w:val="0091797C"/>
    <w:rsid w:val="00917FD2"/>
    <w:rsid w:val="00920449"/>
    <w:rsid w:val="009206E1"/>
    <w:rsid w:val="00920B91"/>
    <w:rsid w:val="00920D9B"/>
    <w:rsid w:val="00920E5A"/>
    <w:rsid w:val="009210B2"/>
    <w:rsid w:val="009211DA"/>
    <w:rsid w:val="00921630"/>
    <w:rsid w:val="0092182F"/>
    <w:rsid w:val="00921A96"/>
    <w:rsid w:val="00921D16"/>
    <w:rsid w:val="00922085"/>
    <w:rsid w:val="009222A5"/>
    <w:rsid w:val="009224C4"/>
    <w:rsid w:val="00922ECF"/>
    <w:rsid w:val="0092312A"/>
    <w:rsid w:val="009231C5"/>
    <w:rsid w:val="009233E9"/>
    <w:rsid w:val="009237F5"/>
    <w:rsid w:val="00923A1D"/>
    <w:rsid w:val="00923A43"/>
    <w:rsid w:val="00923A88"/>
    <w:rsid w:val="009240C7"/>
    <w:rsid w:val="0092456B"/>
    <w:rsid w:val="00924717"/>
    <w:rsid w:val="00924772"/>
    <w:rsid w:val="009247EF"/>
    <w:rsid w:val="00924E09"/>
    <w:rsid w:val="00925314"/>
    <w:rsid w:val="009255D2"/>
    <w:rsid w:val="009257AC"/>
    <w:rsid w:val="009257DF"/>
    <w:rsid w:val="009259B3"/>
    <w:rsid w:val="00925A7A"/>
    <w:rsid w:val="00925ACF"/>
    <w:rsid w:val="00925F16"/>
    <w:rsid w:val="00926254"/>
    <w:rsid w:val="00926803"/>
    <w:rsid w:val="00926A67"/>
    <w:rsid w:val="009270EC"/>
    <w:rsid w:val="009271CA"/>
    <w:rsid w:val="00927757"/>
    <w:rsid w:val="00927B9C"/>
    <w:rsid w:val="009303FA"/>
    <w:rsid w:val="0093046B"/>
    <w:rsid w:val="00931000"/>
    <w:rsid w:val="00931385"/>
    <w:rsid w:val="009316F5"/>
    <w:rsid w:val="009317B6"/>
    <w:rsid w:val="00931A5C"/>
    <w:rsid w:val="00931BCF"/>
    <w:rsid w:val="00931DA5"/>
    <w:rsid w:val="00932783"/>
    <w:rsid w:val="009327C1"/>
    <w:rsid w:val="009328BB"/>
    <w:rsid w:val="00932B15"/>
    <w:rsid w:val="009330A9"/>
    <w:rsid w:val="0093310D"/>
    <w:rsid w:val="00933467"/>
    <w:rsid w:val="009335BA"/>
    <w:rsid w:val="0093383A"/>
    <w:rsid w:val="00933E74"/>
    <w:rsid w:val="0093418D"/>
    <w:rsid w:val="00934618"/>
    <w:rsid w:val="00934701"/>
    <w:rsid w:val="00934860"/>
    <w:rsid w:val="00934EDD"/>
    <w:rsid w:val="00935190"/>
    <w:rsid w:val="00935322"/>
    <w:rsid w:val="0093550D"/>
    <w:rsid w:val="00935E17"/>
    <w:rsid w:val="00935F78"/>
    <w:rsid w:val="0093607F"/>
    <w:rsid w:val="0093612F"/>
    <w:rsid w:val="0093630D"/>
    <w:rsid w:val="00936877"/>
    <w:rsid w:val="00936C30"/>
    <w:rsid w:val="009371F0"/>
    <w:rsid w:val="0093769C"/>
    <w:rsid w:val="009377E5"/>
    <w:rsid w:val="00937A49"/>
    <w:rsid w:val="009401B8"/>
    <w:rsid w:val="009404D3"/>
    <w:rsid w:val="009408D2"/>
    <w:rsid w:val="00941005"/>
    <w:rsid w:val="0094117B"/>
    <w:rsid w:val="00941453"/>
    <w:rsid w:val="00941556"/>
    <w:rsid w:val="00941AFF"/>
    <w:rsid w:val="00941E42"/>
    <w:rsid w:val="00941E5C"/>
    <w:rsid w:val="00941F1B"/>
    <w:rsid w:val="0094204A"/>
    <w:rsid w:val="009429BA"/>
    <w:rsid w:val="00942A7E"/>
    <w:rsid w:val="00942AA8"/>
    <w:rsid w:val="00942C78"/>
    <w:rsid w:val="00942CC1"/>
    <w:rsid w:val="00943872"/>
    <w:rsid w:val="00943ACD"/>
    <w:rsid w:val="00943D99"/>
    <w:rsid w:val="009440F3"/>
    <w:rsid w:val="009444F1"/>
    <w:rsid w:val="00944538"/>
    <w:rsid w:val="0094462A"/>
    <w:rsid w:val="00944C38"/>
    <w:rsid w:val="00944F98"/>
    <w:rsid w:val="009454E1"/>
    <w:rsid w:val="0094584D"/>
    <w:rsid w:val="009458C7"/>
    <w:rsid w:val="00946741"/>
    <w:rsid w:val="00947670"/>
    <w:rsid w:val="009477C6"/>
    <w:rsid w:val="009504F2"/>
    <w:rsid w:val="00950DF9"/>
    <w:rsid w:val="00950E5F"/>
    <w:rsid w:val="00950FB6"/>
    <w:rsid w:val="00951009"/>
    <w:rsid w:val="0095103D"/>
    <w:rsid w:val="0095150D"/>
    <w:rsid w:val="009519B5"/>
    <w:rsid w:val="00951CF5"/>
    <w:rsid w:val="009525B7"/>
    <w:rsid w:val="0095262A"/>
    <w:rsid w:val="00952772"/>
    <w:rsid w:val="00952B4B"/>
    <w:rsid w:val="00952CB6"/>
    <w:rsid w:val="00952F4B"/>
    <w:rsid w:val="0095313F"/>
    <w:rsid w:val="00953C92"/>
    <w:rsid w:val="00953D75"/>
    <w:rsid w:val="00953ECD"/>
    <w:rsid w:val="00954C80"/>
    <w:rsid w:val="009551D3"/>
    <w:rsid w:val="00955596"/>
    <w:rsid w:val="00955DB8"/>
    <w:rsid w:val="00955EF9"/>
    <w:rsid w:val="00956AD4"/>
    <w:rsid w:val="00956C1D"/>
    <w:rsid w:val="00956CBE"/>
    <w:rsid w:val="00956D50"/>
    <w:rsid w:val="0095715B"/>
    <w:rsid w:val="009577E6"/>
    <w:rsid w:val="0095786E"/>
    <w:rsid w:val="00957B70"/>
    <w:rsid w:val="00957EE3"/>
    <w:rsid w:val="00957F61"/>
    <w:rsid w:val="00957FCC"/>
    <w:rsid w:val="009601E8"/>
    <w:rsid w:val="00960414"/>
    <w:rsid w:val="009606FB"/>
    <w:rsid w:val="00960867"/>
    <w:rsid w:val="00961313"/>
    <w:rsid w:val="009614D9"/>
    <w:rsid w:val="00961B11"/>
    <w:rsid w:val="00961B7B"/>
    <w:rsid w:val="00961E81"/>
    <w:rsid w:val="009629EE"/>
    <w:rsid w:val="00962DA7"/>
    <w:rsid w:val="009633BF"/>
    <w:rsid w:val="009639A1"/>
    <w:rsid w:val="00963FA9"/>
    <w:rsid w:val="00964137"/>
    <w:rsid w:val="009641EC"/>
    <w:rsid w:val="009643E3"/>
    <w:rsid w:val="00964507"/>
    <w:rsid w:val="00964EE4"/>
    <w:rsid w:val="00965C83"/>
    <w:rsid w:val="00965D66"/>
    <w:rsid w:val="00965F45"/>
    <w:rsid w:val="009664EE"/>
    <w:rsid w:val="00966D37"/>
    <w:rsid w:val="00966F3C"/>
    <w:rsid w:val="00966FF0"/>
    <w:rsid w:val="00967412"/>
    <w:rsid w:val="009674EB"/>
    <w:rsid w:val="00967663"/>
    <w:rsid w:val="009679DF"/>
    <w:rsid w:val="00967B2F"/>
    <w:rsid w:val="00970622"/>
    <w:rsid w:val="00970645"/>
    <w:rsid w:val="00970A5C"/>
    <w:rsid w:val="00970B94"/>
    <w:rsid w:val="009713C3"/>
    <w:rsid w:val="009716C4"/>
    <w:rsid w:val="00971AF7"/>
    <w:rsid w:val="0097225C"/>
    <w:rsid w:val="0097230F"/>
    <w:rsid w:val="0097237E"/>
    <w:rsid w:val="00972F10"/>
    <w:rsid w:val="00973060"/>
    <w:rsid w:val="00973131"/>
    <w:rsid w:val="00973139"/>
    <w:rsid w:val="0097347A"/>
    <w:rsid w:val="00974476"/>
    <w:rsid w:val="00974679"/>
    <w:rsid w:val="00974716"/>
    <w:rsid w:val="0097477B"/>
    <w:rsid w:val="009749B6"/>
    <w:rsid w:val="00974AE1"/>
    <w:rsid w:val="009750D1"/>
    <w:rsid w:val="009752FC"/>
    <w:rsid w:val="009753DC"/>
    <w:rsid w:val="00975F08"/>
    <w:rsid w:val="00976205"/>
    <w:rsid w:val="0097681D"/>
    <w:rsid w:val="00976AA9"/>
    <w:rsid w:val="00976C2D"/>
    <w:rsid w:val="009772B0"/>
    <w:rsid w:val="009777FD"/>
    <w:rsid w:val="00980940"/>
    <w:rsid w:val="00980ADB"/>
    <w:rsid w:val="00980AE3"/>
    <w:rsid w:val="00980D26"/>
    <w:rsid w:val="00980D63"/>
    <w:rsid w:val="00980FEA"/>
    <w:rsid w:val="00981433"/>
    <w:rsid w:val="00981DBA"/>
    <w:rsid w:val="00982242"/>
    <w:rsid w:val="00982365"/>
    <w:rsid w:val="00982601"/>
    <w:rsid w:val="009826F3"/>
    <w:rsid w:val="009826FB"/>
    <w:rsid w:val="00982C1E"/>
    <w:rsid w:val="00982ECC"/>
    <w:rsid w:val="00982F0A"/>
    <w:rsid w:val="009831A5"/>
    <w:rsid w:val="0098347A"/>
    <w:rsid w:val="00983535"/>
    <w:rsid w:val="0098391F"/>
    <w:rsid w:val="00984283"/>
    <w:rsid w:val="00984382"/>
    <w:rsid w:val="00984735"/>
    <w:rsid w:val="00984E02"/>
    <w:rsid w:val="009858AE"/>
    <w:rsid w:val="00985D58"/>
    <w:rsid w:val="00986DED"/>
    <w:rsid w:val="00987181"/>
    <w:rsid w:val="00987295"/>
    <w:rsid w:val="009873F3"/>
    <w:rsid w:val="00987EC8"/>
    <w:rsid w:val="00990179"/>
    <w:rsid w:val="00990C9C"/>
    <w:rsid w:val="00990EC7"/>
    <w:rsid w:val="00990F42"/>
    <w:rsid w:val="009910EF"/>
    <w:rsid w:val="009910F8"/>
    <w:rsid w:val="00991383"/>
    <w:rsid w:val="009921C5"/>
    <w:rsid w:val="009922BC"/>
    <w:rsid w:val="00992B07"/>
    <w:rsid w:val="00992C6F"/>
    <w:rsid w:val="00992DF0"/>
    <w:rsid w:val="00992DF6"/>
    <w:rsid w:val="0099348A"/>
    <w:rsid w:val="00993679"/>
    <w:rsid w:val="00993A88"/>
    <w:rsid w:val="00993BA7"/>
    <w:rsid w:val="00993BD4"/>
    <w:rsid w:val="00993BD9"/>
    <w:rsid w:val="009946AE"/>
    <w:rsid w:val="00994743"/>
    <w:rsid w:val="00994A8B"/>
    <w:rsid w:val="00994F1D"/>
    <w:rsid w:val="009952BD"/>
    <w:rsid w:val="0099557C"/>
    <w:rsid w:val="00996126"/>
    <w:rsid w:val="009962B0"/>
    <w:rsid w:val="00996427"/>
    <w:rsid w:val="00996443"/>
    <w:rsid w:val="00996E96"/>
    <w:rsid w:val="00997287"/>
    <w:rsid w:val="00997D60"/>
    <w:rsid w:val="00997F39"/>
    <w:rsid w:val="00997FD2"/>
    <w:rsid w:val="009A0135"/>
    <w:rsid w:val="009A03A0"/>
    <w:rsid w:val="009A04D6"/>
    <w:rsid w:val="009A0525"/>
    <w:rsid w:val="009A07F7"/>
    <w:rsid w:val="009A0C3F"/>
    <w:rsid w:val="009A0CF2"/>
    <w:rsid w:val="009A0EEE"/>
    <w:rsid w:val="009A0F5A"/>
    <w:rsid w:val="009A0F73"/>
    <w:rsid w:val="009A1531"/>
    <w:rsid w:val="009A1744"/>
    <w:rsid w:val="009A1BD7"/>
    <w:rsid w:val="009A23C9"/>
    <w:rsid w:val="009A2524"/>
    <w:rsid w:val="009A2825"/>
    <w:rsid w:val="009A2F7A"/>
    <w:rsid w:val="009A302E"/>
    <w:rsid w:val="009A32ED"/>
    <w:rsid w:val="009A3674"/>
    <w:rsid w:val="009A37CA"/>
    <w:rsid w:val="009A3C5F"/>
    <w:rsid w:val="009A3E20"/>
    <w:rsid w:val="009A3F39"/>
    <w:rsid w:val="009A3FE4"/>
    <w:rsid w:val="009A4D04"/>
    <w:rsid w:val="009A4D17"/>
    <w:rsid w:val="009A50F1"/>
    <w:rsid w:val="009A5320"/>
    <w:rsid w:val="009A53C5"/>
    <w:rsid w:val="009A54A4"/>
    <w:rsid w:val="009A5990"/>
    <w:rsid w:val="009A5B81"/>
    <w:rsid w:val="009A5F8D"/>
    <w:rsid w:val="009A5FFB"/>
    <w:rsid w:val="009A6125"/>
    <w:rsid w:val="009A622C"/>
    <w:rsid w:val="009A6294"/>
    <w:rsid w:val="009A6479"/>
    <w:rsid w:val="009A6C2E"/>
    <w:rsid w:val="009A72AB"/>
    <w:rsid w:val="009A72F4"/>
    <w:rsid w:val="009A743D"/>
    <w:rsid w:val="009A7481"/>
    <w:rsid w:val="009A791B"/>
    <w:rsid w:val="009A7D25"/>
    <w:rsid w:val="009A7ECA"/>
    <w:rsid w:val="009B00E4"/>
    <w:rsid w:val="009B06BA"/>
    <w:rsid w:val="009B09F9"/>
    <w:rsid w:val="009B0BF6"/>
    <w:rsid w:val="009B11D4"/>
    <w:rsid w:val="009B1373"/>
    <w:rsid w:val="009B1B5A"/>
    <w:rsid w:val="009B1D48"/>
    <w:rsid w:val="009B22AD"/>
    <w:rsid w:val="009B22C9"/>
    <w:rsid w:val="009B2E6B"/>
    <w:rsid w:val="009B3430"/>
    <w:rsid w:val="009B353B"/>
    <w:rsid w:val="009B3BC9"/>
    <w:rsid w:val="009B3E97"/>
    <w:rsid w:val="009B3FB6"/>
    <w:rsid w:val="009B47DA"/>
    <w:rsid w:val="009B4CB9"/>
    <w:rsid w:val="009B4D33"/>
    <w:rsid w:val="009B50B0"/>
    <w:rsid w:val="009B551F"/>
    <w:rsid w:val="009B58F9"/>
    <w:rsid w:val="009B600A"/>
    <w:rsid w:val="009B60AF"/>
    <w:rsid w:val="009B6518"/>
    <w:rsid w:val="009B6A1A"/>
    <w:rsid w:val="009B6B8A"/>
    <w:rsid w:val="009B6FF0"/>
    <w:rsid w:val="009B6FF3"/>
    <w:rsid w:val="009B7003"/>
    <w:rsid w:val="009B7117"/>
    <w:rsid w:val="009B7678"/>
    <w:rsid w:val="009B7B1C"/>
    <w:rsid w:val="009C010D"/>
    <w:rsid w:val="009C0373"/>
    <w:rsid w:val="009C06DC"/>
    <w:rsid w:val="009C081A"/>
    <w:rsid w:val="009C08D6"/>
    <w:rsid w:val="009C0AC6"/>
    <w:rsid w:val="009C0C35"/>
    <w:rsid w:val="009C0FB5"/>
    <w:rsid w:val="009C104B"/>
    <w:rsid w:val="009C14CE"/>
    <w:rsid w:val="009C15F1"/>
    <w:rsid w:val="009C175A"/>
    <w:rsid w:val="009C1C6D"/>
    <w:rsid w:val="009C1D5A"/>
    <w:rsid w:val="009C1FD2"/>
    <w:rsid w:val="009C28C2"/>
    <w:rsid w:val="009C2924"/>
    <w:rsid w:val="009C292F"/>
    <w:rsid w:val="009C293A"/>
    <w:rsid w:val="009C3054"/>
    <w:rsid w:val="009C3192"/>
    <w:rsid w:val="009C3AEE"/>
    <w:rsid w:val="009C3D6E"/>
    <w:rsid w:val="009C3EE3"/>
    <w:rsid w:val="009C45CC"/>
    <w:rsid w:val="009C4AE2"/>
    <w:rsid w:val="009C5721"/>
    <w:rsid w:val="009C58AD"/>
    <w:rsid w:val="009C5F6F"/>
    <w:rsid w:val="009C5F74"/>
    <w:rsid w:val="009C655A"/>
    <w:rsid w:val="009C6569"/>
    <w:rsid w:val="009C663F"/>
    <w:rsid w:val="009C66C5"/>
    <w:rsid w:val="009C6BDC"/>
    <w:rsid w:val="009C6DAC"/>
    <w:rsid w:val="009C6F5A"/>
    <w:rsid w:val="009C7742"/>
    <w:rsid w:val="009C78FB"/>
    <w:rsid w:val="009C79B0"/>
    <w:rsid w:val="009C7B55"/>
    <w:rsid w:val="009D07AE"/>
    <w:rsid w:val="009D0C6E"/>
    <w:rsid w:val="009D0D44"/>
    <w:rsid w:val="009D11AD"/>
    <w:rsid w:val="009D121D"/>
    <w:rsid w:val="009D130D"/>
    <w:rsid w:val="009D1AB5"/>
    <w:rsid w:val="009D21D4"/>
    <w:rsid w:val="009D22C7"/>
    <w:rsid w:val="009D237B"/>
    <w:rsid w:val="009D26CA"/>
    <w:rsid w:val="009D3102"/>
    <w:rsid w:val="009D3279"/>
    <w:rsid w:val="009D38A9"/>
    <w:rsid w:val="009D3936"/>
    <w:rsid w:val="009D3A26"/>
    <w:rsid w:val="009D3AFE"/>
    <w:rsid w:val="009D3B65"/>
    <w:rsid w:val="009D3C20"/>
    <w:rsid w:val="009D3F0F"/>
    <w:rsid w:val="009D3FB3"/>
    <w:rsid w:val="009D4228"/>
    <w:rsid w:val="009D4406"/>
    <w:rsid w:val="009D4A2F"/>
    <w:rsid w:val="009D4D28"/>
    <w:rsid w:val="009D51E5"/>
    <w:rsid w:val="009D5599"/>
    <w:rsid w:val="009D5731"/>
    <w:rsid w:val="009D5831"/>
    <w:rsid w:val="009D5A26"/>
    <w:rsid w:val="009D5BDF"/>
    <w:rsid w:val="009D5C81"/>
    <w:rsid w:val="009D5FB1"/>
    <w:rsid w:val="009D672B"/>
    <w:rsid w:val="009D67BD"/>
    <w:rsid w:val="009D6ADD"/>
    <w:rsid w:val="009D6F0B"/>
    <w:rsid w:val="009D719B"/>
    <w:rsid w:val="009D7CB7"/>
    <w:rsid w:val="009D7F73"/>
    <w:rsid w:val="009D7FED"/>
    <w:rsid w:val="009E01C4"/>
    <w:rsid w:val="009E0248"/>
    <w:rsid w:val="009E0488"/>
    <w:rsid w:val="009E1008"/>
    <w:rsid w:val="009E1147"/>
    <w:rsid w:val="009E1731"/>
    <w:rsid w:val="009E1D5C"/>
    <w:rsid w:val="009E2131"/>
    <w:rsid w:val="009E23A3"/>
    <w:rsid w:val="009E23BB"/>
    <w:rsid w:val="009E289E"/>
    <w:rsid w:val="009E2BD2"/>
    <w:rsid w:val="009E2DAA"/>
    <w:rsid w:val="009E2DF8"/>
    <w:rsid w:val="009E341E"/>
    <w:rsid w:val="009E3438"/>
    <w:rsid w:val="009E3512"/>
    <w:rsid w:val="009E38D4"/>
    <w:rsid w:val="009E3978"/>
    <w:rsid w:val="009E3A97"/>
    <w:rsid w:val="009E40BD"/>
    <w:rsid w:val="009E492D"/>
    <w:rsid w:val="009E4954"/>
    <w:rsid w:val="009E4BC5"/>
    <w:rsid w:val="009E4D05"/>
    <w:rsid w:val="009E4FA0"/>
    <w:rsid w:val="009E54BD"/>
    <w:rsid w:val="009E63A9"/>
    <w:rsid w:val="009E666B"/>
    <w:rsid w:val="009E66AB"/>
    <w:rsid w:val="009E6997"/>
    <w:rsid w:val="009E6B97"/>
    <w:rsid w:val="009E6DF5"/>
    <w:rsid w:val="009E7149"/>
    <w:rsid w:val="009E7184"/>
    <w:rsid w:val="009E744F"/>
    <w:rsid w:val="009E746D"/>
    <w:rsid w:val="009E75B4"/>
    <w:rsid w:val="009E7E61"/>
    <w:rsid w:val="009F00D9"/>
    <w:rsid w:val="009F0217"/>
    <w:rsid w:val="009F07D5"/>
    <w:rsid w:val="009F0A11"/>
    <w:rsid w:val="009F0AA2"/>
    <w:rsid w:val="009F0CAD"/>
    <w:rsid w:val="009F1B35"/>
    <w:rsid w:val="009F2201"/>
    <w:rsid w:val="009F2AE2"/>
    <w:rsid w:val="009F2BA0"/>
    <w:rsid w:val="009F2C8E"/>
    <w:rsid w:val="009F2CC0"/>
    <w:rsid w:val="009F2D0A"/>
    <w:rsid w:val="009F2FE5"/>
    <w:rsid w:val="009F364E"/>
    <w:rsid w:val="009F3650"/>
    <w:rsid w:val="009F3808"/>
    <w:rsid w:val="009F3D46"/>
    <w:rsid w:val="009F3D53"/>
    <w:rsid w:val="009F3F7A"/>
    <w:rsid w:val="009F4221"/>
    <w:rsid w:val="009F47D9"/>
    <w:rsid w:val="009F4C36"/>
    <w:rsid w:val="009F4E33"/>
    <w:rsid w:val="009F52F4"/>
    <w:rsid w:val="009F5577"/>
    <w:rsid w:val="009F5827"/>
    <w:rsid w:val="009F5B81"/>
    <w:rsid w:val="009F5DDE"/>
    <w:rsid w:val="009F62FD"/>
    <w:rsid w:val="009F7022"/>
    <w:rsid w:val="009F713F"/>
    <w:rsid w:val="00A001AA"/>
    <w:rsid w:val="00A00562"/>
    <w:rsid w:val="00A00B19"/>
    <w:rsid w:val="00A00C1E"/>
    <w:rsid w:val="00A01000"/>
    <w:rsid w:val="00A010C1"/>
    <w:rsid w:val="00A010D2"/>
    <w:rsid w:val="00A015B4"/>
    <w:rsid w:val="00A016A3"/>
    <w:rsid w:val="00A01C70"/>
    <w:rsid w:val="00A01CFC"/>
    <w:rsid w:val="00A024A3"/>
    <w:rsid w:val="00A0263C"/>
    <w:rsid w:val="00A02D01"/>
    <w:rsid w:val="00A03241"/>
    <w:rsid w:val="00A03735"/>
    <w:rsid w:val="00A03CE3"/>
    <w:rsid w:val="00A041CE"/>
    <w:rsid w:val="00A04247"/>
    <w:rsid w:val="00A04360"/>
    <w:rsid w:val="00A048C7"/>
    <w:rsid w:val="00A049D3"/>
    <w:rsid w:val="00A04A7A"/>
    <w:rsid w:val="00A04BCE"/>
    <w:rsid w:val="00A04FE2"/>
    <w:rsid w:val="00A05685"/>
    <w:rsid w:val="00A05992"/>
    <w:rsid w:val="00A059F7"/>
    <w:rsid w:val="00A05ADA"/>
    <w:rsid w:val="00A060BF"/>
    <w:rsid w:val="00A06537"/>
    <w:rsid w:val="00A06762"/>
    <w:rsid w:val="00A075D5"/>
    <w:rsid w:val="00A07607"/>
    <w:rsid w:val="00A07901"/>
    <w:rsid w:val="00A07DC6"/>
    <w:rsid w:val="00A10306"/>
    <w:rsid w:val="00A103DC"/>
    <w:rsid w:val="00A10478"/>
    <w:rsid w:val="00A104DC"/>
    <w:rsid w:val="00A1054F"/>
    <w:rsid w:val="00A10C03"/>
    <w:rsid w:val="00A11DA6"/>
    <w:rsid w:val="00A121C2"/>
    <w:rsid w:val="00A12285"/>
    <w:rsid w:val="00A122B8"/>
    <w:rsid w:val="00A12E69"/>
    <w:rsid w:val="00A1304A"/>
    <w:rsid w:val="00A13103"/>
    <w:rsid w:val="00A134B8"/>
    <w:rsid w:val="00A13EE7"/>
    <w:rsid w:val="00A13F4D"/>
    <w:rsid w:val="00A141DB"/>
    <w:rsid w:val="00A14820"/>
    <w:rsid w:val="00A1531B"/>
    <w:rsid w:val="00A15672"/>
    <w:rsid w:val="00A156A3"/>
    <w:rsid w:val="00A15920"/>
    <w:rsid w:val="00A15F39"/>
    <w:rsid w:val="00A16274"/>
    <w:rsid w:val="00A16666"/>
    <w:rsid w:val="00A16CE9"/>
    <w:rsid w:val="00A17757"/>
    <w:rsid w:val="00A17A0B"/>
    <w:rsid w:val="00A2008B"/>
    <w:rsid w:val="00A210E3"/>
    <w:rsid w:val="00A21122"/>
    <w:rsid w:val="00A21136"/>
    <w:rsid w:val="00A21303"/>
    <w:rsid w:val="00A214C7"/>
    <w:rsid w:val="00A21809"/>
    <w:rsid w:val="00A21D63"/>
    <w:rsid w:val="00A21E34"/>
    <w:rsid w:val="00A220A2"/>
    <w:rsid w:val="00A2222A"/>
    <w:rsid w:val="00A22786"/>
    <w:rsid w:val="00A227B6"/>
    <w:rsid w:val="00A2369B"/>
    <w:rsid w:val="00A23ADA"/>
    <w:rsid w:val="00A24513"/>
    <w:rsid w:val="00A2460F"/>
    <w:rsid w:val="00A24CE5"/>
    <w:rsid w:val="00A24D26"/>
    <w:rsid w:val="00A24DF0"/>
    <w:rsid w:val="00A2542E"/>
    <w:rsid w:val="00A25825"/>
    <w:rsid w:val="00A25968"/>
    <w:rsid w:val="00A25ACE"/>
    <w:rsid w:val="00A25B01"/>
    <w:rsid w:val="00A25DF2"/>
    <w:rsid w:val="00A25FE3"/>
    <w:rsid w:val="00A260A0"/>
    <w:rsid w:val="00A261E1"/>
    <w:rsid w:val="00A263A1"/>
    <w:rsid w:val="00A263A8"/>
    <w:rsid w:val="00A26974"/>
    <w:rsid w:val="00A26CC0"/>
    <w:rsid w:val="00A27143"/>
    <w:rsid w:val="00A27178"/>
    <w:rsid w:val="00A2761F"/>
    <w:rsid w:val="00A276E5"/>
    <w:rsid w:val="00A27920"/>
    <w:rsid w:val="00A3016D"/>
    <w:rsid w:val="00A3087D"/>
    <w:rsid w:val="00A3193C"/>
    <w:rsid w:val="00A320AD"/>
    <w:rsid w:val="00A32512"/>
    <w:rsid w:val="00A32765"/>
    <w:rsid w:val="00A32BFE"/>
    <w:rsid w:val="00A32F61"/>
    <w:rsid w:val="00A3340C"/>
    <w:rsid w:val="00A3356D"/>
    <w:rsid w:val="00A337C0"/>
    <w:rsid w:val="00A33C5B"/>
    <w:rsid w:val="00A33F3C"/>
    <w:rsid w:val="00A33F95"/>
    <w:rsid w:val="00A34386"/>
    <w:rsid w:val="00A34579"/>
    <w:rsid w:val="00A34E8B"/>
    <w:rsid w:val="00A34EF3"/>
    <w:rsid w:val="00A35146"/>
    <w:rsid w:val="00A35308"/>
    <w:rsid w:val="00A35F9D"/>
    <w:rsid w:val="00A36105"/>
    <w:rsid w:val="00A368FF"/>
    <w:rsid w:val="00A36B43"/>
    <w:rsid w:val="00A36BE4"/>
    <w:rsid w:val="00A36CD9"/>
    <w:rsid w:val="00A37280"/>
    <w:rsid w:val="00A377D5"/>
    <w:rsid w:val="00A37A07"/>
    <w:rsid w:val="00A37AFA"/>
    <w:rsid w:val="00A37CEA"/>
    <w:rsid w:val="00A40087"/>
    <w:rsid w:val="00A4063A"/>
    <w:rsid w:val="00A411BC"/>
    <w:rsid w:val="00A412ED"/>
    <w:rsid w:val="00A41425"/>
    <w:rsid w:val="00A41593"/>
    <w:rsid w:val="00A41697"/>
    <w:rsid w:val="00A4192C"/>
    <w:rsid w:val="00A419EE"/>
    <w:rsid w:val="00A41B8A"/>
    <w:rsid w:val="00A41C27"/>
    <w:rsid w:val="00A41EBC"/>
    <w:rsid w:val="00A41F4D"/>
    <w:rsid w:val="00A42260"/>
    <w:rsid w:val="00A42665"/>
    <w:rsid w:val="00A429FA"/>
    <w:rsid w:val="00A43439"/>
    <w:rsid w:val="00A4347B"/>
    <w:rsid w:val="00A437F6"/>
    <w:rsid w:val="00A43D30"/>
    <w:rsid w:val="00A43DE9"/>
    <w:rsid w:val="00A43E45"/>
    <w:rsid w:val="00A43F97"/>
    <w:rsid w:val="00A443C9"/>
    <w:rsid w:val="00A44BA8"/>
    <w:rsid w:val="00A44D14"/>
    <w:rsid w:val="00A4537A"/>
    <w:rsid w:val="00A4544B"/>
    <w:rsid w:val="00A4554A"/>
    <w:rsid w:val="00A45610"/>
    <w:rsid w:val="00A459B3"/>
    <w:rsid w:val="00A45E54"/>
    <w:rsid w:val="00A45E5E"/>
    <w:rsid w:val="00A46012"/>
    <w:rsid w:val="00A460E9"/>
    <w:rsid w:val="00A46139"/>
    <w:rsid w:val="00A4616E"/>
    <w:rsid w:val="00A461FD"/>
    <w:rsid w:val="00A46658"/>
    <w:rsid w:val="00A467A5"/>
    <w:rsid w:val="00A47688"/>
    <w:rsid w:val="00A47697"/>
    <w:rsid w:val="00A47857"/>
    <w:rsid w:val="00A478CE"/>
    <w:rsid w:val="00A47E5E"/>
    <w:rsid w:val="00A47F8D"/>
    <w:rsid w:val="00A5039E"/>
    <w:rsid w:val="00A507AB"/>
    <w:rsid w:val="00A508F4"/>
    <w:rsid w:val="00A50A40"/>
    <w:rsid w:val="00A50BB1"/>
    <w:rsid w:val="00A50CA1"/>
    <w:rsid w:val="00A50E02"/>
    <w:rsid w:val="00A510A7"/>
    <w:rsid w:val="00A511DA"/>
    <w:rsid w:val="00A518F4"/>
    <w:rsid w:val="00A51AAC"/>
    <w:rsid w:val="00A52C28"/>
    <w:rsid w:val="00A52F88"/>
    <w:rsid w:val="00A53048"/>
    <w:rsid w:val="00A5311E"/>
    <w:rsid w:val="00A5380F"/>
    <w:rsid w:val="00A5383E"/>
    <w:rsid w:val="00A53A7E"/>
    <w:rsid w:val="00A53ACE"/>
    <w:rsid w:val="00A53AFB"/>
    <w:rsid w:val="00A53DD4"/>
    <w:rsid w:val="00A53FBD"/>
    <w:rsid w:val="00A54063"/>
    <w:rsid w:val="00A541B5"/>
    <w:rsid w:val="00A542E9"/>
    <w:rsid w:val="00A54466"/>
    <w:rsid w:val="00A54AC2"/>
    <w:rsid w:val="00A54B5C"/>
    <w:rsid w:val="00A554E7"/>
    <w:rsid w:val="00A55AF7"/>
    <w:rsid w:val="00A55CAE"/>
    <w:rsid w:val="00A56796"/>
    <w:rsid w:val="00A56833"/>
    <w:rsid w:val="00A56876"/>
    <w:rsid w:val="00A56F17"/>
    <w:rsid w:val="00A56FAA"/>
    <w:rsid w:val="00A57008"/>
    <w:rsid w:val="00A57215"/>
    <w:rsid w:val="00A5747C"/>
    <w:rsid w:val="00A579C2"/>
    <w:rsid w:val="00A579CC"/>
    <w:rsid w:val="00A579CF"/>
    <w:rsid w:val="00A57FB6"/>
    <w:rsid w:val="00A600A5"/>
    <w:rsid w:val="00A601FC"/>
    <w:rsid w:val="00A6025C"/>
    <w:rsid w:val="00A605A3"/>
    <w:rsid w:val="00A606B0"/>
    <w:rsid w:val="00A60863"/>
    <w:rsid w:val="00A60A16"/>
    <w:rsid w:val="00A60A6C"/>
    <w:rsid w:val="00A60ADB"/>
    <w:rsid w:val="00A60B7F"/>
    <w:rsid w:val="00A60DFD"/>
    <w:rsid w:val="00A612FD"/>
    <w:rsid w:val="00A614DE"/>
    <w:rsid w:val="00A616A2"/>
    <w:rsid w:val="00A61774"/>
    <w:rsid w:val="00A619CB"/>
    <w:rsid w:val="00A61C76"/>
    <w:rsid w:val="00A62232"/>
    <w:rsid w:val="00A624D3"/>
    <w:rsid w:val="00A627DA"/>
    <w:rsid w:val="00A635EB"/>
    <w:rsid w:val="00A63D63"/>
    <w:rsid w:val="00A642D2"/>
    <w:rsid w:val="00A64515"/>
    <w:rsid w:val="00A64533"/>
    <w:rsid w:val="00A64782"/>
    <w:rsid w:val="00A64C71"/>
    <w:rsid w:val="00A6516F"/>
    <w:rsid w:val="00A65300"/>
    <w:rsid w:val="00A653AA"/>
    <w:rsid w:val="00A656F1"/>
    <w:rsid w:val="00A656F6"/>
    <w:rsid w:val="00A658E0"/>
    <w:rsid w:val="00A65D0A"/>
    <w:rsid w:val="00A65D46"/>
    <w:rsid w:val="00A666C9"/>
    <w:rsid w:val="00A66EAF"/>
    <w:rsid w:val="00A671A9"/>
    <w:rsid w:val="00A673AA"/>
    <w:rsid w:val="00A67494"/>
    <w:rsid w:val="00A67E05"/>
    <w:rsid w:val="00A67F8A"/>
    <w:rsid w:val="00A70A45"/>
    <w:rsid w:val="00A70B7A"/>
    <w:rsid w:val="00A7249B"/>
    <w:rsid w:val="00A728F1"/>
    <w:rsid w:val="00A72AE7"/>
    <w:rsid w:val="00A72C01"/>
    <w:rsid w:val="00A72E80"/>
    <w:rsid w:val="00A72F9C"/>
    <w:rsid w:val="00A73234"/>
    <w:rsid w:val="00A73353"/>
    <w:rsid w:val="00A73485"/>
    <w:rsid w:val="00A73577"/>
    <w:rsid w:val="00A737DD"/>
    <w:rsid w:val="00A73B3F"/>
    <w:rsid w:val="00A73B82"/>
    <w:rsid w:val="00A73C21"/>
    <w:rsid w:val="00A73FBE"/>
    <w:rsid w:val="00A74450"/>
    <w:rsid w:val="00A74636"/>
    <w:rsid w:val="00A746B8"/>
    <w:rsid w:val="00A74E63"/>
    <w:rsid w:val="00A74F67"/>
    <w:rsid w:val="00A74F9F"/>
    <w:rsid w:val="00A75DFC"/>
    <w:rsid w:val="00A764C5"/>
    <w:rsid w:val="00A77237"/>
    <w:rsid w:val="00A776D1"/>
    <w:rsid w:val="00A776E2"/>
    <w:rsid w:val="00A776E3"/>
    <w:rsid w:val="00A77BF7"/>
    <w:rsid w:val="00A801AC"/>
    <w:rsid w:val="00A804F1"/>
    <w:rsid w:val="00A81389"/>
    <w:rsid w:val="00A81621"/>
    <w:rsid w:val="00A8179D"/>
    <w:rsid w:val="00A81856"/>
    <w:rsid w:val="00A820EC"/>
    <w:rsid w:val="00A8265A"/>
    <w:rsid w:val="00A82727"/>
    <w:rsid w:val="00A829B7"/>
    <w:rsid w:val="00A82CDF"/>
    <w:rsid w:val="00A82ECA"/>
    <w:rsid w:val="00A82F55"/>
    <w:rsid w:val="00A82F94"/>
    <w:rsid w:val="00A8308E"/>
    <w:rsid w:val="00A830CF"/>
    <w:rsid w:val="00A83155"/>
    <w:rsid w:val="00A831B5"/>
    <w:rsid w:val="00A83311"/>
    <w:rsid w:val="00A83926"/>
    <w:rsid w:val="00A83BDE"/>
    <w:rsid w:val="00A83F36"/>
    <w:rsid w:val="00A8460C"/>
    <w:rsid w:val="00A84C2F"/>
    <w:rsid w:val="00A84CBA"/>
    <w:rsid w:val="00A84D46"/>
    <w:rsid w:val="00A852B9"/>
    <w:rsid w:val="00A8588E"/>
    <w:rsid w:val="00A85A8B"/>
    <w:rsid w:val="00A85ACB"/>
    <w:rsid w:val="00A85CB8"/>
    <w:rsid w:val="00A86495"/>
    <w:rsid w:val="00A868AA"/>
    <w:rsid w:val="00A86997"/>
    <w:rsid w:val="00A86A30"/>
    <w:rsid w:val="00A86BF9"/>
    <w:rsid w:val="00A87509"/>
    <w:rsid w:val="00A87663"/>
    <w:rsid w:val="00A87C2A"/>
    <w:rsid w:val="00A87D95"/>
    <w:rsid w:val="00A87FF4"/>
    <w:rsid w:val="00A90301"/>
    <w:rsid w:val="00A9068B"/>
    <w:rsid w:val="00A90769"/>
    <w:rsid w:val="00A90A3B"/>
    <w:rsid w:val="00A90C58"/>
    <w:rsid w:val="00A9129F"/>
    <w:rsid w:val="00A91556"/>
    <w:rsid w:val="00A91AA5"/>
    <w:rsid w:val="00A92408"/>
    <w:rsid w:val="00A924B2"/>
    <w:rsid w:val="00A92BEE"/>
    <w:rsid w:val="00A92F06"/>
    <w:rsid w:val="00A93262"/>
    <w:rsid w:val="00A933A2"/>
    <w:rsid w:val="00A93453"/>
    <w:rsid w:val="00A9355C"/>
    <w:rsid w:val="00A93692"/>
    <w:rsid w:val="00A94212"/>
    <w:rsid w:val="00A94A0D"/>
    <w:rsid w:val="00A94DF3"/>
    <w:rsid w:val="00A951F8"/>
    <w:rsid w:val="00A95B62"/>
    <w:rsid w:val="00A95E05"/>
    <w:rsid w:val="00A960A6"/>
    <w:rsid w:val="00A965CF"/>
    <w:rsid w:val="00A96B8C"/>
    <w:rsid w:val="00A9745E"/>
    <w:rsid w:val="00A97675"/>
    <w:rsid w:val="00A97D34"/>
    <w:rsid w:val="00A97D3F"/>
    <w:rsid w:val="00AA00DA"/>
    <w:rsid w:val="00AA0139"/>
    <w:rsid w:val="00AA01DF"/>
    <w:rsid w:val="00AA0308"/>
    <w:rsid w:val="00AA0314"/>
    <w:rsid w:val="00AA05D5"/>
    <w:rsid w:val="00AA0942"/>
    <w:rsid w:val="00AA0A43"/>
    <w:rsid w:val="00AA12C3"/>
    <w:rsid w:val="00AA1346"/>
    <w:rsid w:val="00AA141F"/>
    <w:rsid w:val="00AA166D"/>
    <w:rsid w:val="00AA1A58"/>
    <w:rsid w:val="00AA1EC0"/>
    <w:rsid w:val="00AA1F3E"/>
    <w:rsid w:val="00AA2C99"/>
    <w:rsid w:val="00AA315B"/>
    <w:rsid w:val="00AA3318"/>
    <w:rsid w:val="00AA34F9"/>
    <w:rsid w:val="00AA3CFA"/>
    <w:rsid w:val="00AA3E3F"/>
    <w:rsid w:val="00AA4096"/>
    <w:rsid w:val="00AA41D3"/>
    <w:rsid w:val="00AA46EC"/>
    <w:rsid w:val="00AA4741"/>
    <w:rsid w:val="00AA4829"/>
    <w:rsid w:val="00AA4DF5"/>
    <w:rsid w:val="00AA5479"/>
    <w:rsid w:val="00AA56E2"/>
    <w:rsid w:val="00AA5E08"/>
    <w:rsid w:val="00AA65F9"/>
    <w:rsid w:val="00AA7116"/>
    <w:rsid w:val="00AA7176"/>
    <w:rsid w:val="00AA75C8"/>
    <w:rsid w:val="00AA7C69"/>
    <w:rsid w:val="00AB0199"/>
    <w:rsid w:val="00AB08B5"/>
    <w:rsid w:val="00AB0AD0"/>
    <w:rsid w:val="00AB0B91"/>
    <w:rsid w:val="00AB115D"/>
    <w:rsid w:val="00AB182D"/>
    <w:rsid w:val="00AB1A6D"/>
    <w:rsid w:val="00AB266A"/>
    <w:rsid w:val="00AB2692"/>
    <w:rsid w:val="00AB2D54"/>
    <w:rsid w:val="00AB301E"/>
    <w:rsid w:val="00AB3117"/>
    <w:rsid w:val="00AB3226"/>
    <w:rsid w:val="00AB332D"/>
    <w:rsid w:val="00AB39EF"/>
    <w:rsid w:val="00AB3AB9"/>
    <w:rsid w:val="00AB3FF5"/>
    <w:rsid w:val="00AB49DB"/>
    <w:rsid w:val="00AB49F0"/>
    <w:rsid w:val="00AB4B41"/>
    <w:rsid w:val="00AB4D52"/>
    <w:rsid w:val="00AB5155"/>
    <w:rsid w:val="00AB51BD"/>
    <w:rsid w:val="00AB52D4"/>
    <w:rsid w:val="00AB5464"/>
    <w:rsid w:val="00AB5978"/>
    <w:rsid w:val="00AB59A6"/>
    <w:rsid w:val="00AB5BF0"/>
    <w:rsid w:val="00AB5BF9"/>
    <w:rsid w:val="00AB5E2A"/>
    <w:rsid w:val="00AB624C"/>
    <w:rsid w:val="00AB6391"/>
    <w:rsid w:val="00AB6549"/>
    <w:rsid w:val="00AB658E"/>
    <w:rsid w:val="00AB6805"/>
    <w:rsid w:val="00AB6AE7"/>
    <w:rsid w:val="00AB75A0"/>
    <w:rsid w:val="00AB7882"/>
    <w:rsid w:val="00AB79D1"/>
    <w:rsid w:val="00AB7AEC"/>
    <w:rsid w:val="00AC057A"/>
    <w:rsid w:val="00AC0DFC"/>
    <w:rsid w:val="00AC11D9"/>
    <w:rsid w:val="00AC2398"/>
    <w:rsid w:val="00AC2787"/>
    <w:rsid w:val="00AC2805"/>
    <w:rsid w:val="00AC2AE1"/>
    <w:rsid w:val="00AC2DBC"/>
    <w:rsid w:val="00AC2EFD"/>
    <w:rsid w:val="00AC31FA"/>
    <w:rsid w:val="00AC3348"/>
    <w:rsid w:val="00AC34C6"/>
    <w:rsid w:val="00AC390C"/>
    <w:rsid w:val="00AC4379"/>
    <w:rsid w:val="00AC47F7"/>
    <w:rsid w:val="00AC4AC7"/>
    <w:rsid w:val="00AC4C4D"/>
    <w:rsid w:val="00AC4D65"/>
    <w:rsid w:val="00AC4E21"/>
    <w:rsid w:val="00AC4E62"/>
    <w:rsid w:val="00AC4F29"/>
    <w:rsid w:val="00AC503A"/>
    <w:rsid w:val="00AC5623"/>
    <w:rsid w:val="00AC5937"/>
    <w:rsid w:val="00AC632F"/>
    <w:rsid w:val="00AC65E6"/>
    <w:rsid w:val="00AC68D2"/>
    <w:rsid w:val="00AC6A19"/>
    <w:rsid w:val="00AC701E"/>
    <w:rsid w:val="00AC762D"/>
    <w:rsid w:val="00AC7B1F"/>
    <w:rsid w:val="00AC7D23"/>
    <w:rsid w:val="00AD0154"/>
    <w:rsid w:val="00AD01AB"/>
    <w:rsid w:val="00AD0203"/>
    <w:rsid w:val="00AD0499"/>
    <w:rsid w:val="00AD04EA"/>
    <w:rsid w:val="00AD067E"/>
    <w:rsid w:val="00AD0CA2"/>
    <w:rsid w:val="00AD0D01"/>
    <w:rsid w:val="00AD0FF6"/>
    <w:rsid w:val="00AD1367"/>
    <w:rsid w:val="00AD140C"/>
    <w:rsid w:val="00AD180A"/>
    <w:rsid w:val="00AD230E"/>
    <w:rsid w:val="00AD2337"/>
    <w:rsid w:val="00AD23F6"/>
    <w:rsid w:val="00AD32CA"/>
    <w:rsid w:val="00AD3476"/>
    <w:rsid w:val="00AD3A0F"/>
    <w:rsid w:val="00AD3C88"/>
    <w:rsid w:val="00AD40E8"/>
    <w:rsid w:val="00AD4174"/>
    <w:rsid w:val="00AD44FF"/>
    <w:rsid w:val="00AD4639"/>
    <w:rsid w:val="00AD4862"/>
    <w:rsid w:val="00AD4914"/>
    <w:rsid w:val="00AD517B"/>
    <w:rsid w:val="00AD53F1"/>
    <w:rsid w:val="00AD551E"/>
    <w:rsid w:val="00AD5620"/>
    <w:rsid w:val="00AD5906"/>
    <w:rsid w:val="00AD5D93"/>
    <w:rsid w:val="00AD6017"/>
    <w:rsid w:val="00AD6589"/>
    <w:rsid w:val="00AD65A3"/>
    <w:rsid w:val="00AD77E4"/>
    <w:rsid w:val="00AD7E1D"/>
    <w:rsid w:val="00AE027D"/>
    <w:rsid w:val="00AE05F8"/>
    <w:rsid w:val="00AE0757"/>
    <w:rsid w:val="00AE1862"/>
    <w:rsid w:val="00AE1B67"/>
    <w:rsid w:val="00AE1F32"/>
    <w:rsid w:val="00AE23A0"/>
    <w:rsid w:val="00AE2510"/>
    <w:rsid w:val="00AE3636"/>
    <w:rsid w:val="00AE3685"/>
    <w:rsid w:val="00AE3694"/>
    <w:rsid w:val="00AE38A4"/>
    <w:rsid w:val="00AE4358"/>
    <w:rsid w:val="00AE4758"/>
    <w:rsid w:val="00AE496B"/>
    <w:rsid w:val="00AE49E9"/>
    <w:rsid w:val="00AE4BA4"/>
    <w:rsid w:val="00AE4D22"/>
    <w:rsid w:val="00AE4F06"/>
    <w:rsid w:val="00AE51B1"/>
    <w:rsid w:val="00AE585E"/>
    <w:rsid w:val="00AE5CDA"/>
    <w:rsid w:val="00AE5DF8"/>
    <w:rsid w:val="00AE6160"/>
    <w:rsid w:val="00AE628E"/>
    <w:rsid w:val="00AE6425"/>
    <w:rsid w:val="00AE68C8"/>
    <w:rsid w:val="00AE6910"/>
    <w:rsid w:val="00AE69E6"/>
    <w:rsid w:val="00AE6A8A"/>
    <w:rsid w:val="00AE6BF8"/>
    <w:rsid w:val="00AE7622"/>
    <w:rsid w:val="00AE78ED"/>
    <w:rsid w:val="00AE7AC1"/>
    <w:rsid w:val="00AE7BF4"/>
    <w:rsid w:val="00AF004E"/>
    <w:rsid w:val="00AF0243"/>
    <w:rsid w:val="00AF0355"/>
    <w:rsid w:val="00AF0810"/>
    <w:rsid w:val="00AF0BC6"/>
    <w:rsid w:val="00AF0C52"/>
    <w:rsid w:val="00AF0D30"/>
    <w:rsid w:val="00AF0D82"/>
    <w:rsid w:val="00AF0EDC"/>
    <w:rsid w:val="00AF1334"/>
    <w:rsid w:val="00AF163A"/>
    <w:rsid w:val="00AF16B8"/>
    <w:rsid w:val="00AF19C9"/>
    <w:rsid w:val="00AF1A20"/>
    <w:rsid w:val="00AF1D67"/>
    <w:rsid w:val="00AF21A4"/>
    <w:rsid w:val="00AF2429"/>
    <w:rsid w:val="00AF2AB5"/>
    <w:rsid w:val="00AF2B34"/>
    <w:rsid w:val="00AF2D92"/>
    <w:rsid w:val="00AF2F1C"/>
    <w:rsid w:val="00AF30DE"/>
    <w:rsid w:val="00AF3244"/>
    <w:rsid w:val="00AF3296"/>
    <w:rsid w:val="00AF349E"/>
    <w:rsid w:val="00AF39B4"/>
    <w:rsid w:val="00AF3E01"/>
    <w:rsid w:val="00AF3F5F"/>
    <w:rsid w:val="00AF44F3"/>
    <w:rsid w:val="00AF4BAD"/>
    <w:rsid w:val="00AF4F91"/>
    <w:rsid w:val="00AF4FE3"/>
    <w:rsid w:val="00AF510A"/>
    <w:rsid w:val="00AF537E"/>
    <w:rsid w:val="00AF5A0A"/>
    <w:rsid w:val="00AF5A3D"/>
    <w:rsid w:val="00AF5DFC"/>
    <w:rsid w:val="00AF5EB5"/>
    <w:rsid w:val="00AF5ED4"/>
    <w:rsid w:val="00AF61DC"/>
    <w:rsid w:val="00AF627A"/>
    <w:rsid w:val="00AF64D7"/>
    <w:rsid w:val="00AF6D09"/>
    <w:rsid w:val="00AF6E0E"/>
    <w:rsid w:val="00AF72BE"/>
    <w:rsid w:val="00AF73EF"/>
    <w:rsid w:val="00AF78F5"/>
    <w:rsid w:val="00AF7BE2"/>
    <w:rsid w:val="00AF7E07"/>
    <w:rsid w:val="00B00D29"/>
    <w:rsid w:val="00B010FD"/>
    <w:rsid w:val="00B017F3"/>
    <w:rsid w:val="00B01B58"/>
    <w:rsid w:val="00B02299"/>
    <w:rsid w:val="00B02473"/>
    <w:rsid w:val="00B02825"/>
    <w:rsid w:val="00B03273"/>
    <w:rsid w:val="00B03419"/>
    <w:rsid w:val="00B034EC"/>
    <w:rsid w:val="00B0375F"/>
    <w:rsid w:val="00B04238"/>
    <w:rsid w:val="00B04507"/>
    <w:rsid w:val="00B046E6"/>
    <w:rsid w:val="00B0487E"/>
    <w:rsid w:val="00B04CEC"/>
    <w:rsid w:val="00B05199"/>
    <w:rsid w:val="00B0542D"/>
    <w:rsid w:val="00B058BF"/>
    <w:rsid w:val="00B05B2A"/>
    <w:rsid w:val="00B05D32"/>
    <w:rsid w:val="00B06089"/>
    <w:rsid w:val="00B06558"/>
    <w:rsid w:val="00B07054"/>
    <w:rsid w:val="00B0712C"/>
    <w:rsid w:val="00B07151"/>
    <w:rsid w:val="00B073BF"/>
    <w:rsid w:val="00B073CE"/>
    <w:rsid w:val="00B07428"/>
    <w:rsid w:val="00B076A0"/>
    <w:rsid w:val="00B0784C"/>
    <w:rsid w:val="00B07D2D"/>
    <w:rsid w:val="00B07E77"/>
    <w:rsid w:val="00B1061A"/>
    <w:rsid w:val="00B11A99"/>
    <w:rsid w:val="00B11FD4"/>
    <w:rsid w:val="00B121C8"/>
    <w:rsid w:val="00B12497"/>
    <w:rsid w:val="00B125EF"/>
    <w:rsid w:val="00B12751"/>
    <w:rsid w:val="00B12902"/>
    <w:rsid w:val="00B12AA8"/>
    <w:rsid w:val="00B12DD6"/>
    <w:rsid w:val="00B12DE6"/>
    <w:rsid w:val="00B12FEC"/>
    <w:rsid w:val="00B132AA"/>
    <w:rsid w:val="00B1338D"/>
    <w:rsid w:val="00B133F0"/>
    <w:rsid w:val="00B1369B"/>
    <w:rsid w:val="00B13786"/>
    <w:rsid w:val="00B137B3"/>
    <w:rsid w:val="00B1398F"/>
    <w:rsid w:val="00B13D3C"/>
    <w:rsid w:val="00B13E39"/>
    <w:rsid w:val="00B14031"/>
    <w:rsid w:val="00B1444C"/>
    <w:rsid w:val="00B144DB"/>
    <w:rsid w:val="00B1467C"/>
    <w:rsid w:val="00B1570A"/>
    <w:rsid w:val="00B15BB7"/>
    <w:rsid w:val="00B16618"/>
    <w:rsid w:val="00B16F62"/>
    <w:rsid w:val="00B17658"/>
    <w:rsid w:val="00B17743"/>
    <w:rsid w:val="00B17933"/>
    <w:rsid w:val="00B17DB6"/>
    <w:rsid w:val="00B17FD3"/>
    <w:rsid w:val="00B20BFF"/>
    <w:rsid w:val="00B20FB0"/>
    <w:rsid w:val="00B21022"/>
    <w:rsid w:val="00B2109A"/>
    <w:rsid w:val="00B21319"/>
    <w:rsid w:val="00B213EE"/>
    <w:rsid w:val="00B21790"/>
    <w:rsid w:val="00B21935"/>
    <w:rsid w:val="00B21D2A"/>
    <w:rsid w:val="00B2206E"/>
    <w:rsid w:val="00B222A0"/>
    <w:rsid w:val="00B2238A"/>
    <w:rsid w:val="00B22446"/>
    <w:rsid w:val="00B229E3"/>
    <w:rsid w:val="00B22CCB"/>
    <w:rsid w:val="00B232D4"/>
    <w:rsid w:val="00B234D0"/>
    <w:rsid w:val="00B23609"/>
    <w:rsid w:val="00B23770"/>
    <w:rsid w:val="00B23991"/>
    <w:rsid w:val="00B23C18"/>
    <w:rsid w:val="00B23DFC"/>
    <w:rsid w:val="00B24439"/>
    <w:rsid w:val="00B24584"/>
    <w:rsid w:val="00B25B1B"/>
    <w:rsid w:val="00B262EF"/>
    <w:rsid w:val="00B26358"/>
    <w:rsid w:val="00B26407"/>
    <w:rsid w:val="00B26567"/>
    <w:rsid w:val="00B266EE"/>
    <w:rsid w:val="00B26788"/>
    <w:rsid w:val="00B26EB2"/>
    <w:rsid w:val="00B26F5D"/>
    <w:rsid w:val="00B2714E"/>
    <w:rsid w:val="00B27A29"/>
    <w:rsid w:val="00B27ACF"/>
    <w:rsid w:val="00B27BF4"/>
    <w:rsid w:val="00B27DCF"/>
    <w:rsid w:val="00B27E1E"/>
    <w:rsid w:val="00B2AC48"/>
    <w:rsid w:val="00B300A5"/>
    <w:rsid w:val="00B306F5"/>
    <w:rsid w:val="00B30ADE"/>
    <w:rsid w:val="00B30B3B"/>
    <w:rsid w:val="00B30D78"/>
    <w:rsid w:val="00B30D8F"/>
    <w:rsid w:val="00B31490"/>
    <w:rsid w:val="00B321B7"/>
    <w:rsid w:val="00B3290E"/>
    <w:rsid w:val="00B32A00"/>
    <w:rsid w:val="00B32B9E"/>
    <w:rsid w:val="00B32F46"/>
    <w:rsid w:val="00B332A3"/>
    <w:rsid w:val="00B332D0"/>
    <w:rsid w:val="00B33E83"/>
    <w:rsid w:val="00B33FB4"/>
    <w:rsid w:val="00B3412D"/>
    <w:rsid w:val="00B3461F"/>
    <w:rsid w:val="00B35527"/>
    <w:rsid w:val="00B35557"/>
    <w:rsid w:val="00B3569A"/>
    <w:rsid w:val="00B35796"/>
    <w:rsid w:val="00B357A3"/>
    <w:rsid w:val="00B357EA"/>
    <w:rsid w:val="00B3580E"/>
    <w:rsid w:val="00B35F76"/>
    <w:rsid w:val="00B36540"/>
    <w:rsid w:val="00B36BD2"/>
    <w:rsid w:val="00B36C4F"/>
    <w:rsid w:val="00B36CA6"/>
    <w:rsid w:val="00B36D9A"/>
    <w:rsid w:val="00B3700D"/>
    <w:rsid w:val="00B37698"/>
    <w:rsid w:val="00B37AC2"/>
    <w:rsid w:val="00B37F36"/>
    <w:rsid w:val="00B37FA4"/>
    <w:rsid w:val="00B37FAB"/>
    <w:rsid w:val="00B40468"/>
    <w:rsid w:val="00B40634"/>
    <w:rsid w:val="00B40A49"/>
    <w:rsid w:val="00B40ACF"/>
    <w:rsid w:val="00B415F2"/>
    <w:rsid w:val="00B4177C"/>
    <w:rsid w:val="00B41B38"/>
    <w:rsid w:val="00B41EFE"/>
    <w:rsid w:val="00B41F58"/>
    <w:rsid w:val="00B421C6"/>
    <w:rsid w:val="00B42573"/>
    <w:rsid w:val="00B42892"/>
    <w:rsid w:val="00B42AEE"/>
    <w:rsid w:val="00B42C15"/>
    <w:rsid w:val="00B42CF2"/>
    <w:rsid w:val="00B43245"/>
    <w:rsid w:val="00B4370C"/>
    <w:rsid w:val="00B43807"/>
    <w:rsid w:val="00B43C32"/>
    <w:rsid w:val="00B43E8C"/>
    <w:rsid w:val="00B4421C"/>
    <w:rsid w:val="00B443A9"/>
    <w:rsid w:val="00B443CF"/>
    <w:rsid w:val="00B44921"/>
    <w:rsid w:val="00B44C3B"/>
    <w:rsid w:val="00B45026"/>
    <w:rsid w:val="00B45261"/>
    <w:rsid w:val="00B45774"/>
    <w:rsid w:val="00B46005"/>
    <w:rsid w:val="00B461B8"/>
    <w:rsid w:val="00B465DE"/>
    <w:rsid w:val="00B466B1"/>
    <w:rsid w:val="00B46FB4"/>
    <w:rsid w:val="00B46FDF"/>
    <w:rsid w:val="00B47252"/>
    <w:rsid w:val="00B474FE"/>
    <w:rsid w:val="00B47751"/>
    <w:rsid w:val="00B47A20"/>
    <w:rsid w:val="00B47D5D"/>
    <w:rsid w:val="00B500BD"/>
    <w:rsid w:val="00B50367"/>
    <w:rsid w:val="00B5038A"/>
    <w:rsid w:val="00B503AD"/>
    <w:rsid w:val="00B50969"/>
    <w:rsid w:val="00B50CE3"/>
    <w:rsid w:val="00B50D52"/>
    <w:rsid w:val="00B510DE"/>
    <w:rsid w:val="00B51296"/>
    <w:rsid w:val="00B5184D"/>
    <w:rsid w:val="00B52068"/>
    <w:rsid w:val="00B520A6"/>
    <w:rsid w:val="00B52DE1"/>
    <w:rsid w:val="00B5305A"/>
    <w:rsid w:val="00B5356D"/>
    <w:rsid w:val="00B53B9F"/>
    <w:rsid w:val="00B53E89"/>
    <w:rsid w:val="00B5471D"/>
    <w:rsid w:val="00B55293"/>
    <w:rsid w:val="00B55AD4"/>
    <w:rsid w:val="00B55E5A"/>
    <w:rsid w:val="00B5605F"/>
    <w:rsid w:val="00B5619C"/>
    <w:rsid w:val="00B56228"/>
    <w:rsid w:val="00B563FB"/>
    <w:rsid w:val="00B56998"/>
    <w:rsid w:val="00B573D6"/>
    <w:rsid w:val="00B579BF"/>
    <w:rsid w:val="00B57C44"/>
    <w:rsid w:val="00B603EE"/>
    <w:rsid w:val="00B60617"/>
    <w:rsid w:val="00B607FD"/>
    <w:rsid w:val="00B60A65"/>
    <w:rsid w:val="00B612C9"/>
    <w:rsid w:val="00B61585"/>
    <w:rsid w:val="00B61676"/>
    <w:rsid w:val="00B6212E"/>
    <w:rsid w:val="00B62775"/>
    <w:rsid w:val="00B62FE2"/>
    <w:rsid w:val="00B632CF"/>
    <w:rsid w:val="00B63D06"/>
    <w:rsid w:val="00B63EEC"/>
    <w:rsid w:val="00B64057"/>
    <w:rsid w:val="00B64230"/>
    <w:rsid w:val="00B645F9"/>
    <w:rsid w:val="00B651F1"/>
    <w:rsid w:val="00B6586C"/>
    <w:rsid w:val="00B65FC2"/>
    <w:rsid w:val="00B6615E"/>
    <w:rsid w:val="00B66428"/>
    <w:rsid w:val="00B66476"/>
    <w:rsid w:val="00B667C1"/>
    <w:rsid w:val="00B66BBF"/>
    <w:rsid w:val="00B66F23"/>
    <w:rsid w:val="00B6721F"/>
    <w:rsid w:val="00B678F8"/>
    <w:rsid w:val="00B67D12"/>
    <w:rsid w:val="00B67EF4"/>
    <w:rsid w:val="00B70A92"/>
    <w:rsid w:val="00B70E8D"/>
    <w:rsid w:val="00B71335"/>
    <w:rsid w:val="00B71AD7"/>
    <w:rsid w:val="00B71B4A"/>
    <w:rsid w:val="00B71B7B"/>
    <w:rsid w:val="00B72201"/>
    <w:rsid w:val="00B7239E"/>
    <w:rsid w:val="00B72896"/>
    <w:rsid w:val="00B72C9E"/>
    <w:rsid w:val="00B72F2F"/>
    <w:rsid w:val="00B735E4"/>
    <w:rsid w:val="00B73897"/>
    <w:rsid w:val="00B738A6"/>
    <w:rsid w:val="00B73A77"/>
    <w:rsid w:val="00B73CFE"/>
    <w:rsid w:val="00B73D57"/>
    <w:rsid w:val="00B7446A"/>
    <w:rsid w:val="00B7453B"/>
    <w:rsid w:val="00B74697"/>
    <w:rsid w:val="00B748E2"/>
    <w:rsid w:val="00B749D2"/>
    <w:rsid w:val="00B74F4E"/>
    <w:rsid w:val="00B754A3"/>
    <w:rsid w:val="00B7554D"/>
    <w:rsid w:val="00B75C10"/>
    <w:rsid w:val="00B75F47"/>
    <w:rsid w:val="00B76676"/>
    <w:rsid w:val="00B76762"/>
    <w:rsid w:val="00B76D2D"/>
    <w:rsid w:val="00B77575"/>
    <w:rsid w:val="00B77E94"/>
    <w:rsid w:val="00B77FD0"/>
    <w:rsid w:val="00B8025A"/>
    <w:rsid w:val="00B805E3"/>
    <w:rsid w:val="00B80820"/>
    <w:rsid w:val="00B80958"/>
    <w:rsid w:val="00B80F9E"/>
    <w:rsid w:val="00B8104C"/>
    <w:rsid w:val="00B810FB"/>
    <w:rsid w:val="00B81604"/>
    <w:rsid w:val="00B817E7"/>
    <w:rsid w:val="00B81A83"/>
    <w:rsid w:val="00B81AD5"/>
    <w:rsid w:val="00B81C2E"/>
    <w:rsid w:val="00B81FC8"/>
    <w:rsid w:val="00B82584"/>
    <w:rsid w:val="00B82840"/>
    <w:rsid w:val="00B82DA5"/>
    <w:rsid w:val="00B83685"/>
    <w:rsid w:val="00B83A01"/>
    <w:rsid w:val="00B8402B"/>
    <w:rsid w:val="00B846F3"/>
    <w:rsid w:val="00B8478E"/>
    <w:rsid w:val="00B847F2"/>
    <w:rsid w:val="00B84A4B"/>
    <w:rsid w:val="00B850A6"/>
    <w:rsid w:val="00B85459"/>
    <w:rsid w:val="00B85502"/>
    <w:rsid w:val="00B859BD"/>
    <w:rsid w:val="00B85E03"/>
    <w:rsid w:val="00B85F0D"/>
    <w:rsid w:val="00B860D3"/>
    <w:rsid w:val="00B8687B"/>
    <w:rsid w:val="00B86F22"/>
    <w:rsid w:val="00B87717"/>
    <w:rsid w:val="00B87EBE"/>
    <w:rsid w:val="00B87FA1"/>
    <w:rsid w:val="00B90185"/>
    <w:rsid w:val="00B902E6"/>
    <w:rsid w:val="00B905A5"/>
    <w:rsid w:val="00B9137E"/>
    <w:rsid w:val="00B91423"/>
    <w:rsid w:val="00B916F2"/>
    <w:rsid w:val="00B9183E"/>
    <w:rsid w:val="00B91D3D"/>
    <w:rsid w:val="00B91F07"/>
    <w:rsid w:val="00B92321"/>
    <w:rsid w:val="00B929E1"/>
    <w:rsid w:val="00B92C2F"/>
    <w:rsid w:val="00B92C38"/>
    <w:rsid w:val="00B92CD1"/>
    <w:rsid w:val="00B93A69"/>
    <w:rsid w:val="00B941DE"/>
    <w:rsid w:val="00B94204"/>
    <w:rsid w:val="00B94356"/>
    <w:rsid w:val="00B947A9"/>
    <w:rsid w:val="00B94A09"/>
    <w:rsid w:val="00B94A5D"/>
    <w:rsid w:val="00B94E91"/>
    <w:rsid w:val="00B94EB0"/>
    <w:rsid w:val="00B95003"/>
    <w:rsid w:val="00B952BA"/>
    <w:rsid w:val="00B954C4"/>
    <w:rsid w:val="00B956E4"/>
    <w:rsid w:val="00B957DF"/>
    <w:rsid w:val="00B95A26"/>
    <w:rsid w:val="00B95D64"/>
    <w:rsid w:val="00B95E39"/>
    <w:rsid w:val="00B96127"/>
    <w:rsid w:val="00B967BC"/>
    <w:rsid w:val="00B96B48"/>
    <w:rsid w:val="00B96CAF"/>
    <w:rsid w:val="00B97114"/>
    <w:rsid w:val="00B97310"/>
    <w:rsid w:val="00B97845"/>
    <w:rsid w:val="00B97FE3"/>
    <w:rsid w:val="00BA00D2"/>
    <w:rsid w:val="00BA0147"/>
    <w:rsid w:val="00BA0261"/>
    <w:rsid w:val="00BA041B"/>
    <w:rsid w:val="00BA0FFE"/>
    <w:rsid w:val="00BA1894"/>
    <w:rsid w:val="00BA192A"/>
    <w:rsid w:val="00BA19C5"/>
    <w:rsid w:val="00BA1AE9"/>
    <w:rsid w:val="00BA1BEF"/>
    <w:rsid w:val="00BA1C6E"/>
    <w:rsid w:val="00BA20F8"/>
    <w:rsid w:val="00BA2129"/>
    <w:rsid w:val="00BA2A9F"/>
    <w:rsid w:val="00BA2D0C"/>
    <w:rsid w:val="00BA2E7F"/>
    <w:rsid w:val="00BA3434"/>
    <w:rsid w:val="00BA3579"/>
    <w:rsid w:val="00BA3FD2"/>
    <w:rsid w:val="00BA4135"/>
    <w:rsid w:val="00BA4983"/>
    <w:rsid w:val="00BA4CFB"/>
    <w:rsid w:val="00BA4E8C"/>
    <w:rsid w:val="00BA5074"/>
    <w:rsid w:val="00BA5373"/>
    <w:rsid w:val="00BA571A"/>
    <w:rsid w:val="00BA576A"/>
    <w:rsid w:val="00BA597A"/>
    <w:rsid w:val="00BA5CCF"/>
    <w:rsid w:val="00BA677B"/>
    <w:rsid w:val="00BA6CFE"/>
    <w:rsid w:val="00BA7527"/>
    <w:rsid w:val="00BA7615"/>
    <w:rsid w:val="00BA76C5"/>
    <w:rsid w:val="00BA7813"/>
    <w:rsid w:val="00BA7872"/>
    <w:rsid w:val="00BA78A4"/>
    <w:rsid w:val="00BA7E10"/>
    <w:rsid w:val="00BB02AC"/>
    <w:rsid w:val="00BB053E"/>
    <w:rsid w:val="00BB0CBC"/>
    <w:rsid w:val="00BB14EB"/>
    <w:rsid w:val="00BB16FF"/>
    <w:rsid w:val="00BB171A"/>
    <w:rsid w:val="00BB1975"/>
    <w:rsid w:val="00BB1E0F"/>
    <w:rsid w:val="00BB213A"/>
    <w:rsid w:val="00BB264A"/>
    <w:rsid w:val="00BB2A7B"/>
    <w:rsid w:val="00BB30A9"/>
    <w:rsid w:val="00BB3AA2"/>
    <w:rsid w:val="00BB3B9E"/>
    <w:rsid w:val="00BB3DA7"/>
    <w:rsid w:val="00BB40B4"/>
    <w:rsid w:val="00BB423B"/>
    <w:rsid w:val="00BB44F8"/>
    <w:rsid w:val="00BB468E"/>
    <w:rsid w:val="00BB4894"/>
    <w:rsid w:val="00BB4F27"/>
    <w:rsid w:val="00BB522F"/>
    <w:rsid w:val="00BB54C0"/>
    <w:rsid w:val="00BB550F"/>
    <w:rsid w:val="00BB5EDC"/>
    <w:rsid w:val="00BB6174"/>
    <w:rsid w:val="00BB6B7B"/>
    <w:rsid w:val="00BB6C85"/>
    <w:rsid w:val="00BB6F17"/>
    <w:rsid w:val="00BB716E"/>
    <w:rsid w:val="00BB750A"/>
    <w:rsid w:val="00BB75A4"/>
    <w:rsid w:val="00BB7908"/>
    <w:rsid w:val="00BB79F0"/>
    <w:rsid w:val="00BB7DF6"/>
    <w:rsid w:val="00BB7E75"/>
    <w:rsid w:val="00BC06D6"/>
    <w:rsid w:val="00BC0D4D"/>
    <w:rsid w:val="00BC0EE7"/>
    <w:rsid w:val="00BC11B0"/>
    <w:rsid w:val="00BC160B"/>
    <w:rsid w:val="00BC16EF"/>
    <w:rsid w:val="00BC1B65"/>
    <w:rsid w:val="00BC1BEA"/>
    <w:rsid w:val="00BC1CEF"/>
    <w:rsid w:val="00BC23FA"/>
    <w:rsid w:val="00BC2C1B"/>
    <w:rsid w:val="00BC2CEC"/>
    <w:rsid w:val="00BC2D32"/>
    <w:rsid w:val="00BC2EB7"/>
    <w:rsid w:val="00BC30EC"/>
    <w:rsid w:val="00BC3736"/>
    <w:rsid w:val="00BC3820"/>
    <w:rsid w:val="00BC3A3E"/>
    <w:rsid w:val="00BC4689"/>
    <w:rsid w:val="00BC49FB"/>
    <w:rsid w:val="00BC4DC8"/>
    <w:rsid w:val="00BC517C"/>
    <w:rsid w:val="00BC5844"/>
    <w:rsid w:val="00BC5951"/>
    <w:rsid w:val="00BC59AC"/>
    <w:rsid w:val="00BC59CE"/>
    <w:rsid w:val="00BC5C8F"/>
    <w:rsid w:val="00BC6A3E"/>
    <w:rsid w:val="00BC6AC2"/>
    <w:rsid w:val="00BC6EB5"/>
    <w:rsid w:val="00BC7310"/>
    <w:rsid w:val="00BC731A"/>
    <w:rsid w:val="00BC7774"/>
    <w:rsid w:val="00BD0840"/>
    <w:rsid w:val="00BD0AB8"/>
    <w:rsid w:val="00BD0C9A"/>
    <w:rsid w:val="00BD1682"/>
    <w:rsid w:val="00BD18DA"/>
    <w:rsid w:val="00BD1B76"/>
    <w:rsid w:val="00BD1ED3"/>
    <w:rsid w:val="00BD1F82"/>
    <w:rsid w:val="00BD2218"/>
    <w:rsid w:val="00BD2225"/>
    <w:rsid w:val="00BD257B"/>
    <w:rsid w:val="00BD2BC1"/>
    <w:rsid w:val="00BD2F5C"/>
    <w:rsid w:val="00BD30EC"/>
    <w:rsid w:val="00BD326B"/>
    <w:rsid w:val="00BD3316"/>
    <w:rsid w:val="00BD331F"/>
    <w:rsid w:val="00BD3711"/>
    <w:rsid w:val="00BD3C98"/>
    <w:rsid w:val="00BD3D2B"/>
    <w:rsid w:val="00BD40FC"/>
    <w:rsid w:val="00BD41AD"/>
    <w:rsid w:val="00BD4550"/>
    <w:rsid w:val="00BD4885"/>
    <w:rsid w:val="00BD5012"/>
    <w:rsid w:val="00BD5216"/>
    <w:rsid w:val="00BD5259"/>
    <w:rsid w:val="00BD525B"/>
    <w:rsid w:val="00BD598E"/>
    <w:rsid w:val="00BD5DB0"/>
    <w:rsid w:val="00BD5F7E"/>
    <w:rsid w:val="00BD6264"/>
    <w:rsid w:val="00BD627F"/>
    <w:rsid w:val="00BD6E22"/>
    <w:rsid w:val="00BD7296"/>
    <w:rsid w:val="00BD7398"/>
    <w:rsid w:val="00BD7436"/>
    <w:rsid w:val="00BD7609"/>
    <w:rsid w:val="00BD7E44"/>
    <w:rsid w:val="00BD7FF0"/>
    <w:rsid w:val="00BE06DB"/>
    <w:rsid w:val="00BE084F"/>
    <w:rsid w:val="00BE0B79"/>
    <w:rsid w:val="00BE11B6"/>
    <w:rsid w:val="00BE173C"/>
    <w:rsid w:val="00BE1758"/>
    <w:rsid w:val="00BE182A"/>
    <w:rsid w:val="00BE18B5"/>
    <w:rsid w:val="00BE1D9A"/>
    <w:rsid w:val="00BE1E12"/>
    <w:rsid w:val="00BE2747"/>
    <w:rsid w:val="00BE2E31"/>
    <w:rsid w:val="00BE3122"/>
    <w:rsid w:val="00BE36E7"/>
    <w:rsid w:val="00BE390C"/>
    <w:rsid w:val="00BE3958"/>
    <w:rsid w:val="00BE3B14"/>
    <w:rsid w:val="00BE4662"/>
    <w:rsid w:val="00BE4F19"/>
    <w:rsid w:val="00BE5058"/>
    <w:rsid w:val="00BE51EC"/>
    <w:rsid w:val="00BE5224"/>
    <w:rsid w:val="00BE5A3A"/>
    <w:rsid w:val="00BE5A7E"/>
    <w:rsid w:val="00BE5FA9"/>
    <w:rsid w:val="00BE607B"/>
    <w:rsid w:val="00BE6A74"/>
    <w:rsid w:val="00BE6B45"/>
    <w:rsid w:val="00BE6B75"/>
    <w:rsid w:val="00BE715D"/>
    <w:rsid w:val="00BE724B"/>
    <w:rsid w:val="00BE7278"/>
    <w:rsid w:val="00BE766D"/>
    <w:rsid w:val="00BE7991"/>
    <w:rsid w:val="00BE7A90"/>
    <w:rsid w:val="00BF04F9"/>
    <w:rsid w:val="00BF085D"/>
    <w:rsid w:val="00BF0E65"/>
    <w:rsid w:val="00BF1939"/>
    <w:rsid w:val="00BF1A8C"/>
    <w:rsid w:val="00BF1AA4"/>
    <w:rsid w:val="00BF1AB4"/>
    <w:rsid w:val="00BF1ACD"/>
    <w:rsid w:val="00BF224F"/>
    <w:rsid w:val="00BF3000"/>
    <w:rsid w:val="00BF32CD"/>
    <w:rsid w:val="00BF3E32"/>
    <w:rsid w:val="00BF3E3F"/>
    <w:rsid w:val="00BF3E84"/>
    <w:rsid w:val="00BF3EE3"/>
    <w:rsid w:val="00BF4082"/>
    <w:rsid w:val="00BF4171"/>
    <w:rsid w:val="00BF440B"/>
    <w:rsid w:val="00BF44E7"/>
    <w:rsid w:val="00BF4F0E"/>
    <w:rsid w:val="00BF4FEA"/>
    <w:rsid w:val="00BF5086"/>
    <w:rsid w:val="00BF51E3"/>
    <w:rsid w:val="00BF5476"/>
    <w:rsid w:val="00BF57B1"/>
    <w:rsid w:val="00BF5B7A"/>
    <w:rsid w:val="00BF622A"/>
    <w:rsid w:val="00BF6471"/>
    <w:rsid w:val="00BF64D6"/>
    <w:rsid w:val="00BF6532"/>
    <w:rsid w:val="00BF6A42"/>
    <w:rsid w:val="00BF793F"/>
    <w:rsid w:val="00BF7CD3"/>
    <w:rsid w:val="00C000E4"/>
    <w:rsid w:val="00C003BE"/>
    <w:rsid w:val="00C00A04"/>
    <w:rsid w:val="00C00DB0"/>
    <w:rsid w:val="00C010DE"/>
    <w:rsid w:val="00C011A9"/>
    <w:rsid w:val="00C01567"/>
    <w:rsid w:val="00C01A36"/>
    <w:rsid w:val="00C01D65"/>
    <w:rsid w:val="00C01F72"/>
    <w:rsid w:val="00C02540"/>
    <w:rsid w:val="00C025F9"/>
    <w:rsid w:val="00C0273D"/>
    <w:rsid w:val="00C02812"/>
    <w:rsid w:val="00C028AC"/>
    <w:rsid w:val="00C02A71"/>
    <w:rsid w:val="00C02AAA"/>
    <w:rsid w:val="00C02B71"/>
    <w:rsid w:val="00C02DF1"/>
    <w:rsid w:val="00C031AC"/>
    <w:rsid w:val="00C032E7"/>
    <w:rsid w:val="00C03535"/>
    <w:rsid w:val="00C039EA"/>
    <w:rsid w:val="00C03E56"/>
    <w:rsid w:val="00C041E2"/>
    <w:rsid w:val="00C04326"/>
    <w:rsid w:val="00C04758"/>
    <w:rsid w:val="00C04976"/>
    <w:rsid w:val="00C04C42"/>
    <w:rsid w:val="00C04E28"/>
    <w:rsid w:val="00C04EED"/>
    <w:rsid w:val="00C053A2"/>
    <w:rsid w:val="00C0588A"/>
    <w:rsid w:val="00C05F27"/>
    <w:rsid w:val="00C06A47"/>
    <w:rsid w:val="00C06C64"/>
    <w:rsid w:val="00C071FE"/>
    <w:rsid w:val="00C072C2"/>
    <w:rsid w:val="00C077BF"/>
    <w:rsid w:val="00C07A45"/>
    <w:rsid w:val="00C07C1E"/>
    <w:rsid w:val="00C07C35"/>
    <w:rsid w:val="00C07FBA"/>
    <w:rsid w:val="00C10223"/>
    <w:rsid w:val="00C11654"/>
    <w:rsid w:val="00C11894"/>
    <w:rsid w:val="00C129FD"/>
    <w:rsid w:val="00C12A06"/>
    <w:rsid w:val="00C132E3"/>
    <w:rsid w:val="00C134A9"/>
    <w:rsid w:val="00C13584"/>
    <w:rsid w:val="00C13872"/>
    <w:rsid w:val="00C13930"/>
    <w:rsid w:val="00C14332"/>
    <w:rsid w:val="00C14D1A"/>
    <w:rsid w:val="00C14EC6"/>
    <w:rsid w:val="00C14F7C"/>
    <w:rsid w:val="00C15219"/>
    <w:rsid w:val="00C152FF"/>
    <w:rsid w:val="00C1618D"/>
    <w:rsid w:val="00C16511"/>
    <w:rsid w:val="00C16800"/>
    <w:rsid w:val="00C16B75"/>
    <w:rsid w:val="00C16D5E"/>
    <w:rsid w:val="00C16EFA"/>
    <w:rsid w:val="00C17076"/>
    <w:rsid w:val="00C17B11"/>
    <w:rsid w:val="00C20C31"/>
    <w:rsid w:val="00C20C51"/>
    <w:rsid w:val="00C20CAF"/>
    <w:rsid w:val="00C20FEB"/>
    <w:rsid w:val="00C2159A"/>
    <w:rsid w:val="00C2176F"/>
    <w:rsid w:val="00C2178E"/>
    <w:rsid w:val="00C21ED2"/>
    <w:rsid w:val="00C2225B"/>
    <w:rsid w:val="00C225F6"/>
    <w:rsid w:val="00C226C7"/>
    <w:rsid w:val="00C22F6D"/>
    <w:rsid w:val="00C23FAD"/>
    <w:rsid w:val="00C25252"/>
    <w:rsid w:val="00C252F4"/>
    <w:rsid w:val="00C25457"/>
    <w:rsid w:val="00C254BA"/>
    <w:rsid w:val="00C25786"/>
    <w:rsid w:val="00C25D39"/>
    <w:rsid w:val="00C25F5B"/>
    <w:rsid w:val="00C26640"/>
    <w:rsid w:val="00C269EF"/>
    <w:rsid w:val="00C269FC"/>
    <w:rsid w:val="00C26A4E"/>
    <w:rsid w:val="00C26B69"/>
    <w:rsid w:val="00C26D76"/>
    <w:rsid w:val="00C26F3C"/>
    <w:rsid w:val="00C27725"/>
    <w:rsid w:val="00C27BFB"/>
    <w:rsid w:val="00C27D50"/>
    <w:rsid w:val="00C27FAC"/>
    <w:rsid w:val="00C303AC"/>
    <w:rsid w:val="00C305AE"/>
    <w:rsid w:val="00C312D7"/>
    <w:rsid w:val="00C315BB"/>
    <w:rsid w:val="00C319D1"/>
    <w:rsid w:val="00C3200B"/>
    <w:rsid w:val="00C322D0"/>
    <w:rsid w:val="00C32427"/>
    <w:rsid w:val="00C32521"/>
    <w:rsid w:val="00C325BD"/>
    <w:rsid w:val="00C3384D"/>
    <w:rsid w:val="00C33A56"/>
    <w:rsid w:val="00C3494C"/>
    <w:rsid w:val="00C34CB3"/>
    <w:rsid w:val="00C352C1"/>
    <w:rsid w:val="00C3534A"/>
    <w:rsid w:val="00C35C8A"/>
    <w:rsid w:val="00C35E53"/>
    <w:rsid w:val="00C35FFD"/>
    <w:rsid w:val="00C3640C"/>
    <w:rsid w:val="00C36560"/>
    <w:rsid w:val="00C36723"/>
    <w:rsid w:val="00C371C2"/>
    <w:rsid w:val="00C372B9"/>
    <w:rsid w:val="00C3772F"/>
    <w:rsid w:val="00C37F9D"/>
    <w:rsid w:val="00C40391"/>
    <w:rsid w:val="00C404A6"/>
    <w:rsid w:val="00C40798"/>
    <w:rsid w:val="00C40E2C"/>
    <w:rsid w:val="00C413FA"/>
    <w:rsid w:val="00C4164B"/>
    <w:rsid w:val="00C4187F"/>
    <w:rsid w:val="00C41E52"/>
    <w:rsid w:val="00C421E4"/>
    <w:rsid w:val="00C426C4"/>
    <w:rsid w:val="00C42CE6"/>
    <w:rsid w:val="00C42CEE"/>
    <w:rsid w:val="00C4328F"/>
    <w:rsid w:val="00C43404"/>
    <w:rsid w:val="00C43509"/>
    <w:rsid w:val="00C43913"/>
    <w:rsid w:val="00C43A60"/>
    <w:rsid w:val="00C440AE"/>
    <w:rsid w:val="00C44AB3"/>
    <w:rsid w:val="00C4501C"/>
    <w:rsid w:val="00C45139"/>
    <w:rsid w:val="00C451E0"/>
    <w:rsid w:val="00C453D4"/>
    <w:rsid w:val="00C45403"/>
    <w:rsid w:val="00C45484"/>
    <w:rsid w:val="00C454A9"/>
    <w:rsid w:val="00C455FF"/>
    <w:rsid w:val="00C45B12"/>
    <w:rsid w:val="00C45CBA"/>
    <w:rsid w:val="00C45CDC"/>
    <w:rsid w:val="00C45D04"/>
    <w:rsid w:val="00C460B2"/>
    <w:rsid w:val="00C461AE"/>
    <w:rsid w:val="00C46CA9"/>
    <w:rsid w:val="00C46E3F"/>
    <w:rsid w:val="00C470B7"/>
    <w:rsid w:val="00C47AF9"/>
    <w:rsid w:val="00C47EBC"/>
    <w:rsid w:val="00C500D0"/>
    <w:rsid w:val="00C501E6"/>
    <w:rsid w:val="00C50393"/>
    <w:rsid w:val="00C5042B"/>
    <w:rsid w:val="00C51058"/>
    <w:rsid w:val="00C51B48"/>
    <w:rsid w:val="00C51F54"/>
    <w:rsid w:val="00C51F7E"/>
    <w:rsid w:val="00C5223F"/>
    <w:rsid w:val="00C524CB"/>
    <w:rsid w:val="00C52685"/>
    <w:rsid w:val="00C52716"/>
    <w:rsid w:val="00C5274E"/>
    <w:rsid w:val="00C52DF4"/>
    <w:rsid w:val="00C52E20"/>
    <w:rsid w:val="00C5372C"/>
    <w:rsid w:val="00C53900"/>
    <w:rsid w:val="00C53A67"/>
    <w:rsid w:val="00C53AA3"/>
    <w:rsid w:val="00C53C43"/>
    <w:rsid w:val="00C53E6B"/>
    <w:rsid w:val="00C53FEA"/>
    <w:rsid w:val="00C5462B"/>
    <w:rsid w:val="00C54661"/>
    <w:rsid w:val="00C548B2"/>
    <w:rsid w:val="00C5493F"/>
    <w:rsid w:val="00C54D4E"/>
    <w:rsid w:val="00C54FDD"/>
    <w:rsid w:val="00C55441"/>
    <w:rsid w:val="00C5553F"/>
    <w:rsid w:val="00C558CF"/>
    <w:rsid w:val="00C55A45"/>
    <w:rsid w:val="00C564E3"/>
    <w:rsid w:val="00C5677F"/>
    <w:rsid w:val="00C568C8"/>
    <w:rsid w:val="00C56E88"/>
    <w:rsid w:val="00C56EEF"/>
    <w:rsid w:val="00C5705B"/>
    <w:rsid w:val="00C5718B"/>
    <w:rsid w:val="00C574B7"/>
    <w:rsid w:val="00C574D9"/>
    <w:rsid w:val="00C578A0"/>
    <w:rsid w:val="00C57A11"/>
    <w:rsid w:val="00C57C71"/>
    <w:rsid w:val="00C57DDB"/>
    <w:rsid w:val="00C603A4"/>
    <w:rsid w:val="00C60792"/>
    <w:rsid w:val="00C60875"/>
    <w:rsid w:val="00C60B37"/>
    <w:rsid w:val="00C60F48"/>
    <w:rsid w:val="00C610B5"/>
    <w:rsid w:val="00C61298"/>
    <w:rsid w:val="00C62002"/>
    <w:rsid w:val="00C625C8"/>
    <w:rsid w:val="00C62A06"/>
    <w:rsid w:val="00C62A70"/>
    <w:rsid w:val="00C62DE1"/>
    <w:rsid w:val="00C62E1A"/>
    <w:rsid w:val="00C6355C"/>
    <w:rsid w:val="00C636B4"/>
    <w:rsid w:val="00C63831"/>
    <w:rsid w:val="00C6392E"/>
    <w:rsid w:val="00C643EB"/>
    <w:rsid w:val="00C64860"/>
    <w:rsid w:val="00C64C9B"/>
    <w:rsid w:val="00C65405"/>
    <w:rsid w:val="00C65513"/>
    <w:rsid w:val="00C658EF"/>
    <w:rsid w:val="00C65E5D"/>
    <w:rsid w:val="00C666B6"/>
    <w:rsid w:val="00C66964"/>
    <w:rsid w:val="00C66B52"/>
    <w:rsid w:val="00C67284"/>
    <w:rsid w:val="00C673B2"/>
    <w:rsid w:val="00C67670"/>
    <w:rsid w:val="00C67DD6"/>
    <w:rsid w:val="00C700C8"/>
    <w:rsid w:val="00C7024E"/>
    <w:rsid w:val="00C704ED"/>
    <w:rsid w:val="00C70539"/>
    <w:rsid w:val="00C711C3"/>
    <w:rsid w:val="00C71319"/>
    <w:rsid w:val="00C713E3"/>
    <w:rsid w:val="00C717D3"/>
    <w:rsid w:val="00C718B4"/>
    <w:rsid w:val="00C71B06"/>
    <w:rsid w:val="00C72214"/>
    <w:rsid w:val="00C72652"/>
    <w:rsid w:val="00C728E2"/>
    <w:rsid w:val="00C7299D"/>
    <w:rsid w:val="00C72A0A"/>
    <w:rsid w:val="00C72C04"/>
    <w:rsid w:val="00C72D0B"/>
    <w:rsid w:val="00C730B8"/>
    <w:rsid w:val="00C73968"/>
    <w:rsid w:val="00C73A33"/>
    <w:rsid w:val="00C73B65"/>
    <w:rsid w:val="00C73C3D"/>
    <w:rsid w:val="00C74379"/>
    <w:rsid w:val="00C74B71"/>
    <w:rsid w:val="00C74D2B"/>
    <w:rsid w:val="00C74DCB"/>
    <w:rsid w:val="00C755F2"/>
    <w:rsid w:val="00C756ED"/>
    <w:rsid w:val="00C75839"/>
    <w:rsid w:val="00C758D4"/>
    <w:rsid w:val="00C75EC0"/>
    <w:rsid w:val="00C761AE"/>
    <w:rsid w:val="00C76770"/>
    <w:rsid w:val="00C76AC2"/>
    <w:rsid w:val="00C76D09"/>
    <w:rsid w:val="00C773A3"/>
    <w:rsid w:val="00C77406"/>
    <w:rsid w:val="00C778E4"/>
    <w:rsid w:val="00C77BE0"/>
    <w:rsid w:val="00C77D80"/>
    <w:rsid w:val="00C802DA"/>
    <w:rsid w:val="00C80761"/>
    <w:rsid w:val="00C807FF"/>
    <w:rsid w:val="00C8083D"/>
    <w:rsid w:val="00C80950"/>
    <w:rsid w:val="00C80E8B"/>
    <w:rsid w:val="00C812A2"/>
    <w:rsid w:val="00C81321"/>
    <w:rsid w:val="00C813A0"/>
    <w:rsid w:val="00C819CC"/>
    <w:rsid w:val="00C819CD"/>
    <w:rsid w:val="00C81CD7"/>
    <w:rsid w:val="00C822A8"/>
    <w:rsid w:val="00C82495"/>
    <w:rsid w:val="00C826E3"/>
    <w:rsid w:val="00C828DC"/>
    <w:rsid w:val="00C829B9"/>
    <w:rsid w:val="00C83263"/>
    <w:rsid w:val="00C83792"/>
    <w:rsid w:val="00C83C65"/>
    <w:rsid w:val="00C83DD0"/>
    <w:rsid w:val="00C841EA"/>
    <w:rsid w:val="00C84382"/>
    <w:rsid w:val="00C84803"/>
    <w:rsid w:val="00C84EFA"/>
    <w:rsid w:val="00C85264"/>
    <w:rsid w:val="00C8526C"/>
    <w:rsid w:val="00C857A4"/>
    <w:rsid w:val="00C85DEC"/>
    <w:rsid w:val="00C860C1"/>
    <w:rsid w:val="00C86B26"/>
    <w:rsid w:val="00C86B63"/>
    <w:rsid w:val="00C86CB9"/>
    <w:rsid w:val="00C86E29"/>
    <w:rsid w:val="00C87553"/>
    <w:rsid w:val="00C87DA9"/>
    <w:rsid w:val="00C90081"/>
    <w:rsid w:val="00C907A0"/>
    <w:rsid w:val="00C90B8B"/>
    <w:rsid w:val="00C90C22"/>
    <w:rsid w:val="00C90D42"/>
    <w:rsid w:val="00C914CC"/>
    <w:rsid w:val="00C91840"/>
    <w:rsid w:val="00C91DE0"/>
    <w:rsid w:val="00C92909"/>
    <w:rsid w:val="00C93262"/>
    <w:rsid w:val="00C933F3"/>
    <w:rsid w:val="00C9387D"/>
    <w:rsid w:val="00C9396C"/>
    <w:rsid w:val="00C93F8D"/>
    <w:rsid w:val="00C957E0"/>
    <w:rsid w:val="00C958EF"/>
    <w:rsid w:val="00C95C27"/>
    <w:rsid w:val="00C961DF"/>
    <w:rsid w:val="00C962C5"/>
    <w:rsid w:val="00C96476"/>
    <w:rsid w:val="00C96528"/>
    <w:rsid w:val="00C9656B"/>
    <w:rsid w:val="00C96625"/>
    <w:rsid w:val="00C97036"/>
    <w:rsid w:val="00C97490"/>
    <w:rsid w:val="00C979D3"/>
    <w:rsid w:val="00C97D01"/>
    <w:rsid w:val="00C97D7B"/>
    <w:rsid w:val="00CA017D"/>
    <w:rsid w:val="00CA03DA"/>
    <w:rsid w:val="00CA06D0"/>
    <w:rsid w:val="00CA10E5"/>
    <w:rsid w:val="00CA1743"/>
    <w:rsid w:val="00CA188B"/>
    <w:rsid w:val="00CA234B"/>
    <w:rsid w:val="00CA23CE"/>
    <w:rsid w:val="00CA24A3"/>
    <w:rsid w:val="00CA260D"/>
    <w:rsid w:val="00CA2A65"/>
    <w:rsid w:val="00CA2CA5"/>
    <w:rsid w:val="00CA2CEC"/>
    <w:rsid w:val="00CA2E24"/>
    <w:rsid w:val="00CA34B5"/>
    <w:rsid w:val="00CA3690"/>
    <w:rsid w:val="00CA3822"/>
    <w:rsid w:val="00CA386D"/>
    <w:rsid w:val="00CA4438"/>
    <w:rsid w:val="00CA46D0"/>
    <w:rsid w:val="00CA49CE"/>
    <w:rsid w:val="00CA49EC"/>
    <w:rsid w:val="00CA537C"/>
    <w:rsid w:val="00CA58A3"/>
    <w:rsid w:val="00CA5921"/>
    <w:rsid w:val="00CA5F81"/>
    <w:rsid w:val="00CA5F95"/>
    <w:rsid w:val="00CA6115"/>
    <w:rsid w:val="00CA6129"/>
    <w:rsid w:val="00CA62D0"/>
    <w:rsid w:val="00CA655B"/>
    <w:rsid w:val="00CA688E"/>
    <w:rsid w:val="00CA6F94"/>
    <w:rsid w:val="00CA71C7"/>
    <w:rsid w:val="00CA74DB"/>
    <w:rsid w:val="00CA778C"/>
    <w:rsid w:val="00CB0550"/>
    <w:rsid w:val="00CB0BA4"/>
    <w:rsid w:val="00CB0D96"/>
    <w:rsid w:val="00CB179E"/>
    <w:rsid w:val="00CB17CF"/>
    <w:rsid w:val="00CB1B45"/>
    <w:rsid w:val="00CB2072"/>
    <w:rsid w:val="00CB2257"/>
    <w:rsid w:val="00CB2866"/>
    <w:rsid w:val="00CB2A9A"/>
    <w:rsid w:val="00CB2E1F"/>
    <w:rsid w:val="00CB318D"/>
    <w:rsid w:val="00CB3205"/>
    <w:rsid w:val="00CB3A02"/>
    <w:rsid w:val="00CB4228"/>
    <w:rsid w:val="00CB4307"/>
    <w:rsid w:val="00CB46E8"/>
    <w:rsid w:val="00CB4A91"/>
    <w:rsid w:val="00CB4AA9"/>
    <w:rsid w:val="00CB577A"/>
    <w:rsid w:val="00CB587E"/>
    <w:rsid w:val="00CB5F59"/>
    <w:rsid w:val="00CB6004"/>
    <w:rsid w:val="00CB624B"/>
    <w:rsid w:val="00CB63DA"/>
    <w:rsid w:val="00CB6BE4"/>
    <w:rsid w:val="00CB6EEB"/>
    <w:rsid w:val="00CB7398"/>
    <w:rsid w:val="00CB76C2"/>
    <w:rsid w:val="00CB7769"/>
    <w:rsid w:val="00CB7AB0"/>
    <w:rsid w:val="00CB7B6D"/>
    <w:rsid w:val="00CC0321"/>
    <w:rsid w:val="00CC0419"/>
    <w:rsid w:val="00CC0854"/>
    <w:rsid w:val="00CC0CEF"/>
    <w:rsid w:val="00CC0F8B"/>
    <w:rsid w:val="00CC0FCC"/>
    <w:rsid w:val="00CC165D"/>
    <w:rsid w:val="00CC1D1B"/>
    <w:rsid w:val="00CC1FFF"/>
    <w:rsid w:val="00CC20D8"/>
    <w:rsid w:val="00CC24DE"/>
    <w:rsid w:val="00CC3136"/>
    <w:rsid w:val="00CC3733"/>
    <w:rsid w:val="00CC3862"/>
    <w:rsid w:val="00CC3B82"/>
    <w:rsid w:val="00CC3B9D"/>
    <w:rsid w:val="00CC3CCB"/>
    <w:rsid w:val="00CC3F21"/>
    <w:rsid w:val="00CC407E"/>
    <w:rsid w:val="00CC40D9"/>
    <w:rsid w:val="00CC4271"/>
    <w:rsid w:val="00CC42FF"/>
    <w:rsid w:val="00CC443B"/>
    <w:rsid w:val="00CC4455"/>
    <w:rsid w:val="00CC4874"/>
    <w:rsid w:val="00CC4CFE"/>
    <w:rsid w:val="00CC4F8B"/>
    <w:rsid w:val="00CC58C1"/>
    <w:rsid w:val="00CC6259"/>
    <w:rsid w:val="00CC67C4"/>
    <w:rsid w:val="00CC6B5F"/>
    <w:rsid w:val="00CC6EBB"/>
    <w:rsid w:val="00CC6F2A"/>
    <w:rsid w:val="00CC7060"/>
    <w:rsid w:val="00CC711C"/>
    <w:rsid w:val="00CC75A3"/>
    <w:rsid w:val="00CC7D18"/>
    <w:rsid w:val="00CC7F6A"/>
    <w:rsid w:val="00CCE435"/>
    <w:rsid w:val="00CD00E8"/>
    <w:rsid w:val="00CD0112"/>
    <w:rsid w:val="00CD03B5"/>
    <w:rsid w:val="00CD0562"/>
    <w:rsid w:val="00CD09A4"/>
    <w:rsid w:val="00CD0E17"/>
    <w:rsid w:val="00CD1A0B"/>
    <w:rsid w:val="00CD2204"/>
    <w:rsid w:val="00CD2910"/>
    <w:rsid w:val="00CD296F"/>
    <w:rsid w:val="00CD2B41"/>
    <w:rsid w:val="00CD31FC"/>
    <w:rsid w:val="00CD364C"/>
    <w:rsid w:val="00CD39BF"/>
    <w:rsid w:val="00CD3A17"/>
    <w:rsid w:val="00CD3C48"/>
    <w:rsid w:val="00CD442C"/>
    <w:rsid w:val="00CD459C"/>
    <w:rsid w:val="00CD4605"/>
    <w:rsid w:val="00CD4911"/>
    <w:rsid w:val="00CD4938"/>
    <w:rsid w:val="00CD4D9C"/>
    <w:rsid w:val="00CD4F28"/>
    <w:rsid w:val="00CD52C8"/>
    <w:rsid w:val="00CD560A"/>
    <w:rsid w:val="00CD5745"/>
    <w:rsid w:val="00CD5751"/>
    <w:rsid w:val="00CD5883"/>
    <w:rsid w:val="00CD58D3"/>
    <w:rsid w:val="00CD59D4"/>
    <w:rsid w:val="00CD6260"/>
    <w:rsid w:val="00CD68A6"/>
    <w:rsid w:val="00CD68FF"/>
    <w:rsid w:val="00CD6E86"/>
    <w:rsid w:val="00CD747D"/>
    <w:rsid w:val="00CD74CD"/>
    <w:rsid w:val="00CD7852"/>
    <w:rsid w:val="00CD7952"/>
    <w:rsid w:val="00CD7ADF"/>
    <w:rsid w:val="00CD7B7D"/>
    <w:rsid w:val="00CE0567"/>
    <w:rsid w:val="00CE0A75"/>
    <w:rsid w:val="00CE0F95"/>
    <w:rsid w:val="00CE1106"/>
    <w:rsid w:val="00CE1653"/>
    <w:rsid w:val="00CE178E"/>
    <w:rsid w:val="00CE1A40"/>
    <w:rsid w:val="00CE1A98"/>
    <w:rsid w:val="00CE1AE1"/>
    <w:rsid w:val="00CE1C53"/>
    <w:rsid w:val="00CE1CBB"/>
    <w:rsid w:val="00CE20B1"/>
    <w:rsid w:val="00CE214C"/>
    <w:rsid w:val="00CE2318"/>
    <w:rsid w:val="00CE26D5"/>
    <w:rsid w:val="00CE2A07"/>
    <w:rsid w:val="00CE2ED3"/>
    <w:rsid w:val="00CE38AE"/>
    <w:rsid w:val="00CE3B83"/>
    <w:rsid w:val="00CE41CF"/>
    <w:rsid w:val="00CE4642"/>
    <w:rsid w:val="00CE4AAB"/>
    <w:rsid w:val="00CE51FA"/>
    <w:rsid w:val="00CE5D3C"/>
    <w:rsid w:val="00CE6034"/>
    <w:rsid w:val="00CE7C17"/>
    <w:rsid w:val="00CE7E23"/>
    <w:rsid w:val="00CE7FF4"/>
    <w:rsid w:val="00CF0134"/>
    <w:rsid w:val="00CF053C"/>
    <w:rsid w:val="00CF07BA"/>
    <w:rsid w:val="00CF0B62"/>
    <w:rsid w:val="00CF0EBF"/>
    <w:rsid w:val="00CF0FEE"/>
    <w:rsid w:val="00CF1460"/>
    <w:rsid w:val="00CF1E3C"/>
    <w:rsid w:val="00CF261E"/>
    <w:rsid w:val="00CF27A0"/>
    <w:rsid w:val="00CF314F"/>
    <w:rsid w:val="00CF347D"/>
    <w:rsid w:val="00CF34D3"/>
    <w:rsid w:val="00CF3FB6"/>
    <w:rsid w:val="00CF402D"/>
    <w:rsid w:val="00CF4F5E"/>
    <w:rsid w:val="00CF5024"/>
    <w:rsid w:val="00CF552D"/>
    <w:rsid w:val="00CF625C"/>
    <w:rsid w:val="00CF63A7"/>
    <w:rsid w:val="00CF63C3"/>
    <w:rsid w:val="00CF672C"/>
    <w:rsid w:val="00CF6B90"/>
    <w:rsid w:val="00CF6E65"/>
    <w:rsid w:val="00CF7410"/>
    <w:rsid w:val="00CF75FB"/>
    <w:rsid w:val="00CF76C4"/>
    <w:rsid w:val="00CF7A52"/>
    <w:rsid w:val="00CF7B01"/>
    <w:rsid w:val="00CF7C28"/>
    <w:rsid w:val="00CF7FEE"/>
    <w:rsid w:val="00D000B3"/>
    <w:rsid w:val="00D001E0"/>
    <w:rsid w:val="00D00CA6"/>
    <w:rsid w:val="00D00D86"/>
    <w:rsid w:val="00D00F24"/>
    <w:rsid w:val="00D0118B"/>
    <w:rsid w:val="00D02384"/>
    <w:rsid w:val="00D027B6"/>
    <w:rsid w:val="00D02A87"/>
    <w:rsid w:val="00D03481"/>
    <w:rsid w:val="00D035D4"/>
    <w:rsid w:val="00D03BA1"/>
    <w:rsid w:val="00D03DCE"/>
    <w:rsid w:val="00D04A08"/>
    <w:rsid w:val="00D04FFD"/>
    <w:rsid w:val="00D05736"/>
    <w:rsid w:val="00D05831"/>
    <w:rsid w:val="00D05ED5"/>
    <w:rsid w:val="00D05F95"/>
    <w:rsid w:val="00D06492"/>
    <w:rsid w:val="00D06619"/>
    <w:rsid w:val="00D06D0A"/>
    <w:rsid w:val="00D06F1D"/>
    <w:rsid w:val="00D0708B"/>
    <w:rsid w:val="00D07735"/>
    <w:rsid w:val="00D07840"/>
    <w:rsid w:val="00D07F97"/>
    <w:rsid w:val="00D1085C"/>
    <w:rsid w:val="00D10BE9"/>
    <w:rsid w:val="00D11203"/>
    <w:rsid w:val="00D112C4"/>
    <w:rsid w:val="00D11953"/>
    <w:rsid w:val="00D11AB4"/>
    <w:rsid w:val="00D11B40"/>
    <w:rsid w:val="00D12389"/>
    <w:rsid w:val="00D1256B"/>
    <w:rsid w:val="00D12A58"/>
    <w:rsid w:val="00D12D5D"/>
    <w:rsid w:val="00D1353E"/>
    <w:rsid w:val="00D1375F"/>
    <w:rsid w:val="00D13BC7"/>
    <w:rsid w:val="00D13C16"/>
    <w:rsid w:val="00D1423C"/>
    <w:rsid w:val="00D144A9"/>
    <w:rsid w:val="00D14579"/>
    <w:rsid w:val="00D1494F"/>
    <w:rsid w:val="00D14B0E"/>
    <w:rsid w:val="00D14FCA"/>
    <w:rsid w:val="00D15014"/>
    <w:rsid w:val="00D157B1"/>
    <w:rsid w:val="00D15AAA"/>
    <w:rsid w:val="00D15CD4"/>
    <w:rsid w:val="00D161B9"/>
    <w:rsid w:val="00D16445"/>
    <w:rsid w:val="00D16552"/>
    <w:rsid w:val="00D1669E"/>
    <w:rsid w:val="00D16FD4"/>
    <w:rsid w:val="00D174EC"/>
    <w:rsid w:val="00D17B57"/>
    <w:rsid w:val="00D17E21"/>
    <w:rsid w:val="00D17F28"/>
    <w:rsid w:val="00D204B3"/>
    <w:rsid w:val="00D207E1"/>
    <w:rsid w:val="00D209E8"/>
    <w:rsid w:val="00D20C33"/>
    <w:rsid w:val="00D20F88"/>
    <w:rsid w:val="00D2136E"/>
    <w:rsid w:val="00D21427"/>
    <w:rsid w:val="00D21578"/>
    <w:rsid w:val="00D21A01"/>
    <w:rsid w:val="00D21B61"/>
    <w:rsid w:val="00D21CF4"/>
    <w:rsid w:val="00D2235E"/>
    <w:rsid w:val="00D22819"/>
    <w:rsid w:val="00D22CBA"/>
    <w:rsid w:val="00D23B4D"/>
    <w:rsid w:val="00D23ED2"/>
    <w:rsid w:val="00D241EF"/>
    <w:rsid w:val="00D2477F"/>
    <w:rsid w:val="00D254C3"/>
    <w:rsid w:val="00D25674"/>
    <w:rsid w:val="00D257D9"/>
    <w:rsid w:val="00D25B74"/>
    <w:rsid w:val="00D25E15"/>
    <w:rsid w:val="00D26837"/>
    <w:rsid w:val="00D27021"/>
    <w:rsid w:val="00D276C6"/>
    <w:rsid w:val="00D2791E"/>
    <w:rsid w:val="00D27C2A"/>
    <w:rsid w:val="00D3067C"/>
    <w:rsid w:val="00D307BC"/>
    <w:rsid w:val="00D30814"/>
    <w:rsid w:val="00D30ABE"/>
    <w:rsid w:val="00D3104C"/>
    <w:rsid w:val="00D3111F"/>
    <w:rsid w:val="00D316D6"/>
    <w:rsid w:val="00D3180E"/>
    <w:rsid w:val="00D31B88"/>
    <w:rsid w:val="00D31E42"/>
    <w:rsid w:val="00D31EFC"/>
    <w:rsid w:val="00D32E16"/>
    <w:rsid w:val="00D32E79"/>
    <w:rsid w:val="00D32F34"/>
    <w:rsid w:val="00D335F2"/>
    <w:rsid w:val="00D336B6"/>
    <w:rsid w:val="00D33C92"/>
    <w:rsid w:val="00D341F4"/>
    <w:rsid w:val="00D34226"/>
    <w:rsid w:val="00D34525"/>
    <w:rsid w:val="00D34721"/>
    <w:rsid w:val="00D34C90"/>
    <w:rsid w:val="00D3562C"/>
    <w:rsid w:val="00D359EB"/>
    <w:rsid w:val="00D35A06"/>
    <w:rsid w:val="00D35A0E"/>
    <w:rsid w:val="00D35C48"/>
    <w:rsid w:val="00D35CC5"/>
    <w:rsid w:val="00D35F1E"/>
    <w:rsid w:val="00D3601B"/>
    <w:rsid w:val="00D36654"/>
    <w:rsid w:val="00D369D6"/>
    <w:rsid w:val="00D36B3E"/>
    <w:rsid w:val="00D373ED"/>
    <w:rsid w:val="00D37593"/>
    <w:rsid w:val="00D37611"/>
    <w:rsid w:val="00D40109"/>
    <w:rsid w:val="00D40A9B"/>
    <w:rsid w:val="00D41800"/>
    <w:rsid w:val="00D41CD7"/>
    <w:rsid w:val="00D41E93"/>
    <w:rsid w:val="00D41F84"/>
    <w:rsid w:val="00D4204C"/>
    <w:rsid w:val="00D422A7"/>
    <w:rsid w:val="00D42601"/>
    <w:rsid w:val="00D4274B"/>
    <w:rsid w:val="00D4277C"/>
    <w:rsid w:val="00D4292E"/>
    <w:rsid w:val="00D42DD1"/>
    <w:rsid w:val="00D42E45"/>
    <w:rsid w:val="00D42EC8"/>
    <w:rsid w:val="00D436F4"/>
    <w:rsid w:val="00D4435D"/>
    <w:rsid w:val="00D44C60"/>
    <w:rsid w:val="00D45206"/>
    <w:rsid w:val="00D452EE"/>
    <w:rsid w:val="00D4534D"/>
    <w:rsid w:val="00D454F7"/>
    <w:rsid w:val="00D45563"/>
    <w:rsid w:val="00D45F59"/>
    <w:rsid w:val="00D45FDE"/>
    <w:rsid w:val="00D46190"/>
    <w:rsid w:val="00D4623A"/>
    <w:rsid w:val="00D469B0"/>
    <w:rsid w:val="00D47015"/>
    <w:rsid w:val="00D4710D"/>
    <w:rsid w:val="00D472D0"/>
    <w:rsid w:val="00D47304"/>
    <w:rsid w:val="00D47547"/>
    <w:rsid w:val="00D47765"/>
    <w:rsid w:val="00D47CDA"/>
    <w:rsid w:val="00D47D70"/>
    <w:rsid w:val="00D5039B"/>
    <w:rsid w:val="00D50B5B"/>
    <w:rsid w:val="00D50BE6"/>
    <w:rsid w:val="00D50E9A"/>
    <w:rsid w:val="00D510D0"/>
    <w:rsid w:val="00D5119A"/>
    <w:rsid w:val="00D512E8"/>
    <w:rsid w:val="00D515EE"/>
    <w:rsid w:val="00D51B12"/>
    <w:rsid w:val="00D51BBC"/>
    <w:rsid w:val="00D51BEF"/>
    <w:rsid w:val="00D5205B"/>
    <w:rsid w:val="00D52903"/>
    <w:rsid w:val="00D52C00"/>
    <w:rsid w:val="00D53B1E"/>
    <w:rsid w:val="00D53C80"/>
    <w:rsid w:val="00D53F21"/>
    <w:rsid w:val="00D540AE"/>
    <w:rsid w:val="00D54239"/>
    <w:rsid w:val="00D54541"/>
    <w:rsid w:val="00D5484D"/>
    <w:rsid w:val="00D5532E"/>
    <w:rsid w:val="00D55343"/>
    <w:rsid w:val="00D559FE"/>
    <w:rsid w:val="00D56135"/>
    <w:rsid w:val="00D561EB"/>
    <w:rsid w:val="00D5630F"/>
    <w:rsid w:val="00D56642"/>
    <w:rsid w:val="00D56E3D"/>
    <w:rsid w:val="00D570D7"/>
    <w:rsid w:val="00D5754A"/>
    <w:rsid w:val="00D57A25"/>
    <w:rsid w:val="00D57F42"/>
    <w:rsid w:val="00D57FBB"/>
    <w:rsid w:val="00D600BE"/>
    <w:rsid w:val="00D60606"/>
    <w:rsid w:val="00D60F01"/>
    <w:rsid w:val="00D6100F"/>
    <w:rsid w:val="00D61044"/>
    <w:rsid w:val="00D61736"/>
    <w:rsid w:val="00D61D24"/>
    <w:rsid w:val="00D6214C"/>
    <w:rsid w:val="00D621B9"/>
    <w:rsid w:val="00D621FC"/>
    <w:rsid w:val="00D625BD"/>
    <w:rsid w:val="00D62632"/>
    <w:rsid w:val="00D62C06"/>
    <w:rsid w:val="00D62E6C"/>
    <w:rsid w:val="00D632FE"/>
    <w:rsid w:val="00D633C3"/>
    <w:rsid w:val="00D634D5"/>
    <w:rsid w:val="00D634EE"/>
    <w:rsid w:val="00D635EB"/>
    <w:rsid w:val="00D63BD9"/>
    <w:rsid w:val="00D642E9"/>
    <w:rsid w:val="00D64370"/>
    <w:rsid w:val="00D64644"/>
    <w:rsid w:val="00D64F4D"/>
    <w:rsid w:val="00D650CA"/>
    <w:rsid w:val="00D6529D"/>
    <w:rsid w:val="00D652DC"/>
    <w:rsid w:val="00D6545F"/>
    <w:rsid w:val="00D6567F"/>
    <w:rsid w:val="00D6574C"/>
    <w:rsid w:val="00D659C5"/>
    <w:rsid w:val="00D65DBC"/>
    <w:rsid w:val="00D65F21"/>
    <w:rsid w:val="00D660BE"/>
    <w:rsid w:val="00D6627C"/>
    <w:rsid w:val="00D662F6"/>
    <w:rsid w:val="00D66647"/>
    <w:rsid w:val="00D666D4"/>
    <w:rsid w:val="00D668B5"/>
    <w:rsid w:val="00D66A34"/>
    <w:rsid w:val="00D67045"/>
    <w:rsid w:val="00D670A7"/>
    <w:rsid w:val="00D672C1"/>
    <w:rsid w:val="00D6776A"/>
    <w:rsid w:val="00D6791F"/>
    <w:rsid w:val="00D67B75"/>
    <w:rsid w:val="00D67CEE"/>
    <w:rsid w:val="00D67DB6"/>
    <w:rsid w:val="00D67E29"/>
    <w:rsid w:val="00D70617"/>
    <w:rsid w:val="00D706AE"/>
    <w:rsid w:val="00D70738"/>
    <w:rsid w:val="00D7079B"/>
    <w:rsid w:val="00D70B98"/>
    <w:rsid w:val="00D70E58"/>
    <w:rsid w:val="00D70E67"/>
    <w:rsid w:val="00D7117A"/>
    <w:rsid w:val="00D717E3"/>
    <w:rsid w:val="00D71935"/>
    <w:rsid w:val="00D71B67"/>
    <w:rsid w:val="00D71CEB"/>
    <w:rsid w:val="00D71D3D"/>
    <w:rsid w:val="00D72CA1"/>
    <w:rsid w:val="00D72D0A"/>
    <w:rsid w:val="00D7341B"/>
    <w:rsid w:val="00D73AA1"/>
    <w:rsid w:val="00D74669"/>
    <w:rsid w:val="00D74903"/>
    <w:rsid w:val="00D74A1F"/>
    <w:rsid w:val="00D74B0F"/>
    <w:rsid w:val="00D74CB0"/>
    <w:rsid w:val="00D7519A"/>
    <w:rsid w:val="00D751A0"/>
    <w:rsid w:val="00D75426"/>
    <w:rsid w:val="00D755AF"/>
    <w:rsid w:val="00D75807"/>
    <w:rsid w:val="00D75824"/>
    <w:rsid w:val="00D75DAB"/>
    <w:rsid w:val="00D75E48"/>
    <w:rsid w:val="00D76107"/>
    <w:rsid w:val="00D76629"/>
    <w:rsid w:val="00D766EE"/>
    <w:rsid w:val="00D76789"/>
    <w:rsid w:val="00D76973"/>
    <w:rsid w:val="00D76A42"/>
    <w:rsid w:val="00D76A63"/>
    <w:rsid w:val="00D76BDF"/>
    <w:rsid w:val="00D76C23"/>
    <w:rsid w:val="00D76D19"/>
    <w:rsid w:val="00D7751C"/>
    <w:rsid w:val="00D77579"/>
    <w:rsid w:val="00D77B2C"/>
    <w:rsid w:val="00D77C04"/>
    <w:rsid w:val="00D77C9A"/>
    <w:rsid w:val="00D77C9D"/>
    <w:rsid w:val="00D77CBF"/>
    <w:rsid w:val="00D80417"/>
    <w:rsid w:val="00D80F14"/>
    <w:rsid w:val="00D80F70"/>
    <w:rsid w:val="00D8198F"/>
    <w:rsid w:val="00D81A1D"/>
    <w:rsid w:val="00D81A9F"/>
    <w:rsid w:val="00D81CFE"/>
    <w:rsid w:val="00D81D7B"/>
    <w:rsid w:val="00D82636"/>
    <w:rsid w:val="00D826A2"/>
    <w:rsid w:val="00D8294B"/>
    <w:rsid w:val="00D82B84"/>
    <w:rsid w:val="00D82DE4"/>
    <w:rsid w:val="00D82E63"/>
    <w:rsid w:val="00D82F69"/>
    <w:rsid w:val="00D83412"/>
    <w:rsid w:val="00D83831"/>
    <w:rsid w:val="00D83A02"/>
    <w:rsid w:val="00D83A33"/>
    <w:rsid w:val="00D83CA1"/>
    <w:rsid w:val="00D845C4"/>
    <w:rsid w:val="00D84D73"/>
    <w:rsid w:val="00D850DE"/>
    <w:rsid w:val="00D85331"/>
    <w:rsid w:val="00D8544F"/>
    <w:rsid w:val="00D8561D"/>
    <w:rsid w:val="00D8564A"/>
    <w:rsid w:val="00D857E8"/>
    <w:rsid w:val="00D85A95"/>
    <w:rsid w:val="00D85C3C"/>
    <w:rsid w:val="00D85D46"/>
    <w:rsid w:val="00D85ED6"/>
    <w:rsid w:val="00D860B2"/>
    <w:rsid w:val="00D860D4"/>
    <w:rsid w:val="00D8658E"/>
    <w:rsid w:val="00D868F6"/>
    <w:rsid w:val="00D86ABF"/>
    <w:rsid w:val="00D86B0C"/>
    <w:rsid w:val="00D86E8F"/>
    <w:rsid w:val="00D87065"/>
    <w:rsid w:val="00D875AF"/>
    <w:rsid w:val="00D8768C"/>
    <w:rsid w:val="00D878E5"/>
    <w:rsid w:val="00D87C39"/>
    <w:rsid w:val="00D87E15"/>
    <w:rsid w:val="00D87EDC"/>
    <w:rsid w:val="00D9073D"/>
    <w:rsid w:val="00D914D5"/>
    <w:rsid w:val="00D9187B"/>
    <w:rsid w:val="00D919E9"/>
    <w:rsid w:val="00D91B6A"/>
    <w:rsid w:val="00D922EE"/>
    <w:rsid w:val="00D92EFC"/>
    <w:rsid w:val="00D92F42"/>
    <w:rsid w:val="00D9373E"/>
    <w:rsid w:val="00D93A70"/>
    <w:rsid w:val="00D93D62"/>
    <w:rsid w:val="00D93F69"/>
    <w:rsid w:val="00D94880"/>
    <w:rsid w:val="00D94947"/>
    <w:rsid w:val="00D94985"/>
    <w:rsid w:val="00D94B0D"/>
    <w:rsid w:val="00D94CB3"/>
    <w:rsid w:val="00D9530E"/>
    <w:rsid w:val="00D9537F"/>
    <w:rsid w:val="00D959CE"/>
    <w:rsid w:val="00D95A04"/>
    <w:rsid w:val="00D95CA7"/>
    <w:rsid w:val="00D95CBC"/>
    <w:rsid w:val="00D960B1"/>
    <w:rsid w:val="00D96566"/>
    <w:rsid w:val="00D96CE1"/>
    <w:rsid w:val="00D96D3E"/>
    <w:rsid w:val="00D97AC0"/>
    <w:rsid w:val="00D97CCD"/>
    <w:rsid w:val="00D97FDD"/>
    <w:rsid w:val="00DA0467"/>
    <w:rsid w:val="00DA0636"/>
    <w:rsid w:val="00DA0755"/>
    <w:rsid w:val="00DA0841"/>
    <w:rsid w:val="00DA134C"/>
    <w:rsid w:val="00DA168B"/>
    <w:rsid w:val="00DA1AAE"/>
    <w:rsid w:val="00DA23B1"/>
    <w:rsid w:val="00DA282C"/>
    <w:rsid w:val="00DA286E"/>
    <w:rsid w:val="00DA2A55"/>
    <w:rsid w:val="00DA2D1A"/>
    <w:rsid w:val="00DA2D3B"/>
    <w:rsid w:val="00DA322B"/>
    <w:rsid w:val="00DA3693"/>
    <w:rsid w:val="00DA472B"/>
    <w:rsid w:val="00DA48F1"/>
    <w:rsid w:val="00DA4A31"/>
    <w:rsid w:val="00DA4A47"/>
    <w:rsid w:val="00DA4CE6"/>
    <w:rsid w:val="00DA4EEF"/>
    <w:rsid w:val="00DA5624"/>
    <w:rsid w:val="00DA5A72"/>
    <w:rsid w:val="00DA5F49"/>
    <w:rsid w:val="00DA6150"/>
    <w:rsid w:val="00DA61F0"/>
    <w:rsid w:val="00DA6401"/>
    <w:rsid w:val="00DA675C"/>
    <w:rsid w:val="00DA6A47"/>
    <w:rsid w:val="00DA7332"/>
    <w:rsid w:val="00DA7513"/>
    <w:rsid w:val="00DA7CAC"/>
    <w:rsid w:val="00DB0143"/>
    <w:rsid w:val="00DB0333"/>
    <w:rsid w:val="00DB074A"/>
    <w:rsid w:val="00DB0D87"/>
    <w:rsid w:val="00DB0E1C"/>
    <w:rsid w:val="00DB1EDA"/>
    <w:rsid w:val="00DB21D7"/>
    <w:rsid w:val="00DB24CF"/>
    <w:rsid w:val="00DB25F2"/>
    <w:rsid w:val="00DB26E0"/>
    <w:rsid w:val="00DB2EFB"/>
    <w:rsid w:val="00DB303A"/>
    <w:rsid w:val="00DB3251"/>
    <w:rsid w:val="00DB38E3"/>
    <w:rsid w:val="00DB3C9A"/>
    <w:rsid w:val="00DB3D34"/>
    <w:rsid w:val="00DB420D"/>
    <w:rsid w:val="00DB4B6E"/>
    <w:rsid w:val="00DB5248"/>
    <w:rsid w:val="00DB552B"/>
    <w:rsid w:val="00DB6187"/>
    <w:rsid w:val="00DB6387"/>
    <w:rsid w:val="00DB64B0"/>
    <w:rsid w:val="00DB6699"/>
    <w:rsid w:val="00DB6CF2"/>
    <w:rsid w:val="00DB6D9D"/>
    <w:rsid w:val="00DB7106"/>
    <w:rsid w:val="00DB7DE9"/>
    <w:rsid w:val="00DB7EB7"/>
    <w:rsid w:val="00DC0AA5"/>
    <w:rsid w:val="00DC0F13"/>
    <w:rsid w:val="00DC1111"/>
    <w:rsid w:val="00DC19F3"/>
    <w:rsid w:val="00DC1D15"/>
    <w:rsid w:val="00DC1D99"/>
    <w:rsid w:val="00DC2483"/>
    <w:rsid w:val="00DC3312"/>
    <w:rsid w:val="00DC35D7"/>
    <w:rsid w:val="00DC3AD6"/>
    <w:rsid w:val="00DC3E6B"/>
    <w:rsid w:val="00DC4667"/>
    <w:rsid w:val="00DC4A93"/>
    <w:rsid w:val="00DC4D51"/>
    <w:rsid w:val="00DC58F3"/>
    <w:rsid w:val="00DC5C73"/>
    <w:rsid w:val="00DC5E53"/>
    <w:rsid w:val="00DC64AB"/>
    <w:rsid w:val="00DC6719"/>
    <w:rsid w:val="00DC6924"/>
    <w:rsid w:val="00DC6C76"/>
    <w:rsid w:val="00DC6DAC"/>
    <w:rsid w:val="00DC7128"/>
    <w:rsid w:val="00DC724B"/>
    <w:rsid w:val="00DC7795"/>
    <w:rsid w:val="00DC7FF0"/>
    <w:rsid w:val="00DD043C"/>
    <w:rsid w:val="00DD0446"/>
    <w:rsid w:val="00DD0758"/>
    <w:rsid w:val="00DD0B08"/>
    <w:rsid w:val="00DD0C45"/>
    <w:rsid w:val="00DD14C6"/>
    <w:rsid w:val="00DD16F9"/>
    <w:rsid w:val="00DD17DB"/>
    <w:rsid w:val="00DD1A14"/>
    <w:rsid w:val="00DD2249"/>
    <w:rsid w:val="00DD22A5"/>
    <w:rsid w:val="00DD285E"/>
    <w:rsid w:val="00DD2A61"/>
    <w:rsid w:val="00DD2D4D"/>
    <w:rsid w:val="00DD3330"/>
    <w:rsid w:val="00DD39DC"/>
    <w:rsid w:val="00DD3E48"/>
    <w:rsid w:val="00DD40DB"/>
    <w:rsid w:val="00DD42CA"/>
    <w:rsid w:val="00DD4624"/>
    <w:rsid w:val="00DD464D"/>
    <w:rsid w:val="00DD4B2A"/>
    <w:rsid w:val="00DD4C5D"/>
    <w:rsid w:val="00DD4CC5"/>
    <w:rsid w:val="00DD4E1A"/>
    <w:rsid w:val="00DD4F4B"/>
    <w:rsid w:val="00DD50EC"/>
    <w:rsid w:val="00DD50FB"/>
    <w:rsid w:val="00DD5163"/>
    <w:rsid w:val="00DD5190"/>
    <w:rsid w:val="00DD51A2"/>
    <w:rsid w:val="00DD5276"/>
    <w:rsid w:val="00DD52BB"/>
    <w:rsid w:val="00DD5449"/>
    <w:rsid w:val="00DD6459"/>
    <w:rsid w:val="00DD66E7"/>
    <w:rsid w:val="00DD6BC4"/>
    <w:rsid w:val="00DD6C6E"/>
    <w:rsid w:val="00DD702E"/>
    <w:rsid w:val="00DD76B0"/>
    <w:rsid w:val="00DD78C0"/>
    <w:rsid w:val="00DD7F5E"/>
    <w:rsid w:val="00DE0007"/>
    <w:rsid w:val="00DE03E1"/>
    <w:rsid w:val="00DE050D"/>
    <w:rsid w:val="00DE0746"/>
    <w:rsid w:val="00DE0D61"/>
    <w:rsid w:val="00DE0EB5"/>
    <w:rsid w:val="00DE1143"/>
    <w:rsid w:val="00DE120A"/>
    <w:rsid w:val="00DE1685"/>
    <w:rsid w:val="00DE1843"/>
    <w:rsid w:val="00DE2078"/>
    <w:rsid w:val="00DE26C4"/>
    <w:rsid w:val="00DE2D9F"/>
    <w:rsid w:val="00DE334E"/>
    <w:rsid w:val="00DE33A0"/>
    <w:rsid w:val="00DE33B7"/>
    <w:rsid w:val="00DE3943"/>
    <w:rsid w:val="00DE3EB7"/>
    <w:rsid w:val="00DE457B"/>
    <w:rsid w:val="00DE4589"/>
    <w:rsid w:val="00DE4629"/>
    <w:rsid w:val="00DE4AEA"/>
    <w:rsid w:val="00DE4B4A"/>
    <w:rsid w:val="00DE4D64"/>
    <w:rsid w:val="00DE5B6F"/>
    <w:rsid w:val="00DE5B7A"/>
    <w:rsid w:val="00DE5DC9"/>
    <w:rsid w:val="00DE5E68"/>
    <w:rsid w:val="00DE5FFF"/>
    <w:rsid w:val="00DE6289"/>
    <w:rsid w:val="00DE6627"/>
    <w:rsid w:val="00DE6D90"/>
    <w:rsid w:val="00DE6F32"/>
    <w:rsid w:val="00DE72A4"/>
    <w:rsid w:val="00DE743A"/>
    <w:rsid w:val="00DE77E5"/>
    <w:rsid w:val="00DE780B"/>
    <w:rsid w:val="00DE7A67"/>
    <w:rsid w:val="00DE7F19"/>
    <w:rsid w:val="00DF022D"/>
    <w:rsid w:val="00DF06E4"/>
    <w:rsid w:val="00DF099B"/>
    <w:rsid w:val="00DF0EB5"/>
    <w:rsid w:val="00DF13C3"/>
    <w:rsid w:val="00DF1825"/>
    <w:rsid w:val="00DF19BD"/>
    <w:rsid w:val="00DF1C03"/>
    <w:rsid w:val="00DF2283"/>
    <w:rsid w:val="00DF2B52"/>
    <w:rsid w:val="00DF30EC"/>
    <w:rsid w:val="00DF377C"/>
    <w:rsid w:val="00DF3F9E"/>
    <w:rsid w:val="00DF4151"/>
    <w:rsid w:val="00DF42A1"/>
    <w:rsid w:val="00DF45E3"/>
    <w:rsid w:val="00DF4C89"/>
    <w:rsid w:val="00DF4F93"/>
    <w:rsid w:val="00DF5273"/>
    <w:rsid w:val="00DF696B"/>
    <w:rsid w:val="00DF6C4B"/>
    <w:rsid w:val="00DF6E34"/>
    <w:rsid w:val="00DF70FB"/>
    <w:rsid w:val="00DF76FB"/>
    <w:rsid w:val="00DF79EE"/>
    <w:rsid w:val="00DF7AD5"/>
    <w:rsid w:val="00DF7B99"/>
    <w:rsid w:val="00E002A8"/>
    <w:rsid w:val="00E003DA"/>
    <w:rsid w:val="00E0076C"/>
    <w:rsid w:val="00E00770"/>
    <w:rsid w:val="00E009AF"/>
    <w:rsid w:val="00E014E1"/>
    <w:rsid w:val="00E0182C"/>
    <w:rsid w:val="00E01CCD"/>
    <w:rsid w:val="00E01D6D"/>
    <w:rsid w:val="00E0277B"/>
    <w:rsid w:val="00E027B6"/>
    <w:rsid w:val="00E02B85"/>
    <w:rsid w:val="00E02DE5"/>
    <w:rsid w:val="00E03B94"/>
    <w:rsid w:val="00E03BB4"/>
    <w:rsid w:val="00E03E2B"/>
    <w:rsid w:val="00E03ECE"/>
    <w:rsid w:val="00E03FB2"/>
    <w:rsid w:val="00E0433B"/>
    <w:rsid w:val="00E04555"/>
    <w:rsid w:val="00E046AE"/>
    <w:rsid w:val="00E048AB"/>
    <w:rsid w:val="00E04C30"/>
    <w:rsid w:val="00E04D4E"/>
    <w:rsid w:val="00E051B2"/>
    <w:rsid w:val="00E053DD"/>
    <w:rsid w:val="00E055CA"/>
    <w:rsid w:val="00E05D2E"/>
    <w:rsid w:val="00E05DBC"/>
    <w:rsid w:val="00E060D3"/>
    <w:rsid w:val="00E063C8"/>
    <w:rsid w:val="00E063F5"/>
    <w:rsid w:val="00E06770"/>
    <w:rsid w:val="00E06E39"/>
    <w:rsid w:val="00E070DA"/>
    <w:rsid w:val="00E07448"/>
    <w:rsid w:val="00E0755D"/>
    <w:rsid w:val="00E106B8"/>
    <w:rsid w:val="00E109D8"/>
    <w:rsid w:val="00E10B95"/>
    <w:rsid w:val="00E10D6C"/>
    <w:rsid w:val="00E10F7E"/>
    <w:rsid w:val="00E115B8"/>
    <w:rsid w:val="00E1171B"/>
    <w:rsid w:val="00E11C3B"/>
    <w:rsid w:val="00E123A4"/>
    <w:rsid w:val="00E1289A"/>
    <w:rsid w:val="00E12D41"/>
    <w:rsid w:val="00E130B2"/>
    <w:rsid w:val="00E13481"/>
    <w:rsid w:val="00E136DC"/>
    <w:rsid w:val="00E138B5"/>
    <w:rsid w:val="00E13AAB"/>
    <w:rsid w:val="00E1437E"/>
    <w:rsid w:val="00E145E9"/>
    <w:rsid w:val="00E148D6"/>
    <w:rsid w:val="00E14E83"/>
    <w:rsid w:val="00E154D3"/>
    <w:rsid w:val="00E15554"/>
    <w:rsid w:val="00E15776"/>
    <w:rsid w:val="00E15898"/>
    <w:rsid w:val="00E159B0"/>
    <w:rsid w:val="00E15E5F"/>
    <w:rsid w:val="00E15F95"/>
    <w:rsid w:val="00E1601D"/>
    <w:rsid w:val="00E1602B"/>
    <w:rsid w:val="00E161B9"/>
    <w:rsid w:val="00E162A6"/>
    <w:rsid w:val="00E17A1A"/>
    <w:rsid w:val="00E17A5E"/>
    <w:rsid w:val="00E17D1A"/>
    <w:rsid w:val="00E17DEA"/>
    <w:rsid w:val="00E17E07"/>
    <w:rsid w:val="00E200BA"/>
    <w:rsid w:val="00E20819"/>
    <w:rsid w:val="00E20ED8"/>
    <w:rsid w:val="00E20F16"/>
    <w:rsid w:val="00E2101B"/>
    <w:rsid w:val="00E214A9"/>
    <w:rsid w:val="00E2178D"/>
    <w:rsid w:val="00E21949"/>
    <w:rsid w:val="00E21E2D"/>
    <w:rsid w:val="00E21F3C"/>
    <w:rsid w:val="00E223D0"/>
    <w:rsid w:val="00E228AB"/>
    <w:rsid w:val="00E22BFE"/>
    <w:rsid w:val="00E22F26"/>
    <w:rsid w:val="00E2331D"/>
    <w:rsid w:val="00E2524A"/>
    <w:rsid w:val="00E25586"/>
    <w:rsid w:val="00E2589F"/>
    <w:rsid w:val="00E25961"/>
    <w:rsid w:val="00E25C21"/>
    <w:rsid w:val="00E25E6F"/>
    <w:rsid w:val="00E25E75"/>
    <w:rsid w:val="00E261B6"/>
    <w:rsid w:val="00E26330"/>
    <w:rsid w:val="00E2662D"/>
    <w:rsid w:val="00E2671E"/>
    <w:rsid w:val="00E268C3"/>
    <w:rsid w:val="00E26F70"/>
    <w:rsid w:val="00E271D2"/>
    <w:rsid w:val="00E276C5"/>
    <w:rsid w:val="00E2799B"/>
    <w:rsid w:val="00E27B4E"/>
    <w:rsid w:val="00E27B5A"/>
    <w:rsid w:val="00E27F92"/>
    <w:rsid w:val="00E3070F"/>
    <w:rsid w:val="00E30FC6"/>
    <w:rsid w:val="00E3108B"/>
    <w:rsid w:val="00E3166C"/>
    <w:rsid w:val="00E3195B"/>
    <w:rsid w:val="00E31A3B"/>
    <w:rsid w:val="00E31BC1"/>
    <w:rsid w:val="00E31DF2"/>
    <w:rsid w:val="00E32255"/>
    <w:rsid w:val="00E32382"/>
    <w:rsid w:val="00E32A09"/>
    <w:rsid w:val="00E32B8C"/>
    <w:rsid w:val="00E32B90"/>
    <w:rsid w:val="00E33333"/>
    <w:rsid w:val="00E33B3C"/>
    <w:rsid w:val="00E33CB3"/>
    <w:rsid w:val="00E33DF7"/>
    <w:rsid w:val="00E33FE8"/>
    <w:rsid w:val="00E343DA"/>
    <w:rsid w:val="00E34797"/>
    <w:rsid w:val="00E34A17"/>
    <w:rsid w:val="00E34CB0"/>
    <w:rsid w:val="00E34D74"/>
    <w:rsid w:val="00E355AA"/>
    <w:rsid w:val="00E3580E"/>
    <w:rsid w:val="00E35E63"/>
    <w:rsid w:val="00E35F21"/>
    <w:rsid w:val="00E35F7D"/>
    <w:rsid w:val="00E36111"/>
    <w:rsid w:val="00E3690A"/>
    <w:rsid w:val="00E36A99"/>
    <w:rsid w:val="00E36B2E"/>
    <w:rsid w:val="00E36C69"/>
    <w:rsid w:val="00E376CF"/>
    <w:rsid w:val="00E4008D"/>
    <w:rsid w:val="00E40D30"/>
    <w:rsid w:val="00E40F54"/>
    <w:rsid w:val="00E411C4"/>
    <w:rsid w:val="00E4124B"/>
    <w:rsid w:val="00E41388"/>
    <w:rsid w:val="00E4182A"/>
    <w:rsid w:val="00E41906"/>
    <w:rsid w:val="00E42166"/>
    <w:rsid w:val="00E4235B"/>
    <w:rsid w:val="00E426E8"/>
    <w:rsid w:val="00E427CD"/>
    <w:rsid w:val="00E42B0B"/>
    <w:rsid w:val="00E42D76"/>
    <w:rsid w:val="00E42E23"/>
    <w:rsid w:val="00E4325E"/>
    <w:rsid w:val="00E43308"/>
    <w:rsid w:val="00E43353"/>
    <w:rsid w:val="00E43470"/>
    <w:rsid w:val="00E4392A"/>
    <w:rsid w:val="00E43F83"/>
    <w:rsid w:val="00E444FF"/>
    <w:rsid w:val="00E44CBD"/>
    <w:rsid w:val="00E4508B"/>
    <w:rsid w:val="00E450CC"/>
    <w:rsid w:val="00E45655"/>
    <w:rsid w:val="00E46257"/>
    <w:rsid w:val="00E4651F"/>
    <w:rsid w:val="00E46571"/>
    <w:rsid w:val="00E46878"/>
    <w:rsid w:val="00E46F33"/>
    <w:rsid w:val="00E46F82"/>
    <w:rsid w:val="00E46FF0"/>
    <w:rsid w:val="00E4710F"/>
    <w:rsid w:val="00E4725A"/>
    <w:rsid w:val="00E503B2"/>
    <w:rsid w:val="00E5046F"/>
    <w:rsid w:val="00E504DE"/>
    <w:rsid w:val="00E5073D"/>
    <w:rsid w:val="00E50745"/>
    <w:rsid w:val="00E50809"/>
    <w:rsid w:val="00E509C9"/>
    <w:rsid w:val="00E50A83"/>
    <w:rsid w:val="00E50AAC"/>
    <w:rsid w:val="00E50D5E"/>
    <w:rsid w:val="00E50E44"/>
    <w:rsid w:val="00E51458"/>
    <w:rsid w:val="00E52A71"/>
    <w:rsid w:val="00E52E92"/>
    <w:rsid w:val="00E53637"/>
    <w:rsid w:val="00E541DD"/>
    <w:rsid w:val="00E542CA"/>
    <w:rsid w:val="00E544D8"/>
    <w:rsid w:val="00E546E8"/>
    <w:rsid w:val="00E54FBC"/>
    <w:rsid w:val="00E55140"/>
    <w:rsid w:val="00E55226"/>
    <w:rsid w:val="00E553DC"/>
    <w:rsid w:val="00E557F2"/>
    <w:rsid w:val="00E5589D"/>
    <w:rsid w:val="00E558F0"/>
    <w:rsid w:val="00E55BBB"/>
    <w:rsid w:val="00E55DF2"/>
    <w:rsid w:val="00E56333"/>
    <w:rsid w:val="00E564C5"/>
    <w:rsid w:val="00E56847"/>
    <w:rsid w:val="00E56E6B"/>
    <w:rsid w:val="00E571E2"/>
    <w:rsid w:val="00E57B40"/>
    <w:rsid w:val="00E60068"/>
    <w:rsid w:val="00E603F1"/>
    <w:rsid w:val="00E605ED"/>
    <w:rsid w:val="00E609C8"/>
    <w:rsid w:val="00E60DC9"/>
    <w:rsid w:val="00E60F67"/>
    <w:rsid w:val="00E60FF3"/>
    <w:rsid w:val="00E610C2"/>
    <w:rsid w:val="00E6122C"/>
    <w:rsid w:val="00E6128E"/>
    <w:rsid w:val="00E613A0"/>
    <w:rsid w:val="00E61612"/>
    <w:rsid w:val="00E61877"/>
    <w:rsid w:val="00E6188C"/>
    <w:rsid w:val="00E61968"/>
    <w:rsid w:val="00E627AF"/>
    <w:rsid w:val="00E628CD"/>
    <w:rsid w:val="00E62918"/>
    <w:rsid w:val="00E630AC"/>
    <w:rsid w:val="00E6362D"/>
    <w:rsid w:val="00E6368C"/>
    <w:rsid w:val="00E63733"/>
    <w:rsid w:val="00E63FA7"/>
    <w:rsid w:val="00E643EE"/>
    <w:rsid w:val="00E64BF7"/>
    <w:rsid w:val="00E6518B"/>
    <w:rsid w:val="00E651EF"/>
    <w:rsid w:val="00E65396"/>
    <w:rsid w:val="00E654DF"/>
    <w:rsid w:val="00E659EE"/>
    <w:rsid w:val="00E65A79"/>
    <w:rsid w:val="00E65E30"/>
    <w:rsid w:val="00E65EA0"/>
    <w:rsid w:val="00E662A7"/>
    <w:rsid w:val="00E6697B"/>
    <w:rsid w:val="00E66A72"/>
    <w:rsid w:val="00E678CF"/>
    <w:rsid w:val="00E67981"/>
    <w:rsid w:val="00E67B88"/>
    <w:rsid w:val="00E67F0F"/>
    <w:rsid w:val="00E67F8F"/>
    <w:rsid w:val="00E70666"/>
    <w:rsid w:val="00E706F3"/>
    <w:rsid w:val="00E70735"/>
    <w:rsid w:val="00E707C8"/>
    <w:rsid w:val="00E708E9"/>
    <w:rsid w:val="00E711BF"/>
    <w:rsid w:val="00E711C4"/>
    <w:rsid w:val="00E713BA"/>
    <w:rsid w:val="00E71801"/>
    <w:rsid w:val="00E7187D"/>
    <w:rsid w:val="00E71DC9"/>
    <w:rsid w:val="00E72397"/>
    <w:rsid w:val="00E7264E"/>
    <w:rsid w:val="00E72741"/>
    <w:rsid w:val="00E728D5"/>
    <w:rsid w:val="00E729B1"/>
    <w:rsid w:val="00E72AA8"/>
    <w:rsid w:val="00E72AC4"/>
    <w:rsid w:val="00E72D2B"/>
    <w:rsid w:val="00E73A59"/>
    <w:rsid w:val="00E73C3D"/>
    <w:rsid w:val="00E73D1A"/>
    <w:rsid w:val="00E74154"/>
    <w:rsid w:val="00E744A2"/>
    <w:rsid w:val="00E74B51"/>
    <w:rsid w:val="00E74D6E"/>
    <w:rsid w:val="00E74DD0"/>
    <w:rsid w:val="00E754CC"/>
    <w:rsid w:val="00E7571B"/>
    <w:rsid w:val="00E758D9"/>
    <w:rsid w:val="00E75B29"/>
    <w:rsid w:val="00E7667D"/>
    <w:rsid w:val="00E769A3"/>
    <w:rsid w:val="00E76A45"/>
    <w:rsid w:val="00E76EE4"/>
    <w:rsid w:val="00E76FE7"/>
    <w:rsid w:val="00E77133"/>
    <w:rsid w:val="00E77605"/>
    <w:rsid w:val="00E7793A"/>
    <w:rsid w:val="00E77D70"/>
    <w:rsid w:val="00E807AD"/>
    <w:rsid w:val="00E80E79"/>
    <w:rsid w:val="00E80F49"/>
    <w:rsid w:val="00E819E1"/>
    <w:rsid w:val="00E81A1E"/>
    <w:rsid w:val="00E81ABD"/>
    <w:rsid w:val="00E81D71"/>
    <w:rsid w:val="00E8271B"/>
    <w:rsid w:val="00E8275F"/>
    <w:rsid w:val="00E82A29"/>
    <w:rsid w:val="00E82CA1"/>
    <w:rsid w:val="00E8326D"/>
    <w:rsid w:val="00E835DC"/>
    <w:rsid w:val="00E83682"/>
    <w:rsid w:val="00E836CD"/>
    <w:rsid w:val="00E83799"/>
    <w:rsid w:val="00E83C00"/>
    <w:rsid w:val="00E83DD7"/>
    <w:rsid w:val="00E83F5E"/>
    <w:rsid w:val="00E83F61"/>
    <w:rsid w:val="00E8411A"/>
    <w:rsid w:val="00E8476E"/>
    <w:rsid w:val="00E84EFA"/>
    <w:rsid w:val="00E855A7"/>
    <w:rsid w:val="00E85862"/>
    <w:rsid w:val="00E86175"/>
    <w:rsid w:val="00E862AC"/>
    <w:rsid w:val="00E862E6"/>
    <w:rsid w:val="00E86676"/>
    <w:rsid w:val="00E867F1"/>
    <w:rsid w:val="00E86CC1"/>
    <w:rsid w:val="00E8701B"/>
    <w:rsid w:val="00E87138"/>
    <w:rsid w:val="00E87934"/>
    <w:rsid w:val="00E879BC"/>
    <w:rsid w:val="00E879C4"/>
    <w:rsid w:val="00E87B29"/>
    <w:rsid w:val="00E87C8B"/>
    <w:rsid w:val="00E87D27"/>
    <w:rsid w:val="00E87F20"/>
    <w:rsid w:val="00E90D91"/>
    <w:rsid w:val="00E90E18"/>
    <w:rsid w:val="00E90E96"/>
    <w:rsid w:val="00E912AB"/>
    <w:rsid w:val="00E91697"/>
    <w:rsid w:val="00E91822"/>
    <w:rsid w:val="00E91C75"/>
    <w:rsid w:val="00E920B3"/>
    <w:rsid w:val="00E9241D"/>
    <w:rsid w:val="00E926A5"/>
    <w:rsid w:val="00E92781"/>
    <w:rsid w:val="00E92D5B"/>
    <w:rsid w:val="00E92E3D"/>
    <w:rsid w:val="00E92E3E"/>
    <w:rsid w:val="00E93244"/>
    <w:rsid w:val="00E9352D"/>
    <w:rsid w:val="00E9357B"/>
    <w:rsid w:val="00E93FCC"/>
    <w:rsid w:val="00E9407B"/>
    <w:rsid w:val="00E94994"/>
    <w:rsid w:val="00E94BED"/>
    <w:rsid w:val="00E94E52"/>
    <w:rsid w:val="00E94EC9"/>
    <w:rsid w:val="00E950B8"/>
    <w:rsid w:val="00E951EC"/>
    <w:rsid w:val="00E95406"/>
    <w:rsid w:val="00E95882"/>
    <w:rsid w:val="00E95940"/>
    <w:rsid w:val="00E961DC"/>
    <w:rsid w:val="00E964AE"/>
    <w:rsid w:val="00E96597"/>
    <w:rsid w:val="00E9685B"/>
    <w:rsid w:val="00E9731D"/>
    <w:rsid w:val="00E97349"/>
    <w:rsid w:val="00E97510"/>
    <w:rsid w:val="00E9785F"/>
    <w:rsid w:val="00E97CBD"/>
    <w:rsid w:val="00E97E53"/>
    <w:rsid w:val="00EA0233"/>
    <w:rsid w:val="00EA02EA"/>
    <w:rsid w:val="00EA139D"/>
    <w:rsid w:val="00EA1AED"/>
    <w:rsid w:val="00EA1BB6"/>
    <w:rsid w:val="00EA1F4F"/>
    <w:rsid w:val="00EA21C6"/>
    <w:rsid w:val="00EA24E3"/>
    <w:rsid w:val="00EA29BC"/>
    <w:rsid w:val="00EA2AC0"/>
    <w:rsid w:val="00EA2B35"/>
    <w:rsid w:val="00EA2C5A"/>
    <w:rsid w:val="00EA30AF"/>
    <w:rsid w:val="00EA317E"/>
    <w:rsid w:val="00EA31C1"/>
    <w:rsid w:val="00EA44AD"/>
    <w:rsid w:val="00EA45BF"/>
    <w:rsid w:val="00EA4639"/>
    <w:rsid w:val="00EA487E"/>
    <w:rsid w:val="00EA4A33"/>
    <w:rsid w:val="00EA4AEB"/>
    <w:rsid w:val="00EA5214"/>
    <w:rsid w:val="00EA52CB"/>
    <w:rsid w:val="00EA558A"/>
    <w:rsid w:val="00EA5D3A"/>
    <w:rsid w:val="00EA610D"/>
    <w:rsid w:val="00EA629D"/>
    <w:rsid w:val="00EA675A"/>
    <w:rsid w:val="00EA6884"/>
    <w:rsid w:val="00EA720F"/>
    <w:rsid w:val="00EA75A2"/>
    <w:rsid w:val="00EA7A94"/>
    <w:rsid w:val="00EA7B53"/>
    <w:rsid w:val="00EA7C61"/>
    <w:rsid w:val="00EB0364"/>
    <w:rsid w:val="00EB03B9"/>
    <w:rsid w:val="00EB0532"/>
    <w:rsid w:val="00EB0A48"/>
    <w:rsid w:val="00EB0E2F"/>
    <w:rsid w:val="00EB0EE8"/>
    <w:rsid w:val="00EB16CD"/>
    <w:rsid w:val="00EB1876"/>
    <w:rsid w:val="00EB1BAD"/>
    <w:rsid w:val="00EB1DDA"/>
    <w:rsid w:val="00EB21AD"/>
    <w:rsid w:val="00EB2585"/>
    <w:rsid w:val="00EB277C"/>
    <w:rsid w:val="00EB285C"/>
    <w:rsid w:val="00EB2862"/>
    <w:rsid w:val="00EB28AC"/>
    <w:rsid w:val="00EB2C1A"/>
    <w:rsid w:val="00EB2F5D"/>
    <w:rsid w:val="00EB3462"/>
    <w:rsid w:val="00EB358B"/>
    <w:rsid w:val="00EB36F8"/>
    <w:rsid w:val="00EB374C"/>
    <w:rsid w:val="00EB3D7C"/>
    <w:rsid w:val="00EB3F69"/>
    <w:rsid w:val="00EB43FD"/>
    <w:rsid w:val="00EB4596"/>
    <w:rsid w:val="00EB4882"/>
    <w:rsid w:val="00EB4FFE"/>
    <w:rsid w:val="00EB55D8"/>
    <w:rsid w:val="00EB5810"/>
    <w:rsid w:val="00EB5BBE"/>
    <w:rsid w:val="00EB5C61"/>
    <w:rsid w:val="00EB5EA3"/>
    <w:rsid w:val="00EB673F"/>
    <w:rsid w:val="00EB6F8B"/>
    <w:rsid w:val="00EB7259"/>
    <w:rsid w:val="00EB74B8"/>
    <w:rsid w:val="00EB7ABA"/>
    <w:rsid w:val="00EB7B96"/>
    <w:rsid w:val="00EC06BC"/>
    <w:rsid w:val="00EC06F8"/>
    <w:rsid w:val="00EC093B"/>
    <w:rsid w:val="00EC0AD7"/>
    <w:rsid w:val="00EC1235"/>
    <w:rsid w:val="00EC13A3"/>
    <w:rsid w:val="00EC13C9"/>
    <w:rsid w:val="00EC1480"/>
    <w:rsid w:val="00EC1714"/>
    <w:rsid w:val="00EC1788"/>
    <w:rsid w:val="00EC1E11"/>
    <w:rsid w:val="00EC1FD5"/>
    <w:rsid w:val="00EC23A8"/>
    <w:rsid w:val="00EC26BD"/>
    <w:rsid w:val="00EC2B94"/>
    <w:rsid w:val="00EC2E0E"/>
    <w:rsid w:val="00EC35D3"/>
    <w:rsid w:val="00EC388B"/>
    <w:rsid w:val="00EC48E7"/>
    <w:rsid w:val="00EC4D71"/>
    <w:rsid w:val="00EC5273"/>
    <w:rsid w:val="00EC52BF"/>
    <w:rsid w:val="00EC554D"/>
    <w:rsid w:val="00EC580E"/>
    <w:rsid w:val="00EC5824"/>
    <w:rsid w:val="00EC59FC"/>
    <w:rsid w:val="00EC5C93"/>
    <w:rsid w:val="00EC5EDC"/>
    <w:rsid w:val="00EC621C"/>
    <w:rsid w:val="00EC64CE"/>
    <w:rsid w:val="00EC6E55"/>
    <w:rsid w:val="00EC6ED7"/>
    <w:rsid w:val="00EC704F"/>
    <w:rsid w:val="00EC71C4"/>
    <w:rsid w:val="00EC76CE"/>
    <w:rsid w:val="00EC7713"/>
    <w:rsid w:val="00ED03CE"/>
    <w:rsid w:val="00ED0585"/>
    <w:rsid w:val="00ED06E3"/>
    <w:rsid w:val="00ED0780"/>
    <w:rsid w:val="00ED09FF"/>
    <w:rsid w:val="00ED0E97"/>
    <w:rsid w:val="00ED0F6B"/>
    <w:rsid w:val="00ED2294"/>
    <w:rsid w:val="00ED256A"/>
    <w:rsid w:val="00ED2B65"/>
    <w:rsid w:val="00ED2BC1"/>
    <w:rsid w:val="00ED2EFE"/>
    <w:rsid w:val="00ED2F23"/>
    <w:rsid w:val="00ED3394"/>
    <w:rsid w:val="00ED33C5"/>
    <w:rsid w:val="00ED3686"/>
    <w:rsid w:val="00ED42ED"/>
    <w:rsid w:val="00ED4359"/>
    <w:rsid w:val="00ED447B"/>
    <w:rsid w:val="00ED463E"/>
    <w:rsid w:val="00ED55D9"/>
    <w:rsid w:val="00ED5A4B"/>
    <w:rsid w:val="00ED5F0B"/>
    <w:rsid w:val="00ED604E"/>
    <w:rsid w:val="00ED611F"/>
    <w:rsid w:val="00ED63D6"/>
    <w:rsid w:val="00ED642B"/>
    <w:rsid w:val="00ED6498"/>
    <w:rsid w:val="00ED671A"/>
    <w:rsid w:val="00ED6CA5"/>
    <w:rsid w:val="00ED71A1"/>
    <w:rsid w:val="00ED7397"/>
    <w:rsid w:val="00ED74E1"/>
    <w:rsid w:val="00ED7572"/>
    <w:rsid w:val="00ED7DA3"/>
    <w:rsid w:val="00ED7DBC"/>
    <w:rsid w:val="00EE04C3"/>
    <w:rsid w:val="00EE0995"/>
    <w:rsid w:val="00EE0F20"/>
    <w:rsid w:val="00EE0F36"/>
    <w:rsid w:val="00EE18DE"/>
    <w:rsid w:val="00EE19F3"/>
    <w:rsid w:val="00EE1E19"/>
    <w:rsid w:val="00EE2251"/>
    <w:rsid w:val="00EE2371"/>
    <w:rsid w:val="00EE282F"/>
    <w:rsid w:val="00EE2999"/>
    <w:rsid w:val="00EE2CBD"/>
    <w:rsid w:val="00EE31B9"/>
    <w:rsid w:val="00EE34F0"/>
    <w:rsid w:val="00EE39CC"/>
    <w:rsid w:val="00EE449E"/>
    <w:rsid w:val="00EE4965"/>
    <w:rsid w:val="00EE4F5B"/>
    <w:rsid w:val="00EE56DF"/>
    <w:rsid w:val="00EE595A"/>
    <w:rsid w:val="00EE5EF0"/>
    <w:rsid w:val="00EE67A7"/>
    <w:rsid w:val="00EE6E88"/>
    <w:rsid w:val="00EE7277"/>
    <w:rsid w:val="00EE778D"/>
    <w:rsid w:val="00EE77B6"/>
    <w:rsid w:val="00EF0170"/>
    <w:rsid w:val="00EF0674"/>
    <w:rsid w:val="00EF12DD"/>
    <w:rsid w:val="00EF1410"/>
    <w:rsid w:val="00EF1567"/>
    <w:rsid w:val="00EF17EA"/>
    <w:rsid w:val="00EF18FC"/>
    <w:rsid w:val="00EF1D21"/>
    <w:rsid w:val="00EF1DFC"/>
    <w:rsid w:val="00EF1E6B"/>
    <w:rsid w:val="00EF26D9"/>
    <w:rsid w:val="00EF2BAF"/>
    <w:rsid w:val="00EF2EFC"/>
    <w:rsid w:val="00EF33C4"/>
    <w:rsid w:val="00EF347A"/>
    <w:rsid w:val="00EF39D0"/>
    <w:rsid w:val="00EF3AA2"/>
    <w:rsid w:val="00EF3CD5"/>
    <w:rsid w:val="00EF3DA8"/>
    <w:rsid w:val="00EF40A3"/>
    <w:rsid w:val="00EF4104"/>
    <w:rsid w:val="00EF43A0"/>
    <w:rsid w:val="00EF4AA1"/>
    <w:rsid w:val="00EF4AED"/>
    <w:rsid w:val="00EF4C83"/>
    <w:rsid w:val="00EF50E7"/>
    <w:rsid w:val="00EF5797"/>
    <w:rsid w:val="00EF5F1A"/>
    <w:rsid w:val="00EF6228"/>
    <w:rsid w:val="00EF6B7C"/>
    <w:rsid w:val="00EF6BD5"/>
    <w:rsid w:val="00EF6CF3"/>
    <w:rsid w:val="00EF72A7"/>
    <w:rsid w:val="00EF7FA8"/>
    <w:rsid w:val="00EF7FE4"/>
    <w:rsid w:val="00F001AA"/>
    <w:rsid w:val="00F00230"/>
    <w:rsid w:val="00F00305"/>
    <w:rsid w:val="00F0050E"/>
    <w:rsid w:val="00F010A8"/>
    <w:rsid w:val="00F0116D"/>
    <w:rsid w:val="00F011C2"/>
    <w:rsid w:val="00F01347"/>
    <w:rsid w:val="00F0138D"/>
    <w:rsid w:val="00F01560"/>
    <w:rsid w:val="00F017DF"/>
    <w:rsid w:val="00F01802"/>
    <w:rsid w:val="00F01A8E"/>
    <w:rsid w:val="00F02206"/>
    <w:rsid w:val="00F0307B"/>
    <w:rsid w:val="00F030E5"/>
    <w:rsid w:val="00F03298"/>
    <w:rsid w:val="00F03389"/>
    <w:rsid w:val="00F0372C"/>
    <w:rsid w:val="00F037E8"/>
    <w:rsid w:val="00F04BFA"/>
    <w:rsid w:val="00F05217"/>
    <w:rsid w:val="00F0543B"/>
    <w:rsid w:val="00F0565D"/>
    <w:rsid w:val="00F05E40"/>
    <w:rsid w:val="00F06015"/>
    <w:rsid w:val="00F060AB"/>
    <w:rsid w:val="00F0654C"/>
    <w:rsid w:val="00F06599"/>
    <w:rsid w:val="00F06AB1"/>
    <w:rsid w:val="00F06DC7"/>
    <w:rsid w:val="00F06F12"/>
    <w:rsid w:val="00F07365"/>
    <w:rsid w:val="00F07421"/>
    <w:rsid w:val="00F07E0B"/>
    <w:rsid w:val="00F102F7"/>
    <w:rsid w:val="00F103C9"/>
    <w:rsid w:val="00F1051F"/>
    <w:rsid w:val="00F10A8A"/>
    <w:rsid w:val="00F1111E"/>
    <w:rsid w:val="00F112D6"/>
    <w:rsid w:val="00F11684"/>
    <w:rsid w:val="00F11A00"/>
    <w:rsid w:val="00F11E49"/>
    <w:rsid w:val="00F11E5C"/>
    <w:rsid w:val="00F12160"/>
    <w:rsid w:val="00F12254"/>
    <w:rsid w:val="00F12AEE"/>
    <w:rsid w:val="00F12DB0"/>
    <w:rsid w:val="00F13A52"/>
    <w:rsid w:val="00F13BD3"/>
    <w:rsid w:val="00F1415F"/>
    <w:rsid w:val="00F14D6F"/>
    <w:rsid w:val="00F1528C"/>
    <w:rsid w:val="00F1559D"/>
    <w:rsid w:val="00F155E1"/>
    <w:rsid w:val="00F15886"/>
    <w:rsid w:val="00F15B13"/>
    <w:rsid w:val="00F15FAD"/>
    <w:rsid w:val="00F16497"/>
    <w:rsid w:val="00F1677C"/>
    <w:rsid w:val="00F16ABE"/>
    <w:rsid w:val="00F16BE1"/>
    <w:rsid w:val="00F16CCB"/>
    <w:rsid w:val="00F16D09"/>
    <w:rsid w:val="00F16FC9"/>
    <w:rsid w:val="00F17490"/>
    <w:rsid w:val="00F177FE"/>
    <w:rsid w:val="00F17864"/>
    <w:rsid w:val="00F17ACA"/>
    <w:rsid w:val="00F17FEC"/>
    <w:rsid w:val="00F2002E"/>
    <w:rsid w:val="00F2012F"/>
    <w:rsid w:val="00F202CE"/>
    <w:rsid w:val="00F20463"/>
    <w:rsid w:val="00F211B4"/>
    <w:rsid w:val="00F21536"/>
    <w:rsid w:val="00F21567"/>
    <w:rsid w:val="00F21968"/>
    <w:rsid w:val="00F21F6A"/>
    <w:rsid w:val="00F22345"/>
    <w:rsid w:val="00F22365"/>
    <w:rsid w:val="00F2287C"/>
    <w:rsid w:val="00F229A0"/>
    <w:rsid w:val="00F22F7A"/>
    <w:rsid w:val="00F22FD1"/>
    <w:rsid w:val="00F23584"/>
    <w:rsid w:val="00F2388F"/>
    <w:rsid w:val="00F24115"/>
    <w:rsid w:val="00F242D3"/>
    <w:rsid w:val="00F24958"/>
    <w:rsid w:val="00F25602"/>
    <w:rsid w:val="00F25D4D"/>
    <w:rsid w:val="00F2605A"/>
    <w:rsid w:val="00F26351"/>
    <w:rsid w:val="00F2640D"/>
    <w:rsid w:val="00F2647A"/>
    <w:rsid w:val="00F26828"/>
    <w:rsid w:val="00F26DAE"/>
    <w:rsid w:val="00F27926"/>
    <w:rsid w:val="00F27957"/>
    <w:rsid w:val="00F27999"/>
    <w:rsid w:val="00F27C2F"/>
    <w:rsid w:val="00F27E02"/>
    <w:rsid w:val="00F27E85"/>
    <w:rsid w:val="00F30209"/>
    <w:rsid w:val="00F3028F"/>
    <w:rsid w:val="00F3044E"/>
    <w:rsid w:val="00F3068C"/>
    <w:rsid w:val="00F306B4"/>
    <w:rsid w:val="00F308E9"/>
    <w:rsid w:val="00F311F9"/>
    <w:rsid w:val="00F3148E"/>
    <w:rsid w:val="00F31C16"/>
    <w:rsid w:val="00F31D92"/>
    <w:rsid w:val="00F32315"/>
    <w:rsid w:val="00F327D8"/>
    <w:rsid w:val="00F327F1"/>
    <w:rsid w:val="00F32F11"/>
    <w:rsid w:val="00F3309A"/>
    <w:rsid w:val="00F330EA"/>
    <w:rsid w:val="00F3319A"/>
    <w:rsid w:val="00F3344E"/>
    <w:rsid w:val="00F335F9"/>
    <w:rsid w:val="00F33754"/>
    <w:rsid w:val="00F337E1"/>
    <w:rsid w:val="00F33D2A"/>
    <w:rsid w:val="00F34FEC"/>
    <w:rsid w:val="00F35157"/>
    <w:rsid w:val="00F355E5"/>
    <w:rsid w:val="00F358C2"/>
    <w:rsid w:val="00F365EF"/>
    <w:rsid w:val="00F369FA"/>
    <w:rsid w:val="00F36BF7"/>
    <w:rsid w:val="00F36C70"/>
    <w:rsid w:val="00F36D3F"/>
    <w:rsid w:val="00F36EC0"/>
    <w:rsid w:val="00F372C7"/>
    <w:rsid w:val="00F37703"/>
    <w:rsid w:val="00F37C88"/>
    <w:rsid w:val="00F40684"/>
    <w:rsid w:val="00F40B6C"/>
    <w:rsid w:val="00F40DB9"/>
    <w:rsid w:val="00F40DF6"/>
    <w:rsid w:val="00F414C0"/>
    <w:rsid w:val="00F418CE"/>
    <w:rsid w:val="00F41A87"/>
    <w:rsid w:val="00F41A97"/>
    <w:rsid w:val="00F42968"/>
    <w:rsid w:val="00F42A63"/>
    <w:rsid w:val="00F42B01"/>
    <w:rsid w:val="00F42DD9"/>
    <w:rsid w:val="00F431BC"/>
    <w:rsid w:val="00F43420"/>
    <w:rsid w:val="00F43525"/>
    <w:rsid w:val="00F43669"/>
    <w:rsid w:val="00F43A3A"/>
    <w:rsid w:val="00F43C6D"/>
    <w:rsid w:val="00F44125"/>
    <w:rsid w:val="00F441B3"/>
    <w:rsid w:val="00F443ED"/>
    <w:rsid w:val="00F4470B"/>
    <w:rsid w:val="00F448F4"/>
    <w:rsid w:val="00F4499D"/>
    <w:rsid w:val="00F45506"/>
    <w:rsid w:val="00F45B3A"/>
    <w:rsid w:val="00F45C2A"/>
    <w:rsid w:val="00F460CF"/>
    <w:rsid w:val="00F462FC"/>
    <w:rsid w:val="00F464F0"/>
    <w:rsid w:val="00F46718"/>
    <w:rsid w:val="00F46A20"/>
    <w:rsid w:val="00F46AC2"/>
    <w:rsid w:val="00F46E0B"/>
    <w:rsid w:val="00F47390"/>
    <w:rsid w:val="00F47925"/>
    <w:rsid w:val="00F47B3F"/>
    <w:rsid w:val="00F47B8E"/>
    <w:rsid w:val="00F505B5"/>
    <w:rsid w:val="00F50625"/>
    <w:rsid w:val="00F5069F"/>
    <w:rsid w:val="00F50831"/>
    <w:rsid w:val="00F50897"/>
    <w:rsid w:val="00F50990"/>
    <w:rsid w:val="00F5117C"/>
    <w:rsid w:val="00F51331"/>
    <w:rsid w:val="00F5183E"/>
    <w:rsid w:val="00F5190B"/>
    <w:rsid w:val="00F51BCE"/>
    <w:rsid w:val="00F523C3"/>
    <w:rsid w:val="00F523DD"/>
    <w:rsid w:val="00F523F9"/>
    <w:rsid w:val="00F52439"/>
    <w:rsid w:val="00F52AD5"/>
    <w:rsid w:val="00F52BD7"/>
    <w:rsid w:val="00F52DB6"/>
    <w:rsid w:val="00F52EB2"/>
    <w:rsid w:val="00F53B33"/>
    <w:rsid w:val="00F53E35"/>
    <w:rsid w:val="00F53EE8"/>
    <w:rsid w:val="00F54571"/>
    <w:rsid w:val="00F545FB"/>
    <w:rsid w:val="00F54BDF"/>
    <w:rsid w:val="00F54DF4"/>
    <w:rsid w:val="00F54E31"/>
    <w:rsid w:val="00F550CE"/>
    <w:rsid w:val="00F565A7"/>
    <w:rsid w:val="00F5689A"/>
    <w:rsid w:val="00F57142"/>
    <w:rsid w:val="00F57402"/>
    <w:rsid w:val="00F60442"/>
    <w:rsid w:val="00F606B6"/>
    <w:rsid w:val="00F6080E"/>
    <w:rsid w:val="00F60860"/>
    <w:rsid w:val="00F60960"/>
    <w:rsid w:val="00F60DFC"/>
    <w:rsid w:val="00F61428"/>
    <w:rsid w:val="00F617AA"/>
    <w:rsid w:val="00F6182D"/>
    <w:rsid w:val="00F61A5E"/>
    <w:rsid w:val="00F61C74"/>
    <w:rsid w:val="00F62590"/>
    <w:rsid w:val="00F62877"/>
    <w:rsid w:val="00F62D64"/>
    <w:rsid w:val="00F631B2"/>
    <w:rsid w:val="00F63392"/>
    <w:rsid w:val="00F6346E"/>
    <w:rsid w:val="00F63A77"/>
    <w:rsid w:val="00F640B2"/>
    <w:rsid w:val="00F64217"/>
    <w:rsid w:val="00F6428C"/>
    <w:rsid w:val="00F64703"/>
    <w:rsid w:val="00F6477B"/>
    <w:rsid w:val="00F65143"/>
    <w:rsid w:val="00F652F7"/>
    <w:rsid w:val="00F65C4A"/>
    <w:rsid w:val="00F6691E"/>
    <w:rsid w:val="00F66A76"/>
    <w:rsid w:val="00F66E32"/>
    <w:rsid w:val="00F670DB"/>
    <w:rsid w:val="00F6744F"/>
    <w:rsid w:val="00F679BF"/>
    <w:rsid w:val="00F67CEF"/>
    <w:rsid w:val="00F70347"/>
    <w:rsid w:val="00F704ED"/>
    <w:rsid w:val="00F70859"/>
    <w:rsid w:val="00F70AA1"/>
    <w:rsid w:val="00F70D25"/>
    <w:rsid w:val="00F71625"/>
    <w:rsid w:val="00F7180F"/>
    <w:rsid w:val="00F71BBD"/>
    <w:rsid w:val="00F71FC3"/>
    <w:rsid w:val="00F720EB"/>
    <w:rsid w:val="00F72146"/>
    <w:rsid w:val="00F7220A"/>
    <w:rsid w:val="00F722A7"/>
    <w:rsid w:val="00F724B1"/>
    <w:rsid w:val="00F72A9C"/>
    <w:rsid w:val="00F732A3"/>
    <w:rsid w:val="00F732FA"/>
    <w:rsid w:val="00F73986"/>
    <w:rsid w:val="00F73CC0"/>
    <w:rsid w:val="00F73D9E"/>
    <w:rsid w:val="00F7495D"/>
    <w:rsid w:val="00F74AD8"/>
    <w:rsid w:val="00F74BAC"/>
    <w:rsid w:val="00F74C44"/>
    <w:rsid w:val="00F74DCD"/>
    <w:rsid w:val="00F7552B"/>
    <w:rsid w:val="00F7585B"/>
    <w:rsid w:val="00F75B47"/>
    <w:rsid w:val="00F75C67"/>
    <w:rsid w:val="00F7632D"/>
    <w:rsid w:val="00F766E0"/>
    <w:rsid w:val="00F76927"/>
    <w:rsid w:val="00F76DA5"/>
    <w:rsid w:val="00F76DF2"/>
    <w:rsid w:val="00F77051"/>
    <w:rsid w:val="00F771A8"/>
    <w:rsid w:val="00F778F9"/>
    <w:rsid w:val="00F77AFD"/>
    <w:rsid w:val="00F77D0D"/>
    <w:rsid w:val="00F8020A"/>
    <w:rsid w:val="00F805F2"/>
    <w:rsid w:val="00F80A21"/>
    <w:rsid w:val="00F80AC9"/>
    <w:rsid w:val="00F81018"/>
    <w:rsid w:val="00F810BE"/>
    <w:rsid w:val="00F81110"/>
    <w:rsid w:val="00F812F8"/>
    <w:rsid w:val="00F813F4"/>
    <w:rsid w:val="00F8161F"/>
    <w:rsid w:val="00F817D3"/>
    <w:rsid w:val="00F817DD"/>
    <w:rsid w:val="00F82CDA"/>
    <w:rsid w:val="00F830F7"/>
    <w:rsid w:val="00F83B40"/>
    <w:rsid w:val="00F83B45"/>
    <w:rsid w:val="00F83C30"/>
    <w:rsid w:val="00F8432E"/>
    <w:rsid w:val="00F8491A"/>
    <w:rsid w:val="00F84FDE"/>
    <w:rsid w:val="00F8557C"/>
    <w:rsid w:val="00F855C8"/>
    <w:rsid w:val="00F85806"/>
    <w:rsid w:val="00F86124"/>
    <w:rsid w:val="00F86599"/>
    <w:rsid w:val="00F86D1F"/>
    <w:rsid w:val="00F86DF2"/>
    <w:rsid w:val="00F86E66"/>
    <w:rsid w:val="00F87062"/>
    <w:rsid w:val="00F87724"/>
    <w:rsid w:val="00F87A27"/>
    <w:rsid w:val="00F90091"/>
    <w:rsid w:val="00F9079E"/>
    <w:rsid w:val="00F907F6"/>
    <w:rsid w:val="00F908FB"/>
    <w:rsid w:val="00F9096A"/>
    <w:rsid w:val="00F90A08"/>
    <w:rsid w:val="00F90A0A"/>
    <w:rsid w:val="00F90FA1"/>
    <w:rsid w:val="00F91202"/>
    <w:rsid w:val="00F914A8"/>
    <w:rsid w:val="00F917FD"/>
    <w:rsid w:val="00F919F3"/>
    <w:rsid w:val="00F91CA9"/>
    <w:rsid w:val="00F91D4A"/>
    <w:rsid w:val="00F91EAB"/>
    <w:rsid w:val="00F93024"/>
    <w:rsid w:val="00F933D0"/>
    <w:rsid w:val="00F93CAC"/>
    <w:rsid w:val="00F945B1"/>
    <w:rsid w:val="00F947A7"/>
    <w:rsid w:val="00F9499D"/>
    <w:rsid w:val="00F95186"/>
    <w:rsid w:val="00F95411"/>
    <w:rsid w:val="00F955B5"/>
    <w:rsid w:val="00F95854"/>
    <w:rsid w:val="00F95BF2"/>
    <w:rsid w:val="00F95F95"/>
    <w:rsid w:val="00F96697"/>
    <w:rsid w:val="00F96983"/>
    <w:rsid w:val="00F9699D"/>
    <w:rsid w:val="00F97294"/>
    <w:rsid w:val="00F97CB3"/>
    <w:rsid w:val="00F97DE3"/>
    <w:rsid w:val="00F97EDA"/>
    <w:rsid w:val="00FA01DE"/>
    <w:rsid w:val="00FA0332"/>
    <w:rsid w:val="00FA040B"/>
    <w:rsid w:val="00FA0631"/>
    <w:rsid w:val="00FA0636"/>
    <w:rsid w:val="00FA0A76"/>
    <w:rsid w:val="00FA0BBB"/>
    <w:rsid w:val="00FA0EFB"/>
    <w:rsid w:val="00FA10A6"/>
    <w:rsid w:val="00FA11B3"/>
    <w:rsid w:val="00FA14D0"/>
    <w:rsid w:val="00FA1685"/>
    <w:rsid w:val="00FA1A0D"/>
    <w:rsid w:val="00FA2395"/>
    <w:rsid w:val="00FA2DD0"/>
    <w:rsid w:val="00FA2DDA"/>
    <w:rsid w:val="00FA336C"/>
    <w:rsid w:val="00FA33E0"/>
    <w:rsid w:val="00FA343B"/>
    <w:rsid w:val="00FA3B0B"/>
    <w:rsid w:val="00FA3B91"/>
    <w:rsid w:val="00FA3E92"/>
    <w:rsid w:val="00FA4119"/>
    <w:rsid w:val="00FA451F"/>
    <w:rsid w:val="00FA4625"/>
    <w:rsid w:val="00FA4823"/>
    <w:rsid w:val="00FA4915"/>
    <w:rsid w:val="00FA4E68"/>
    <w:rsid w:val="00FA4EA3"/>
    <w:rsid w:val="00FA4EF7"/>
    <w:rsid w:val="00FA5284"/>
    <w:rsid w:val="00FA5494"/>
    <w:rsid w:val="00FA54BC"/>
    <w:rsid w:val="00FA5694"/>
    <w:rsid w:val="00FA59C6"/>
    <w:rsid w:val="00FA5F4B"/>
    <w:rsid w:val="00FA6017"/>
    <w:rsid w:val="00FA64AD"/>
    <w:rsid w:val="00FA6D5E"/>
    <w:rsid w:val="00FA74A3"/>
    <w:rsid w:val="00FA79EA"/>
    <w:rsid w:val="00FA7CF5"/>
    <w:rsid w:val="00FA7D39"/>
    <w:rsid w:val="00FB0E98"/>
    <w:rsid w:val="00FB0F71"/>
    <w:rsid w:val="00FB1A7F"/>
    <w:rsid w:val="00FB1D29"/>
    <w:rsid w:val="00FB2273"/>
    <w:rsid w:val="00FB253A"/>
    <w:rsid w:val="00FB29A0"/>
    <w:rsid w:val="00FB2CB3"/>
    <w:rsid w:val="00FB348C"/>
    <w:rsid w:val="00FB3570"/>
    <w:rsid w:val="00FB358B"/>
    <w:rsid w:val="00FB36DD"/>
    <w:rsid w:val="00FB3EF6"/>
    <w:rsid w:val="00FB467F"/>
    <w:rsid w:val="00FB4E0B"/>
    <w:rsid w:val="00FB4EB0"/>
    <w:rsid w:val="00FB504E"/>
    <w:rsid w:val="00FB5281"/>
    <w:rsid w:val="00FB52A9"/>
    <w:rsid w:val="00FB54B8"/>
    <w:rsid w:val="00FB578A"/>
    <w:rsid w:val="00FB57AE"/>
    <w:rsid w:val="00FB57C0"/>
    <w:rsid w:val="00FB5A1B"/>
    <w:rsid w:val="00FB5C35"/>
    <w:rsid w:val="00FB5D06"/>
    <w:rsid w:val="00FB5E4B"/>
    <w:rsid w:val="00FB5FA4"/>
    <w:rsid w:val="00FB6275"/>
    <w:rsid w:val="00FB675C"/>
    <w:rsid w:val="00FB6DE8"/>
    <w:rsid w:val="00FB6E0F"/>
    <w:rsid w:val="00FB75B5"/>
    <w:rsid w:val="00FB768A"/>
    <w:rsid w:val="00FB76AA"/>
    <w:rsid w:val="00FB784F"/>
    <w:rsid w:val="00FB78D8"/>
    <w:rsid w:val="00FC03CE"/>
    <w:rsid w:val="00FC0537"/>
    <w:rsid w:val="00FC07E8"/>
    <w:rsid w:val="00FC0A5A"/>
    <w:rsid w:val="00FC1164"/>
    <w:rsid w:val="00FC1692"/>
    <w:rsid w:val="00FC18E8"/>
    <w:rsid w:val="00FC1C55"/>
    <w:rsid w:val="00FC1D9C"/>
    <w:rsid w:val="00FC1E3A"/>
    <w:rsid w:val="00FC263A"/>
    <w:rsid w:val="00FC270D"/>
    <w:rsid w:val="00FC2833"/>
    <w:rsid w:val="00FC2869"/>
    <w:rsid w:val="00FC29E0"/>
    <w:rsid w:val="00FC2BB6"/>
    <w:rsid w:val="00FC315D"/>
    <w:rsid w:val="00FC3277"/>
    <w:rsid w:val="00FC363A"/>
    <w:rsid w:val="00FC3D27"/>
    <w:rsid w:val="00FC3D98"/>
    <w:rsid w:val="00FC3E60"/>
    <w:rsid w:val="00FC3EA5"/>
    <w:rsid w:val="00FC3EFC"/>
    <w:rsid w:val="00FC43EC"/>
    <w:rsid w:val="00FC4466"/>
    <w:rsid w:val="00FC4988"/>
    <w:rsid w:val="00FC4DB3"/>
    <w:rsid w:val="00FC4DFE"/>
    <w:rsid w:val="00FC4FFF"/>
    <w:rsid w:val="00FC500B"/>
    <w:rsid w:val="00FC531A"/>
    <w:rsid w:val="00FC57DD"/>
    <w:rsid w:val="00FC66FB"/>
    <w:rsid w:val="00FC68C4"/>
    <w:rsid w:val="00FC69D4"/>
    <w:rsid w:val="00FC6AFB"/>
    <w:rsid w:val="00FC6BA1"/>
    <w:rsid w:val="00FC6EC2"/>
    <w:rsid w:val="00FC7274"/>
    <w:rsid w:val="00FC73B4"/>
    <w:rsid w:val="00FC7591"/>
    <w:rsid w:val="00FC773B"/>
    <w:rsid w:val="00FC7AC5"/>
    <w:rsid w:val="00FC7DD2"/>
    <w:rsid w:val="00FD0013"/>
    <w:rsid w:val="00FD034E"/>
    <w:rsid w:val="00FD04AA"/>
    <w:rsid w:val="00FD0B19"/>
    <w:rsid w:val="00FD0C76"/>
    <w:rsid w:val="00FD0D9C"/>
    <w:rsid w:val="00FD0DB2"/>
    <w:rsid w:val="00FD0E16"/>
    <w:rsid w:val="00FD0F21"/>
    <w:rsid w:val="00FD138C"/>
    <w:rsid w:val="00FD18BB"/>
    <w:rsid w:val="00FD1A2C"/>
    <w:rsid w:val="00FD1AB6"/>
    <w:rsid w:val="00FD1AC8"/>
    <w:rsid w:val="00FD1B07"/>
    <w:rsid w:val="00FD1E23"/>
    <w:rsid w:val="00FD2015"/>
    <w:rsid w:val="00FD23A6"/>
    <w:rsid w:val="00FD2410"/>
    <w:rsid w:val="00FD2747"/>
    <w:rsid w:val="00FD2BAD"/>
    <w:rsid w:val="00FD2DE7"/>
    <w:rsid w:val="00FD2E60"/>
    <w:rsid w:val="00FD304E"/>
    <w:rsid w:val="00FD33D5"/>
    <w:rsid w:val="00FD341E"/>
    <w:rsid w:val="00FD3B76"/>
    <w:rsid w:val="00FD40C7"/>
    <w:rsid w:val="00FD480E"/>
    <w:rsid w:val="00FD4A2C"/>
    <w:rsid w:val="00FD505F"/>
    <w:rsid w:val="00FD54AB"/>
    <w:rsid w:val="00FD5502"/>
    <w:rsid w:val="00FD5591"/>
    <w:rsid w:val="00FD56A7"/>
    <w:rsid w:val="00FD617C"/>
    <w:rsid w:val="00FD64CC"/>
    <w:rsid w:val="00FD6600"/>
    <w:rsid w:val="00FD674E"/>
    <w:rsid w:val="00FD6A82"/>
    <w:rsid w:val="00FD6C39"/>
    <w:rsid w:val="00FD7015"/>
    <w:rsid w:val="00FD76D7"/>
    <w:rsid w:val="00FD77C2"/>
    <w:rsid w:val="00FE00D8"/>
    <w:rsid w:val="00FE0702"/>
    <w:rsid w:val="00FE0874"/>
    <w:rsid w:val="00FE087C"/>
    <w:rsid w:val="00FE0BC6"/>
    <w:rsid w:val="00FE0F11"/>
    <w:rsid w:val="00FE1880"/>
    <w:rsid w:val="00FE1898"/>
    <w:rsid w:val="00FE1BAD"/>
    <w:rsid w:val="00FE1C1C"/>
    <w:rsid w:val="00FE1D05"/>
    <w:rsid w:val="00FE1F46"/>
    <w:rsid w:val="00FE1FD3"/>
    <w:rsid w:val="00FE2075"/>
    <w:rsid w:val="00FE2455"/>
    <w:rsid w:val="00FE24BD"/>
    <w:rsid w:val="00FE28CD"/>
    <w:rsid w:val="00FE2969"/>
    <w:rsid w:val="00FE31FB"/>
    <w:rsid w:val="00FE329C"/>
    <w:rsid w:val="00FE33F9"/>
    <w:rsid w:val="00FE3907"/>
    <w:rsid w:val="00FE3EFF"/>
    <w:rsid w:val="00FE4450"/>
    <w:rsid w:val="00FE4C65"/>
    <w:rsid w:val="00FE4E8B"/>
    <w:rsid w:val="00FE4F24"/>
    <w:rsid w:val="00FE534F"/>
    <w:rsid w:val="00FE5415"/>
    <w:rsid w:val="00FE56FD"/>
    <w:rsid w:val="00FE5E3B"/>
    <w:rsid w:val="00FE64CC"/>
    <w:rsid w:val="00FE65F9"/>
    <w:rsid w:val="00FE6DF3"/>
    <w:rsid w:val="00FE6F76"/>
    <w:rsid w:val="00FE7AD9"/>
    <w:rsid w:val="00FF0513"/>
    <w:rsid w:val="00FF0852"/>
    <w:rsid w:val="00FF0E17"/>
    <w:rsid w:val="00FF0E7B"/>
    <w:rsid w:val="00FF0FBC"/>
    <w:rsid w:val="00FF123D"/>
    <w:rsid w:val="00FF127C"/>
    <w:rsid w:val="00FF18FA"/>
    <w:rsid w:val="00FF1914"/>
    <w:rsid w:val="00FF1A07"/>
    <w:rsid w:val="00FF1C94"/>
    <w:rsid w:val="00FF1FCD"/>
    <w:rsid w:val="00FF21E1"/>
    <w:rsid w:val="00FF24DE"/>
    <w:rsid w:val="00FF2511"/>
    <w:rsid w:val="00FF2631"/>
    <w:rsid w:val="00FF2D22"/>
    <w:rsid w:val="00FF34E3"/>
    <w:rsid w:val="00FF3E4F"/>
    <w:rsid w:val="00FF4806"/>
    <w:rsid w:val="00FF4A8A"/>
    <w:rsid w:val="00FF519C"/>
    <w:rsid w:val="00FF5484"/>
    <w:rsid w:val="00FF5BF0"/>
    <w:rsid w:val="00FF5DAF"/>
    <w:rsid w:val="00FF5DF0"/>
    <w:rsid w:val="00FF6699"/>
    <w:rsid w:val="00FF696C"/>
    <w:rsid w:val="00FF70A7"/>
    <w:rsid w:val="00FF7249"/>
    <w:rsid w:val="00FF743E"/>
    <w:rsid w:val="00FF7521"/>
    <w:rsid w:val="00FF7700"/>
    <w:rsid w:val="00FF78C8"/>
    <w:rsid w:val="00FF7BDC"/>
    <w:rsid w:val="00FF7CED"/>
    <w:rsid w:val="0104C4F3"/>
    <w:rsid w:val="010A87D0"/>
    <w:rsid w:val="011A0E4D"/>
    <w:rsid w:val="011DC25B"/>
    <w:rsid w:val="01211E19"/>
    <w:rsid w:val="0126F306"/>
    <w:rsid w:val="01531DD9"/>
    <w:rsid w:val="0167DBA1"/>
    <w:rsid w:val="01721A48"/>
    <w:rsid w:val="01832E16"/>
    <w:rsid w:val="018B6B46"/>
    <w:rsid w:val="01943708"/>
    <w:rsid w:val="0194480D"/>
    <w:rsid w:val="0195A640"/>
    <w:rsid w:val="0195FDB2"/>
    <w:rsid w:val="019AADDF"/>
    <w:rsid w:val="01B1DD03"/>
    <w:rsid w:val="01B3D7FB"/>
    <w:rsid w:val="01C42A24"/>
    <w:rsid w:val="01D3B9D6"/>
    <w:rsid w:val="01D9BF36"/>
    <w:rsid w:val="01DE75DE"/>
    <w:rsid w:val="02110E99"/>
    <w:rsid w:val="0215480D"/>
    <w:rsid w:val="02199C47"/>
    <w:rsid w:val="022CBB19"/>
    <w:rsid w:val="023D41D2"/>
    <w:rsid w:val="023EE777"/>
    <w:rsid w:val="024D035A"/>
    <w:rsid w:val="0258E3BA"/>
    <w:rsid w:val="0262560F"/>
    <w:rsid w:val="02649C3D"/>
    <w:rsid w:val="0269D015"/>
    <w:rsid w:val="026B78DC"/>
    <w:rsid w:val="027562BD"/>
    <w:rsid w:val="0291E001"/>
    <w:rsid w:val="02937F2B"/>
    <w:rsid w:val="02B95970"/>
    <w:rsid w:val="02C05057"/>
    <w:rsid w:val="02C0C250"/>
    <w:rsid w:val="02C236B8"/>
    <w:rsid w:val="02CAE2C3"/>
    <w:rsid w:val="02D0FF49"/>
    <w:rsid w:val="02DFE7D3"/>
    <w:rsid w:val="02E36910"/>
    <w:rsid w:val="02E3CDB7"/>
    <w:rsid w:val="02ECCC8C"/>
    <w:rsid w:val="02ED4059"/>
    <w:rsid w:val="02F1BA22"/>
    <w:rsid w:val="02F3B002"/>
    <w:rsid w:val="02FB9EEB"/>
    <w:rsid w:val="0302A582"/>
    <w:rsid w:val="031B8E99"/>
    <w:rsid w:val="031EA596"/>
    <w:rsid w:val="031EAD0C"/>
    <w:rsid w:val="031F6D81"/>
    <w:rsid w:val="032AED02"/>
    <w:rsid w:val="03546DB9"/>
    <w:rsid w:val="03576E8C"/>
    <w:rsid w:val="0365729D"/>
    <w:rsid w:val="036576BA"/>
    <w:rsid w:val="036667A8"/>
    <w:rsid w:val="03706176"/>
    <w:rsid w:val="03971FEC"/>
    <w:rsid w:val="03A57BDC"/>
    <w:rsid w:val="03AE69B8"/>
    <w:rsid w:val="03C7AD64"/>
    <w:rsid w:val="03D91233"/>
    <w:rsid w:val="03DA0B70"/>
    <w:rsid w:val="040E7C2A"/>
    <w:rsid w:val="041718B6"/>
    <w:rsid w:val="0438B983"/>
    <w:rsid w:val="043BAEDB"/>
    <w:rsid w:val="043C5909"/>
    <w:rsid w:val="0442CB79"/>
    <w:rsid w:val="046EF1E0"/>
    <w:rsid w:val="0485CFCE"/>
    <w:rsid w:val="048C4784"/>
    <w:rsid w:val="0497ACB5"/>
    <w:rsid w:val="049C02D3"/>
    <w:rsid w:val="049F966E"/>
    <w:rsid w:val="04B163B1"/>
    <w:rsid w:val="04BE4753"/>
    <w:rsid w:val="04DDB198"/>
    <w:rsid w:val="04E8B477"/>
    <w:rsid w:val="04EB442D"/>
    <w:rsid w:val="04F0098A"/>
    <w:rsid w:val="04F5EC31"/>
    <w:rsid w:val="050B4050"/>
    <w:rsid w:val="050B4635"/>
    <w:rsid w:val="050F5CDE"/>
    <w:rsid w:val="0529BE0C"/>
    <w:rsid w:val="053309FA"/>
    <w:rsid w:val="053B6489"/>
    <w:rsid w:val="0555D751"/>
    <w:rsid w:val="0556712F"/>
    <w:rsid w:val="055E7226"/>
    <w:rsid w:val="056BE539"/>
    <w:rsid w:val="057572D8"/>
    <w:rsid w:val="058ACA90"/>
    <w:rsid w:val="0590C1E5"/>
    <w:rsid w:val="05AA7EB2"/>
    <w:rsid w:val="05AAD1F5"/>
    <w:rsid w:val="05B701CC"/>
    <w:rsid w:val="05C91C1C"/>
    <w:rsid w:val="05CD5C0F"/>
    <w:rsid w:val="05D03F59"/>
    <w:rsid w:val="05D8F62D"/>
    <w:rsid w:val="05E92E6A"/>
    <w:rsid w:val="05F4F3E3"/>
    <w:rsid w:val="0600B339"/>
    <w:rsid w:val="06080893"/>
    <w:rsid w:val="061FA882"/>
    <w:rsid w:val="062FBF6B"/>
    <w:rsid w:val="063BFB50"/>
    <w:rsid w:val="063C4160"/>
    <w:rsid w:val="064897AF"/>
    <w:rsid w:val="06707EA1"/>
    <w:rsid w:val="0698BF9F"/>
    <w:rsid w:val="0699868F"/>
    <w:rsid w:val="06A2F3C4"/>
    <w:rsid w:val="06AAC3C4"/>
    <w:rsid w:val="06CF3D43"/>
    <w:rsid w:val="06E6D3C8"/>
    <w:rsid w:val="06EB04A7"/>
    <w:rsid w:val="06ECCA73"/>
    <w:rsid w:val="06F32ADD"/>
    <w:rsid w:val="0706535A"/>
    <w:rsid w:val="070C8FA8"/>
    <w:rsid w:val="07206C43"/>
    <w:rsid w:val="072103BB"/>
    <w:rsid w:val="073A138F"/>
    <w:rsid w:val="07596F92"/>
    <w:rsid w:val="076BFDAC"/>
    <w:rsid w:val="076FFC92"/>
    <w:rsid w:val="077332F7"/>
    <w:rsid w:val="0780B801"/>
    <w:rsid w:val="078F441E"/>
    <w:rsid w:val="078F8C7F"/>
    <w:rsid w:val="07A09520"/>
    <w:rsid w:val="07A15F69"/>
    <w:rsid w:val="07C182CA"/>
    <w:rsid w:val="07CD2DFB"/>
    <w:rsid w:val="07DB2B79"/>
    <w:rsid w:val="07E3272C"/>
    <w:rsid w:val="07F324E6"/>
    <w:rsid w:val="07FA1DCA"/>
    <w:rsid w:val="0802CC26"/>
    <w:rsid w:val="080475E8"/>
    <w:rsid w:val="08168DDA"/>
    <w:rsid w:val="0816DFAF"/>
    <w:rsid w:val="083250AB"/>
    <w:rsid w:val="086892A9"/>
    <w:rsid w:val="086E9979"/>
    <w:rsid w:val="087F61CC"/>
    <w:rsid w:val="08806A65"/>
    <w:rsid w:val="08A05F12"/>
    <w:rsid w:val="08A51CD1"/>
    <w:rsid w:val="08A6F6DA"/>
    <w:rsid w:val="08AC2FC2"/>
    <w:rsid w:val="08B8BB67"/>
    <w:rsid w:val="08C7E8DE"/>
    <w:rsid w:val="08CB199B"/>
    <w:rsid w:val="08FF5085"/>
    <w:rsid w:val="09000F3B"/>
    <w:rsid w:val="091080C4"/>
    <w:rsid w:val="09146AC5"/>
    <w:rsid w:val="09255D9B"/>
    <w:rsid w:val="093BD73E"/>
    <w:rsid w:val="096D0E38"/>
    <w:rsid w:val="0972B14F"/>
    <w:rsid w:val="097C91FB"/>
    <w:rsid w:val="097D5C44"/>
    <w:rsid w:val="0981F941"/>
    <w:rsid w:val="09863E73"/>
    <w:rsid w:val="09878800"/>
    <w:rsid w:val="09971F3B"/>
    <w:rsid w:val="099A2ABE"/>
    <w:rsid w:val="09A0FC26"/>
    <w:rsid w:val="09A2011E"/>
    <w:rsid w:val="09A75EBF"/>
    <w:rsid w:val="09B7F34C"/>
    <w:rsid w:val="09E9695E"/>
    <w:rsid w:val="09EAF711"/>
    <w:rsid w:val="09EE7FF1"/>
    <w:rsid w:val="09FCA767"/>
    <w:rsid w:val="0A07DA24"/>
    <w:rsid w:val="0A0ACF7C"/>
    <w:rsid w:val="0A10B214"/>
    <w:rsid w:val="0A1320AE"/>
    <w:rsid w:val="0A147061"/>
    <w:rsid w:val="0A16B816"/>
    <w:rsid w:val="0A16CE41"/>
    <w:rsid w:val="0A265F56"/>
    <w:rsid w:val="0A438780"/>
    <w:rsid w:val="0A4C25FB"/>
    <w:rsid w:val="0A5905E7"/>
    <w:rsid w:val="0A62D2D8"/>
    <w:rsid w:val="0A656A66"/>
    <w:rsid w:val="0A65AB86"/>
    <w:rsid w:val="0A6B2374"/>
    <w:rsid w:val="0A739CDF"/>
    <w:rsid w:val="0A8C4E87"/>
    <w:rsid w:val="0A92CDFA"/>
    <w:rsid w:val="0A94761D"/>
    <w:rsid w:val="0A958906"/>
    <w:rsid w:val="0AA87F0E"/>
    <w:rsid w:val="0AC1EA54"/>
    <w:rsid w:val="0AD08D3B"/>
    <w:rsid w:val="0AD42662"/>
    <w:rsid w:val="0AD8F951"/>
    <w:rsid w:val="0AE86579"/>
    <w:rsid w:val="0AEE9AD2"/>
    <w:rsid w:val="0B01C5F4"/>
    <w:rsid w:val="0B01EB73"/>
    <w:rsid w:val="0B4E1BCA"/>
    <w:rsid w:val="0B514B99"/>
    <w:rsid w:val="0B5AF74E"/>
    <w:rsid w:val="0B75F26A"/>
    <w:rsid w:val="0B7682A2"/>
    <w:rsid w:val="0B80B7A7"/>
    <w:rsid w:val="0B88BCBB"/>
    <w:rsid w:val="0B8FD71F"/>
    <w:rsid w:val="0BA11ACF"/>
    <w:rsid w:val="0BA2B9F9"/>
    <w:rsid w:val="0BA2C480"/>
    <w:rsid w:val="0BD324EB"/>
    <w:rsid w:val="0BE980ED"/>
    <w:rsid w:val="0BEAFF54"/>
    <w:rsid w:val="0BEF9956"/>
    <w:rsid w:val="0BFC3A2B"/>
    <w:rsid w:val="0BFF085A"/>
    <w:rsid w:val="0C2AB936"/>
    <w:rsid w:val="0C38B538"/>
    <w:rsid w:val="0C42E574"/>
    <w:rsid w:val="0C4D19B4"/>
    <w:rsid w:val="0C92B6D0"/>
    <w:rsid w:val="0C9B29C0"/>
    <w:rsid w:val="0CB80113"/>
    <w:rsid w:val="0CD632B1"/>
    <w:rsid w:val="0CDFDF29"/>
    <w:rsid w:val="0CE05380"/>
    <w:rsid w:val="0CE8400B"/>
    <w:rsid w:val="0CEF162F"/>
    <w:rsid w:val="0CEFCCAB"/>
    <w:rsid w:val="0CF25A03"/>
    <w:rsid w:val="0CF45DD4"/>
    <w:rsid w:val="0CFAB6C8"/>
    <w:rsid w:val="0CFEB790"/>
    <w:rsid w:val="0D02D624"/>
    <w:rsid w:val="0D118145"/>
    <w:rsid w:val="0D3BDE0F"/>
    <w:rsid w:val="0D495612"/>
    <w:rsid w:val="0D516DF8"/>
    <w:rsid w:val="0D620044"/>
    <w:rsid w:val="0D626C61"/>
    <w:rsid w:val="0D7407C2"/>
    <w:rsid w:val="0D821F88"/>
    <w:rsid w:val="0D96DB9C"/>
    <w:rsid w:val="0DA5FB14"/>
    <w:rsid w:val="0DA6DCEB"/>
    <w:rsid w:val="0DB596B9"/>
    <w:rsid w:val="0DC3EF49"/>
    <w:rsid w:val="0DDDA54A"/>
    <w:rsid w:val="0DFE5E64"/>
    <w:rsid w:val="0DFE748F"/>
    <w:rsid w:val="0E02F1EB"/>
    <w:rsid w:val="0E11893F"/>
    <w:rsid w:val="0E1D9EDB"/>
    <w:rsid w:val="0E32B1F4"/>
    <w:rsid w:val="0E41B629"/>
    <w:rsid w:val="0E5BA328"/>
    <w:rsid w:val="0E658B65"/>
    <w:rsid w:val="0E7578BC"/>
    <w:rsid w:val="0E7F4638"/>
    <w:rsid w:val="0E7FB214"/>
    <w:rsid w:val="0E852514"/>
    <w:rsid w:val="0E95B248"/>
    <w:rsid w:val="0E9DD1A4"/>
    <w:rsid w:val="0EB30CA7"/>
    <w:rsid w:val="0ED6E9CF"/>
    <w:rsid w:val="0EDD85A7"/>
    <w:rsid w:val="0EE42337"/>
    <w:rsid w:val="0F05D9D6"/>
    <w:rsid w:val="0F09DC60"/>
    <w:rsid w:val="0F0A2E35"/>
    <w:rsid w:val="0F1DE001"/>
    <w:rsid w:val="0F1F99AB"/>
    <w:rsid w:val="0F2A27FA"/>
    <w:rsid w:val="0F3AC124"/>
    <w:rsid w:val="0F4B6F2F"/>
    <w:rsid w:val="0F511489"/>
    <w:rsid w:val="0F56C0D5"/>
    <w:rsid w:val="0F5CCB4D"/>
    <w:rsid w:val="0F9D7299"/>
    <w:rsid w:val="0FA2CF6E"/>
    <w:rsid w:val="0FB2659B"/>
    <w:rsid w:val="0FC19F9B"/>
    <w:rsid w:val="0FD60160"/>
    <w:rsid w:val="0FDA0130"/>
    <w:rsid w:val="0FDC1FCC"/>
    <w:rsid w:val="0FE31F65"/>
    <w:rsid w:val="100D4E78"/>
    <w:rsid w:val="1022C675"/>
    <w:rsid w:val="102548AB"/>
    <w:rsid w:val="102B671E"/>
    <w:rsid w:val="102C40B8"/>
    <w:rsid w:val="10330FC5"/>
    <w:rsid w:val="10517851"/>
    <w:rsid w:val="10541A15"/>
    <w:rsid w:val="10573352"/>
    <w:rsid w:val="105B0A81"/>
    <w:rsid w:val="105B9CE1"/>
    <w:rsid w:val="107A5286"/>
    <w:rsid w:val="1083868A"/>
    <w:rsid w:val="10AD6776"/>
    <w:rsid w:val="10C6C463"/>
    <w:rsid w:val="10D3D933"/>
    <w:rsid w:val="10DCF768"/>
    <w:rsid w:val="10E7D691"/>
    <w:rsid w:val="10E9DD42"/>
    <w:rsid w:val="10F60AFD"/>
    <w:rsid w:val="10FBC2DC"/>
    <w:rsid w:val="110A2501"/>
    <w:rsid w:val="1110194E"/>
    <w:rsid w:val="112C1545"/>
    <w:rsid w:val="1137CC69"/>
    <w:rsid w:val="114B229B"/>
    <w:rsid w:val="115D6FFC"/>
    <w:rsid w:val="115E45CD"/>
    <w:rsid w:val="1160C2F2"/>
    <w:rsid w:val="11669410"/>
    <w:rsid w:val="116B4266"/>
    <w:rsid w:val="116E0788"/>
    <w:rsid w:val="1171E918"/>
    <w:rsid w:val="1181DBE9"/>
    <w:rsid w:val="1183EA52"/>
    <w:rsid w:val="118C3B84"/>
    <w:rsid w:val="1190D9A3"/>
    <w:rsid w:val="119C85CF"/>
    <w:rsid w:val="119DA34D"/>
    <w:rsid w:val="11B804BC"/>
    <w:rsid w:val="11CADDD5"/>
    <w:rsid w:val="11CFBD41"/>
    <w:rsid w:val="11D1AAE7"/>
    <w:rsid w:val="11D79D75"/>
    <w:rsid w:val="11EB4B5C"/>
    <w:rsid w:val="1200EC01"/>
    <w:rsid w:val="122CABDE"/>
    <w:rsid w:val="123F899D"/>
    <w:rsid w:val="1252A456"/>
    <w:rsid w:val="125801FC"/>
    <w:rsid w:val="1265E330"/>
    <w:rsid w:val="1267101A"/>
    <w:rsid w:val="126DF885"/>
    <w:rsid w:val="12747D33"/>
    <w:rsid w:val="12825C57"/>
    <w:rsid w:val="129254CD"/>
    <w:rsid w:val="12938103"/>
    <w:rsid w:val="12C45B90"/>
    <w:rsid w:val="12ED96DC"/>
    <w:rsid w:val="12F6D28D"/>
    <w:rsid w:val="13189776"/>
    <w:rsid w:val="131A86DB"/>
    <w:rsid w:val="1321381F"/>
    <w:rsid w:val="13218C5A"/>
    <w:rsid w:val="1332B05F"/>
    <w:rsid w:val="13376CE3"/>
    <w:rsid w:val="1342442E"/>
    <w:rsid w:val="1343B960"/>
    <w:rsid w:val="13457C6F"/>
    <w:rsid w:val="1345CCA5"/>
    <w:rsid w:val="135955AA"/>
    <w:rsid w:val="136434C1"/>
    <w:rsid w:val="1366FD74"/>
    <w:rsid w:val="13685224"/>
    <w:rsid w:val="136A3D81"/>
    <w:rsid w:val="137025E5"/>
    <w:rsid w:val="13809B9B"/>
    <w:rsid w:val="13827B40"/>
    <w:rsid w:val="13835021"/>
    <w:rsid w:val="1394A512"/>
    <w:rsid w:val="13A6EE44"/>
    <w:rsid w:val="13B8C2F1"/>
    <w:rsid w:val="13BC2550"/>
    <w:rsid w:val="13BD02E4"/>
    <w:rsid w:val="13CDE3AC"/>
    <w:rsid w:val="140AE27D"/>
    <w:rsid w:val="140AF8A8"/>
    <w:rsid w:val="1430D2ED"/>
    <w:rsid w:val="143D3754"/>
    <w:rsid w:val="1462A677"/>
    <w:rsid w:val="146996E3"/>
    <w:rsid w:val="146A1F8D"/>
    <w:rsid w:val="1481199B"/>
    <w:rsid w:val="1485AE85"/>
    <w:rsid w:val="1491FCC1"/>
    <w:rsid w:val="14986584"/>
    <w:rsid w:val="14A4A80E"/>
    <w:rsid w:val="14B78372"/>
    <w:rsid w:val="14CD8660"/>
    <w:rsid w:val="14F0B905"/>
    <w:rsid w:val="14FC4F06"/>
    <w:rsid w:val="14FD2B4F"/>
    <w:rsid w:val="1502FB8E"/>
    <w:rsid w:val="150ED990"/>
    <w:rsid w:val="151146C1"/>
    <w:rsid w:val="15127E50"/>
    <w:rsid w:val="15218D17"/>
    <w:rsid w:val="1553328C"/>
    <w:rsid w:val="15584760"/>
    <w:rsid w:val="155E22F3"/>
    <w:rsid w:val="1560118A"/>
    <w:rsid w:val="1566316D"/>
    <w:rsid w:val="1569D0B3"/>
    <w:rsid w:val="1580FFD7"/>
    <w:rsid w:val="158B87AB"/>
    <w:rsid w:val="158FD58F"/>
    <w:rsid w:val="1595AF91"/>
    <w:rsid w:val="15C1E0CA"/>
    <w:rsid w:val="15CAB445"/>
    <w:rsid w:val="15D565B5"/>
    <w:rsid w:val="15E4636F"/>
    <w:rsid w:val="15E51E08"/>
    <w:rsid w:val="15F45E43"/>
    <w:rsid w:val="15FB3562"/>
    <w:rsid w:val="1638B3F7"/>
    <w:rsid w:val="163D0FBB"/>
    <w:rsid w:val="16418D17"/>
    <w:rsid w:val="165747A8"/>
    <w:rsid w:val="1660A8C6"/>
    <w:rsid w:val="16674B76"/>
    <w:rsid w:val="166B4EFA"/>
    <w:rsid w:val="166F5F7A"/>
    <w:rsid w:val="16770404"/>
    <w:rsid w:val="168C68A0"/>
    <w:rsid w:val="168F96A8"/>
    <w:rsid w:val="16930835"/>
    <w:rsid w:val="169A8A3D"/>
    <w:rsid w:val="169EA70F"/>
    <w:rsid w:val="16A09F4D"/>
    <w:rsid w:val="16B2826F"/>
    <w:rsid w:val="16BB3C3D"/>
    <w:rsid w:val="16CA05C3"/>
    <w:rsid w:val="16CAD7EA"/>
    <w:rsid w:val="16F063B3"/>
    <w:rsid w:val="16F0FB2B"/>
    <w:rsid w:val="16FE1930"/>
    <w:rsid w:val="16FE5699"/>
    <w:rsid w:val="170C2994"/>
    <w:rsid w:val="17182B9E"/>
    <w:rsid w:val="1718B87E"/>
    <w:rsid w:val="171D0309"/>
    <w:rsid w:val="1730E163"/>
    <w:rsid w:val="1735BF49"/>
    <w:rsid w:val="173A7588"/>
    <w:rsid w:val="173C6BD1"/>
    <w:rsid w:val="175BE2F9"/>
    <w:rsid w:val="1764AA71"/>
    <w:rsid w:val="1773CE06"/>
    <w:rsid w:val="17983BFB"/>
    <w:rsid w:val="17BC0E4E"/>
    <w:rsid w:val="17BEA158"/>
    <w:rsid w:val="17CDF7BE"/>
    <w:rsid w:val="17DC8897"/>
    <w:rsid w:val="17DCAFD5"/>
    <w:rsid w:val="17FD4E08"/>
    <w:rsid w:val="181AF580"/>
    <w:rsid w:val="18286D55"/>
    <w:rsid w:val="184A80F9"/>
    <w:rsid w:val="1853A41F"/>
    <w:rsid w:val="1854A426"/>
    <w:rsid w:val="18CF32C5"/>
    <w:rsid w:val="18D34245"/>
    <w:rsid w:val="18D7468E"/>
    <w:rsid w:val="18FD5F37"/>
    <w:rsid w:val="18FFE35A"/>
    <w:rsid w:val="1903B1B0"/>
    <w:rsid w:val="191066F7"/>
    <w:rsid w:val="19151A40"/>
    <w:rsid w:val="1920398C"/>
    <w:rsid w:val="1925A86F"/>
    <w:rsid w:val="192F32D0"/>
    <w:rsid w:val="194D0BB3"/>
    <w:rsid w:val="19518652"/>
    <w:rsid w:val="19587D98"/>
    <w:rsid w:val="195D62FB"/>
    <w:rsid w:val="196790EF"/>
    <w:rsid w:val="19822F73"/>
    <w:rsid w:val="198B5C95"/>
    <w:rsid w:val="198F048F"/>
    <w:rsid w:val="199B86E1"/>
    <w:rsid w:val="19B4B35B"/>
    <w:rsid w:val="19B66398"/>
    <w:rsid w:val="19C49A62"/>
    <w:rsid w:val="19D1E8DA"/>
    <w:rsid w:val="19D7FC23"/>
    <w:rsid w:val="19DCDA2D"/>
    <w:rsid w:val="19E2B32B"/>
    <w:rsid w:val="19F12692"/>
    <w:rsid w:val="19F9ACA8"/>
    <w:rsid w:val="1A031BB7"/>
    <w:rsid w:val="1A069161"/>
    <w:rsid w:val="1A0AF5DE"/>
    <w:rsid w:val="1A1500D8"/>
    <w:rsid w:val="1A2912A2"/>
    <w:rsid w:val="1A3E4988"/>
    <w:rsid w:val="1A5F4C62"/>
    <w:rsid w:val="1A5FA29C"/>
    <w:rsid w:val="1A7B2FD0"/>
    <w:rsid w:val="1A8D0E15"/>
    <w:rsid w:val="1AAF7359"/>
    <w:rsid w:val="1AB8C3BB"/>
    <w:rsid w:val="1ABBF164"/>
    <w:rsid w:val="1ABFEE68"/>
    <w:rsid w:val="1ACCF130"/>
    <w:rsid w:val="1B00A6BB"/>
    <w:rsid w:val="1B01CA2A"/>
    <w:rsid w:val="1B0FE966"/>
    <w:rsid w:val="1B152BF3"/>
    <w:rsid w:val="1B1C9C32"/>
    <w:rsid w:val="1B206C02"/>
    <w:rsid w:val="1B40E714"/>
    <w:rsid w:val="1B64BAA9"/>
    <w:rsid w:val="1B653EB7"/>
    <w:rsid w:val="1B6DB832"/>
    <w:rsid w:val="1B7A4BC3"/>
    <w:rsid w:val="1B8A9D62"/>
    <w:rsid w:val="1B8B1A9D"/>
    <w:rsid w:val="1BA0BD18"/>
    <w:rsid w:val="1BA98F97"/>
    <w:rsid w:val="1BADA1D1"/>
    <w:rsid w:val="1BB23BD3"/>
    <w:rsid w:val="1BB6A721"/>
    <w:rsid w:val="1BB70CC3"/>
    <w:rsid w:val="1BB8497E"/>
    <w:rsid w:val="1BBC3AE8"/>
    <w:rsid w:val="1BC2534D"/>
    <w:rsid w:val="1BC8E310"/>
    <w:rsid w:val="1BD605EA"/>
    <w:rsid w:val="1BF4E6F0"/>
    <w:rsid w:val="1BF53989"/>
    <w:rsid w:val="1BFE9527"/>
    <w:rsid w:val="1C018A23"/>
    <w:rsid w:val="1C0DA330"/>
    <w:rsid w:val="1C1FE4BE"/>
    <w:rsid w:val="1C27B340"/>
    <w:rsid w:val="1C3C17A3"/>
    <w:rsid w:val="1C44CE77"/>
    <w:rsid w:val="1C552706"/>
    <w:rsid w:val="1C55E88B"/>
    <w:rsid w:val="1C7AAA1C"/>
    <w:rsid w:val="1C7AB59E"/>
    <w:rsid w:val="1C884E75"/>
    <w:rsid w:val="1C8C4EA1"/>
    <w:rsid w:val="1C8CCC3C"/>
    <w:rsid w:val="1C8CD669"/>
    <w:rsid w:val="1C95A368"/>
    <w:rsid w:val="1CABAF2F"/>
    <w:rsid w:val="1CB41D07"/>
    <w:rsid w:val="1CCB58D3"/>
    <w:rsid w:val="1CCC9146"/>
    <w:rsid w:val="1CD12535"/>
    <w:rsid w:val="1CDC9B90"/>
    <w:rsid w:val="1CDCFB59"/>
    <w:rsid w:val="1CE530E0"/>
    <w:rsid w:val="1CE93C2A"/>
    <w:rsid w:val="1CFABDB8"/>
    <w:rsid w:val="1D2256EF"/>
    <w:rsid w:val="1D56CA81"/>
    <w:rsid w:val="1D637E25"/>
    <w:rsid w:val="1D761C20"/>
    <w:rsid w:val="1D8CFD63"/>
    <w:rsid w:val="1DADE7B8"/>
    <w:rsid w:val="1DAFD187"/>
    <w:rsid w:val="1DBBAC46"/>
    <w:rsid w:val="1DBC74D0"/>
    <w:rsid w:val="1DD414B6"/>
    <w:rsid w:val="1DDCF873"/>
    <w:rsid w:val="1DEFFE17"/>
    <w:rsid w:val="1DF89845"/>
    <w:rsid w:val="1E0491F2"/>
    <w:rsid w:val="1E0A873A"/>
    <w:rsid w:val="1E16DB84"/>
    <w:rsid w:val="1E2F0B51"/>
    <w:rsid w:val="1E3BBD61"/>
    <w:rsid w:val="1E44FC3A"/>
    <w:rsid w:val="1E52E47F"/>
    <w:rsid w:val="1E5B77D6"/>
    <w:rsid w:val="1E706AD8"/>
    <w:rsid w:val="1E7AAAAB"/>
    <w:rsid w:val="1E7E0F42"/>
    <w:rsid w:val="1E9D2476"/>
    <w:rsid w:val="1EB0ED44"/>
    <w:rsid w:val="1EC1188B"/>
    <w:rsid w:val="1EC2124C"/>
    <w:rsid w:val="1EC2B357"/>
    <w:rsid w:val="1EC40C79"/>
    <w:rsid w:val="1ED08CFA"/>
    <w:rsid w:val="1EEE5E0E"/>
    <w:rsid w:val="1F04F457"/>
    <w:rsid w:val="1F0B8AB4"/>
    <w:rsid w:val="1F128F8C"/>
    <w:rsid w:val="1F139064"/>
    <w:rsid w:val="1F1DD616"/>
    <w:rsid w:val="1F4B5F7D"/>
    <w:rsid w:val="1F4DB695"/>
    <w:rsid w:val="1F57ADB9"/>
    <w:rsid w:val="1F60AC8E"/>
    <w:rsid w:val="1F66C5B8"/>
    <w:rsid w:val="1F6C0E52"/>
    <w:rsid w:val="1F809D1E"/>
    <w:rsid w:val="1F828569"/>
    <w:rsid w:val="1F8D4569"/>
    <w:rsid w:val="1FA916C9"/>
    <w:rsid w:val="1FAFC2DB"/>
    <w:rsid w:val="1FBBB77E"/>
    <w:rsid w:val="1FDF0888"/>
    <w:rsid w:val="1FE2F384"/>
    <w:rsid w:val="1FEA4725"/>
    <w:rsid w:val="20026307"/>
    <w:rsid w:val="20080D54"/>
    <w:rsid w:val="2009140B"/>
    <w:rsid w:val="2015EFEB"/>
    <w:rsid w:val="201A0BA8"/>
    <w:rsid w:val="2024E5D8"/>
    <w:rsid w:val="20292CD4"/>
    <w:rsid w:val="2029917B"/>
    <w:rsid w:val="2032EA5F"/>
    <w:rsid w:val="203378FE"/>
    <w:rsid w:val="203C964A"/>
    <w:rsid w:val="2045B8CD"/>
    <w:rsid w:val="2049DEAC"/>
    <w:rsid w:val="2064B465"/>
    <w:rsid w:val="20777532"/>
    <w:rsid w:val="208E8F25"/>
    <w:rsid w:val="20B501F7"/>
    <w:rsid w:val="20BF5AFD"/>
    <w:rsid w:val="20CB45F5"/>
    <w:rsid w:val="20F09EED"/>
    <w:rsid w:val="20FDA04C"/>
    <w:rsid w:val="210261E8"/>
    <w:rsid w:val="2106D5AF"/>
    <w:rsid w:val="210FD83D"/>
    <w:rsid w:val="2119F490"/>
    <w:rsid w:val="2122045F"/>
    <w:rsid w:val="21248AC7"/>
    <w:rsid w:val="213A47C8"/>
    <w:rsid w:val="213CF682"/>
    <w:rsid w:val="2140BA8E"/>
    <w:rsid w:val="2151AB79"/>
    <w:rsid w:val="215308C4"/>
    <w:rsid w:val="216B54CA"/>
    <w:rsid w:val="2170B29A"/>
    <w:rsid w:val="217A59FA"/>
    <w:rsid w:val="2193121D"/>
    <w:rsid w:val="219A0E1C"/>
    <w:rsid w:val="21A2921F"/>
    <w:rsid w:val="21AFC64F"/>
    <w:rsid w:val="21B4BE7D"/>
    <w:rsid w:val="21B71E1C"/>
    <w:rsid w:val="21B9B6AB"/>
    <w:rsid w:val="21BA7D9B"/>
    <w:rsid w:val="21D816FD"/>
    <w:rsid w:val="21DF0FA3"/>
    <w:rsid w:val="21E9067A"/>
    <w:rsid w:val="21EB0C0A"/>
    <w:rsid w:val="22140126"/>
    <w:rsid w:val="22143C31"/>
    <w:rsid w:val="222E741E"/>
    <w:rsid w:val="22462231"/>
    <w:rsid w:val="2248747E"/>
    <w:rsid w:val="2255B4E8"/>
    <w:rsid w:val="22606700"/>
    <w:rsid w:val="22614947"/>
    <w:rsid w:val="22756C21"/>
    <w:rsid w:val="2280220D"/>
    <w:rsid w:val="228CEBFF"/>
    <w:rsid w:val="228F6248"/>
    <w:rsid w:val="228FDE7D"/>
    <w:rsid w:val="22A97D8F"/>
    <w:rsid w:val="22B78209"/>
    <w:rsid w:val="22BF9C28"/>
    <w:rsid w:val="22C0153B"/>
    <w:rsid w:val="22C37E8B"/>
    <w:rsid w:val="22CDD3F2"/>
    <w:rsid w:val="22D64840"/>
    <w:rsid w:val="22E663D7"/>
    <w:rsid w:val="22EED925"/>
    <w:rsid w:val="22FEE50C"/>
    <w:rsid w:val="22FFC485"/>
    <w:rsid w:val="2322FE9D"/>
    <w:rsid w:val="232F4854"/>
    <w:rsid w:val="2334678C"/>
    <w:rsid w:val="23464F0B"/>
    <w:rsid w:val="23794485"/>
    <w:rsid w:val="2384E173"/>
    <w:rsid w:val="2388E915"/>
    <w:rsid w:val="239B200B"/>
    <w:rsid w:val="23A237B5"/>
    <w:rsid w:val="23A9C4B1"/>
    <w:rsid w:val="23AAFA1C"/>
    <w:rsid w:val="23CFCCAF"/>
    <w:rsid w:val="23D40F5C"/>
    <w:rsid w:val="23DC93FE"/>
    <w:rsid w:val="23EB681C"/>
    <w:rsid w:val="23FC00E3"/>
    <w:rsid w:val="24103BAA"/>
    <w:rsid w:val="2411C24B"/>
    <w:rsid w:val="2412508E"/>
    <w:rsid w:val="241627BD"/>
    <w:rsid w:val="241A3440"/>
    <w:rsid w:val="24384B96"/>
    <w:rsid w:val="243E5C43"/>
    <w:rsid w:val="245C2D9D"/>
    <w:rsid w:val="245FA442"/>
    <w:rsid w:val="246AF564"/>
    <w:rsid w:val="247FEBDE"/>
    <w:rsid w:val="24AAA5A9"/>
    <w:rsid w:val="24AAD104"/>
    <w:rsid w:val="24ADCCD7"/>
    <w:rsid w:val="24AFEC53"/>
    <w:rsid w:val="24B8201B"/>
    <w:rsid w:val="24CB9B8D"/>
    <w:rsid w:val="24D03950"/>
    <w:rsid w:val="24D43E94"/>
    <w:rsid w:val="24DD814D"/>
    <w:rsid w:val="24F2B833"/>
    <w:rsid w:val="24F7B47E"/>
    <w:rsid w:val="25070FA0"/>
    <w:rsid w:val="252B9159"/>
    <w:rsid w:val="253CA750"/>
    <w:rsid w:val="25575136"/>
    <w:rsid w:val="2569B065"/>
    <w:rsid w:val="256B71B5"/>
    <w:rsid w:val="2570AB69"/>
    <w:rsid w:val="2578C02D"/>
    <w:rsid w:val="2585E0AB"/>
    <w:rsid w:val="258F57D9"/>
    <w:rsid w:val="259828A0"/>
    <w:rsid w:val="25BA6891"/>
    <w:rsid w:val="25BF0D4A"/>
    <w:rsid w:val="25CC8D98"/>
    <w:rsid w:val="25D16503"/>
    <w:rsid w:val="25DDFBDC"/>
    <w:rsid w:val="25EF63D0"/>
    <w:rsid w:val="26014BC6"/>
    <w:rsid w:val="26040AB4"/>
    <w:rsid w:val="2609610E"/>
    <w:rsid w:val="262D2CEA"/>
    <w:rsid w:val="262E01CB"/>
    <w:rsid w:val="263C5D75"/>
    <w:rsid w:val="263F6F73"/>
    <w:rsid w:val="26429EDB"/>
    <w:rsid w:val="2644231B"/>
    <w:rsid w:val="2648FFAD"/>
    <w:rsid w:val="2664F3C6"/>
    <w:rsid w:val="26655909"/>
    <w:rsid w:val="2665C48A"/>
    <w:rsid w:val="26878A95"/>
    <w:rsid w:val="2688C718"/>
    <w:rsid w:val="26BCCF4E"/>
    <w:rsid w:val="26EF9C3D"/>
    <w:rsid w:val="26FBD626"/>
    <w:rsid w:val="27007FBF"/>
    <w:rsid w:val="272D15E0"/>
    <w:rsid w:val="27396EB4"/>
    <w:rsid w:val="2748E323"/>
    <w:rsid w:val="2752F025"/>
    <w:rsid w:val="27662435"/>
    <w:rsid w:val="2777C572"/>
    <w:rsid w:val="27789CB1"/>
    <w:rsid w:val="27863C03"/>
    <w:rsid w:val="278B9775"/>
    <w:rsid w:val="2791CB89"/>
    <w:rsid w:val="27A43E75"/>
    <w:rsid w:val="27A56ED8"/>
    <w:rsid w:val="27A5A0AE"/>
    <w:rsid w:val="27AD8E34"/>
    <w:rsid w:val="27C5B2FC"/>
    <w:rsid w:val="27D6F44E"/>
    <w:rsid w:val="27DC14B5"/>
    <w:rsid w:val="27E3E9A7"/>
    <w:rsid w:val="27EAA74D"/>
    <w:rsid w:val="27F58FAB"/>
    <w:rsid w:val="27F68132"/>
    <w:rsid w:val="27FF21DB"/>
    <w:rsid w:val="2818F482"/>
    <w:rsid w:val="2828AAE4"/>
    <w:rsid w:val="282EFC18"/>
    <w:rsid w:val="28361A51"/>
    <w:rsid w:val="283A3306"/>
    <w:rsid w:val="284942CE"/>
    <w:rsid w:val="284E468F"/>
    <w:rsid w:val="285C76DE"/>
    <w:rsid w:val="2866C308"/>
    <w:rsid w:val="286B0559"/>
    <w:rsid w:val="2875ADF0"/>
    <w:rsid w:val="288ABB44"/>
    <w:rsid w:val="289497C9"/>
    <w:rsid w:val="28959646"/>
    <w:rsid w:val="28972521"/>
    <w:rsid w:val="289885E7"/>
    <w:rsid w:val="28A8D231"/>
    <w:rsid w:val="28AEE9FE"/>
    <w:rsid w:val="28D9F101"/>
    <w:rsid w:val="28EDB9CF"/>
    <w:rsid w:val="28F24D56"/>
    <w:rsid w:val="28FD74DC"/>
    <w:rsid w:val="290917D3"/>
    <w:rsid w:val="290C254E"/>
    <w:rsid w:val="2911CC49"/>
    <w:rsid w:val="2917B761"/>
    <w:rsid w:val="291881AA"/>
    <w:rsid w:val="2950F40B"/>
    <w:rsid w:val="29788726"/>
    <w:rsid w:val="2983200D"/>
    <w:rsid w:val="298B489E"/>
    <w:rsid w:val="299321D4"/>
    <w:rsid w:val="299E8F24"/>
    <w:rsid w:val="29ABBCD9"/>
    <w:rsid w:val="29B7B106"/>
    <w:rsid w:val="29BB4773"/>
    <w:rsid w:val="29DEA82D"/>
    <w:rsid w:val="29E491E2"/>
    <w:rsid w:val="29FEE081"/>
    <w:rsid w:val="29FF1AEF"/>
    <w:rsid w:val="2A181091"/>
    <w:rsid w:val="2A271C82"/>
    <w:rsid w:val="2A2DA186"/>
    <w:rsid w:val="2A34754C"/>
    <w:rsid w:val="2A3FF6E1"/>
    <w:rsid w:val="2A507BDB"/>
    <w:rsid w:val="2A61FC27"/>
    <w:rsid w:val="2A6451FB"/>
    <w:rsid w:val="2A6BE477"/>
    <w:rsid w:val="2A73A617"/>
    <w:rsid w:val="2A76B964"/>
    <w:rsid w:val="2A7F80C0"/>
    <w:rsid w:val="2A8266F3"/>
    <w:rsid w:val="2A83A23A"/>
    <w:rsid w:val="2A867094"/>
    <w:rsid w:val="2A8ACE50"/>
    <w:rsid w:val="2A9E8BE7"/>
    <w:rsid w:val="2AB12C9C"/>
    <w:rsid w:val="2AB1D368"/>
    <w:rsid w:val="2AB5EDDC"/>
    <w:rsid w:val="2AB7FEA3"/>
    <w:rsid w:val="2AC11601"/>
    <w:rsid w:val="2AC548FE"/>
    <w:rsid w:val="2AC5FC21"/>
    <w:rsid w:val="2AC6451D"/>
    <w:rsid w:val="2AC81363"/>
    <w:rsid w:val="2ACCC602"/>
    <w:rsid w:val="2AD56DC1"/>
    <w:rsid w:val="2AD7DA03"/>
    <w:rsid w:val="2AE50E33"/>
    <w:rsid w:val="2AE7922D"/>
    <w:rsid w:val="2AF86D9E"/>
    <w:rsid w:val="2AFA311B"/>
    <w:rsid w:val="2B0BD384"/>
    <w:rsid w:val="2B23795D"/>
    <w:rsid w:val="2B2AF868"/>
    <w:rsid w:val="2B3311D2"/>
    <w:rsid w:val="2B3A2DAF"/>
    <w:rsid w:val="2B3E71BF"/>
    <w:rsid w:val="2B414A71"/>
    <w:rsid w:val="2B5EE8B4"/>
    <w:rsid w:val="2B713C50"/>
    <w:rsid w:val="2B854FD9"/>
    <w:rsid w:val="2B96E4BF"/>
    <w:rsid w:val="2BB39AB0"/>
    <w:rsid w:val="2BD10463"/>
    <w:rsid w:val="2BD6E380"/>
    <w:rsid w:val="2BD85A71"/>
    <w:rsid w:val="2BE30983"/>
    <w:rsid w:val="2BF1C8D1"/>
    <w:rsid w:val="2BFF1D64"/>
    <w:rsid w:val="2C02A77A"/>
    <w:rsid w:val="2C181BC9"/>
    <w:rsid w:val="2C1C63F6"/>
    <w:rsid w:val="2C2473A2"/>
    <w:rsid w:val="2C347E26"/>
    <w:rsid w:val="2C432BA5"/>
    <w:rsid w:val="2C5C3F96"/>
    <w:rsid w:val="2C770205"/>
    <w:rsid w:val="2C812AB2"/>
    <w:rsid w:val="2C966D2B"/>
    <w:rsid w:val="2CAC949D"/>
    <w:rsid w:val="2CB03280"/>
    <w:rsid w:val="2CB52AAE"/>
    <w:rsid w:val="2CC00C1B"/>
    <w:rsid w:val="2CD1DEE0"/>
    <w:rsid w:val="2CDC0888"/>
    <w:rsid w:val="2CDF9EF5"/>
    <w:rsid w:val="2CE70B2E"/>
    <w:rsid w:val="2CF04DE7"/>
    <w:rsid w:val="2CF208BC"/>
    <w:rsid w:val="2D07657D"/>
    <w:rsid w:val="2D09BE45"/>
    <w:rsid w:val="2D09F01B"/>
    <w:rsid w:val="2D0DD28C"/>
    <w:rsid w:val="2D0DD49C"/>
    <w:rsid w:val="2D12C395"/>
    <w:rsid w:val="2D1B8A19"/>
    <w:rsid w:val="2D289451"/>
    <w:rsid w:val="2D3C8678"/>
    <w:rsid w:val="2D51C3F1"/>
    <w:rsid w:val="2D546D3F"/>
    <w:rsid w:val="2D5647B0"/>
    <w:rsid w:val="2D642FFE"/>
    <w:rsid w:val="2D6ADC86"/>
    <w:rsid w:val="2D700785"/>
    <w:rsid w:val="2D7ADE10"/>
    <w:rsid w:val="2D7D62F3"/>
    <w:rsid w:val="2D89821C"/>
    <w:rsid w:val="2DA2EDC1"/>
    <w:rsid w:val="2DA425E6"/>
    <w:rsid w:val="2DA712E8"/>
    <w:rsid w:val="2DBB50BC"/>
    <w:rsid w:val="2DBECFCC"/>
    <w:rsid w:val="2DC144DB"/>
    <w:rsid w:val="2DE535FC"/>
    <w:rsid w:val="2DF6EB31"/>
    <w:rsid w:val="2DFB00F3"/>
    <w:rsid w:val="2E000A73"/>
    <w:rsid w:val="2E0E6200"/>
    <w:rsid w:val="2E25095C"/>
    <w:rsid w:val="2E28978F"/>
    <w:rsid w:val="2E31B286"/>
    <w:rsid w:val="2E63FC4E"/>
    <w:rsid w:val="2E644ACA"/>
    <w:rsid w:val="2E6E9535"/>
    <w:rsid w:val="2E7E9009"/>
    <w:rsid w:val="2E90A8F6"/>
    <w:rsid w:val="2E9BC8C1"/>
    <w:rsid w:val="2EA786E4"/>
    <w:rsid w:val="2EB16115"/>
    <w:rsid w:val="2EB5A620"/>
    <w:rsid w:val="2EC06F7A"/>
    <w:rsid w:val="2EC0CAEC"/>
    <w:rsid w:val="2EC1883F"/>
    <w:rsid w:val="2EC970AD"/>
    <w:rsid w:val="2ECCF6A3"/>
    <w:rsid w:val="2ED770E5"/>
    <w:rsid w:val="2ED93493"/>
    <w:rsid w:val="2EDCA3C2"/>
    <w:rsid w:val="2EE06697"/>
    <w:rsid w:val="2EFA5413"/>
    <w:rsid w:val="2F0116C6"/>
    <w:rsid w:val="2F148DBF"/>
    <w:rsid w:val="2F16B670"/>
    <w:rsid w:val="2F197738"/>
    <w:rsid w:val="2F1A0BF3"/>
    <w:rsid w:val="2F1DBB48"/>
    <w:rsid w:val="2F3A85A5"/>
    <w:rsid w:val="2F4D7FD6"/>
    <w:rsid w:val="2F6BDB04"/>
    <w:rsid w:val="2F735596"/>
    <w:rsid w:val="2F818DB1"/>
    <w:rsid w:val="2F8C1CC7"/>
    <w:rsid w:val="2FB82547"/>
    <w:rsid w:val="2FBA822C"/>
    <w:rsid w:val="2FC4597E"/>
    <w:rsid w:val="2FD22D1D"/>
    <w:rsid w:val="2FDD44F3"/>
    <w:rsid w:val="2FE36C11"/>
    <w:rsid w:val="2FECE256"/>
    <w:rsid w:val="2FF63CDD"/>
    <w:rsid w:val="301DA43E"/>
    <w:rsid w:val="3025A411"/>
    <w:rsid w:val="303088D7"/>
    <w:rsid w:val="3034A18C"/>
    <w:rsid w:val="303E547F"/>
    <w:rsid w:val="30440CA4"/>
    <w:rsid w:val="30450742"/>
    <w:rsid w:val="3046949E"/>
    <w:rsid w:val="305B451F"/>
    <w:rsid w:val="30677C03"/>
    <w:rsid w:val="306C1532"/>
    <w:rsid w:val="3077DCAB"/>
    <w:rsid w:val="307C41F5"/>
    <w:rsid w:val="30839561"/>
    <w:rsid w:val="30856AEA"/>
    <w:rsid w:val="30863533"/>
    <w:rsid w:val="3086A214"/>
    <w:rsid w:val="3099CFA9"/>
    <w:rsid w:val="309C7072"/>
    <w:rsid w:val="309FED92"/>
    <w:rsid w:val="30A3C472"/>
    <w:rsid w:val="30A81786"/>
    <w:rsid w:val="30A88BDD"/>
    <w:rsid w:val="30B4164B"/>
    <w:rsid w:val="30B73B1B"/>
    <w:rsid w:val="30D68DEA"/>
    <w:rsid w:val="30F6D376"/>
    <w:rsid w:val="30FDDC23"/>
    <w:rsid w:val="311878C5"/>
    <w:rsid w:val="3119E8D6"/>
    <w:rsid w:val="31333ACF"/>
    <w:rsid w:val="313F3319"/>
    <w:rsid w:val="31732A52"/>
    <w:rsid w:val="3185E0C0"/>
    <w:rsid w:val="3190C1A8"/>
    <w:rsid w:val="31981975"/>
    <w:rsid w:val="31A0C80F"/>
    <w:rsid w:val="31A6048B"/>
    <w:rsid w:val="31A76F95"/>
    <w:rsid w:val="31AAC3A4"/>
    <w:rsid w:val="31B5F362"/>
    <w:rsid w:val="31BBD27F"/>
    <w:rsid w:val="31C6A254"/>
    <w:rsid w:val="31C934EB"/>
    <w:rsid w:val="31E57023"/>
    <w:rsid w:val="31E8114B"/>
    <w:rsid w:val="31F32F9C"/>
    <w:rsid w:val="320AF059"/>
    <w:rsid w:val="320BFEF0"/>
    <w:rsid w:val="32156A9B"/>
    <w:rsid w:val="321BFF39"/>
    <w:rsid w:val="3221ED0B"/>
    <w:rsid w:val="32364AF3"/>
    <w:rsid w:val="3247FE3E"/>
    <w:rsid w:val="324A0A51"/>
    <w:rsid w:val="324B81D9"/>
    <w:rsid w:val="32556FC2"/>
    <w:rsid w:val="32657126"/>
    <w:rsid w:val="326B19ED"/>
    <w:rsid w:val="327230FF"/>
    <w:rsid w:val="32727741"/>
    <w:rsid w:val="32749977"/>
    <w:rsid w:val="328FAC21"/>
    <w:rsid w:val="3298AD54"/>
    <w:rsid w:val="329C23F9"/>
    <w:rsid w:val="329CC609"/>
    <w:rsid w:val="329EB29D"/>
    <w:rsid w:val="32A3A5FE"/>
    <w:rsid w:val="32D7AAAC"/>
    <w:rsid w:val="32E65B17"/>
    <w:rsid w:val="32F86037"/>
    <w:rsid w:val="330561B5"/>
    <w:rsid w:val="330B393D"/>
    <w:rsid w:val="330E606B"/>
    <w:rsid w:val="330F681D"/>
    <w:rsid w:val="33193F70"/>
    <w:rsid w:val="33214504"/>
    <w:rsid w:val="332D0243"/>
    <w:rsid w:val="333ED363"/>
    <w:rsid w:val="3340F6C8"/>
    <w:rsid w:val="336045E7"/>
    <w:rsid w:val="336B50C7"/>
    <w:rsid w:val="33724133"/>
    <w:rsid w:val="33745617"/>
    <w:rsid w:val="33827C68"/>
    <w:rsid w:val="338525CC"/>
    <w:rsid w:val="33910387"/>
    <w:rsid w:val="3395BE93"/>
    <w:rsid w:val="33C3EB05"/>
    <w:rsid w:val="33CB2AE8"/>
    <w:rsid w:val="33E0C417"/>
    <w:rsid w:val="33E15DED"/>
    <w:rsid w:val="33E18D85"/>
    <w:rsid w:val="33F565E3"/>
    <w:rsid w:val="33FEFC30"/>
    <w:rsid w:val="34084649"/>
    <w:rsid w:val="34145637"/>
    <w:rsid w:val="3416A209"/>
    <w:rsid w:val="342CF5D1"/>
    <w:rsid w:val="342F0D6F"/>
    <w:rsid w:val="34313ADC"/>
    <w:rsid w:val="34386494"/>
    <w:rsid w:val="3439EC98"/>
    <w:rsid w:val="343F9269"/>
    <w:rsid w:val="34456395"/>
    <w:rsid w:val="344DD313"/>
    <w:rsid w:val="34515925"/>
    <w:rsid w:val="3463EB25"/>
    <w:rsid w:val="34647DAB"/>
    <w:rsid w:val="3479E4DE"/>
    <w:rsid w:val="34BA0DE2"/>
    <w:rsid w:val="34C5FCAC"/>
    <w:rsid w:val="34D2FC4C"/>
    <w:rsid w:val="34E2EFAA"/>
    <w:rsid w:val="34EBB88C"/>
    <w:rsid w:val="34F58C42"/>
    <w:rsid w:val="34F978D5"/>
    <w:rsid w:val="3501CD2C"/>
    <w:rsid w:val="35093F82"/>
    <w:rsid w:val="350AF39B"/>
    <w:rsid w:val="3520D56A"/>
    <w:rsid w:val="3521D189"/>
    <w:rsid w:val="352A38E6"/>
    <w:rsid w:val="353DA947"/>
    <w:rsid w:val="354A0750"/>
    <w:rsid w:val="354CAF8F"/>
    <w:rsid w:val="355E7ADE"/>
    <w:rsid w:val="357DDAF6"/>
    <w:rsid w:val="35836A9C"/>
    <w:rsid w:val="3587214E"/>
    <w:rsid w:val="358CB20E"/>
    <w:rsid w:val="359259A1"/>
    <w:rsid w:val="359F22AF"/>
    <w:rsid w:val="35B24452"/>
    <w:rsid w:val="35F80E6F"/>
    <w:rsid w:val="35FC02E0"/>
    <w:rsid w:val="360A6C57"/>
    <w:rsid w:val="360E21C8"/>
    <w:rsid w:val="3615C285"/>
    <w:rsid w:val="363CA849"/>
    <w:rsid w:val="363E448A"/>
    <w:rsid w:val="363F920E"/>
    <w:rsid w:val="3642A14F"/>
    <w:rsid w:val="3648AD89"/>
    <w:rsid w:val="364D7183"/>
    <w:rsid w:val="3652813F"/>
    <w:rsid w:val="3661F6A9"/>
    <w:rsid w:val="3665948C"/>
    <w:rsid w:val="366A59E9"/>
    <w:rsid w:val="366AAD7D"/>
    <w:rsid w:val="368275E1"/>
    <w:rsid w:val="36864630"/>
    <w:rsid w:val="36895114"/>
    <w:rsid w:val="368DC53B"/>
    <w:rsid w:val="36B346B8"/>
    <w:rsid w:val="36B97405"/>
    <w:rsid w:val="36BC768A"/>
    <w:rsid w:val="36BF77A3"/>
    <w:rsid w:val="36C743CA"/>
    <w:rsid w:val="36DD41A0"/>
    <w:rsid w:val="36E3EEDB"/>
    <w:rsid w:val="36E9DAD7"/>
    <w:rsid w:val="36ECE8E0"/>
    <w:rsid w:val="36FAF44F"/>
    <w:rsid w:val="37108E1D"/>
    <w:rsid w:val="37298568"/>
    <w:rsid w:val="3742C2F5"/>
    <w:rsid w:val="376A4798"/>
    <w:rsid w:val="376D8AD0"/>
    <w:rsid w:val="37967D8E"/>
    <w:rsid w:val="379F5FBD"/>
    <w:rsid w:val="37B482DA"/>
    <w:rsid w:val="37D11804"/>
    <w:rsid w:val="37D1A286"/>
    <w:rsid w:val="37E6E91C"/>
    <w:rsid w:val="37E6F1F5"/>
    <w:rsid w:val="37E77B7C"/>
    <w:rsid w:val="37ECA8D9"/>
    <w:rsid w:val="37EF4EBA"/>
    <w:rsid w:val="37F77F29"/>
    <w:rsid w:val="37F89590"/>
    <w:rsid w:val="381D2798"/>
    <w:rsid w:val="3831B313"/>
    <w:rsid w:val="38322BAD"/>
    <w:rsid w:val="3841DE80"/>
    <w:rsid w:val="384F1D48"/>
    <w:rsid w:val="385D2659"/>
    <w:rsid w:val="3862456E"/>
    <w:rsid w:val="38691C45"/>
    <w:rsid w:val="38707158"/>
    <w:rsid w:val="387D9C53"/>
    <w:rsid w:val="389F0B4A"/>
    <w:rsid w:val="38A1CC52"/>
    <w:rsid w:val="38A88F5F"/>
    <w:rsid w:val="38ABAE6D"/>
    <w:rsid w:val="38BA2DA4"/>
    <w:rsid w:val="38C0F33F"/>
    <w:rsid w:val="38CC2314"/>
    <w:rsid w:val="38D7846C"/>
    <w:rsid w:val="38DED73A"/>
    <w:rsid w:val="390C1320"/>
    <w:rsid w:val="390CA0C4"/>
    <w:rsid w:val="3915FA43"/>
    <w:rsid w:val="391BB548"/>
    <w:rsid w:val="39221727"/>
    <w:rsid w:val="39278F89"/>
    <w:rsid w:val="392CB7CE"/>
    <w:rsid w:val="39344171"/>
    <w:rsid w:val="3939EBFE"/>
    <w:rsid w:val="39405FD6"/>
    <w:rsid w:val="3941C87D"/>
    <w:rsid w:val="3942C395"/>
    <w:rsid w:val="3948E59B"/>
    <w:rsid w:val="394D2330"/>
    <w:rsid w:val="39712D70"/>
    <w:rsid w:val="3975D20A"/>
    <w:rsid w:val="39840CF1"/>
    <w:rsid w:val="398D9BA8"/>
    <w:rsid w:val="3994BDA2"/>
    <w:rsid w:val="39A1DE05"/>
    <w:rsid w:val="39A66774"/>
    <w:rsid w:val="39A82C61"/>
    <w:rsid w:val="39AD3ABA"/>
    <w:rsid w:val="39AFCA70"/>
    <w:rsid w:val="39BBB30A"/>
    <w:rsid w:val="39CADF78"/>
    <w:rsid w:val="39D8A4A2"/>
    <w:rsid w:val="39DB0285"/>
    <w:rsid w:val="39DEC030"/>
    <w:rsid w:val="39E76E20"/>
    <w:rsid w:val="3A009F61"/>
    <w:rsid w:val="3A302201"/>
    <w:rsid w:val="3A3B1914"/>
    <w:rsid w:val="3A41A4D9"/>
    <w:rsid w:val="3A4686DC"/>
    <w:rsid w:val="3A49925F"/>
    <w:rsid w:val="3A4F7081"/>
    <w:rsid w:val="3A6915ED"/>
    <w:rsid w:val="3A795D00"/>
    <w:rsid w:val="3A8BD7DA"/>
    <w:rsid w:val="3A9DC054"/>
    <w:rsid w:val="3AAA9817"/>
    <w:rsid w:val="3AAB6570"/>
    <w:rsid w:val="3AB60003"/>
    <w:rsid w:val="3ABAB043"/>
    <w:rsid w:val="3ABD9D73"/>
    <w:rsid w:val="3ABDDDD6"/>
    <w:rsid w:val="3ABE0974"/>
    <w:rsid w:val="3ABE59F7"/>
    <w:rsid w:val="3AC5E40D"/>
    <w:rsid w:val="3AC8555E"/>
    <w:rsid w:val="3AC87C9C"/>
    <w:rsid w:val="3ACCE928"/>
    <w:rsid w:val="3AD31EB8"/>
    <w:rsid w:val="3AE366A5"/>
    <w:rsid w:val="3AF30D01"/>
    <w:rsid w:val="3AF42A92"/>
    <w:rsid w:val="3B228333"/>
    <w:rsid w:val="3B237F52"/>
    <w:rsid w:val="3B28B0CC"/>
    <w:rsid w:val="3B2E7994"/>
    <w:rsid w:val="3B33EE7D"/>
    <w:rsid w:val="3B454B49"/>
    <w:rsid w:val="3B4C0959"/>
    <w:rsid w:val="3B4D55A6"/>
    <w:rsid w:val="3B4F640F"/>
    <w:rsid w:val="3B592295"/>
    <w:rsid w:val="3B617F5A"/>
    <w:rsid w:val="3B6DB4B1"/>
    <w:rsid w:val="3B6E5FF6"/>
    <w:rsid w:val="3B720C8E"/>
    <w:rsid w:val="3BA2DEE1"/>
    <w:rsid w:val="3BB99333"/>
    <w:rsid w:val="3BC04636"/>
    <w:rsid w:val="3BCCBFCD"/>
    <w:rsid w:val="3BD0E98C"/>
    <w:rsid w:val="3BDDEA9F"/>
    <w:rsid w:val="3BE6B214"/>
    <w:rsid w:val="3BFD8E03"/>
    <w:rsid w:val="3C070EC8"/>
    <w:rsid w:val="3C1437BD"/>
    <w:rsid w:val="3C1BE064"/>
    <w:rsid w:val="3C3594A6"/>
    <w:rsid w:val="3C3836A1"/>
    <w:rsid w:val="3C3D11F2"/>
    <w:rsid w:val="3C4A7D10"/>
    <w:rsid w:val="3C4BCE26"/>
    <w:rsid w:val="3C52CE42"/>
    <w:rsid w:val="3C736858"/>
    <w:rsid w:val="3C75A992"/>
    <w:rsid w:val="3C853794"/>
    <w:rsid w:val="3C86965A"/>
    <w:rsid w:val="3C8BD104"/>
    <w:rsid w:val="3C8E07A6"/>
    <w:rsid w:val="3CA62D0A"/>
    <w:rsid w:val="3CACDB54"/>
    <w:rsid w:val="3CADB6B0"/>
    <w:rsid w:val="3CB131C7"/>
    <w:rsid w:val="3CBB565E"/>
    <w:rsid w:val="3CBD29BC"/>
    <w:rsid w:val="3CD89F4E"/>
    <w:rsid w:val="3CED9CE8"/>
    <w:rsid w:val="3CEECBD8"/>
    <w:rsid w:val="3CFF6F37"/>
    <w:rsid w:val="3D1F8E7B"/>
    <w:rsid w:val="3D2D952E"/>
    <w:rsid w:val="3D403841"/>
    <w:rsid w:val="3D487348"/>
    <w:rsid w:val="3D7114CD"/>
    <w:rsid w:val="3D7AA4FE"/>
    <w:rsid w:val="3D860597"/>
    <w:rsid w:val="3DBA56A6"/>
    <w:rsid w:val="3DC664BF"/>
    <w:rsid w:val="3DD3C2E7"/>
    <w:rsid w:val="3DD58854"/>
    <w:rsid w:val="3DE3583E"/>
    <w:rsid w:val="3DF46BB2"/>
    <w:rsid w:val="3E18241D"/>
    <w:rsid w:val="3E1D2941"/>
    <w:rsid w:val="3E285EB8"/>
    <w:rsid w:val="3E4F3175"/>
    <w:rsid w:val="3E4F9189"/>
    <w:rsid w:val="3E5C9705"/>
    <w:rsid w:val="3E6D4650"/>
    <w:rsid w:val="3E8E7785"/>
    <w:rsid w:val="3EB38C6B"/>
    <w:rsid w:val="3EBB4B6B"/>
    <w:rsid w:val="3EC7486C"/>
    <w:rsid w:val="3EC81C57"/>
    <w:rsid w:val="3EDD48A5"/>
    <w:rsid w:val="3F08D48F"/>
    <w:rsid w:val="3F0D06E9"/>
    <w:rsid w:val="3F0EA0FE"/>
    <w:rsid w:val="3F1F366F"/>
    <w:rsid w:val="3F22A6C9"/>
    <w:rsid w:val="3F2F6831"/>
    <w:rsid w:val="3F34A95B"/>
    <w:rsid w:val="3F3AB2D8"/>
    <w:rsid w:val="3F3E717E"/>
    <w:rsid w:val="3F4A5ED1"/>
    <w:rsid w:val="3F62FE1D"/>
    <w:rsid w:val="3F80EC84"/>
    <w:rsid w:val="3F96CCCF"/>
    <w:rsid w:val="3FB32876"/>
    <w:rsid w:val="3FB64FA4"/>
    <w:rsid w:val="3FD67E98"/>
    <w:rsid w:val="3FFDFE87"/>
    <w:rsid w:val="3FFEDDFB"/>
    <w:rsid w:val="401F0BF4"/>
    <w:rsid w:val="4024EA16"/>
    <w:rsid w:val="40310309"/>
    <w:rsid w:val="403C98AC"/>
    <w:rsid w:val="404647FA"/>
    <w:rsid w:val="404CD3BF"/>
    <w:rsid w:val="4051EF0E"/>
    <w:rsid w:val="4057AA0F"/>
    <w:rsid w:val="405A2654"/>
    <w:rsid w:val="405DE22B"/>
    <w:rsid w:val="407485DA"/>
    <w:rsid w:val="408EC842"/>
    <w:rsid w:val="408F9D19"/>
    <w:rsid w:val="409356CF"/>
    <w:rsid w:val="409834B5"/>
    <w:rsid w:val="40B381A6"/>
    <w:rsid w:val="40B38B9C"/>
    <w:rsid w:val="40BD4EE1"/>
    <w:rsid w:val="40D205DD"/>
    <w:rsid w:val="40D9FDFB"/>
    <w:rsid w:val="40E88859"/>
    <w:rsid w:val="40EFC83C"/>
    <w:rsid w:val="40F47C86"/>
    <w:rsid w:val="41156935"/>
    <w:rsid w:val="41228489"/>
    <w:rsid w:val="4127F161"/>
    <w:rsid w:val="412C92B1"/>
    <w:rsid w:val="413B01F4"/>
    <w:rsid w:val="41435421"/>
    <w:rsid w:val="4144AE6C"/>
    <w:rsid w:val="414E6CF2"/>
    <w:rsid w:val="415F99D8"/>
    <w:rsid w:val="417AEFA2"/>
    <w:rsid w:val="41892013"/>
    <w:rsid w:val="41909F37"/>
    <w:rsid w:val="4196C1A7"/>
    <w:rsid w:val="41984672"/>
    <w:rsid w:val="41B7EC15"/>
    <w:rsid w:val="41BDD5CA"/>
    <w:rsid w:val="41C39658"/>
    <w:rsid w:val="41E07058"/>
    <w:rsid w:val="41EC10F1"/>
    <w:rsid w:val="41F0F799"/>
    <w:rsid w:val="4202FA63"/>
    <w:rsid w:val="42060B75"/>
    <w:rsid w:val="42096756"/>
    <w:rsid w:val="420F7A84"/>
    <w:rsid w:val="42161A74"/>
    <w:rsid w:val="422583FC"/>
    <w:rsid w:val="42468B64"/>
    <w:rsid w:val="424DACFE"/>
    <w:rsid w:val="4254AEDC"/>
    <w:rsid w:val="425C9B67"/>
    <w:rsid w:val="426BB2A5"/>
    <w:rsid w:val="426F841D"/>
    <w:rsid w:val="42727BD3"/>
    <w:rsid w:val="4273287B"/>
    <w:rsid w:val="4274D3FC"/>
    <w:rsid w:val="428220B5"/>
    <w:rsid w:val="428CAAE7"/>
    <w:rsid w:val="42AA397A"/>
    <w:rsid w:val="42AD300D"/>
    <w:rsid w:val="42ADD4FF"/>
    <w:rsid w:val="42B41A82"/>
    <w:rsid w:val="42B706A5"/>
    <w:rsid w:val="42C37C1F"/>
    <w:rsid w:val="42DB8CDE"/>
    <w:rsid w:val="42DE4AE5"/>
    <w:rsid w:val="42F41943"/>
    <w:rsid w:val="42F7494A"/>
    <w:rsid w:val="42FD83D9"/>
    <w:rsid w:val="430DCD85"/>
    <w:rsid w:val="4313E6E3"/>
    <w:rsid w:val="431B0413"/>
    <w:rsid w:val="43288BD7"/>
    <w:rsid w:val="432920F1"/>
    <w:rsid w:val="4332C7B3"/>
    <w:rsid w:val="4335098B"/>
    <w:rsid w:val="43365EBC"/>
    <w:rsid w:val="43577EC8"/>
    <w:rsid w:val="43598BE3"/>
    <w:rsid w:val="4379B103"/>
    <w:rsid w:val="43A6D404"/>
    <w:rsid w:val="43B8C716"/>
    <w:rsid w:val="43C470E4"/>
    <w:rsid w:val="43CCA7CE"/>
    <w:rsid w:val="43D21B6A"/>
    <w:rsid w:val="43DE38F3"/>
    <w:rsid w:val="43E18088"/>
    <w:rsid w:val="43E7582F"/>
    <w:rsid w:val="43EE89A7"/>
    <w:rsid w:val="43FE81D3"/>
    <w:rsid w:val="44140318"/>
    <w:rsid w:val="4416D1F6"/>
    <w:rsid w:val="442EDD71"/>
    <w:rsid w:val="443CEC9E"/>
    <w:rsid w:val="4448776B"/>
    <w:rsid w:val="44495D5F"/>
    <w:rsid w:val="4455AAA0"/>
    <w:rsid w:val="445E3EAC"/>
    <w:rsid w:val="446388A6"/>
    <w:rsid w:val="4499198B"/>
    <w:rsid w:val="44AF064E"/>
    <w:rsid w:val="44B2682B"/>
    <w:rsid w:val="44BE0249"/>
    <w:rsid w:val="44C48376"/>
    <w:rsid w:val="44E0838A"/>
    <w:rsid w:val="44E1B0FC"/>
    <w:rsid w:val="44EBCE31"/>
    <w:rsid w:val="44F4A826"/>
    <w:rsid w:val="450EFC32"/>
    <w:rsid w:val="45132840"/>
    <w:rsid w:val="451A2CB7"/>
    <w:rsid w:val="451A5095"/>
    <w:rsid w:val="453E7D67"/>
    <w:rsid w:val="453F7A29"/>
    <w:rsid w:val="45436EAE"/>
    <w:rsid w:val="4543AC17"/>
    <w:rsid w:val="45487C0C"/>
    <w:rsid w:val="45514F86"/>
    <w:rsid w:val="455B217D"/>
    <w:rsid w:val="455EF192"/>
    <w:rsid w:val="4573935E"/>
    <w:rsid w:val="457514E7"/>
    <w:rsid w:val="45758521"/>
    <w:rsid w:val="457A4E24"/>
    <w:rsid w:val="457C3824"/>
    <w:rsid w:val="458866ED"/>
    <w:rsid w:val="458BD8E9"/>
    <w:rsid w:val="45983838"/>
    <w:rsid w:val="45C8FADB"/>
    <w:rsid w:val="45D16750"/>
    <w:rsid w:val="45E8B0BC"/>
    <w:rsid w:val="461378D9"/>
    <w:rsid w:val="46196F9B"/>
    <w:rsid w:val="46205516"/>
    <w:rsid w:val="4629829F"/>
    <w:rsid w:val="4640EF2C"/>
    <w:rsid w:val="464D3C6D"/>
    <w:rsid w:val="465A263E"/>
    <w:rsid w:val="46694C31"/>
    <w:rsid w:val="4681141A"/>
    <w:rsid w:val="4691914C"/>
    <w:rsid w:val="4696BC4B"/>
    <w:rsid w:val="46B46526"/>
    <w:rsid w:val="46CEB978"/>
    <w:rsid w:val="46D17820"/>
    <w:rsid w:val="46D62E2C"/>
    <w:rsid w:val="46E9AA3D"/>
    <w:rsid w:val="471CACE1"/>
    <w:rsid w:val="471F81C4"/>
    <w:rsid w:val="4724F256"/>
    <w:rsid w:val="47262563"/>
    <w:rsid w:val="47430BDC"/>
    <w:rsid w:val="47472B37"/>
    <w:rsid w:val="4748451F"/>
    <w:rsid w:val="474F22B9"/>
    <w:rsid w:val="4759F6AB"/>
    <w:rsid w:val="4788231D"/>
    <w:rsid w:val="4791A25A"/>
    <w:rsid w:val="47989520"/>
    <w:rsid w:val="479F793A"/>
    <w:rsid w:val="47A5A976"/>
    <w:rsid w:val="47B1BA49"/>
    <w:rsid w:val="47B65350"/>
    <w:rsid w:val="47BC421D"/>
    <w:rsid w:val="47BDF20F"/>
    <w:rsid w:val="47BEE4B5"/>
    <w:rsid w:val="47D1A041"/>
    <w:rsid w:val="47D39204"/>
    <w:rsid w:val="47F41B83"/>
    <w:rsid w:val="481A6FBF"/>
    <w:rsid w:val="481B927F"/>
    <w:rsid w:val="482A3821"/>
    <w:rsid w:val="483ED9ED"/>
    <w:rsid w:val="48561F3C"/>
    <w:rsid w:val="48586493"/>
    <w:rsid w:val="4861A695"/>
    <w:rsid w:val="48641FA0"/>
    <w:rsid w:val="486F33CC"/>
    <w:rsid w:val="487D9F26"/>
    <w:rsid w:val="4893D22B"/>
    <w:rsid w:val="4897DF4D"/>
    <w:rsid w:val="48B26C8D"/>
    <w:rsid w:val="48C5795F"/>
    <w:rsid w:val="48CC4AC7"/>
    <w:rsid w:val="48D98155"/>
    <w:rsid w:val="48E3FAFD"/>
    <w:rsid w:val="48EE5394"/>
    <w:rsid w:val="48F13EBC"/>
    <w:rsid w:val="48F1CB9C"/>
    <w:rsid w:val="48FDD3D9"/>
    <w:rsid w:val="490C5CF9"/>
    <w:rsid w:val="490FA6F1"/>
    <w:rsid w:val="49119E23"/>
    <w:rsid w:val="491642BD"/>
    <w:rsid w:val="49237B0A"/>
    <w:rsid w:val="4943FEF5"/>
    <w:rsid w:val="49473375"/>
    <w:rsid w:val="495153E8"/>
    <w:rsid w:val="496079DB"/>
    <w:rsid w:val="4964BDB8"/>
    <w:rsid w:val="496D2226"/>
    <w:rsid w:val="497C5FA7"/>
    <w:rsid w:val="4985373E"/>
    <w:rsid w:val="498A5F51"/>
    <w:rsid w:val="498B6F6F"/>
    <w:rsid w:val="499B17AA"/>
    <w:rsid w:val="499D0CD0"/>
    <w:rsid w:val="49A019E9"/>
    <w:rsid w:val="49AD1040"/>
    <w:rsid w:val="49B052AD"/>
    <w:rsid w:val="49B3D3EA"/>
    <w:rsid w:val="49D2D866"/>
    <w:rsid w:val="49E2005C"/>
    <w:rsid w:val="49E5CF39"/>
    <w:rsid w:val="49FBF0B7"/>
    <w:rsid w:val="49FCD180"/>
    <w:rsid w:val="4A01761A"/>
    <w:rsid w:val="4A01A8EB"/>
    <w:rsid w:val="4A0AEFC1"/>
    <w:rsid w:val="4A0D4DA1"/>
    <w:rsid w:val="4A184B2F"/>
    <w:rsid w:val="4A27F36A"/>
    <w:rsid w:val="4A46F273"/>
    <w:rsid w:val="4A5D9C2D"/>
    <w:rsid w:val="4A5FAE8E"/>
    <w:rsid w:val="4A68DF97"/>
    <w:rsid w:val="4A739427"/>
    <w:rsid w:val="4A77A403"/>
    <w:rsid w:val="4A7D3E41"/>
    <w:rsid w:val="4A84E06D"/>
    <w:rsid w:val="4A8A2E8D"/>
    <w:rsid w:val="4A8FC4AE"/>
    <w:rsid w:val="4A9353F9"/>
    <w:rsid w:val="4A9C1850"/>
    <w:rsid w:val="4AE2EFB1"/>
    <w:rsid w:val="4AE80564"/>
    <w:rsid w:val="4AF50340"/>
    <w:rsid w:val="4AFC5C4A"/>
    <w:rsid w:val="4B06FFBB"/>
    <w:rsid w:val="4B298BA2"/>
    <w:rsid w:val="4B33D60D"/>
    <w:rsid w:val="4B6ED625"/>
    <w:rsid w:val="4B7CA7A8"/>
    <w:rsid w:val="4B88E218"/>
    <w:rsid w:val="4B8E44CF"/>
    <w:rsid w:val="4BA08E6C"/>
    <w:rsid w:val="4BACD3A2"/>
    <w:rsid w:val="4BB3CD14"/>
    <w:rsid w:val="4BC13D2E"/>
    <w:rsid w:val="4BCBA2B2"/>
    <w:rsid w:val="4BE8BC39"/>
    <w:rsid w:val="4C07854F"/>
    <w:rsid w:val="4C1486AE"/>
    <w:rsid w:val="4C29AE42"/>
    <w:rsid w:val="4C313AE0"/>
    <w:rsid w:val="4C4C97E9"/>
    <w:rsid w:val="4C4F0061"/>
    <w:rsid w:val="4C58C7A0"/>
    <w:rsid w:val="4C72F218"/>
    <w:rsid w:val="4C86B46B"/>
    <w:rsid w:val="4C874DA2"/>
    <w:rsid w:val="4C95804F"/>
    <w:rsid w:val="4C9A2F81"/>
    <w:rsid w:val="4CA42B70"/>
    <w:rsid w:val="4CBE8C5A"/>
    <w:rsid w:val="4CCB11EF"/>
    <w:rsid w:val="4CCD5421"/>
    <w:rsid w:val="4CF05034"/>
    <w:rsid w:val="4CF312BB"/>
    <w:rsid w:val="4CF7E7C8"/>
    <w:rsid w:val="4D001EB2"/>
    <w:rsid w:val="4D0130FC"/>
    <w:rsid w:val="4D080C38"/>
    <w:rsid w:val="4D0AC0CE"/>
    <w:rsid w:val="4D0E1EEA"/>
    <w:rsid w:val="4D10B929"/>
    <w:rsid w:val="4D119A21"/>
    <w:rsid w:val="4D1438B6"/>
    <w:rsid w:val="4D25444D"/>
    <w:rsid w:val="4D27BB42"/>
    <w:rsid w:val="4D58C388"/>
    <w:rsid w:val="4D65534A"/>
    <w:rsid w:val="4D75E7F4"/>
    <w:rsid w:val="4D804372"/>
    <w:rsid w:val="4D80F115"/>
    <w:rsid w:val="4D8D3E56"/>
    <w:rsid w:val="4D95BBDE"/>
    <w:rsid w:val="4D9A8329"/>
    <w:rsid w:val="4D9BEE8F"/>
    <w:rsid w:val="4DAB3E1E"/>
    <w:rsid w:val="4DAC4277"/>
    <w:rsid w:val="4DAD84D8"/>
    <w:rsid w:val="4DAD9524"/>
    <w:rsid w:val="4DAEF54E"/>
    <w:rsid w:val="4DB073B5"/>
    <w:rsid w:val="4DC6230F"/>
    <w:rsid w:val="4DC6DAEE"/>
    <w:rsid w:val="4DCBD0BE"/>
    <w:rsid w:val="4DD6E731"/>
    <w:rsid w:val="4DECEC21"/>
    <w:rsid w:val="4DEF9B0A"/>
    <w:rsid w:val="4DF0FE5B"/>
    <w:rsid w:val="4E04B303"/>
    <w:rsid w:val="4E15A1D2"/>
    <w:rsid w:val="4E37A9A4"/>
    <w:rsid w:val="4E3D0B92"/>
    <w:rsid w:val="4E427FF4"/>
    <w:rsid w:val="4E5403C7"/>
    <w:rsid w:val="4E568AF5"/>
    <w:rsid w:val="4E5BF634"/>
    <w:rsid w:val="4E6102C8"/>
    <w:rsid w:val="4E63BD15"/>
    <w:rsid w:val="4E716D32"/>
    <w:rsid w:val="4E7CBFF8"/>
    <w:rsid w:val="4E8C43B6"/>
    <w:rsid w:val="4E8EE062"/>
    <w:rsid w:val="4E984FCD"/>
    <w:rsid w:val="4E9E4160"/>
    <w:rsid w:val="4EB37CFF"/>
    <w:rsid w:val="4EC02FE2"/>
    <w:rsid w:val="4EE03B19"/>
    <w:rsid w:val="4EE782C1"/>
    <w:rsid w:val="4EE88A8C"/>
    <w:rsid w:val="4F08D52B"/>
    <w:rsid w:val="4F14153A"/>
    <w:rsid w:val="4F1C46A4"/>
    <w:rsid w:val="4F27004E"/>
    <w:rsid w:val="4F351F8A"/>
    <w:rsid w:val="4F49463A"/>
    <w:rsid w:val="4F50FEDB"/>
    <w:rsid w:val="4F5316E4"/>
    <w:rsid w:val="4F5575BC"/>
    <w:rsid w:val="4F5EA3F7"/>
    <w:rsid w:val="4F695CEF"/>
    <w:rsid w:val="4F800AC6"/>
    <w:rsid w:val="4FA41EA3"/>
    <w:rsid w:val="4FAC980E"/>
    <w:rsid w:val="4FB2FA37"/>
    <w:rsid w:val="4FB6F758"/>
    <w:rsid w:val="4FB8D01F"/>
    <w:rsid w:val="4FBC34B6"/>
    <w:rsid w:val="4FBC763C"/>
    <w:rsid w:val="4FC09F60"/>
    <w:rsid w:val="4FC1B24E"/>
    <w:rsid w:val="4FCCB0D7"/>
    <w:rsid w:val="5010C1D2"/>
    <w:rsid w:val="501956E8"/>
    <w:rsid w:val="502D6E8E"/>
    <w:rsid w:val="502E33BF"/>
    <w:rsid w:val="502EC2FD"/>
    <w:rsid w:val="50509ED5"/>
    <w:rsid w:val="505866DC"/>
    <w:rsid w:val="505EC48C"/>
    <w:rsid w:val="50734754"/>
    <w:rsid w:val="5074A03C"/>
    <w:rsid w:val="5077B55C"/>
    <w:rsid w:val="507B6E9C"/>
    <w:rsid w:val="50808B34"/>
    <w:rsid w:val="50A99C57"/>
    <w:rsid w:val="50ABA34A"/>
    <w:rsid w:val="50ABB7B6"/>
    <w:rsid w:val="50C75B5D"/>
    <w:rsid w:val="50E1ED59"/>
    <w:rsid w:val="50E71C75"/>
    <w:rsid w:val="51033675"/>
    <w:rsid w:val="5110B143"/>
    <w:rsid w:val="511C670C"/>
    <w:rsid w:val="51264CD0"/>
    <w:rsid w:val="512E395B"/>
    <w:rsid w:val="513C4D04"/>
    <w:rsid w:val="514CBE8D"/>
    <w:rsid w:val="51681C91"/>
    <w:rsid w:val="5173154F"/>
    <w:rsid w:val="51751B92"/>
    <w:rsid w:val="5178CCA5"/>
    <w:rsid w:val="517DD4C4"/>
    <w:rsid w:val="517DEF0C"/>
    <w:rsid w:val="517E65C1"/>
    <w:rsid w:val="51871A37"/>
    <w:rsid w:val="51A783DA"/>
    <w:rsid w:val="51BAA5DC"/>
    <w:rsid w:val="51D0A610"/>
    <w:rsid w:val="51D75156"/>
    <w:rsid w:val="51E11799"/>
    <w:rsid w:val="51E4C991"/>
    <w:rsid w:val="521CB5A4"/>
    <w:rsid w:val="522518E4"/>
    <w:rsid w:val="52499263"/>
    <w:rsid w:val="5252D939"/>
    <w:rsid w:val="525F949A"/>
    <w:rsid w:val="52659589"/>
    <w:rsid w:val="526ECEB5"/>
    <w:rsid w:val="52847DB3"/>
    <w:rsid w:val="52887729"/>
    <w:rsid w:val="528B56AA"/>
    <w:rsid w:val="528DEA64"/>
    <w:rsid w:val="528EFD89"/>
    <w:rsid w:val="5295A572"/>
    <w:rsid w:val="52B90E9E"/>
    <w:rsid w:val="52B99AED"/>
    <w:rsid w:val="52D43781"/>
    <w:rsid w:val="52DCCABF"/>
    <w:rsid w:val="52E45101"/>
    <w:rsid w:val="52E749A5"/>
    <w:rsid w:val="52FF3E7E"/>
    <w:rsid w:val="5318907D"/>
    <w:rsid w:val="533174F6"/>
    <w:rsid w:val="533EA40E"/>
    <w:rsid w:val="535B7D20"/>
    <w:rsid w:val="536469B9"/>
    <w:rsid w:val="5375E163"/>
    <w:rsid w:val="538B2BBA"/>
    <w:rsid w:val="538C51D1"/>
    <w:rsid w:val="53921865"/>
    <w:rsid w:val="53973C8D"/>
    <w:rsid w:val="53A0FBD7"/>
    <w:rsid w:val="53A8239B"/>
    <w:rsid w:val="53AC546F"/>
    <w:rsid w:val="53CDE429"/>
    <w:rsid w:val="53D56175"/>
    <w:rsid w:val="53E0B297"/>
    <w:rsid w:val="53FBDBE0"/>
    <w:rsid w:val="53FFC3AE"/>
    <w:rsid w:val="540875D4"/>
    <w:rsid w:val="54094D05"/>
    <w:rsid w:val="54185493"/>
    <w:rsid w:val="542C1F20"/>
    <w:rsid w:val="5430BAE9"/>
    <w:rsid w:val="544E4811"/>
    <w:rsid w:val="545E0E55"/>
    <w:rsid w:val="547CC797"/>
    <w:rsid w:val="548A310A"/>
    <w:rsid w:val="548F10BF"/>
    <w:rsid w:val="54AA3C4E"/>
    <w:rsid w:val="54B2B2FF"/>
    <w:rsid w:val="54C693B7"/>
    <w:rsid w:val="54DA3C6C"/>
    <w:rsid w:val="54EE2351"/>
    <w:rsid w:val="54EEC144"/>
    <w:rsid w:val="54F0A774"/>
    <w:rsid w:val="5509CFD1"/>
    <w:rsid w:val="552E701E"/>
    <w:rsid w:val="5546FAB5"/>
    <w:rsid w:val="55595FA7"/>
    <w:rsid w:val="5563635D"/>
    <w:rsid w:val="5570D57B"/>
    <w:rsid w:val="557427F2"/>
    <w:rsid w:val="55782242"/>
    <w:rsid w:val="5578DBE4"/>
    <w:rsid w:val="5583C49A"/>
    <w:rsid w:val="559BB313"/>
    <w:rsid w:val="55A88EF3"/>
    <w:rsid w:val="55AA1E6D"/>
    <w:rsid w:val="55B09CE4"/>
    <w:rsid w:val="55C6BA16"/>
    <w:rsid w:val="55C6F362"/>
    <w:rsid w:val="55CE9F07"/>
    <w:rsid w:val="55D4E18C"/>
    <w:rsid w:val="55F42E4D"/>
    <w:rsid w:val="55FECC4C"/>
    <w:rsid w:val="560274C7"/>
    <w:rsid w:val="56035699"/>
    <w:rsid w:val="561C31D9"/>
    <w:rsid w:val="562B6BA2"/>
    <w:rsid w:val="56308D6C"/>
    <w:rsid w:val="5649268B"/>
    <w:rsid w:val="56541D9E"/>
    <w:rsid w:val="5659B749"/>
    <w:rsid w:val="566926CB"/>
    <w:rsid w:val="56913056"/>
    <w:rsid w:val="5695D9EE"/>
    <w:rsid w:val="56A26D71"/>
    <w:rsid w:val="56BEF648"/>
    <w:rsid w:val="56C21A29"/>
    <w:rsid w:val="56C5BA5E"/>
    <w:rsid w:val="56DA056A"/>
    <w:rsid w:val="56E68F7F"/>
    <w:rsid w:val="56F56843"/>
    <w:rsid w:val="5714E36F"/>
    <w:rsid w:val="571B15E0"/>
    <w:rsid w:val="5724B6C5"/>
    <w:rsid w:val="572BAEA7"/>
    <w:rsid w:val="572C5B4F"/>
    <w:rsid w:val="5732E2C9"/>
    <w:rsid w:val="573373F4"/>
    <w:rsid w:val="573471D2"/>
    <w:rsid w:val="5746219F"/>
    <w:rsid w:val="575E08FE"/>
    <w:rsid w:val="5765A2F0"/>
    <w:rsid w:val="577BAC59"/>
    <w:rsid w:val="578FED9B"/>
    <w:rsid w:val="5791A870"/>
    <w:rsid w:val="57993AEC"/>
    <w:rsid w:val="57A8288E"/>
    <w:rsid w:val="57D26389"/>
    <w:rsid w:val="57DD260C"/>
    <w:rsid w:val="57DE6B27"/>
    <w:rsid w:val="57F63382"/>
    <w:rsid w:val="57FF7994"/>
    <w:rsid w:val="57FF8D61"/>
    <w:rsid w:val="58084AB0"/>
    <w:rsid w:val="5847A9BE"/>
    <w:rsid w:val="584BDFDE"/>
    <w:rsid w:val="58500589"/>
    <w:rsid w:val="5852ADBE"/>
    <w:rsid w:val="5865099E"/>
    <w:rsid w:val="587EB765"/>
    <w:rsid w:val="5886B8B8"/>
    <w:rsid w:val="5893E3B3"/>
    <w:rsid w:val="58A52922"/>
    <w:rsid w:val="58AAF3D1"/>
    <w:rsid w:val="58B4967C"/>
    <w:rsid w:val="58C5C338"/>
    <w:rsid w:val="58F37736"/>
    <w:rsid w:val="58FC3F79"/>
    <w:rsid w:val="58FDFA4E"/>
    <w:rsid w:val="59020348"/>
    <w:rsid w:val="590226D0"/>
    <w:rsid w:val="5904ACCB"/>
    <w:rsid w:val="5908A543"/>
    <w:rsid w:val="5915CC7D"/>
    <w:rsid w:val="59320102"/>
    <w:rsid w:val="594309C6"/>
    <w:rsid w:val="59436123"/>
    <w:rsid w:val="5946B7F7"/>
    <w:rsid w:val="594E33AA"/>
    <w:rsid w:val="595B0750"/>
    <w:rsid w:val="596810E9"/>
    <w:rsid w:val="596D3A29"/>
    <w:rsid w:val="597AF3C3"/>
    <w:rsid w:val="5988CA03"/>
    <w:rsid w:val="59967D22"/>
    <w:rsid w:val="599BD8F7"/>
    <w:rsid w:val="59AE0238"/>
    <w:rsid w:val="59B7AAE6"/>
    <w:rsid w:val="59BC6FF0"/>
    <w:rsid w:val="59C34F49"/>
    <w:rsid w:val="59DBD954"/>
    <w:rsid w:val="59E01F26"/>
    <w:rsid w:val="59EE10A9"/>
    <w:rsid w:val="59F3A6CA"/>
    <w:rsid w:val="59F78CAE"/>
    <w:rsid w:val="5A1D024C"/>
    <w:rsid w:val="5A299F04"/>
    <w:rsid w:val="5A2B36B8"/>
    <w:rsid w:val="5A3D5E5E"/>
    <w:rsid w:val="5A4DBE74"/>
    <w:rsid w:val="5A56FAB2"/>
    <w:rsid w:val="5A655DD2"/>
    <w:rsid w:val="5A6F1B5D"/>
    <w:rsid w:val="5A744E96"/>
    <w:rsid w:val="5A7CFC35"/>
    <w:rsid w:val="5A98F1B1"/>
    <w:rsid w:val="5AA8C02F"/>
    <w:rsid w:val="5AB23AB8"/>
    <w:rsid w:val="5ABB29F6"/>
    <w:rsid w:val="5ABBFABA"/>
    <w:rsid w:val="5AC0C017"/>
    <w:rsid w:val="5AC890F7"/>
    <w:rsid w:val="5AC8AB3F"/>
    <w:rsid w:val="5AEF70F9"/>
    <w:rsid w:val="5B0F81E3"/>
    <w:rsid w:val="5B122605"/>
    <w:rsid w:val="5B1861A8"/>
    <w:rsid w:val="5B30FC11"/>
    <w:rsid w:val="5B389305"/>
    <w:rsid w:val="5B4A98EE"/>
    <w:rsid w:val="5B597C37"/>
    <w:rsid w:val="5B689FCC"/>
    <w:rsid w:val="5B73A68F"/>
    <w:rsid w:val="5B8BD79B"/>
    <w:rsid w:val="5B95D301"/>
    <w:rsid w:val="5B95DAB7"/>
    <w:rsid w:val="5B9A4B1D"/>
    <w:rsid w:val="5BB17C9F"/>
    <w:rsid w:val="5BC4AF59"/>
    <w:rsid w:val="5BCAE9C8"/>
    <w:rsid w:val="5BD912B4"/>
    <w:rsid w:val="5BDDA5BF"/>
    <w:rsid w:val="5BE184A9"/>
    <w:rsid w:val="5BFA73BA"/>
    <w:rsid w:val="5C005952"/>
    <w:rsid w:val="5C025EBB"/>
    <w:rsid w:val="5C10A113"/>
    <w:rsid w:val="5C21C0E0"/>
    <w:rsid w:val="5C3DFA33"/>
    <w:rsid w:val="5C4F2E28"/>
    <w:rsid w:val="5C51E583"/>
    <w:rsid w:val="5C527CFB"/>
    <w:rsid w:val="5C554A1A"/>
    <w:rsid w:val="5C55B637"/>
    <w:rsid w:val="5C6B2A86"/>
    <w:rsid w:val="5C70C0EF"/>
    <w:rsid w:val="5C79E1B2"/>
    <w:rsid w:val="5C7A945D"/>
    <w:rsid w:val="5C7AE2D9"/>
    <w:rsid w:val="5C7F670C"/>
    <w:rsid w:val="5C7FAD4E"/>
    <w:rsid w:val="5C86862C"/>
    <w:rsid w:val="5C938BA8"/>
    <w:rsid w:val="5C94F642"/>
    <w:rsid w:val="5CA7D80D"/>
    <w:rsid w:val="5CA803D8"/>
    <w:rsid w:val="5CAB6675"/>
    <w:rsid w:val="5CADEAD3"/>
    <w:rsid w:val="5CB85601"/>
    <w:rsid w:val="5CBA1AEA"/>
    <w:rsid w:val="5CC02066"/>
    <w:rsid w:val="5CCDAE46"/>
    <w:rsid w:val="5CE42621"/>
    <w:rsid w:val="5CE7DB5B"/>
    <w:rsid w:val="5D053818"/>
    <w:rsid w:val="5D1EC67F"/>
    <w:rsid w:val="5D268CC7"/>
    <w:rsid w:val="5D2FB11B"/>
    <w:rsid w:val="5D318B48"/>
    <w:rsid w:val="5D36D617"/>
    <w:rsid w:val="5D38161A"/>
    <w:rsid w:val="5D50071C"/>
    <w:rsid w:val="5D6B59BE"/>
    <w:rsid w:val="5D6E94B9"/>
    <w:rsid w:val="5D6F7432"/>
    <w:rsid w:val="5D7B168A"/>
    <w:rsid w:val="5D825F46"/>
    <w:rsid w:val="5D93BAE0"/>
    <w:rsid w:val="5D989CE3"/>
    <w:rsid w:val="5D99AD6E"/>
    <w:rsid w:val="5D9D6758"/>
    <w:rsid w:val="5DA3BC2F"/>
    <w:rsid w:val="5DB60950"/>
    <w:rsid w:val="5DB99525"/>
    <w:rsid w:val="5DBD869C"/>
    <w:rsid w:val="5DBE5F9A"/>
    <w:rsid w:val="5DD0D657"/>
    <w:rsid w:val="5DDD93D2"/>
    <w:rsid w:val="5DE43B0A"/>
    <w:rsid w:val="5DE941BD"/>
    <w:rsid w:val="5E029A31"/>
    <w:rsid w:val="5E039E8A"/>
    <w:rsid w:val="5E1A06BE"/>
    <w:rsid w:val="5E33771C"/>
    <w:rsid w:val="5E3D2356"/>
    <w:rsid w:val="5E45CE2F"/>
    <w:rsid w:val="5E5CA648"/>
    <w:rsid w:val="5E7FF5EF"/>
    <w:rsid w:val="5E81A3CE"/>
    <w:rsid w:val="5E8596F9"/>
    <w:rsid w:val="5E93C499"/>
    <w:rsid w:val="5E984870"/>
    <w:rsid w:val="5E9B5C2D"/>
    <w:rsid w:val="5EA1F0CB"/>
    <w:rsid w:val="5EA3DC13"/>
    <w:rsid w:val="5EA6A932"/>
    <w:rsid w:val="5EB186F8"/>
    <w:rsid w:val="5EBDC9A1"/>
    <w:rsid w:val="5EDC684A"/>
    <w:rsid w:val="5EDCE550"/>
    <w:rsid w:val="5EDF6D28"/>
    <w:rsid w:val="5EE5C45D"/>
    <w:rsid w:val="5EFEB8EE"/>
    <w:rsid w:val="5F05CB18"/>
    <w:rsid w:val="5F0E5596"/>
    <w:rsid w:val="5F1834DF"/>
    <w:rsid w:val="5F1962D4"/>
    <w:rsid w:val="5F1A80B1"/>
    <w:rsid w:val="5F39BC9E"/>
    <w:rsid w:val="5F6CBCE3"/>
    <w:rsid w:val="5F7BE117"/>
    <w:rsid w:val="5FA19EB6"/>
    <w:rsid w:val="5FA27556"/>
    <w:rsid w:val="5FB2CC97"/>
    <w:rsid w:val="5FB9E618"/>
    <w:rsid w:val="5FC0218A"/>
    <w:rsid w:val="5FC9479D"/>
    <w:rsid w:val="5FE93928"/>
    <w:rsid w:val="5FFF8A92"/>
    <w:rsid w:val="600FDDB6"/>
    <w:rsid w:val="6016A42A"/>
    <w:rsid w:val="601E4B6E"/>
    <w:rsid w:val="6028239F"/>
    <w:rsid w:val="602F24D6"/>
    <w:rsid w:val="6033121A"/>
    <w:rsid w:val="603C43AA"/>
    <w:rsid w:val="604F15C5"/>
    <w:rsid w:val="604F2E0B"/>
    <w:rsid w:val="6067ADAB"/>
    <w:rsid w:val="609E51EF"/>
    <w:rsid w:val="60B579BB"/>
    <w:rsid w:val="60D7427D"/>
    <w:rsid w:val="60EA784C"/>
    <w:rsid w:val="60FC8804"/>
    <w:rsid w:val="60FF0449"/>
    <w:rsid w:val="61105D29"/>
    <w:rsid w:val="612830E6"/>
    <w:rsid w:val="61375BC6"/>
    <w:rsid w:val="61403859"/>
    <w:rsid w:val="61416D81"/>
    <w:rsid w:val="614B5F9F"/>
    <w:rsid w:val="614E42E9"/>
    <w:rsid w:val="617770B2"/>
    <w:rsid w:val="617D2796"/>
    <w:rsid w:val="61A142E9"/>
    <w:rsid w:val="61A22CFA"/>
    <w:rsid w:val="61A447F3"/>
    <w:rsid w:val="61A83355"/>
    <w:rsid w:val="61B6B738"/>
    <w:rsid w:val="61BCBA3A"/>
    <w:rsid w:val="61D1611E"/>
    <w:rsid w:val="61D8FA15"/>
    <w:rsid w:val="61E604F9"/>
    <w:rsid w:val="61ECC3F4"/>
    <w:rsid w:val="61F79B4D"/>
    <w:rsid w:val="61F885FE"/>
    <w:rsid w:val="621F2A8C"/>
    <w:rsid w:val="62439B32"/>
    <w:rsid w:val="62497ADD"/>
    <w:rsid w:val="624A7F47"/>
    <w:rsid w:val="624EDFFD"/>
    <w:rsid w:val="625286B6"/>
    <w:rsid w:val="62698368"/>
    <w:rsid w:val="62810108"/>
    <w:rsid w:val="6287ECB4"/>
    <w:rsid w:val="628865CB"/>
    <w:rsid w:val="6290D081"/>
    <w:rsid w:val="62956C78"/>
    <w:rsid w:val="629EE170"/>
    <w:rsid w:val="62AEDEFE"/>
    <w:rsid w:val="62D5E31B"/>
    <w:rsid w:val="62DBA9AF"/>
    <w:rsid w:val="62E5899A"/>
    <w:rsid w:val="62F61AE8"/>
    <w:rsid w:val="6303E076"/>
    <w:rsid w:val="6308E4B7"/>
    <w:rsid w:val="6308FD23"/>
    <w:rsid w:val="630C31A3"/>
    <w:rsid w:val="6310076F"/>
    <w:rsid w:val="63128B14"/>
    <w:rsid w:val="63251902"/>
    <w:rsid w:val="63259F47"/>
    <w:rsid w:val="6325CB3E"/>
    <w:rsid w:val="63268636"/>
    <w:rsid w:val="6328F946"/>
    <w:rsid w:val="632A1A45"/>
    <w:rsid w:val="632BC665"/>
    <w:rsid w:val="6333922D"/>
    <w:rsid w:val="634CCBCF"/>
    <w:rsid w:val="63546DC9"/>
    <w:rsid w:val="635FCE7A"/>
    <w:rsid w:val="636AFCD5"/>
    <w:rsid w:val="636EA358"/>
    <w:rsid w:val="637AC180"/>
    <w:rsid w:val="638693EC"/>
    <w:rsid w:val="63A9F24D"/>
    <w:rsid w:val="63C29D19"/>
    <w:rsid w:val="63C35C6B"/>
    <w:rsid w:val="63C6F337"/>
    <w:rsid w:val="63CA0AB5"/>
    <w:rsid w:val="63D08C8E"/>
    <w:rsid w:val="63D40592"/>
    <w:rsid w:val="63DF65FE"/>
    <w:rsid w:val="63E42626"/>
    <w:rsid w:val="63FD578E"/>
    <w:rsid w:val="64481A91"/>
    <w:rsid w:val="644AAA47"/>
    <w:rsid w:val="644C4554"/>
    <w:rsid w:val="645FE12D"/>
    <w:rsid w:val="64627F27"/>
    <w:rsid w:val="64677F3C"/>
    <w:rsid w:val="6480F3B7"/>
    <w:rsid w:val="64A23DCE"/>
    <w:rsid w:val="64C0EA3E"/>
    <w:rsid w:val="64C1CDD4"/>
    <w:rsid w:val="64C9DC1D"/>
    <w:rsid w:val="64CCDD70"/>
    <w:rsid w:val="64D93644"/>
    <w:rsid w:val="64DE2EE8"/>
    <w:rsid w:val="64DEEBC1"/>
    <w:rsid w:val="64E85EC0"/>
    <w:rsid w:val="64EDACB5"/>
    <w:rsid w:val="64EF2307"/>
    <w:rsid w:val="64F82BB0"/>
    <w:rsid w:val="65052277"/>
    <w:rsid w:val="6509E576"/>
    <w:rsid w:val="650A2FEE"/>
    <w:rsid w:val="6513CF57"/>
    <w:rsid w:val="65257E29"/>
    <w:rsid w:val="655A254D"/>
    <w:rsid w:val="656AAF6F"/>
    <w:rsid w:val="65827E35"/>
    <w:rsid w:val="658F04C2"/>
    <w:rsid w:val="65905F0D"/>
    <w:rsid w:val="659215C5"/>
    <w:rsid w:val="6599BE6C"/>
    <w:rsid w:val="65B4A6B8"/>
    <w:rsid w:val="65D64604"/>
    <w:rsid w:val="65E3E68B"/>
    <w:rsid w:val="6605BE90"/>
    <w:rsid w:val="660DAC16"/>
    <w:rsid w:val="661A2C28"/>
    <w:rsid w:val="662D6872"/>
    <w:rsid w:val="662FDDE0"/>
    <w:rsid w:val="66359F5C"/>
    <w:rsid w:val="66487FD8"/>
    <w:rsid w:val="66596072"/>
    <w:rsid w:val="665A6852"/>
    <w:rsid w:val="665C43EA"/>
    <w:rsid w:val="6667EA7A"/>
    <w:rsid w:val="6674813B"/>
    <w:rsid w:val="668B7FE4"/>
    <w:rsid w:val="668F70C4"/>
    <w:rsid w:val="66A0A254"/>
    <w:rsid w:val="66BC06FA"/>
    <w:rsid w:val="66BD2BCB"/>
    <w:rsid w:val="66C15BDC"/>
    <w:rsid w:val="66C5C1AD"/>
    <w:rsid w:val="66CB4929"/>
    <w:rsid w:val="66D60FB6"/>
    <w:rsid w:val="66DC0661"/>
    <w:rsid w:val="66E2F2EC"/>
    <w:rsid w:val="66F36AB1"/>
    <w:rsid w:val="66F61AA6"/>
    <w:rsid w:val="66F63317"/>
    <w:rsid w:val="66F90036"/>
    <w:rsid w:val="66FDC593"/>
    <w:rsid w:val="67084D67"/>
    <w:rsid w:val="670B94A3"/>
    <w:rsid w:val="672486C7"/>
    <w:rsid w:val="672C944D"/>
    <w:rsid w:val="67415D80"/>
    <w:rsid w:val="6743A371"/>
    <w:rsid w:val="6771C76B"/>
    <w:rsid w:val="67755BBB"/>
    <w:rsid w:val="677F8A1D"/>
    <w:rsid w:val="67859197"/>
    <w:rsid w:val="6793DFEF"/>
    <w:rsid w:val="67A9431C"/>
    <w:rsid w:val="67AEC73E"/>
    <w:rsid w:val="67D5D7E9"/>
    <w:rsid w:val="67DDA7CE"/>
    <w:rsid w:val="67ED4F0E"/>
    <w:rsid w:val="67F3AD1A"/>
    <w:rsid w:val="67FE1AA6"/>
    <w:rsid w:val="67FE3630"/>
    <w:rsid w:val="68147906"/>
    <w:rsid w:val="6818F5F2"/>
    <w:rsid w:val="6820DD6D"/>
    <w:rsid w:val="6824C9CC"/>
    <w:rsid w:val="6837E03B"/>
    <w:rsid w:val="6842147B"/>
    <w:rsid w:val="684C99F1"/>
    <w:rsid w:val="684F04C7"/>
    <w:rsid w:val="685DD7E8"/>
    <w:rsid w:val="685E5B4F"/>
    <w:rsid w:val="6861EE40"/>
    <w:rsid w:val="68626AAD"/>
    <w:rsid w:val="687B0A47"/>
    <w:rsid w:val="688AD5A3"/>
    <w:rsid w:val="6899F003"/>
    <w:rsid w:val="68B59449"/>
    <w:rsid w:val="68C9FF83"/>
    <w:rsid w:val="68CDA183"/>
    <w:rsid w:val="68DA2810"/>
    <w:rsid w:val="68DF245B"/>
    <w:rsid w:val="68E6C7D9"/>
    <w:rsid w:val="68F9D4BC"/>
    <w:rsid w:val="690FD206"/>
    <w:rsid w:val="692AD9E0"/>
    <w:rsid w:val="6939B518"/>
    <w:rsid w:val="6953629A"/>
    <w:rsid w:val="6964E653"/>
    <w:rsid w:val="69A4BADC"/>
    <w:rsid w:val="69A99CDF"/>
    <w:rsid w:val="69BB6238"/>
    <w:rsid w:val="69BB718C"/>
    <w:rsid w:val="6A1081DE"/>
    <w:rsid w:val="6A1B74AA"/>
    <w:rsid w:val="6A20DA50"/>
    <w:rsid w:val="6A331A83"/>
    <w:rsid w:val="6A3AE28A"/>
    <w:rsid w:val="6A3E6174"/>
    <w:rsid w:val="6A4E8A95"/>
    <w:rsid w:val="6A544596"/>
    <w:rsid w:val="6A5649D8"/>
    <w:rsid w:val="6A5CB20B"/>
    <w:rsid w:val="6A5FF350"/>
    <w:rsid w:val="6A6779C5"/>
    <w:rsid w:val="6A6AAF89"/>
    <w:rsid w:val="6A7B7E37"/>
    <w:rsid w:val="6A813880"/>
    <w:rsid w:val="6A87A124"/>
    <w:rsid w:val="6A8EBF49"/>
    <w:rsid w:val="6A976445"/>
    <w:rsid w:val="6A97CE4C"/>
    <w:rsid w:val="6AA1504E"/>
    <w:rsid w:val="6AA44DE0"/>
    <w:rsid w:val="6AABDE79"/>
    <w:rsid w:val="6AB0F69B"/>
    <w:rsid w:val="6AB3C34A"/>
    <w:rsid w:val="6ACD893B"/>
    <w:rsid w:val="6ACE96CC"/>
    <w:rsid w:val="6ADCDD46"/>
    <w:rsid w:val="6B04F14F"/>
    <w:rsid w:val="6B07FE48"/>
    <w:rsid w:val="6B0B1450"/>
    <w:rsid w:val="6B12A2AF"/>
    <w:rsid w:val="6B34B670"/>
    <w:rsid w:val="6B3DA178"/>
    <w:rsid w:val="6B407793"/>
    <w:rsid w:val="6B50654E"/>
    <w:rsid w:val="6B5A0216"/>
    <w:rsid w:val="6B65CBAC"/>
    <w:rsid w:val="6B73CC83"/>
    <w:rsid w:val="6B8B063F"/>
    <w:rsid w:val="6B90EFF4"/>
    <w:rsid w:val="6BC9B3A3"/>
    <w:rsid w:val="6BCB20CF"/>
    <w:rsid w:val="6BD3451F"/>
    <w:rsid w:val="6BEABF9D"/>
    <w:rsid w:val="6BF2A5AD"/>
    <w:rsid w:val="6BF69172"/>
    <w:rsid w:val="6BFE83AF"/>
    <w:rsid w:val="6C01CBA0"/>
    <w:rsid w:val="6C048294"/>
    <w:rsid w:val="6C1F51F9"/>
    <w:rsid w:val="6C23207B"/>
    <w:rsid w:val="6C2B975C"/>
    <w:rsid w:val="6C2C396C"/>
    <w:rsid w:val="6C804F9A"/>
    <w:rsid w:val="6CA6911D"/>
    <w:rsid w:val="6CBAF322"/>
    <w:rsid w:val="6CBF0FF4"/>
    <w:rsid w:val="6CD2CF02"/>
    <w:rsid w:val="6CD671E9"/>
    <w:rsid w:val="6D030908"/>
    <w:rsid w:val="6D0C614A"/>
    <w:rsid w:val="6D120979"/>
    <w:rsid w:val="6D136622"/>
    <w:rsid w:val="6D1C835C"/>
    <w:rsid w:val="6D2A7552"/>
    <w:rsid w:val="6D34CE9E"/>
    <w:rsid w:val="6D35FFAC"/>
    <w:rsid w:val="6D37D40E"/>
    <w:rsid w:val="6D3FA4EE"/>
    <w:rsid w:val="6D4BB4C6"/>
    <w:rsid w:val="6D4F17FA"/>
    <w:rsid w:val="6D7B74CF"/>
    <w:rsid w:val="6D843736"/>
    <w:rsid w:val="6D99087A"/>
    <w:rsid w:val="6D9F08D6"/>
    <w:rsid w:val="6DB80EF9"/>
    <w:rsid w:val="6DC17370"/>
    <w:rsid w:val="6DD09B3F"/>
    <w:rsid w:val="6DD2AA2A"/>
    <w:rsid w:val="6DD6F8D2"/>
    <w:rsid w:val="6DD7E3DE"/>
    <w:rsid w:val="6DE65196"/>
    <w:rsid w:val="6E09B8CB"/>
    <w:rsid w:val="6E107666"/>
    <w:rsid w:val="6E1140AF"/>
    <w:rsid w:val="6E15866A"/>
    <w:rsid w:val="6E1A3B04"/>
    <w:rsid w:val="6E51F130"/>
    <w:rsid w:val="6E59CE0B"/>
    <w:rsid w:val="6E75AD5C"/>
    <w:rsid w:val="6E7CFA35"/>
    <w:rsid w:val="6E80F188"/>
    <w:rsid w:val="6EA87B37"/>
    <w:rsid w:val="6EAECA9D"/>
    <w:rsid w:val="6EB2B7C0"/>
    <w:rsid w:val="6EB824C2"/>
    <w:rsid w:val="6EBAA7D7"/>
    <w:rsid w:val="6EC2E46A"/>
    <w:rsid w:val="6EE99390"/>
    <w:rsid w:val="6EED7395"/>
    <w:rsid w:val="6EF01F55"/>
    <w:rsid w:val="6EF85066"/>
    <w:rsid w:val="6F014F94"/>
    <w:rsid w:val="6F0422B3"/>
    <w:rsid w:val="6F05EBF4"/>
    <w:rsid w:val="6F30464F"/>
    <w:rsid w:val="6F61D65D"/>
    <w:rsid w:val="6F6BBA81"/>
    <w:rsid w:val="6F7360AB"/>
    <w:rsid w:val="6F744BB7"/>
    <w:rsid w:val="6F8F748C"/>
    <w:rsid w:val="6FAB6AB8"/>
    <w:rsid w:val="6FD2CEAF"/>
    <w:rsid w:val="6FD918EE"/>
    <w:rsid w:val="6FF02E26"/>
    <w:rsid w:val="6FF32322"/>
    <w:rsid w:val="6FF47403"/>
    <w:rsid w:val="7010A261"/>
    <w:rsid w:val="7022CD5E"/>
    <w:rsid w:val="702A8FEF"/>
    <w:rsid w:val="70366776"/>
    <w:rsid w:val="703FB5C2"/>
    <w:rsid w:val="705B6883"/>
    <w:rsid w:val="706C5F6C"/>
    <w:rsid w:val="706E0972"/>
    <w:rsid w:val="706FA7A1"/>
    <w:rsid w:val="7079E8D7"/>
    <w:rsid w:val="708D0968"/>
    <w:rsid w:val="70902FA9"/>
    <w:rsid w:val="709708FD"/>
    <w:rsid w:val="709E06E4"/>
    <w:rsid w:val="70BFEB88"/>
    <w:rsid w:val="70DAE90F"/>
    <w:rsid w:val="70E2ADE8"/>
    <w:rsid w:val="7107BF53"/>
    <w:rsid w:val="710F0DEB"/>
    <w:rsid w:val="7110906F"/>
    <w:rsid w:val="71109FE1"/>
    <w:rsid w:val="711780DB"/>
    <w:rsid w:val="713FE6B9"/>
    <w:rsid w:val="71481E9E"/>
    <w:rsid w:val="7150393E"/>
    <w:rsid w:val="7151101E"/>
    <w:rsid w:val="7159C656"/>
    <w:rsid w:val="7176439A"/>
    <w:rsid w:val="7176766B"/>
    <w:rsid w:val="71895B04"/>
    <w:rsid w:val="719495FB"/>
    <w:rsid w:val="7197ED9C"/>
    <w:rsid w:val="719B21C0"/>
    <w:rsid w:val="71B3FAA6"/>
    <w:rsid w:val="71CC10B9"/>
    <w:rsid w:val="71CF2476"/>
    <w:rsid w:val="71DA19CA"/>
    <w:rsid w:val="71EA090B"/>
    <w:rsid w:val="71F5BFCF"/>
    <w:rsid w:val="71FD8E86"/>
    <w:rsid w:val="72029E0D"/>
    <w:rsid w:val="72063158"/>
    <w:rsid w:val="720D3E6A"/>
    <w:rsid w:val="720EDC99"/>
    <w:rsid w:val="72161601"/>
    <w:rsid w:val="72232710"/>
    <w:rsid w:val="722A44E0"/>
    <w:rsid w:val="7250D398"/>
    <w:rsid w:val="725B82AA"/>
    <w:rsid w:val="725C7EC9"/>
    <w:rsid w:val="72603D1D"/>
    <w:rsid w:val="727054E9"/>
    <w:rsid w:val="7281FFFA"/>
    <w:rsid w:val="72A14E7A"/>
    <w:rsid w:val="72A1B321"/>
    <w:rsid w:val="72A2483B"/>
    <w:rsid w:val="72AABD89"/>
    <w:rsid w:val="72AB438F"/>
    <w:rsid w:val="72C59528"/>
    <w:rsid w:val="72D69296"/>
    <w:rsid w:val="72E01E4B"/>
    <w:rsid w:val="72E79939"/>
    <w:rsid w:val="72F89D22"/>
    <w:rsid w:val="730F0D90"/>
    <w:rsid w:val="731740B9"/>
    <w:rsid w:val="7322EB20"/>
    <w:rsid w:val="732C7B0B"/>
    <w:rsid w:val="73352CB4"/>
    <w:rsid w:val="73493F42"/>
    <w:rsid w:val="738049C6"/>
    <w:rsid w:val="7380D904"/>
    <w:rsid w:val="73848ED1"/>
    <w:rsid w:val="738E8FEF"/>
    <w:rsid w:val="7399C776"/>
    <w:rsid w:val="73EA55C9"/>
    <w:rsid w:val="73F14DAB"/>
    <w:rsid w:val="73FD2BAD"/>
    <w:rsid w:val="73FDCDBD"/>
    <w:rsid w:val="7425CC96"/>
    <w:rsid w:val="742688EE"/>
    <w:rsid w:val="74295EE6"/>
    <w:rsid w:val="743934DA"/>
    <w:rsid w:val="743AEFE1"/>
    <w:rsid w:val="7441B8DD"/>
    <w:rsid w:val="74465081"/>
    <w:rsid w:val="745AA590"/>
    <w:rsid w:val="74759730"/>
    <w:rsid w:val="748032BC"/>
    <w:rsid w:val="74A459A2"/>
    <w:rsid w:val="74AAFA97"/>
    <w:rsid w:val="74AF0475"/>
    <w:rsid w:val="74B433E5"/>
    <w:rsid w:val="74B759E6"/>
    <w:rsid w:val="74CBD4D0"/>
    <w:rsid w:val="74F894E9"/>
    <w:rsid w:val="75097A6D"/>
    <w:rsid w:val="7512E0A3"/>
    <w:rsid w:val="753FF196"/>
    <w:rsid w:val="75429777"/>
    <w:rsid w:val="7552151B"/>
    <w:rsid w:val="755D318D"/>
    <w:rsid w:val="7563C905"/>
    <w:rsid w:val="7563FADB"/>
    <w:rsid w:val="75672F5B"/>
    <w:rsid w:val="7569D37D"/>
    <w:rsid w:val="756C25CA"/>
    <w:rsid w:val="756D1F8B"/>
    <w:rsid w:val="756ECBAB"/>
    <w:rsid w:val="75820C9F"/>
    <w:rsid w:val="75853918"/>
    <w:rsid w:val="7585F3F5"/>
    <w:rsid w:val="758CA33A"/>
    <w:rsid w:val="759470C1"/>
    <w:rsid w:val="759F1958"/>
    <w:rsid w:val="75C8E82F"/>
    <w:rsid w:val="75D9C55D"/>
    <w:rsid w:val="75DEA7BE"/>
    <w:rsid w:val="75DF7B01"/>
    <w:rsid w:val="75E5000F"/>
    <w:rsid w:val="75F142B8"/>
    <w:rsid w:val="7603DEC7"/>
    <w:rsid w:val="7609118E"/>
    <w:rsid w:val="7611E0EB"/>
    <w:rsid w:val="7614EB73"/>
    <w:rsid w:val="761D6DB7"/>
    <w:rsid w:val="763220F2"/>
    <w:rsid w:val="763F6A52"/>
    <w:rsid w:val="764DAAB5"/>
    <w:rsid w:val="76537DDB"/>
    <w:rsid w:val="766AFA18"/>
    <w:rsid w:val="766F4B1E"/>
    <w:rsid w:val="76743FF1"/>
    <w:rsid w:val="767F468E"/>
    <w:rsid w:val="768A39E3"/>
    <w:rsid w:val="768F75F5"/>
    <w:rsid w:val="769A2507"/>
    <w:rsid w:val="76A41563"/>
    <w:rsid w:val="76AA79EA"/>
    <w:rsid w:val="76BA0067"/>
    <w:rsid w:val="76C0FB6B"/>
    <w:rsid w:val="76DB8DC3"/>
    <w:rsid w:val="76E0D050"/>
    <w:rsid w:val="76E576B9"/>
    <w:rsid w:val="76E5B8CE"/>
    <w:rsid w:val="76F6DE98"/>
    <w:rsid w:val="76FBFDC2"/>
    <w:rsid w:val="76FCD6DF"/>
    <w:rsid w:val="7703E64F"/>
    <w:rsid w:val="7712185D"/>
    <w:rsid w:val="771B6D24"/>
    <w:rsid w:val="771F1573"/>
    <w:rsid w:val="772919C8"/>
    <w:rsid w:val="772B0DE9"/>
    <w:rsid w:val="7751D9B5"/>
    <w:rsid w:val="7797BFCD"/>
    <w:rsid w:val="77BDD35E"/>
    <w:rsid w:val="77BFCBFA"/>
    <w:rsid w:val="77BFFEA0"/>
    <w:rsid w:val="77C38043"/>
    <w:rsid w:val="77CE9363"/>
    <w:rsid w:val="77D01A04"/>
    <w:rsid w:val="77D67556"/>
    <w:rsid w:val="77DF0F84"/>
    <w:rsid w:val="77DF5EFB"/>
    <w:rsid w:val="77F1425D"/>
    <w:rsid w:val="77F1A9BE"/>
    <w:rsid w:val="780714D8"/>
    <w:rsid w:val="7812128B"/>
    <w:rsid w:val="787117AE"/>
    <w:rsid w:val="7898B853"/>
    <w:rsid w:val="78A339E8"/>
    <w:rsid w:val="78A567B5"/>
    <w:rsid w:val="78A7A5F5"/>
    <w:rsid w:val="78B36B6E"/>
    <w:rsid w:val="78B6DECC"/>
    <w:rsid w:val="78B9D253"/>
    <w:rsid w:val="78C63DF9"/>
    <w:rsid w:val="78C7B32B"/>
    <w:rsid w:val="78CD6136"/>
    <w:rsid w:val="78DB2D8C"/>
    <w:rsid w:val="78DCB740"/>
    <w:rsid w:val="78E55AA3"/>
    <w:rsid w:val="78F0455F"/>
    <w:rsid w:val="78FA4053"/>
    <w:rsid w:val="7912E0E6"/>
    <w:rsid w:val="793CB224"/>
    <w:rsid w:val="794E9681"/>
    <w:rsid w:val="795A60B6"/>
    <w:rsid w:val="795F6E70"/>
    <w:rsid w:val="7984D041"/>
    <w:rsid w:val="79882366"/>
    <w:rsid w:val="798C1B5E"/>
    <w:rsid w:val="799056A8"/>
    <w:rsid w:val="79B4DEC6"/>
    <w:rsid w:val="79B6D7FF"/>
    <w:rsid w:val="79DEAD3C"/>
    <w:rsid w:val="79E996FD"/>
    <w:rsid w:val="7A1678D4"/>
    <w:rsid w:val="7A194C24"/>
    <w:rsid w:val="7A413816"/>
    <w:rsid w:val="7A618B4E"/>
    <w:rsid w:val="7A6C9AEA"/>
    <w:rsid w:val="7A719156"/>
    <w:rsid w:val="7A7E7156"/>
    <w:rsid w:val="7A7FE847"/>
    <w:rsid w:val="7A8A1C87"/>
    <w:rsid w:val="7A8EC93D"/>
    <w:rsid w:val="7A96B7DC"/>
    <w:rsid w:val="7AB87132"/>
    <w:rsid w:val="7AC33574"/>
    <w:rsid w:val="7ACD8F4C"/>
    <w:rsid w:val="7AD3ABB6"/>
    <w:rsid w:val="7AD864D7"/>
    <w:rsid w:val="7ADDB3FF"/>
    <w:rsid w:val="7ADDF327"/>
    <w:rsid w:val="7AE053BD"/>
    <w:rsid w:val="7AEA8E20"/>
    <w:rsid w:val="7AF0A330"/>
    <w:rsid w:val="7B186083"/>
    <w:rsid w:val="7B18BD2F"/>
    <w:rsid w:val="7B1E79B0"/>
    <w:rsid w:val="7B200CDD"/>
    <w:rsid w:val="7B474BAB"/>
    <w:rsid w:val="7B6019F9"/>
    <w:rsid w:val="7B61ECB8"/>
    <w:rsid w:val="7B6848A6"/>
    <w:rsid w:val="7B9482B9"/>
    <w:rsid w:val="7BCBC00E"/>
    <w:rsid w:val="7BCED2D0"/>
    <w:rsid w:val="7BEE02EB"/>
    <w:rsid w:val="7C11B31C"/>
    <w:rsid w:val="7C168499"/>
    <w:rsid w:val="7C378D61"/>
    <w:rsid w:val="7C3F667B"/>
    <w:rsid w:val="7C458D3D"/>
    <w:rsid w:val="7C5700C1"/>
    <w:rsid w:val="7C6774A8"/>
    <w:rsid w:val="7C6B16A8"/>
    <w:rsid w:val="7C7466B3"/>
    <w:rsid w:val="7C761FC9"/>
    <w:rsid w:val="7C76BB5E"/>
    <w:rsid w:val="7C88D80C"/>
    <w:rsid w:val="7C8CF280"/>
    <w:rsid w:val="7CA97F74"/>
    <w:rsid w:val="7CAC324B"/>
    <w:rsid w:val="7CBC5AD8"/>
    <w:rsid w:val="7CCD0CD0"/>
    <w:rsid w:val="7CEA6FBC"/>
    <w:rsid w:val="7CEF583A"/>
    <w:rsid w:val="7CF52549"/>
    <w:rsid w:val="7CF6BF5B"/>
    <w:rsid w:val="7CF73B61"/>
    <w:rsid w:val="7CF89AF3"/>
    <w:rsid w:val="7CFCE0A9"/>
    <w:rsid w:val="7D00AD59"/>
    <w:rsid w:val="7D01D0B6"/>
    <w:rsid w:val="7D02434E"/>
    <w:rsid w:val="7D162C7C"/>
    <w:rsid w:val="7D333A93"/>
    <w:rsid w:val="7D38EAEA"/>
    <w:rsid w:val="7D46671B"/>
    <w:rsid w:val="7D6B8DC5"/>
    <w:rsid w:val="7D6CED44"/>
    <w:rsid w:val="7D7D4CBF"/>
    <w:rsid w:val="7D8CA583"/>
    <w:rsid w:val="7D931B13"/>
    <w:rsid w:val="7DB16088"/>
    <w:rsid w:val="7DB86E7C"/>
    <w:rsid w:val="7DBEE584"/>
    <w:rsid w:val="7DC09371"/>
    <w:rsid w:val="7DD21DBF"/>
    <w:rsid w:val="7DEBEDAC"/>
    <w:rsid w:val="7DED64F2"/>
    <w:rsid w:val="7E0D8A77"/>
    <w:rsid w:val="7E1230ED"/>
    <w:rsid w:val="7E130D0C"/>
    <w:rsid w:val="7E2FB6A6"/>
    <w:rsid w:val="7E32B7F9"/>
    <w:rsid w:val="7E389F50"/>
    <w:rsid w:val="7E443537"/>
    <w:rsid w:val="7E4D7D9C"/>
    <w:rsid w:val="7E504946"/>
    <w:rsid w:val="7E5FAAE3"/>
    <w:rsid w:val="7E613C1C"/>
    <w:rsid w:val="7E787058"/>
    <w:rsid w:val="7E8917D4"/>
    <w:rsid w:val="7EA04956"/>
    <w:rsid w:val="7EB28BDF"/>
    <w:rsid w:val="7EB7283F"/>
    <w:rsid w:val="7EB76767"/>
    <w:rsid w:val="7ED6DD25"/>
    <w:rsid w:val="7EDA43D2"/>
    <w:rsid w:val="7EDF3887"/>
    <w:rsid w:val="7EE59A54"/>
    <w:rsid w:val="7EFE192B"/>
    <w:rsid w:val="7EFF9697"/>
    <w:rsid w:val="7F096318"/>
    <w:rsid w:val="7F282060"/>
    <w:rsid w:val="7F2FF8B0"/>
    <w:rsid w:val="7F3D4C40"/>
    <w:rsid w:val="7F4671B7"/>
    <w:rsid w:val="7F4C89C1"/>
    <w:rsid w:val="7F576C40"/>
    <w:rsid w:val="7F5CC61B"/>
    <w:rsid w:val="7F5E45E5"/>
    <w:rsid w:val="7F89F4AF"/>
    <w:rsid w:val="7F9DABCB"/>
    <w:rsid w:val="7FAD667C"/>
    <w:rsid w:val="7FADAE7D"/>
    <w:rsid w:val="7FBFA905"/>
    <w:rsid w:val="7FDE626B"/>
    <w:rsid w:val="7FE70C49"/>
    <w:rsid w:val="7FE989F1"/>
    <w:rsid w:val="7FFED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2F24D6"/>
  <w15:chartTrackingRefBased/>
  <w15:docId w15:val="{A3AFB84A-7136-40C0-9267-BF29424F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927B9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E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23B"/>
  </w:style>
  <w:style w:type="paragraph" w:styleId="Footer">
    <w:name w:val="footer"/>
    <w:basedOn w:val="Normal"/>
    <w:link w:val="FooterChar"/>
    <w:uiPriority w:val="99"/>
    <w:unhideWhenUsed/>
    <w:rsid w:val="008E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23B"/>
  </w:style>
  <w:style w:type="character" w:styleId="FootnoteReference">
    <w:name w:val="footnote reference"/>
    <w:basedOn w:val="DefaultParagraphFont"/>
    <w:uiPriority w:val="99"/>
    <w:semiHidden/>
    <w:unhideWhenUsed/>
    <w:rsid w:val="00BB423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B423B"/>
    <w:rPr>
      <w:color w:val="467886" w:themeColor="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423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423B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BB423B"/>
    <w:rPr>
      <w:sz w:val="20"/>
      <w:szCs w:val="20"/>
    </w:rPr>
  </w:style>
  <w:style w:type="paragraph" w:customStyle="1" w:styleId="paragraph">
    <w:name w:val="paragraph"/>
    <w:basedOn w:val="Normal"/>
    <w:rsid w:val="00F1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customStyle="1" w:styleId="normaltextrun">
    <w:name w:val="normaltextrun"/>
    <w:basedOn w:val="DefaultParagraphFont"/>
    <w:rsid w:val="00F10A8A"/>
  </w:style>
  <w:style w:type="character" w:customStyle="1" w:styleId="eop">
    <w:name w:val="eop"/>
    <w:basedOn w:val="DefaultParagraphFont"/>
    <w:rsid w:val="00F10A8A"/>
  </w:style>
  <w:style w:type="table" w:styleId="TableGrid">
    <w:name w:val="Table Grid"/>
    <w:basedOn w:val="TableNormal"/>
    <w:uiPriority w:val="39"/>
    <w:rsid w:val="006E3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25D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D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3494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450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8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4005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64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65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596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8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80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99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48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7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29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81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2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31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42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0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F0B732B51A74CAEC093B0DAAB4FD6" ma:contentTypeVersion="26" ma:contentTypeDescription="Create a new document." ma:contentTypeScope="" ma:versionID="b467e6d758d648f8a9ee1573ac06af8b">
  <xsd:schema xmlns:xsd="http://www.w3.org/2001/XMLSchema" xmlns:xs="http://www.w3.org/2001/XMLSchema" xmlns:p="http://schemas.microsoft.com/office/2006/metadata/properties" xmlns:ns2="38b47702-566e-45a8-b047-13c60fbcd16e" xmlns:ns3="21ca6ddb-8753-44da-be75-f7c038dff772" targetNamespace="http://schemas.microsoft.com/office/2006/metadata/properties" ma:root="true" ma:fieldsID="3a19cfa1f4ace00bff6136be007531ba" ns2:_="" ns3:_="">
    <xsd:import namespace="38b47702-566e-45a8-b047-13c60fbcd16e"/>
    <xsd:import namespace="21ca6ddb-8753-44da-be75-f7c038dff772"/>
    <xsd:element name="properties">
      <xsd:complexType>
        <xsd:sequence>
          <xsd:element name="documentManagement">
            <xsd:complexType>
              <xsd:all>
                <xsd:element ref="ns2:Acc_x0020_Mgr"/>
                <xsd:element ref="ns2:Signed_x0020_Off_x0020_By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ummaryReportLink" minOccurs="0"/>
                <xsd:element ref="ns2:Surveylink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47702-566e-45a8-b047-13c60fbcd16e" elementFormDefault="qualified">
    <xsd:import namespace="http://schemas.microsoft.com/office/2006/documentManagement/types"/>
    <xsd:import namespace="http://schemas.microsoft.com/office/infopath/2007/PartnerControls"/>
    <xsd:element name="Acc_x0020_Mgr" ma:index="2" ma:displayName="Acc Mgr" ma:list="UserInfo" ma:SharePointGroup="0" ma:internalName="Acc_x0020_Mg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igned_x0020_Off_x0020_By" ma:index="3" nillable="true" ma:displayName="Message By" ma:format="Dropdown" ma:list="UserInfo" ma:SharePointGroup="0" ma:internalName="Signed_x0020_Off_x0020_By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2" nillable="true" ma:displayName="MediaServiceOCR" ma:hidden="true" ma:internalName="MediaServiceOCR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0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e17c217-cf96-489c-84d5-16bf13a002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mmaryReportLink" ma:index="26" nillable="true" ma:displayName="Summary Report Link" ma:format="Hyperlink" ma:internalName="SummaryReport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urveylink" ma:index="27" nillable="true" ma:displayName="Survey Link" ma:format="Hyperlink" ma:internalName="Survey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a6ddb-8753-44da-be75-f7c038dff7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66d817ab-601e-4fe9-bb12-2ff771c2bf6e}" ma:internalName="TaxCatchAll" ma:showField="CatchAllData" ma:web="21ca6ddb-8753-44da-be75-f7c038dff7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rveylink xmlns="38b47702-566e-45a8-b047-13c60fbcd16e">
      <Url xsi:nil="true"/>
      <Description xsi:nil="true"/>
    </Surveylink>
    <lcf76f155ced4ddcb4097134ff3c332f xmlns="38b47702-566e-45a8-b047-13c60fbcd16e">
      <Terms xmlns="http://schemas.microsoft.com/office/infopath/2007/PartnerControls"/>
    </lcf76f155ced4ddcb4097134ff3c332f>
    <Acc_x0020_Mgr xmlns="38b47702-566e-45a8-b047-13c60fbcd16e">
      <UserInfo>
        <DisplayName>Abigail Chan Qing Ru - STC</DisplayName>
        <AccountId>3177</AccountId>
        <AccountType/>
      </UserInfo>
    </Acc_x0020_Mgr>
    <TaxCatchAll xmlns="21ca6ddb-8753-44da-be75-f7c038dff772" xsi:nil="true"/>
    <Signed_x0020_Off_x0020_By xmlns="38b47702-566e-45a8-b047-13c60fbcd16e">
      <UserInfo>
        <DisplayName>Abigail Chan Qing Ru - STC</DisplayName>
        <AccountId>3177</AccountId>
        <AccountType/>
      </UserInfo>
    </Signed_x0020_Off_x0020_By>
    <SummaryReportLink xmlns="38b47702-566e-45a8-b047-13c60fbcd16e">
      <Url xsi:nil="true"/>
      <Description xsi:nil="true"/>
    </SummaryReportLink>
    <SharedWithUsers xmlns="21ca6ddb-8753-44da-be75-f7c038dff772">
      <UserInfo>
        <DisplayName>Jonathan Wu Zhiwei - UPME</DisplayName>
        <AccountId>2336</AccountId>
        <AccountType/>
      </UserInfo>
      <UserInfo>
        <DisplayName>Wendy Tan Mei Feng - UPME</DisplayName>
        <AccountId>310</AccountId>
        <AccountType/>
      </UserInfo>
      <UserInfo>
        <DisplayName>Chong Jia Yi - SP / SG's Office</DisplayName>
        <AccountId>3233</AccountId>
        <AccountType/>
      </UserInfo>
      <UserInfo>
        <DisplayName>Bernard Menon - UPME</DisplayName>
        <AccountId>420</AccountId>
        <AccountType/>
      </UserInfo>
      <UserInfo>
        <DisplayName>Goy Kae Lip - STC</DisplayName>
        <AccountId>17</AccountId>
        <AccountType/>
      </UserInfo>
      <UserInfo>
        <DisplayName>Nur Irsyad Bin Abu Bakar - STC</DisplayName>
        <AccountId>2880</AccountId>
        <AccountType/>
      </UserInfo>
      <UserInfo>
        <DisplayName>Rosemary Lee - STC</DisplayName>
        <AccountId>2535</AccountId>
        <AccountType/>
      </UserInfo>
      <UserInfo>
        <DisplayName>Eugene Syn Wai Tat - STC</DisplayName>
        <AccountId>1526</AccountId>
        <AccountType/>
      </UserInfo>
      <UserInfo>
        <DisplayName>Nurul Jannah Binte Muhammad Ismaeil - STC</DisplayName>
        <AccountId>40</AccountId>
        <AccountType/>
      </UserInfo>
      <UserInfo>
        <DisplayName>Yasmin Lazaroo - STC</DisplayName>
        <AccountId>3184</AccountId>
        <AccountType/>
      </UserInfo>
      <UserInfo>
        <DisplayName>Serene Leong Shu Ning - SG Office / UWEEI</DisplayName>
        <AccountId>3234</AccountId>
        <AccountType/>
      </UserInfo>
      <UserInfo>
        <DisplayName>James Tan - ESU / Unions (PME)</DisplayName>
        <AccountId>1409</AccountId>
        <AccountType/>
      </UserInfo>
      <UserInfo>
        <DisplayName>Neo Shu Fang - Social Policy / BFSU</DisplayName>
        <AccountId>810</AccountId>
        <AccountType/>
      </UserInfo>
      <UserInfo>
        <DisplayName>Catherine Cho WP -  BFSU / UPME</DisplayName>
        <AccountId>811</AccountId>
        <AccountType/>
      </UserInfo>
      <UserInfo>
        <DisplayName>Abigail Chan Qing Ru - STC</DisplayName>
        <AccountId>3177</AccountId>
        <AccountType/>
      </UserInfo>
      <UserInfo>
        <DisplayName>Irene Low Siew Lee - IRA / AREU</DisplayName>
        <AccountId>2063</AccountId>
        <AccountType/>
      </UserInfo>
      <UserInfo>
        <DisplayName>Sylvia Choo Sor Chew - Unions / BFSU / SMMWU</DisplayName>
        <AccountId>1511</AccountId>
        <AccountType/>
      </UserInfo>
      <UserInfo>
        <DisplayName>Tan Ding Yong - IRA</DisplayName>
        <AccountId>696</AccountId>
        <AccountType/>
      </UserInfo>
      <UserInfo>
        <DisplayName>Shona Tan - Strategic Communications</DisplayName>
        <AccountId>34</AccountId>
        <AccountType/>
      </UserInfo>
      <UserInfo>
        <DisplayName>Lim Cai Lin - IRA</DisplayName>
        <AccountId>3362</AccountId>
        <AccountType/>
      </UserInfo>
      <UserInfo>
        <DisplayName>Ong Shu Pei - e2i</DisplayName>
        <AccountId>3730</AccountId>
        <AccountType/>
      </UserInfo>
      <UserInfo>
        <DisplayName>Arron Tan Yew Hock - e2i</DisplayName>
        <AccountId>2350</AccountId>
        <AccountType/>
      </UserInfo>
      <UserInfo>
        <DisplayName>Shawn Seah Li Song - e2i</DisplayName>
        <AccountId>2349</AccountId>
        <AccountType/>
      </UserInfo>
      <UserInfo>
        <DisplayName>Sherilyn Chua Lay Kian - e2i</DisplayName>
        <AccountId>2900</AccountId>
        <AccountType/>
      </UserInfo>
      <UserInfo>
        <DisplayName>Pearlene Wong Qiao Ling - STC</DisplayName>
        <AccountId>2246</AccountId>
        <AccountType/>
      </UserInfo>
      <UserInfo>
        <DisplayName>Sarah Lam Shi Min - e2i</DisplayName>
        <AccountId>3731</AccountId>
        <AccountType/>
      </UserInfo>
      <UserInfo>
        <DisplayName>Lim Geok Khim - e2i</DisplayName>
        <AccountId>3732</AccountId>
        <AccountType/>
      </UserInfo>
      <UserInfo>
        <DisplayName>Darryll Chua Ping Ping - e2i</DisplayName>
        <AccountId>329</AccountId>
        <AccountType/>
      </UserInfo>
      <UserInfo>
        <DisplayName>Chermaine Zhou Cuirong - e2i</DisplayName>
        <AccountId>3733</AccountId>
        <AccountType/>
      </UserInfo>
      <UserInfo>
        <DisplayName>Rachel Lee Aifen - e2i</DisplayName>
        <AccountId>2364</AccountId>
        <AccountType/>
      </UserInfo>
      <UserInfo>
        <DisplayName>Steve Tan Peng Hoe - MSD / USE</DisplayName>
        <AccountId>497</AccountId>
        <AccountType/>
      </UserInfo>
      <UserInfo>
        <DisplayName>Alethea Zhang Shimin - STC</DisplayName>
        <AccountId>2487</AccountId>
        <AccountType/>
      </UserInfo>
      <UserInfo>
        <DisplayName>Yolanda Phua He Boon - MSD</DisplayName>
        <AccountId>3734</AccountId>
        <AccountType/>
      </UserInfo>
      <UserInfo>
        <DisplayName>Anson Lim Wen Chien - MSD</DisplayName>
        <AccountId>2342</AccountId>
        <AccountType/>
      </UserInfo>
      <UserInfo>
        <DisplayName>Fiona Tan Lilin - MSD</DisplayName>
        <AccountId>3436</AccountId>
        <AccountType/>
      </UserInfo>
      <UserInfo>
        <DisplayName>Eugene Ng Chee Meng - MSD</DisplayName>
        <AccountId>2050</AccountId>
        <AccountType/>
      </UserInfo>
      <UserInfo>
        <DisplayName>Foo Say Wee - MSD</DisplayName>
        <AccountId>3735</AccountId>
        <AccountType/>
      </UserInfo>
      <UserInfo>
        <DisplayName>Liew Shi Wei - STC</DisplayName>
        <AccountId>48</AccountId>
        <AccountType/>
      </UserInfo>
      <UserInfo>
        <DisplayName>Yang Chiao Ju - STC</DisplayName>
        <AccountId>416</AccountId>
        <AccountType/>
      </UserInfo>
      <UserInfo>
        <DisplayName>Catherine Seow Jia Hui - MSD</DisplayName>
        <AccountId>2375</AccountId>
        <AccountType/>
      </UserInfo>
      <UserInfo>
        <DisplayName>Debby Caroline - IT&amp;T</DisplayName>
        <AccountId>2153</AccountId>
        <AccountType/>
      </UserInfo>
      <UserInfo>
        <DisplayName>Mohammed Hafiz Bin Abdul Aziz - SSEU - Shell / SEAU</DisplayName>
        <AccountId>100</AccountId>
        <AccountType/>
      </UserInfo>
      <UserInfo>
        <DisplayName>Delfine Heng Yee Siang - STESU / Aerospace &amp; Aviation Cluster</DisplayName>
        <AccountId>102</AccountId>
        <AccountType/>
      </UserInfo>
      <UserInfo>
        <DisplayName>Michael Lim Teck Chew - Migrant Worker Segment / MWC / STESU</DisplayName>
        <AccountId>106</AccountId>
        <AccountType/>
      </UserInfo>
      <UserInfo>
        <DisplayName>Angeline Nah Yi Ling - DCT</DisplayName>
        <AccountId>388</AccountId>
        <AccountType/>
      </UserInfo>
      <UserInfo>
        <DisplayName>Julianawarti Binte Jumali - DCT</DisplayName>
        <AccountId>165</AccountId>
        <AccountType/>
      </UserInfo>
      <UserInfo>
        <DisplayName>Desmond Tan Soon Keong - DCT</DisplayName>
        <AccountId>38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6C8324-0A33-4CCC-A58B-2E95E71AAA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C415E5-7639-4A14-A12D-E5D3798460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A4A8BD-23ED-4A24-99A3-15E0778C4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47702-566e-45a8-b047-13c60fbcd16e"/>
    <ds:schemaRef ds:uri="21ca6ddb-8753-44da-be75-f7c038dff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7C8F66-F5DE-47C3-B9A5-C50442741E60}">
  <ds:schemaRefs>
    <ds:schemaRef ds:uri="http://schemas.microsoft.com/office/2006/metadata/properties"/>
    <ds:schemaRef ds:uri="http://schemas.microsoft.com/office/infopath/2007/PartnerControls"/>
    <ds:schemaRef ds:uri="38b47702-566e-45a8-b047-13c60fbcd16e"/>
    <ds:schemaRef ds:uri="21ca6ddb-8753-44da-be75-f7c038dff77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Chan Qing Ru - STC</dc:creator>
  <cp:keywords/>
  <dc:description/>
  <cp:lastModifiedBy>Jamilah Long - STC</cp:lastModifiedBy>
  <cp:revision>2</cp:revision>
  <dcterms:created xsi:type="dcterms:W3CDTF">2024-04-25T13:58:00Z</dcterms:created>
  <dcterms:modified xsi:type="dcterms:W3CDTF">2024-04-25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F0B732B51A74CAEC093B0DAAB4FD6</vt:lpwstr>
  </property>
  <property fmtid="{D5CDD505-2E9C-101B-9397-08002B2CF9AE}" pid="3" name="MediaServiceImageTags">
    <vt:lpwstr/>
  </property>
</Properties>
</file>